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A84983" w14:textId="475F7943" w:rsidR="00AC67B3" w:rsidRDefault="00AC67B3" w:rsidP="00904A2A">
      <w:pPr>
        <w:spacing w:before="330" w:line="271" w:lineRule="auto"/>
        <w:rPr>
          <w:b/>
          <w:sz w:val="42"/>
        </w:rPr>
      </w:pPr>
      <w:bookmarkStart w:id="0" w:name="problem-set"/>
      <w:r>
        <w:rPr>
          <w:b/>
          <w:sz w:val="42"/>
        </w:rPr>
        <w:t xml:space="preserve">Chapter-1: </w:t>
      </w:r>
      <w:proofErr w:type="spellStart"/>
      <w:r>
        <w:rPr>
          <w:b/>
          <w:sz w:val="42"/>
        </w:rPr>
        <w:t>Defination</w:t>
      </w:r>
      <w:proofErr w:type="spellEnd"/>
      <w:r>
        <w:rPr>
          <w:b/>
          <w:sz w:val="42"/>
        </w:rPr>
        <w:t xml:space="preserve"> and Fundamental Propertise.</w:t>
      </w:r>
    </w:p>
    <w:p w14:paraId="4E1F8FB2" w14:textId="0365EFAC" w:rsidR="00D06768" w:rsidRPr="00D60C10" w:rsidRDefault="00D06768" w:rsidP="00904A2A">
      <w:pPr>
        <w:spacing w:before="330" w:line="271" w:lineRule="auto"/>
        <w:rPr>
          <w:b/>
          <w:bCs/>
        </w:rPr>
      </w:pPr>
      <w:r w:rsidRPr="00904A2A">
        <w:rPr>
          <w:b/>
          <w:sz w:val="42"/>
        </w:rPr>
        <w:t>1.7.</w:t>
      </w:r>
      <w:r w:rsidRPr="00D60C10">
        <w:rPr>
          <w:b/>
          <w:bCs/>
        </w:rPr>
        <w:t xml:space="preserve"> </w:t>
      </w:r>
      <w:r w:rsidRPr="00904A2A">
        <w:rPr>
          <w:b/>
          <w:sz w:val="42"/>
        </w:rPr>
        <w:t>Illustrative</w:t>
      </w:r>
      <w:r w:rsidRPr="00D60C10">
        <w:rPr>
          <w:b/>
          <w:bCs/>
        </w:rPr>
        <w:t xml:space="preserve"> </w:t>
      </w:r>
      <w:r w:rsidRPr="00904A2A">
        <w:rPr>
          <w:b/>
          <w:sz w:val="42"/>
        </w:rPr>
        <w:t>Examples</w:t>
      </w:r>
      <w:r w:rsidRPr="00D60C10">
        <w:rPr>
          <w:b/>
          <w:bCs/>
        </w:rPr>
        <w:t>.</w:t>
      </w:r>
    </w:p>
    <w:p w14:paraId="2BD872D6" w14:textId="77777777" w:rsidR="00D06768" w:rsidRDefault="00D06768">
      <w:pPr>
        <w:spacing w:after="220"/>
      </w:pPr>
      <w:r>
        <w:t xml:space="preserve">Ex. 1. Integrate </w:t>
      </w:r>
      <w:r>
        <w:rPr>
          <w:noProof/>
          <w:position w:val="-16"/>
        </w:rPr>
        <w:drawing>
          <wp:inline distT="0" distB="0" distL="0" distR="0" wp14:anchorId="6608CF31" wp14:editId="7B018A40">
            <wp:extent cx="936752" cy="392176"/>
            <wp:effectExtent l="0" t="0" r="0" b="0"/>
            <wp:docPr id="1213874105" name="Picture 1213874105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sup&gt;&lt;mml:mi&gt;sin&lt;/mml:mi&gt;&lt;mml:mn&gt;2&lt;/mml:mn&gt;&lt;/mml:msup&gt;&lt;mml:mo&gt;&amp;#x2061;&lt;/mml:mo&gt;&lt;mml:mi&gt;x&lt;/mml:mi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sup&gt;&lt;mml:mi&gt;sin&lt;/mml:mi&gt;&lt;mml:mn&gt;2&lt;/mml:mn&gt;&lt;/mml:msup&gt;&lt;mml:mo&gt;&amp;#x2061;&lt;/mml:mo&gt;&lt;mml:mi&gt;x&lt;/mml:mi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6752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29BA470C" w14:textId="77777777" w:rsidR="00D06768" w:rsidRDefault="00D06768">
      <w:pPr>
        <w:spacing w:after="220"/>
      </w:pPr>
      <w:r>
        <w:rPr>
          <w:noProof/>
          <w:position w:val="-152"/>
        </w:rPr>
        <w:drawing>
          <wp:inline distT="0" distB="0" distL="0" distR="0" wp14:anchorId="0521B855" wp14:editId="79A94AC0">
            <wp:extent cx="3953019" cy="2032762"/>
            <wp:effectExtent l="0" t="0" r="0" b="0"/>
            <wp:docPr id="940132266" name="Picture 940132266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i&gt;I&lt;/mml:mi&gt;&lt;/mml:mtd&gt;&lt;mml:mtd&gt;&lt;mml:mi&gt;&amp;#xA0;&lt;/mml:mi&gt;&lt;mml:mo&gt;=&lt;/mml:mo&gt;&lt;mml:mo&gt;&amp;#x222B;&lt;/mml:mo&gt;&lt;mml:mi&gt;&amp;#xA0;&lt;/mml:mi&gt;&lt;mml:mfrac&gt;&lt;mml:mn&gt;1&lt;/mml:mn&gt;&lt;mml:mn&gt;2&lt;/mml:mn&gt;&lt;/mml:mfrac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n&gt;1&lt;/mml:mn&gt;&lt;mml:mn&gt;2&lt;/mml:mn&gt;&lt;/mml:mfrac&gt;&lt;mml:mi&gt;d&lt;/mml:mi&gt;&lt;mml:mi&gt;x&lt;/mml:mi&gt;&lt;mml:mo&gt;-&lt;/mml:mo&gt;&lt;mml:mo&gt;&amp;#x222B;&lt;/mml:mo&gt;&lt;mml:mi&gt;&amp;#xA0;&lt;/mml:mi&gt;&lt;mml:mfrac&gt;&lt;mml:mn&gt;1&lt;/mml:mn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i&gt;d&lt;/mml:mi&gt;&lt;mml:mi&gt;x&lt;/mml:mi&gt;&lt;mml:mo&gt;-&lt;/mml:mo&gt;&lt;mml:mfrac&gt;&lt;mml:mn&gt;1&lt;/mml:mn&gt;&lt;mml:mn&gt;2&lt;/mml:mn&gt;&lt;/mml:mfrac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2&lt;/mml:mn&gt;&lt;/mml:mfrac&gt;&lt;mml:mi&gt;x&lt;/mml:mi&gt;&lt;mml:mo&gt;-&lt;/mml:mo&gt;&lt;mml:mfrac&gt;&lt;mml:mn&gt;1&lt;/mml:mn&gt;&lt;mml:mn&gt;2&lt;/mml:mn&gt;&lt;/mml:mfrac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row&gt;&lt;mml:mn&gt;2&lt;/mml:mn&gt;&lt;/mml:mfrac&gt;&lt;mml:mo&gt;+&lt;/mml:mo&gt;&lt;mml:mi&gt;C&lt;/mml:mi&gt;&lt;mml:mo&gt;=&lt;/mml:mo&gt;&lt;mml:mfrac&gt;&lt;mml:mn&gt;1&lt;/mml:mn&gt;&lt;mml:mn&gt;2&lt;/mml:mn&gt;&lt;/mml:mfrac&gt;&lt;mml:mi&gt;x&lt;/mml:mi&gt;&lt;mml:mo&gt;-&lt;/mml:mo&gt;&lt;mml:mfrac&gt;&lt;mml:mn&gt;1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i&gt;C&lt;/mml:mi&gt;&lt;/mml:mtd&gt;&lt;/mml:mtr&gt;&lt;/mml:mtable&gt;&lt;/mml:math&gt;&quot;,&quot;origin&quot;:&quot;MathType Legacy&quot;,&quot;version&quot;:&quot;v3.18.2&quot;}" title="table row I cell blank equals integral blank 1 half left parenthesis 1 minus straight c straight o straight s invisible function application 2 x right parenthesis d x end cell row blank cell blank equals integral blank 1 half d x minus integral blank 1 half straight c straight o straight s invisible function application 2 x d x end cell row blank cell blank equals 1 half integral blank d x minus 1 half integral blank straight c straight o straight s invisible function application 2 x d x end cell row blank cell blank equals 1 half x minus 1 half fraction numerator straight s straight i straight n invisible function application 2 x over denominator 2 end fraction plus C equals 1 half x minus 1 fourth straight s straight i straight n invisible function application 2 x plus C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i&gt;I&lt;/mml:mi&gt;&lt;/mml:mtd&gt;&lt;mml:mtd&gt;&lt;mml:mi&gt;&amp;#xA0;&lt;/mml:mi&gt;&lt;mml:mo&gt;=&lt;/mml:mo&gt;&lt;mml:mo&gt;&amp;#x222B;&lt;/mml:mo&gt;&lt;mml:mi&gt;&amp;#xA0;&lt;/mml:mi&gt;&lt;mml:mfrac&gt;&lt;mml:mn&gt;1&lt;/mml:mn&gt;&lt;mml:mn&gt;2&lt;/mml:mn&gt;&lt;/mml:mfrac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n&gt;1&lt;/mml:mn&gt;&lt;mml:mn&gt;2&lt;/mml:mn&gt;&lt;/mml:mfrac&gt;&lt;mml:mi&gt;d&lt;/mml:mi&gt;&lt;mml:mi&gt;x&lt;/mml:mi&gt;&lt;mml:mo&gt;-&lt;/mml:mo&gt;&lt;mml:mo&gt;&amp;#x222B;&lt;/mml:mo&gt;&lt;mml:mi&gt;&amp;#xA0;&lt;/mml:mi&gt;&lt;mml:mfrac&gt;&lt;mml:mn&gt;1&lt;/mml:mn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i&gt;d&lt;/mml:mi&gt;&lt;mml:mi&gt;x&lt;/mml:mi&gt;&lt;mml:mo&gt;-&lt;/mml:mo&gt;&lt;mml:mfrac&gt;&lt;mml:mn&gt;1&lt;/mml:mn&gt;&lt;mml:mn&gt;2&lt;/mml:mn&gt;&lt;/mml:mfrac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2&lt;/mml:mn&gt;&lt;/mml:mfrac&gt;&lt;mml:mi&gt;x&lt;/mml:mi&gt;&lt;mml:mo&gt;-&lt;/mml:mo&gt;&lt;mml:mfrac&gt;&lt;mml:mn&gt;1&lt;/mml:mn&gt;&lt;mml:mn&gt;2&lt;/mml:mn&gt;&lt;/mml:mfrac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row&gt;&lt;mml:mn&gt;2&lt;/mml:mn&gt;&lt;/mml:mfrac&gt;&lt;mml:mo&gt;+&lt;/mml:mo&gt;&lt;mml:mi&gt;C&lt;/mml:mi&gt;&lt;mml:mo&gt;=&lt;/mml:mo&gt;&lt;mml:mfrac&gt;&lt;mml:mn&gt;1&lt;/mml:mn&gt;&lt;mml:mn&gt;2&lt;/mml:mn&gt;&lt;/mml:mfrac&gt;&lt;mml:mi&gt;x&lt;/mml:mi&gt;&lt;mml:mo&gt;-&lt;/mml:mo&gt;&lt;mml:mfrac&gt;&lt;mml:mn&gt;1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i&gt;C&lt;/mml:mi&gt;&lt;/mml:mtd&gt;&lt;/mml:mtr&gt;&lt;/mml:mtable&gt;&lt;/mml:math&gt;&quot;,&quot;origin&quot;:&quot;MathType Legacy&quot;,&quot;version&quot;:&quot;v3.18.2&quot;}" title="table row I cell blank equals integral blank 1 half left parenthesis 1 minus straight c straight o straight s invisible function application 2 x right parenthesis d x end cell row blank cell blank equals integral blank 1 half d x minus integral blank 1 half straight c straight o straight s invisible function application 2 x d x end cell row blank cell blank equals 1 half integral blank d x minus 1 half integral blank straight c straight o straight s invisible function application 2 x d x end cell row blank cell blank equals 1 half x minus 1 half fraction numerator straight s straight i straight n invisible function application 2 x over denominator 2 end fraction plus C equals 1 half x minus 1 fourth straight s straight i straight n invisible function application 2 x plus C end cell end tabl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019" cy="2032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45FE3" w14:textId="77777777" w:rsidR="00D06768" w:rsidRDefault="00D06768">
      <w:pPr>
        <w:spacing w:after="220"/>
      </w:pPr>
      <w:r>
        <w:t xml:space="preserve">Ex. 2. Integrate </w:t>
      </w:r>
      <w:r>
        <w:rPr>
          <w:noProof/>
          <w:position w:val="-16"/>
        </w:rPr>
        <w:drawing>
          <wp:inline distT="0" distB="0" distL="0" distR="0" wp14:anchorId="6EA59897" wp14:editId="61DBC7F9">
            <wp:extent cx="959104" cy="392176"/>
            <wp:effectExtent l="0" t="0" r="0" b="0"/>
            <wp:docPr id="920283283" name="Picture 920283283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5px\&quot;&gt;&lt;mml:msup&gt;&lt;mml:mi&gt;tan&lt;/mml:mi&gt;&lt;mml:mn&gt;2&lt;/mml:mn&gt;&lt;/mml:msup&gt;&lt;mml:mo&gt;&amp;#x2061;&lt;/mml:mo&gt;&lt;mml:mi&gt;x&lt;/mml:mi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5px\&quot;&gt;&lt;mml:msup&gt;&lt;mml:mi&gt;tan&lt;/mml:mi&gt;&lt;mml:mn&gt;2&lt;/mml:mn&gt;&lt;/mml:msup&gt;&lt;mml:mo&gt;&amp;#x2061;&lt;/mml:mo&gt;&lt;mml:mi&gt;x&lt;/mml:mi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104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5C1F8112" w14:textId="77777777" w:rsidR="00D06768" w:rsidRDefault="00D06768">
      <w:pPr>
        <w:spacing w:after="220"/>
      </w:pPr>
      <w:r>
        <w:rPr>
          <w:noProof/>
          <w:position w:val="-50"/>
        </w:rPr>
        <w:drawing>
          <wp:inline distT="0" distB="0" distL="0" distR="0" wp14:anchorId="479383AF" wp14:editId="012F9D74">
            <wp:extent cx="3581222" cy="748140"/>
            <wp:effectExtent l="0" t="0" r="0" b="0"/>
            <wp:docPr id="1753242739" name="Picture 1753242739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i&gt;I&lt;/mml:mi&gt;&lt;/mml:mtd&gt;&lt;mml:mtd&gt;&lt;mml:mi&gt;&amp;#xA0;&lt;/mml:mi&gt;&lt;mml:mo&gt;=&lt;/mml:mo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n&gt;1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sup&gt;&lt;mml:mi&gt;x&lt;/mml:mi&gt;&lt;mml:mrow/&gt;&lt;/mml:msup&gt;&lt;mml:mi&gt;d&lt;/mml:mi&gt;&lt;mml:mi&gt;x&lt;/mml:mi&gt;&lt;mml:mo&gt;-&lt;/mml:mo&gt;&lt;mml:mo&gt;&amp;#x222B;&lt;/mml:mo&gt;&lt;mml:mi&gt;&amp;#xA0;&lt;/mml:mi&gt;&lt;mml:mi&gt;d&lt;/mml:mi&gt;&lt;mml:mi&gt;x&lt;/mml:mi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&gt;x&lt;/mml:mi&gt;&lt;mml:mo&gt;+&lt;/mml:mo&gt;&lt;mml:mi&gt;C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i&gt;I&lt;/mml:mi&gt;&lt;/mml:mtd&gt;&lt;mml:mtd&gt;&lt;mml:mi&gt;&amp;#xA0;&lt;/mml:mi&gt;&lt;mml:mo&gt;=&lt;/mml:mo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n&gt;1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sup&gt;&lt;mml:mi&gt;x&lt;/mml:mi&gt;&lt;mml:mrow/&gt;&lt;/mml:msup&gt;&lt;mml:mi&gt;d&lt;/mml:mi&gt;&lt;mml:mi&gt;x&lt;/mml:mi&gt;&lt;mml:mo&gt;-&lt;/mml:mo&gt;&lt;mml:mo&gt;&amp;#x222B;&lt;/mml:mo&gt;&lt;mml:mi&gt;&amp;#xA0;&lt;/mml:mi&gt;&lt;mml:mi&gt;d&lt;/mml:mi&gt;&lt;mml:mi&gt;x&lt;/mml:mi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&gt;x&lt;/mml:mi&gt;&lt;mml:mo&gt;+&lt;/mml:mo&gt;&lt;mml:mi&gt;C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222" cy="74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7882D" w14:textId="77777777" w:rsidR="00D06768" w:rsidRDefault="00D06768">
      <w:pPr>
        <w:spacing w:after="220"/>
      </w:pPr>
      <w:r>
        <w:t xml:space="preserve">Ex. 3. Integrate </w:t>
      </w:r>
      <w:r>
        <w:rPr>
          <w:noProof/>
          <w:position w:val="-34"/>
        </w:rPr>
        <w:drawing>
          <wp:inline distT="0" distB="0" distL="0" distR="0" wp14:anchorId="1AB82C8E" wp14:editId="26920D05">
            <wp:extent cx="1353312" cy="544576"/>
            <wp:effectExtent l="0" t="0" r="0" b="0"/>
            <wp:docPr id="111378081" name="Picture 11137808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padded lspace=\&quot;-1px\&quot;&gt;&lt;mml:mi&gt;&amp;#xA0;&lt;/mml:mi&gt;&lt;mml:mfrac&gt;&lt;mml:mrow&gt;&lt;mml:mn&gt;5&lt;/mml:mn&gt;&lt;mml:mo&gt;(&lt;/mml:mo&gt;&lt;mml:mi&gt;x&lt;/mml:mi&gt;&lt;mml:mo&gt;-&lt;/mml:mo&gt;&lt;mml:mn&gt;3&lt;/mml:mn&gt;&lt;mml:msup&gt;&lt;mml:mo&gt;)&lt;/mml:mo&gt;&lt;mml:mn&gt;2&lt;/mml:mn&gt;&lt;/mml:msup&gt;&lt;/mml:mrow&gt;&lt;mml:mrow&gt;&lt;mml:mi&gt;x&lt;/mml:mi&gt;&lt;mml:msqrt&gt;&lt;mml:mi&gt;x&lt;/mml:mi&gt;&lt;/mml:msqrt&gt;&lt;/mml:mrow&gt;&lt;/mml:mfrac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padded lspace=\&quot;-1px\&quot;&gt;&lt;mml:mi&gt;&amp;#xA0;&lt;/mml:mi&gt;&lt;mml:mfrac&gt;&lt;mml:mrow&gt;&lt;mml:mn&gt;5&lt;/mml:mn&gt;&lt;mml:mo&gt;(&lt;/mml:mo&gt;&lt;mml:mi&gt;x&lt;/mml:mi&gt;&lt;mml:mo&gt;-&lt;/mml:mo&gt;&lt;mml:mn&gt;3&lt;/mml:mn&gt;&lt;mml:msup&gt;&lt;mml:mo&gt;)&lt;/mml:mo&gt;&lt;mml:mn&gt;2&lt;/mml:mn&gt;&lt;/mml:msup&gt;&lt;/mml:mrow&gt;&lt;mml:mrow&gt;&lt;mml:mi&gt;x&lt;/mml:mi&gt;&lt;mml:msqrt&gt;&lt;mml:mi&gt;x&lt;/mml:mi&gt;&lt;/mml:msqrt&gt;&lt;/mml:mrow&gt;&lt;/mml:mfrac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312" cy="544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191FEAC3" w14:textId="77777777" w:rsidR="00D06768" w:rsidRDefault="00D06768">
      <w:pPr>
        <w:spacing w:after="220"/>
      </w:pPr>
      <w:r>
        <w:rPr>
          <w:noProof/>
          <w:position w:val="-170"/>
        </w:rPr>
        <w:lastRenderedPageBreak/>
        <w:drawing>
          <wp:inline distT="0" distB="0" distL="0" distR="0" wp14:anchorId="4C0A3818" wp14:editId="3F16C68D">
            <wp:extent cx="3802075" cy="2290801"/>
            <wp:effectExtent l="0" t="0" r="0" b="0"/>
            <wp:docPr id="742554468" name="Picture 742554468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i&gt;I&lt;/mml:mi&gt;&lt;/mml:mtd&gt;&lt;mml:mtd&gt;&lt;mml:mi&gt;&amp;#xA0;&lt;/mml:mi&gt;&lt;mml:mo&gt;=&lt;/mml:mo&gt;&lt;mml:mo&gt;&amp;#x222B;&lt;/mml:mo&gt;&lt;mml:mi&gt;&amp;#xA0;&lt;/mml:mi&gt;&lt;mml:mfrac&gt;&lt;mml:mrow&gt;&lt;mml:mn&gt;5&lt;/mml:mn&gt;&lt;mml:msup&gt;&lt;mml:mi&gt;x&lt;/mml:mi&gt;&lt;mml:mn&gt;2&lt;/mml:mn&gt;&lt;/mml:msup&gt;&lt;mml:mo&gt;-&lt;/mml:mo&gt;&lt;mml:mn&gt;30&lt;/mml:mn&gt;&lt;mml:mi&gt;x&lt;/mml:mi&gt;&lt;mml:mo&gt;+&lt;/mml:mo&gt;&lt;mml:mn&gt;45&lt;/mml:mn&gt;&lt;/mml:mrow&gt;&lt;mml:mrow&gt;&lt;mml:mi&gt;x&lt;/mml:mi&gt;&lt;mml:msqrt&gt;&lt;mml:mi&gt;x&lt;/mml:mi&gt;&lt;/mml:msqrt&gt;&lt;/mml:mrow&gt;&lt;/mml:mfrac&gt;&lt;mml:mi&gt;d&lt;/mml:mi&gt;&lt;mml:mi&gt;x&lt;/mml:mi&gt;&lt;/mml:mtd&gt;&lt;/mml:mtr&gt;&lt;mml:mtr&gt;&lt;mml:mtd/&gt;&lt;mml:mtd&gt;&lt;mml:mi&gt;&amp;#xA0;&lt;/mml:mi&gt;&lt;mml:mo&gt;=&lt;/mml:mo&gt;&lt;mml:mn&gt;5&lt;/mml:mn&gt;&lt;mml:mo&gt;&amp;#x222B;&lt;/mml:mo&gt;&lt;mml:mi&gt;&amp;#xA0;&lt;/mml:mi&gt;&lt;mml:msup&gt;&lt;mml:mi&gt;x&lt;/mml:mi&gt;&lt;mml:mfrac&gt;&lt;mml:mn&gt;1&lt;/mml:mn&gt;&lt;mml:mn&gt;2&lt;/mml:mn&gt;&lt;/mml:mfrac&gt;&lt;/mml:msup&gt;&lt;mml:mi&gt;d&lt;/mml:mi&gt;&lt;mml:mi&gt;x&lt;/mml:mi&gt;&lt;mml:mo&gt;-&lt;/mml:mo&gt;&lt;mml:mn&gt;30&lt;/mml:mn&gt;&lt;mml:mo&gt;&amp;#x222B;&lt;/mml:mo&gt;&lt;mml:mi&gt;&amp;#xA0;&lt;/mml:mi&gt;&lt;mml:mfrac&gt;&lt;mml:mrow&gt;&lt;mml:mi&gt;d&lt;/mml:mi&gt;&lt;mml:mi&gt;x&lt;/mml:mi&gt;&lt;/mml:mrow&gt;&lt;mml:msqrt&gt;&lt;mml:mi&gt;x&lt;/mml:mi&gt;&lt;/mml:msqrt&gt;&lt;/mml:mfrac&gt;&lt;mml:mo&gt;+&lt;/mml:mo&gt;&lt;mml:mn&gt;45&lt;/mml:mn&gt;&lt;mml:mo&gt;&amp;#x222B;&lt;/mml:mo&gt;&lt;mml:mi&gt;&amp;#xA0;&lt;/mml:mi&gt;&lt;mml:msup&gt;&lt;mml:mi&gt;x&lt;/mml:mi&gt;&lt;mml:mrow&gt;&lt;mml:mo&gt;-&lt;/mml:mo&gt;&lt;mml:mfrac&gt;&lt;mml:mn&gt;3&lt;/mml:mn&gt;&lt;mml:mn&gt;2&lt;/mml:mn&gt;&lt;/mml:mfrac&gt;&lt;/mml:mrow&gt;&lt;/mml:msup&gt;&lt;mml:mi&gt;d&lt;/mml:mi&gt;&lt;mml:mi&gt;x&lt;/mml:mi&gt;&lt;/mml:mtd&gt;&lt;/mml:mtr&gt;&lt;mml:mtr&gt;&lt;mml:mtd/&gt;&lt;mml:mtd&gt;&lt;mml:mi&gt;&amp;#xA0;&lt;/mml:mi&gt;&lt;mml:mo&gt;=&lt;/mml:mo&gt;&lt;mml:mn&gt;5&lt;/mml:mn&gt;&lt;mml:mo&gt;&amp;#x22C5;&lt;/mml:mo&gt;&lt;mml:mfrac&gt;&lt;mml:mn&gt;2&lt;/mml:mn&gt;&lt;mml:mn&gt;3&lt;/mml:mn&gt;&lt;/mml:mfrac&gt;&lt;mml:msup&gt;&lt;mml:mi&gt;x&lt;/mml:mi&gt;&lt;mml:mfrac&gt;&lt;mml:mn&gt;3&lt;/mml:mn&gt;&lt;mml:mn&gt;2&lt;/mml:mn&gt;&lt;/mml:mfrac&gt;&lt;/mml:msup&gt;&lt;mml:mo&gt;-&lt;/mml:mo&gt;&lt;mml:mn&gt;30&lt;/mml:mn&gt;&lt;mml:mo&gt;&amp;#x22C5;&lt;/mml:mo&gt;&lt;mml:mn&gt;2&lt;/mml:mn&gt;&lt;mml:msqrt&gt;&lt;mml:mi&gt;x&lt;/mml:mi&gt;&lt;/mml:msqrt&gt;&lt;mml:mo&gt;+&lt;/mml:mo&gt;&lt;mml:mn&gt;45&lt;/mml:mn&gt;&lt;mml:mfenced separators=\&quot;|\&quot;&gt;&lt;mml:mrow&gt;&lt;mml:mo&gt;-&lt;/mml:mo&gt;&lt;mml:mn&gt;2&lt;/mml:mn&gt;&lt;mml:msup&gt;&lt;mml:mi&gt;x&lt;/mml:mi&gt;&lt;mml:mrow&gt;&lt;mml:mo&gt;-&lt;/mml:mo&gt;&lt;mml:mfrac&gt;&lt;mml:mn&gt;1&lt;/mml:mn&gt;&lt;mml:mn&gt;2&lt;/mml:mn&gt;&lt;/mml:mfrac&gt;&lt;/mml:mrow&gt;&lt;/mml:msup&gt;&lt;/mml:mrow&gt;&lt;/mml:mfenced&gt;&lt;mml:mo&gt;+&lt;/mml:mo&gt;&lt;mml:mi&gt;C&lt;/mml:mi&gt;&lt;/mml:mtd&gt;&lt;/mml:mtr&gt;&lt;mml:mtr&gt;&lt;mml:mtd/&gt;&lt;mml:mtd&gt;&lt;mml:mi&gt;&amp;#xA0;&lt;/mml:mi&gt;&lt;mml:mo&gt;=&lt;/mml:mo&gt;&lt;mml:mfrac&gt;&lt;mml:mn&gt;10&lt;/mml:mn&gt;&lt;mml:mn&gt;3&lt;/mml:mn&gt;&lt;/mml:mfrac&gt;&lt;mml:msup&gt;&lt;mml:mi&gt;x&lt;/mml:mi&gt;&lt;mml:mfrac&gt;&lt;mml:mn&gt;3&lt;/mml:mn&gt;&lt;mml:mn&gt;2&lt;/mml:mn&gt;&lt;/mml:mfrac&gt;&lt;/mml:msup&gt;&lt;mml:mo&gt;-&lt;/mml:mo&gt;&lt;mml:mn&gt;60&lt;/mml:mn&gt;&lt;mml:msqrt&gt;&lt;mml:mi&gt;x&lt;/mml:mi&gt;&lt;/mml:msqrt&gt;&lt;mml:mo&gt;-&lt;/mml:mo&gt;&lt;mml:mn&gt;90&lt;/mml:mn&gt;&lt;mml:msup&gt;&lt;mml:mi&gt;x&lt;/mml:mi&gt;&lt;mml:mrow&gt;&lt;mml:mo&gt;-&lt;/mml:mo&gt;&lt;mml:mfrac&gt;&lt;mml:mn&gt;1&lt;/mml:mn&gt;&lt;mml:mn&gt;2&lt;/mml:mn&gt;&lt;/mml:mfrac&gt;&lt;/mml:mrow&gt;&lt;/mml:msup&gt;&lt;mml:mo&gt;+&lt;/mml:mo&gt;&lt;mml:mi&gt;C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i&gt;I&lt;/mml:mi&gt;&lt;/mml:mtd&gt;&lt;mml:mtd&gt;&lt;mml:mi&gt;&amp;#xA0;&lt;/mml:mi&gt;&lt;mml:mo&gt;=&lt;/mml:mo&gt;&lt;mml:mo&gt;&amp;#x222B;&lt;/mml:mo&gt;&lt;mml:mi&gt;&amp;#xA0;&lt;/mml:mi&gt;&lt;mml:mfrac&gt;&lt;mml:mrow&gt;&lt;mml:mn&gt;5&lt;/mml:mn&gt;&lt;mml:msup&gt;&lt;mml:mi&gt;x&lt;/mml:mi&gt;&lt;mml:mn&gt;2&lt;/mml:mn&gt;&lt;/mml:msup&gt;&lt;mml:mo&gt;-&lt;/mml:mo&gt;&lt;mml:mn&gt;30&lt;/mml:mn&gt;&lt;mml:mi&gt;x&lt;/mml:mi&gt;&lt;mml:mo&gt;+&lt;/mml:mo&gt;&lt;mml:mn&gt;45&lt;/mml:mn&gt;&lt;/mml:mrow&gt;&lt;mml:mrow&gt;&lt;mml:mi&gt;x&lt;/mml:mi&gt;&lt;mml:msqrt&gt;&lt;mml:mi&gt;x&lt;/mml:mi&gt;&lt;/mml:msqrt&gt;&lt;/mml:mrow&gt;&lt;/mml:mfrac&gt;&lt;mml:mi&gt;d&lt;/mml:mi&gt;&lt;mml:mi&gt;x&lt;/mml:mi&gt;&lt;/mml:mtd&gt;&lt;/mml:mtr&gt;&lt;mml:mtr&gt;&lt;mml:mtd/&gt;&lt;mml:mtd&gt;&lt;mml:mi&gt;&amp;#xA0;&lt;/mml:mi&gt;&lt;mml:mo&gt;=&lt;/mml:mo&gt;&lt;mml:mn&gt;5&lt;/mml:mn&gt;&lt;mml:mo&gt;&amp;#x222B;&lt;/mml:mo&gt;&lt;mml:mi&gt;&amp;#xA0;&lt;/mml:mi&gt;&lt;mml:msup&gt;&lt;mml:mi&gt;x&lt;/mml:mi&gt;&lt;mml:mfrac&gt;&lt;mml:mn&gt;1&lt;/mml:mn&gt;&lt;mml:mn&gt;2&lt;/mml:mn&gt;&lt;/mml:mfrac&gt;&lt;/mml:msup&gt;&lt;mml:mi&gt;d&lt;/mml:mi&gt;&lt;mml:mi&gt;x&lt;/mml:mi&gt;&lt;mml:mo&gt;-&lt;/mml:mo&gt;&lt;mml:mn&gt;30&lt;/mml:mn&gt;&lt;mml:mo&gt;&amp;#x222B;&lt;/mml:mo&gt;&lt;mml:mi&gt;&amp;#xA0;&lt;/mml:mi&gt;&lt;mml:mfrac&gt;&lt;mml:mrow&gt;&lt;mml:mi&gt;d&lt;/mml:mi&gt;&lt;mml:mi&gt;x&lt;/mml:mi&gt;&lt;/mml:mrow&gt;&lt;mml:msqrt&gt;&lt;mml:mi&gt;x&lt;/mml:mi&gt;&lt;/mml:msqrt&gt;&lt;/mml:mfrac&gt;&lt;mml:mo&gt;+&lt;/mml:mo&gt;&lt;mml:mn&gt;45&lt;/mml:mn&gt;&lt;mml:mo&gt;&amp;#x222B;&lt;/mml:mo&gt;&lt;mml:mi&gt;&amp;#xA0;&lt;/mml:mi&gt;&lt;mml:msup&gt;&lt;mml:mi&gt;x&lt;/mml:mi&gt;&lt;mml:mrow&gt;&lt;mml:mo&gt;-&lt;/mml:mo&gt;&lt;mml:mfrac&gt;&lt;mml:mn&gt;3&lt;/mml:mn&gt;&lt;mml:mn&gt;2&lt;/mml:mn&gt;&lt;/mml:mfrac&gt;&lt;/mml:mrow&gt;&lt;/mml:msup&gt;&lt;mml:mi&gt;d&lt;/mml:mi&gt;&lt;mml:mi&gt;x&lt;/mml:mi&gt;&lt;/mml:mtd&gt;&lt;/mml:mtr&gt;&lt;mml:mtr&gt;&lt;mml:mtd/&gt;&lt;mml:mtd&gt;&lt;mml:mi&gt;&amp;#xA0;&lt;/mml:mi&gt;&lt;mml:mo&gt;=&lt;/mml:mo&gt;&lt;mml:mn&gt;5&lt;/mml:mn&gt;&lt;mml:mo&gt;&amp;#x22C5;&lt;/mml:mo&gt;&lt;mml:mfrac&gt;&lt;mml:mn&gt;2&lt;/mml:mn&gt;&lt;mml:mn&gt;3&lt;/mml:mn&gt;&lt;/mml:mfrac&gt;&lt;mml:msup&gt;&lt;mml:mi&gt;x&lt;/mml:mi&gt;&lt;mml:mfrac&gt;&lt;mml:mn&gt;3&lt;/mml:mn&gt;&lt;mml:mn&gt;2&lt;/mml:mn&gt;&lt;/mml:mfrac&gt;&lt;/mml:msup&gt;&lt;mml:mo&gt;-&lt;/mml:mo&gt;&lt;mml:mn&gt;30&lt;/mml:mn&gt;&lt;mml:mo&gt;&amp;#x22C5;&lt;/mml:mo&gt;&lt;mml:mn&gt;2&lt;/mml:mn&gt;&lt;mml:msqrt&gt;&lt;mml:mi&gt;x&lt;/mml:mi&gt;&lt;/mml:msqrt&gt;&lt;mml:mo&gt;+&lt;/mml:mo&gt;&lt;mml:mn&gt;45&lt;/mml:mn&gt;&lt;mml:mfenced separators=\&quot;|\&quot;&gt;&lt;mml:mrow&gt;&lt;mml:mo&gt;-&lt;/mml:mo&gt;&lt;mml:mn&gt;2&lt;/mml:mn&gt;&lt;mml:msup&gt;&lt;mml:mi&gt;x&lt;/mml:mi&gt;&lt;mml:mrow&gt;&lt;mml:mo&gt;-&lt;/mml:mo&gt;&lt;mml:mfrac&gt;&lt;mml:mn&gt;1&lt;/mml:mn&gt;&lt;mml:mn&gt;2&lt;/mml:mn&gt;&lt;/mml:mfrac&gt;&lt;/mml:mrow&gt;&lt;/mml:msup&gt;&lt;/mml:mrow&gt;&lt;/mml:mfenced&gt;&lt;mml:mo&gt;+&lt;/mml:mo&gt;&lt;mml:mi&gt;C&lt;/mml:mi&gt;&lt;/mml:mtd&gt;&lt;/mml:mtr&gt;&lt;mml:mtr&gt;&lt;mml:mtd/&gt;&lt;mml:mtd&gt;&lt;mml:mi&gt;&amp;#xA0;&lt;/mml:mi&gt;&lt;mml:mo&gt;=&lt;/mml:mo&gt;&lt;mml:mfrac&gt;&lt;mml:mn&gt;10&lt;/mml:mn&gt;&lt;mml:mn&gt;3&lt;/mml:mn&gt;&lt;/mml:mfrac&gt;&lt;mml:msup&gt;&lt;mml:mi&gt;x&lt;/mml:mi&gt;&lt;mml:mfrac&gt;&lt;mml:mn&gt;3&lt;/mml:mn&gt;&lt;mml:mn&gt;2&lt;/mml:mn&gt;&lt;/mml:mfrac&gt;&lt;/mml:msup&gt;&lt;mml:mo&gt;-&lt;/mml:mo&gt;&lt;mml:mn&gt;60&lt;/mml:mn&gt;&lt;mml:msqrt&gt;&lt;mml:mi&gt;x&lt;/mml:mi&gt;&lt;/mml:msqrt&gt;&lt;mml:mo&gt;-&lt;/mml:mo&gt;&lt;mml:mn&gt;90&lt;/mml:mn&gt;&lt;mml:msup&gt;&lt;mml:mi&gt;x&lt;/mml:mi&gt;&lt;mml:mrow&gt;&lt;mml:mo&gt;-&lt;/mml:mo&gt;&lt;mml:mfrac&gt;&lt;mml:mn&gt;1&lt;/mml:mn&gt;&lt;mml:mn&gt;2&lt;/mml:mn&gt;&lt;/mml:mfrac&gt;&lt;/mml:mrow&gt;&lt;/mml:msup&gt;&lt;mml:mo&gt;+&lt;/mml:mo&gt;&lt;mml:mi&gt;C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2075" cy="2290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DE818" w14:textId="77777777" w:rsidR="00D06768" w:rsidRDefault="00D06768">
      <w:pPr>
        <w:spacing w:after="220"/>
      </w:pPr>
    </w:p>
    <w:p w14:paraId="113DD5D6" w14:textId="77777777" w:rsidR="00D06768" w:rsidRDefault="00D06768">
      <w:pPr>
        <w:spacing w:after="220"/>
      </w:pPr>
    </w:p>
    <w:p w14:paraId="0C4122A0" w14:textId="77777777" w:rsidR="00D06768" w:rsidRDefault="00D06768">
      <w:pPr>
        <w:spacing w:after="220"/>
      </w:pPr>
      <w:r>
        <w:t xml:space="preserve">Ex. 4. Integrate </w:t>
      </w:r>
      <w:r>
        <w:rPr>
          <w:noProof/>
          <w:position w:val="-16"/>
        </w:rPr>
        <w:drawing>
          <wp:inline distT="0" distB="0" distL="0" distR="0" wp14:anchorId="67CBD880" wp14:editId="123D9912">
            <wp:extent cx="1509776" cy="392176"/>
            <wp:effectExtent l="0" t="0" r="0" b="0"/>
            <wp:docPr id="1296862967" name="Picture 1296862967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sin&lt;/mml:mi&gt;&lt;mml:mo&gt;&amp;#x2061;&lt;/mml:mo&gt;&lt;mml:mn&gt;3&lt;/mml:mn&gt;&lt;mml:mi&gt;x&lt;/mml:mi&gt;&lt;mml:mi&gt;cos&lt;/mml:mi&gt;&lt;mml:mo&gt;&amp;#x2061;&lt;/mml:mo&gt;&lt;mml:mn&gt;2&lt;/mml:mn&gt;&lt;mml:mi&gt;x&lt;/mml:mi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sin&lt;/mml:mi&gt;&lt;mml:mo&gt;&amp;#x2061;&lt;/mml:mo&gt;&lt;mml:mn&gt;3&lt;/mml:mn&gt;&lt;mml:mi&gt;x&lt;/mml:mi&gt;&lt;mml:mi&gt;cos&lt;/mml:mi&gt;&lt;mml:mo&gt;&amp;#x2061;&lt;/mml:mo&gt;&lt;mml:mn&gt;2&lt;/mml:mn&gt;&lt;mml:mi&gt;x&lt;/mml:mi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776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A0A39" w14:textId="77777777" w:rsidR="00D06768" w:rsidRDefault="00D06768">
      <w:pPr>
        <w:spacing w:after="220"/>
      </w:pPr>
      <w:r>
        <w:rPr>
          <w:noProof/>
          <w:position w:val="-108"/>
        </w:rPr>
        <w:drawing>
          <wp:inline distT="0" distB="0" distL="0" distR="0" wp14:anchorId="6025F099" wp14:editId="2A8C0C1A">
            <wp:extent cx="4588307" cy="1490142"/>
            <wp:effectExtent l="0" t="0" r="0" b="0"/>
            <wp:docPr id="624292853" name="Picture 624292853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=&lt;/mml:mo&gt;&lt;mml:mfrac&gt;&lt;mml:mn&gt;1&lt;/mml:mn&gt;&lt;mml:mn&gt;2&lt;/mml:mn&gt;&lt;/mml:mfrac&gt;&lt;mml:mo&gt;&amp;#x22C5;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=&lt;/mml:mo&gt;&lt;mml:mfrac&gt;&lt;mml:mn&gt;1&lt;/mml:mn&gt;&lt;mml:mn&gt;2&lt;/mml:mn&gt;&lt;/mml:mfrac&gt;&lt;mml:mo&gt;(&lt;/mml:mo&gt;&lt;mml:mi mathvariant=\&quot;normal\&quot;&gt;s&lt;/mml:mi&gt;&lt;mml:mi mathvariant=\&quot;normal\&quot;&gt;i&lt;/mml:mi&gt;&lt;mml:mi mathvariant=\&quot;normal\&quot;&gt;n&lt;/mml:mi&gt;&lt;mml:mo&gt;&amp;#x2061;&lt;/mml:mo&gt;&lt;mml:mn&gt;5&lt;/mml:mn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/mml:mtd&gt;&lt;/mml:mtr&gt;&lt;mml:mtr&gt;&lt;mml:mtd/&gt;&lt;mml:mtd&gt;&lt;mml:mi&gt;&amp;#xA0;&lt;/mml:mi&gt;&lt;mml:mo&gt;&amp;#x2234;&lt;/mml:mo&gt;&lt;mml:mi&gt;I&lt;/mml:mi&gt;&lt;mml:mo&gt;=&lt;/mml:mo&gt;&lt;mml:mfrac&gt;&lt;mml:mn&gt;1&lt;/mml:mn&gt;&lt;mml:mn&gt;2&lt;/mml:mn&gt;&lt;/mml:mfrac&gt;&lt;mml:mfenced open=\&quot;[\&quot; close=\&quot;]\&quot; separators=\&quot;|\&quot;&gt;&lt;mml:mrow&gt;&lt;mml:mo&gt;&amp;#x222B;&lt;/mml:mo&gt;&lt;mml:mi&gt;&amp;#xA0;&lt;/mml:mi&gt;&lt;mml:mi mathvariant=\&quot;normal\&quot;&gt;s&lt;/mml:mi&gt;&lt;mml:mi mathvariant=\&quot;normal\&quot;&gt;i&lt;/mml:mi&gt;&lt;mml:mi mathvariant=\&quot;normal\&quot;&gt;n&lt;/mml:mi&gt;&lt;mml:mo&gt;&amp;#x2061;&lt;/mml:mo&gt;&lt;mml:mn&gt;5&lt;/mml:mn&gt;&lt;mml:mi&gt;x&lt;/mml:mi&gt;&lt;mml:mi&gt;d&lt;/mml:mi&gt;&lt;mml:mi&gt;x&lt;/mml:mi&gt;&lt;mml:mo&gt;+&lt;/mml:mo&gt;&lt;mml:mo&gt;&amp;#x222B;&lt;/mml:mo&gt;&lt;mml:mi&gt;&amp;#xA0;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i&gt;d&lt;/mml:mi&gt;&lt;mml:mi&gt;x&lt;/mml:mi&gt;&lt;/mml:mrow&gt;&lt;/mml:mfenced&gt;&lt;/mml:mtd&gt;&lt;/mml:mtr&gt;&lt;mml:mtr&gt;&lt;mml:mtd/&gt;&lt;mml:mtd&gt;&lt;mml:mi mathvariant=\&quot;normal\&quot;&gt;&amp;#xA0;&lt;/mml:mi&gt;&lt;mml:mo&gt;=&lt;/mml:mo&gt;&lt;mml:mfrac&gt;&lt;mml:mn&gt;1&lt;/mml:mn&gt;&lt;mml:mn&gt;2&lt;/mml:mn&gt;&lt;/mml:mfrac&gt;&lt;mml:mfenced open=\&quot;[\&quot; close=\&quot;]\&quot; separators=\&quot;|\&quot;&gt;&lt;mml:mrow&gt;&lt;mml:mo&gt;-&lt;/mml:mo&gt;&lt;mml:mfrac&gt;&lt;mml:mn&gt;1&lt;/mml:mn&gt;&lt;mml:mn&gt;5&lt;/mml:mn&gt;&lt;/mml:mfrac&gt;&lt;mml:mi mathvariant=\&quot;normal\&quot;&gt;c&lt;/mml:mi&gt;&lt;mml:mi mathvariant=\&quot;normal\&quot;&gt;o&lt;/mml:mi&gt;&lt;mml:mi mathvariant=\&quot;normal\&quot;&gt;s&lt;/mml:mi&gt;&lt;mml:mo&gt;&amp;#x2061;&lt;/mml:mo&gt;&lt;mml:mn&gt;5&lt;/mml:mn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enced&gt;&lt;mml:mo&gt;+&lt;/mml:mo&gt;&lt;mml:mi&gt;C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=&lt;/mml:mo&gt;&lt;mml:mfrac&gt;&lt;mml:mn&gt;1&lt;/mml:mn&gt;&lt;mml:mn&gt;2&lt;/mml:mn&gt;&lt;/mml:mfrac&gt;&lt;mml:mo&gt;&amp;#x22C5;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=&lt;/mml:mo&gt;&lt;mml:mfrac&gt;&lt;mml:mn&gt;1&lt;/mml:mn&gt;&lt;mml:mn&gt;2&lt;/mml:mn&gt;&lt;/mml:mfrac&gt;&lt;mml:mo&gt;(&lt;/mml:mo&gt;&lt;mml:mi mathvariant=\&quot;normal\&quot;&gt;s&lt;/mml:mi&gt;&lt;mml:mi mathvariant=\&quot;normal\&quot;&gt;i&lt;/mml:mi&gt;&lt;mml:mi mathvariant=\&quot;normal\&quot;&gt;n&lt;/mml:mi&gt;&lt;mml:mo&gt;&amp;#x2061;&lt;/mml:mo&gt;&lt;mml:mn&gt;5&lt;/mml:mn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/mml:mtd&gt;&lt;/mml:mtr&gt;&lt;mml:mtr&gt;&lt;mml:mtd/&gt;&lt;mml:mtd&gt;&lt;mml:mi&gt;&amp;#xA0;&lt;/mml:mi&gt;&lt;mml:mo&gt;&amp;#x2234;&lt;/mml:mo&gt;&lt;mml:mi&gt;I&lt;/mml:mi&gt;&lt;mml:mo&gt;=&lt;/mml:mo&gt;&lt;mml:mfrac&gt;&lt;mml:mn&gt;1&lt;/mml:mn&gt;&lt;mml:mn&gt;2&lt;/mml:mn&gt;&lt;/mml:mfrac&gt;&lt;mml:mfenced open=\&quot;[\&quot; close=\&quot;]\&quot; separators=\&quot;|\&quot;&gt;&lt;mml:mrow&gt;&lt;mml:mo&gt;&amp;#x222B;&lt;/mml:mo&gt;&lt;mml:mi&gt;&amp;#xA0;&lt;/mml:mi&gt;&lt;mml:mi mathvariant=\&quot;normal\&quot;&gt;s&lt;/mml:mi&gt;&lt;mml:mi mathvariant=\&quot;normal\&quot;&gt;i&lt;/mml:mi&gt;&lt;mml:mi mathvariant=\&quot;normal\&quot;&gt;n&lt;/mml:mi&gt;&lt;mml:mo&gt;&amp;#x2061;&lt;/mml:mo&gt;&lt;mml:mn&gt;5&lt;/mml:mn&gt;&lt;mml:mi&gt;x&lt;/mml:mi&gt;&lt;mml:mi&gt;d&lt;/mml:mi&gt;&lt;mml:mi&gt;x&lt;/mml:mi&gt;&lt;mml:mo&gt;+&lt;/mml:mo&gt;&lt;mml:mo&gt;&amp;#x222B;&lt;/mml:mo&gt;&lt;mml:mi&gt;&amp;#xA0;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i&gt;d&lt;/mml:mi&gt;&lt;mml:mi&gt;x&lt;/mml:mi&gt;&lt;/mml:mrow&gt;&lt;/mml:mfenced&gt;&lt;/mml:mtd&gt;&lt;/mml:mtr&gt;&lt;mml:mtr&gt;&lt;mml:mtd/&gt;&lt;mml:mtd&gt;&lt;mml:mi mathvariant=\&quot;normal\&quot;&gt;&amp;#xA0;&lt;/mml:mi&gt;&lt;mml:mo&gt;=&lt;/mml:mo&gt;&lt;mml:mfrac&gt;&lt;mml:mn&gt;1&lt;/mml:mn&gt;&lt;mml:mn&gt;2&lt;/mml:mn&gt;&lt;/mml:mfrac&gt;&lt;mml:mfenced open=\&quot;[\&quot; close=\&quot;]\&quot; separators=\&quot;|\&quot;&gt;&lt;mml:mrow&gt;&lt;mml:mo&gt;-&lt;/mml:mo&gt;&lt;mml:mfrac&gt;&lt;mml:mn&gt;1&lt;/mml:mn&gt;&lt;mml:mn&gt;5&lt;/mml:mn&gt;&lt;/mml:mfrac&gt;&lt;mml:mi mathvariant=\&quot;normal\&quot;&gt;c&lt;/mml:mi&gt;&lt;mml:mi mathvariant=\&quot;normal\&quot;&gt;o&lt;/mml:mi&gt;&lt;mml:mi mathvariant=\&quot;normal\&quot;&gt;s&lt;/mml:mi&gt;&lt;mml:mo&gt;&amp;#x2061;&lt;/mml:mo&gt;&lt;mml:mn&gt;5&lt;/mml:mn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enced&gt;&lt;mml:mo&gt;+&lt;/mml:mo&gt;&lt;mml:mi&gt;C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8307" cy="1490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70C16" w14:textId="77777777" w:rsidR="00D06768" w:rsidRDefault="00D06768">
      <w:pPr>
        <w:spacing w:after="220"/>
      </w:pPr>
      <w:r>
        <w:t>Note. Henceforth the arbitrary constant of integration will be omitted in the illustrative examples, as also in the answers to the set of examples.</w:t>
      </w:r>
    </w:p>
    <w:p w14:paraId="7B27B0F5" w14:textId="77777777" w:rsidR="00D06768" w:rsidRPr="00D60C10" w:rsidRDefault="00D06768" w:rsidP="00904A2A">
      <w:pPr>
        <w:spacing w:before="330" w:line="271" w:lineRule="auto"/>
        <w:rPr>
          <w:b/>
          <w:bCs/>
        </w:rPr>
      </w:pPr>
      <w:r>
        <w:br/>
      </w:r>
      <w:r w:rsidRPr="00904A2A">
        <w:rPr>
          <w:b/>
          <w:sz w:val="42"/>
        </w:rPr>
        <w:t>1.8</w:t>
      </w:r>
      <w:r w:rsidRPr="00D60C10">
        <w:rPr>
          <w:b/>
          <w:bCs/>
        </w:rPr>
        <w:t xml:space="preserve"> </w:t>
      </w:r>
      <w:r w:rsidRPr="00904A2A">
        <w:rPr>
          <w:b/>
          <w:sz w:val="42"/>
        </w:rPr>
        <w:t>Miscellaneous</w:t>
      </w:r>
      <w:r w:rsidRPr="00D60C10">
        <w:rPr>
          <w:b/>
          <w:bCs/>
        </w:rPr>
        <w:t xml:space="preserve"> </w:t>
      </w:r>
      <w:r w:rsidRPr="00904A2A">
        <w:rPr>
          <w:b/>
          <w:sz w:val="42"/>
        </w:rPr>
        <w:t>Worked</w:t>
      </w:r>
      <w:r w:rsidRPr="00D60C10">
        <w:rPr>
          <w:b/>
          <w:bCs/>
        </w:rPr>
        <w:t xml:space="preserve"> </w:t>
      </w:r>
      <w:r w:rsidRPr="00904A2A">
        <w:rPr>
          <w:b/>
          <w:sz w:val="42"/>
        </w:rPr>
        <w:t>out</w:t>
      </w:r>
      <w:r w:rsidRPr="00D60C10">
        <w:rPr>
          <w:b/>
          <w:bCs/>
        </w:rPr>
        <w:t xml:space="preserve"> </w:t>
      </w:r>
      <w:r w:rsidRPr="00904A2A">
        <w:rPr>
          <w:b/>
          <w:sz w:val="42"/>
        </w:rPr>
        <w:t>Examples</w:t>
      </w:r>
      <w:r w:rsidRPr="00D60C10">
        <w:rPr>
          <w:b/>
          <w:bCs/>
        </w:rPr>
        <w:t>:</w:t>
      </w:r>
    </w:p>
    <w:p w14:paraId="3CBCA8B5" w14:textId="77777777" w:rsidR="00D06768" w:rsidRDefault="00D06768" w:rsidP="00904A2A">
      <w:pPr>
        <w:spacing w:before="330" w:line="271" w:lineRule="auto"/>
      </w:pPr>
      <w:r>
        <w:t>Integrate the following:</w:t>
      </w:r>
    </w:p>
    <w:p w14:paraId="2CA0EB6A" w14:textId="77777777" w:rsidR="00D06768" w:rsidRDefault="00D06768" w:rsidP="00D60C10">
      <w:pPr>
        <w:tabs>
          <w:tab w:val="left" w:pos="4824"/>
        </w:tabs>
        <w:spacing w:after="220"/>
      </w:pPr>
      <w:r>
        <w:tab/>
      </w:r>
      <w:r>
        <w:br/>
        <w:t xml:space="preserve">Ex. 1. </w:t>
      </w:r>
      <w:r>
        <w:rPr>
          <w:noProof/>
          <w:position w:val="-16"/>
        </w:rPr>
        <w:drawing>
          <wp:inline distT="0" distB="0" distL="0" distR="0" wp14:anchorId="59B91836" wp14:editId="2CE2B67F">
            <wp:extent cx="1708912" cy="392176"/>
            <wp:effectExtent l="0" t="0" r="0" b="0"/>
            <wp:docPr id="2041738366" name="Picture 2041738366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o&gt;(&lt;/mml:mo&gt;&lt;mml:mi&gt;tan&lt;/mml:mi&gt;&lt;mml:mo&gt;&amp;#x2061;&lt;/mml:mo&gt;&lt;mml:mi&gt;x&lt;/mml:mi&gt;&lt;mml:mo&gt;+&lt;/mml:mo&gt;&lt;mml:mi&gt;cot&lt;/mml:mi&gt;&lt;mml:mo&gt;&amp;#x2061;&lt;/mml:mo&gt;&lt;mml:mi&gt;x&lt;/mml:mi&gt;&lt;mml:msup&gt;&lt;mml:mo&gt;)&lt;/mml:mo&gt;&lt;mml:mn&gt;2&lt;/mml:mn&gt;&lt;/mml:msup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o&gt;(&lt;/mml:mo&gt;&lt;mml:mi&gt;tan&lt;/mml:mi&gt;&lt;mml:mo&gt;&amp;#x2061;&lt;/mml:mo&gt;&lt;mml:mi&gt;x&lt;/mml:mi&gt;&lt;mml:mo&gt;+&lt;/mml:mo&gt;&lt;mml:mi&gt;cot&lt;/mml:mi&gt;&lt;mml:mo&gt;&amp;#x2061;&lt;/mml:mo&gt;&lt;mml:mi&gt;x&lt;/mml:mi&gt;&lt;mml:msup&gt;&lt;mml:mo&gt;)&lt;/mml:mo&gt;&lt;mml:mn&gt;2&lt;/mml:mn&gt;&lt;/mml:msup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912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41C2C" w14:textId="77777777" w:rsidR="00D06768" w:rsidRDefault="00D06768" w:rsidP="00904A2A">
      <w:pPr>
        <w:spacing w:before="330" w:line="271" w:lineRule="auto"/>
      </w:pPr>
      <w:r w:rsidRPr="00904A2A">
        <w:rPr>
          <w:b/>
          <w:sz w:val="42"/>
        </w:rPr>
        <w:t xml:space="preserve">Solution: </w:t>
      </w:r>
      <w:r>
        <w:rPr>
          <w:noProof/>
          <w:position w:val="-16"/>
        </w:rPr>
        <w:drawing>
          <wp:inline distT="0" distB="0" distL="0" distR="0" wp14:anchorId="107FE8AD" wp14:editId="160DF3B7">
            <wp:extent cx="1708912" cy="392176"/>
            <wp:effectExtent l="0" t="0" r="0" b="0"/>
            <wp:docPr id="654624405" name="Picture 654624405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o&gt;(&lt;/mml:mo&gt;&lt;mml:mi&gt;tan&lt;/mml:mi&gt;&lt;mml:mo&gt;&amp;#x2061;&lt;/mml:mo&gt;&lt;mml:mi&gt;x&lt;/mml:mi&gt;&lt;mml:mo&gt;+&lt;/mml:mo&gt;&lt;mml:mi&gt;cot&lt;/mml:mi&gt;&lt;mml:mo&gt;&amp;#x2061;&lt;/mml:mo&gt;&lt;mml:mi&gt;x&lt;/mml:mi&gt;&lt;mml:msup&gt;&lt;mml:mo&gt;)&lt;/mml:mo&gt;&lt;mml:mn&gt;2&lt;/mml:mn&gt;&lt;/mml:msup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o&gt;(&lt;/mml:mo&gt;&lt;mml:mi&gt;tan&lt;/mml:mi&gt;&lt;mml:mo&gt;&amp;#x2061;&lt;/mml:mo&gt;&lt;mml:mi&gt;x&lt;/mml:mi&gt;&lt;mml:mo&gt;+&lt;/mml:mo&gt;&lt;mml:mi&gt;cot&lt;/mml:mi&gt;&lt;mml:mo&gt;&amp;#x2061;&lt;/mml:mo&gt;&lt;mml:mi&gt;x&lt;/mml:mi&gt;&lt;mml:msup&gt;&lt;mml:mo&gt;)&lt;/mml:mo&gt;&lt;mml:mn&gt;2&lt;/mml:mn&gt;&lt;/mml:msup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912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99594" w14:textId="77777777" w:rsidR="00D06768" w:rsidRDefault="00D06768">
      <w:pPr>
        <w:spacing w:after="220"/>
      </w:pPr>
      <w:r>
        <w:rPr>
          <w:noProof/>
          <w:position w:val="-357"/>
        </w:rPr>
        <w:lastRenderedPageBreak/>
        <w:drawing>
          <wp:inline distT="0" distB="0" distL="0" distR="0" wp14:anchorId="304B762B" wp14:editId="5A011C6C">
            <wp:extent cx="3857396" cy="2278228"/>
            <wp:effectExtent l="0" t="0" r="0" b="0"/>
            <wp:docPr id="778488174" name="Picture 778488174" descr="{&quot;mathml&quot;:&quot;&lt;mml:math style=\&quot;font-family:null;font-size:0px;\&quot; xmlns:m=\&quot;http://schemas.openxmlformats.org/officeDocument/2006/math\&quot; xmlns:mml=\&quot;http://www.w3.org/1998/Math/MathML\&quot;&gt;&lt;mml:mtable align=\&quot;top\&quot; columnalign=\&quot;left left\&quot;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tan&lt;/mml:mi&gt;&lt;mml:mn&gt;2&lt;/mml:mn&gt;&lt;/mml:msup&gt;&lt;mml:mo&gt;&amp;#x2061;&lt;/mml:mo&gt;&lt;mml:mi&gt;x&lt;/mml:mi&gt;&lt;mml:mo&gt;+&lt;/mml:mo&gt;&lt;mml:msup&gt;&lt;mml:mi&gt;cot&lt;/mml:mi&gt;&lt;mml:mn&gt;2&lt;/mml:mn&gt;&lt;/mml:msup&gt;&lt;mml:mo&gt;&amp;#x2061;&lt;/mml:mo&gt;&lt;mml:mi&gt;x&lt;/mml:mi&gt;&lt;mml:mo&gt;+&lt;/mml:mo&gt;&lt;mml:mn&gt;2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sec&lt;/mml:mi&gt;&lt;mml:mn&gt;2&lt;/mml:mn&gt;&lt;/mml:msup&gt;&lt;mml:mo&gt;&amp;#x2061;&lt;/mml:mo&gt;&lt;mml:mi&gt;x&lt;/mml:mi&gt;&lt;mml:mo&gt;+&lt;/mml:mo&gt;&lt;mml:msup&gt;&lt;mml:mi&gt;cosec&lt;/mml:mi&gt;&lt;mml:mn&gt;2&lt;/mml:mn&gt;&lt;/mml:msup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&gt;tan&lt;/mml:mi&gt;&lt;mml:mo&gt;&amp;#x2061;&lt;/mml:mo&gt;&lt;mml:mi&gt;x&lt;/mml:mi&gt;&lt;mml:mo&gt;-&lt;/mml:mo&gt;&lt;mml:mi&gt;cot&lt;/mml:mi&gt;&lt;mml:mo&gt;&amp;#x2061;&lt;/mml:mo&gt;&lt;mml:mi&gt;x&lt;/mml:mi&gt;&lt;mml:mo&gt;+&lt;/mml:mo&gt;&lt;mml:mi&gt;C&lt;/mml:mi&gt;&lt;/mml:mtd&gt;&lt;/mml:mtr&gt;&lt;mml:mtr&gt;&lt;mml:mtd/&gt;&lt;mml:mtd&gt;&lt;mml:mi&gt;&amp;#xA0;&lt;/mml:mi&gt;&lt;mml:mo&gt;=&lt;/mml:mo&gt;&lt;mml:mfrac&gt;&lt;mml:mrow&gt;&lt;mml:mi&gt;sin&lt;/mml:mi&gt;&lt;mml:mo&gt;&amp;#x2061;&lt;/mml:mo&gt;&lt;mml:mi&gt;x&lt;/mml:mi&gt;&lt;/mml:mrow&gt;&lt;mml:mrow&gt;&lt;mml:mi&gt;cos&lt;/mml:mi&gt;&lt;mml:mo&gt;&amp;#x2061;&lt;/mml:mo&gt;&lt;mml:mi&gt;x&lt;/mml:mi&gt;&lt;/mml:mrow&gt;&lt;/mml:mfrac&gt;&lt;mml:mo&gt;-&lt;/mml:mo&gt;&lt;mml:mfrac&gt;&lt;mml:mrow&gt;&lt;mml:mi&gt;cos&lt;/mml:mi&gt;&lt;mml:mo&gt;&amp;#x2061;&lt;/mml:mo&gt;&lt;mml:mi&gt;x&lt;/mml:mi&gt;&lt;/mml:mrow&gt;&lt;mml:mrow&gt;&lt;mml:mi&gt;sin&lt;/mml:mi&gt;&lt;mml:mo&gt;&amp;#x2061;&lt;/mml:mo&gt;&lt;mml:mi&gt;x&lt;/mml:mi&gt;&lt;/mml:mrow&gt;&lt;/mml:mfrac&gt;&lt;mml:mo&gt;+&lt;/mml:mo&gt;&lt;mml:mi&gt;C&lt;/mml:mi&gt;&lt;/mml:mtd&gt;&lt;/mml:mtr&gt;&lt;mml:mtr&gt;&lt;mml:mtd/&gt;&lt;mml:mtd&gt;&lt;mml:mi&gt;&amp;#xA0;&lt;/mml:mi&gt;&lt;mml:mo&gt;=&lt;/mml:mo&gt;&lt;mml:mfrac&gt;&lt;mml:mrow&gt;&lt;mml:mo&gt;-&lt;/mml:mo&gt;&lt;mml:mfenced separators=\&quot;|\&quot;&gt;&lt;mml:mrow&gt;&lt;mml:msup&gt;&lt;mml:mi&gt;cos&lt;/mml:mi&gt;&lt;mml:mn&gt;2&lt;/mml:mn&gt;&lt;/mml:msup&gt;&lt;mml:mo&gt;&amp;#x2061;&lt;/mml:mo&gt;&lt;mml:mi&gt;x&lt;/mml:mi&gt;&lt;mml:mo&gt;-&lt;/mml:mo&gt;&lt;mml:msup&gt;&lt;mml:mi&gt;sin&lt;/mml:mi&gt;&lt;mml:mn&gt;2&lt;/mml:mn&gt;&lt;/mml:msup&gt;&lt;mml:mo&gt;&amp;#x2061;&lt;/mml:mo&gt;&lt;mml:mi&gt;x&lt;/mml:mi&gt;&lt;/mml:mrow&gt;&lt;/mml:mfenced&gt;&lt;/mml:mrow&gt;&lt;mml:mrow&gt;&lt;mml:mi&gt;sin&lt;/mml:mi&gt;&lt;mml:mo&gt;&amp;#x2061;&lt;/mml:mo&gt;&lt;mml:mi&gt;x&lt;/mml:mi&gt;&lt;mml:mi&gt;cos&lt;/mml:mi&gt;&lt;mml:mo&gt;&amp;#x2061;&lt;/mml:mo&gt;&lt;mml:mi&gt;x&lt;/mml:mi&gt;&lt;/mml:mrow&gt;&lt;/mml:mfrac&gt;&lt;mml:mo&gt;+&lt;/mml:mo&gt;&lt;mml:mi&gt;C&lt;/mml:mi&gt;&lt;mml:mo&gt;=&lt;/mml:mo&gt;&lt;mml:mo&gt;-&lt;/mml:mo&gt;&lt;mml:mn&gt;2&lt;/mml:mn&gt;&lt;mml:mi&gt;cot&lt;/mml:mi&gt;&lt;mml:mo&gt;&amp;#x2061;&lt;/mml:mo&gt;&lt;mml:mn&gt;2&lt;/mml:mn&gt;&lt;mml:mi&gt;x&lt;/mml:mi&gt;&lt;mml:mo&gt;+&lt;/mml:mo&gt;&lt;mml:mi&gt;C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0px;\&quot; xmlns:m=\&quot;http://schemas.openxmlformats.org/officeDocument/2006/math\&quot; xmlns:mml=\&quot;http://www.w3.org/1998/Math/MathML\&quot;&gt;&lt;mml:mtable align=\&quot;top\&quot; columnalign=\&quot;left left\&quot;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tan&lt;/mml:mi&gt;&lt;mml:mn&gt;2&lt;/mml:mn&gt;&lt;/mml:msup&gt;&lt;mml:mo&gt;&amp;#x2061;&lt;/mml:mo&gt;&lt;mml:mi&gt;x&lt;/mml:mi&gt;&lt;mml:mo&gt;+&lt;/mml:mo&gt;&lt;mml:msup&gt;&lt;mml:mi&gt;cot&lt;/mml:mi&gt;&lt;mml:mn&gt;2&lt;/mml:mn&gt;&lt;/mml:msup&gt;&lt;mml:mo&gt;&amp;#x2061;&lt;/mml:mo&gt;&lt;mml:mi&gt;x&lt;/mml:mi&gt;&lt;mml:mo&gt;+&lt;/mml:mo&gt;&lt;mml:mn&gt;2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sec&lt;/mml:mi&gt;&lt;mml:mn&gt;2&lt;/mml:mn&gt;&lt;/mml:msup&gt;&lt;mml:mo&gt;&amp;#x2061;&lt;/mml:mo&gt;&lt;mml:mi&gt;x&lt;/mml:mi&gt;&lt;mml:mo&gt;+&lt;/mml:mo&gt;&lt;mml:msup&gt;&lt;mml:mi&gt;cosec&lt;/mml:mi&gt;&lt;mml:mn&gt;2&lt;/mml:mn&gt;&lt;/mml:msup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&gt;tan&lt;/mml:mi&gt;&lt;mml:mo&gt;&amp;#x2061;&lt;/mml:mo&gt;&lt;mml:mi&gt;x&lt;/mml:mi&gt;&lt;mml:mo&gt;-&lt;/mml:mo&gt;&lt;mml:mi&gt;cot&lt;/mml:mi&gt;&lt;mml:mo&gt;&amp;#x2061;&lt;/mml:mo&gt;&lt;mml:mi&gt;x&lt;/mml:mi&gt;&lt;mml:mo&gt;+&lt;/mml:mo&gt;&lt;mml:mi&gt;C&lt;/mml:mi&gt;&lt;/mml:mtd&gt;&lt;/mml:mtr&gt;&lt;mml:mtr&gt;&lt;mml:mtd/&gt;&lt;mml:mtd&gt;&lt;mml:mi&gt;&amp;#xA0;&lt;/mml:mi&gt;&lt;mml:mo&gt;=&lt;/mml:mo&gt;&lt;mml:mfrac&gt;&lt;mml:mrow&gt;&lt;mml:mi&gt;sin&lt;/mml:mi&gt;&lt;mml:mo&gt;&amp;#x2061;&lt;/mml:mo&gt;&lt;mml:mi&gt;x&lt;/mml:mi&gt;&lt;/mml:mrow&gt;&lt;mml:mrow&gt;&lt;mml:mi&gt;cos&lt;/mml:mi&gt;&lt;mml:mo&gt;&amp;#x2061;&lt;/mml:mo&gt;&lt;mml:mi&gt;x&lt;/mml:mi&gt;&lt;/mml:mrow&gt;&lt;/mml:mfrac&gt;&lt;mml:mo&gt;-&lt;/mml:mo&gt;&lt;mml:mfrac&gt;&lt;mml:mrow&gt;&lt;mml:mi&gt;cos&lt;/mml:mi&gt;&lt;mml:mo&gt;&amp;#x2061;&lt;/mml:mo&gt;&lt;mml:mi&gt;x&lt;/mml:mi&gt;&lt;/mml:mrow&gt;&lt;mml:mrow&gt;&lt;mml:mi&gt;sin&lt;/mml:mi&gt;&lt;mml:mo&gt;&amp;#x2061;&lt;/mml:mo&gt;&lt;mml:mi&gt;x&lt;/mml:mi&gt;&lt;/mml:mrow&gt;&lt;/mml:mfrac&gt;&lt;mml:mo&gt;+&lt;/mml:mo&gt;&lt;mml:mi&gt;C&lt;/mml:mi&gt;&lt;/mml:mtd&gt;&lt;/mml:mtr&gt;&lt;mml:mtr&gt;&lt;mml:mtd/&gt;&lt;mml:mtd&gt;&lt;mml:mi&gt;&amp;#xA0;&lt;/mml:mi&gt;&lt;mml:mo&gt;=&lt;/mml:mo&gt;&lt;mml:mfrac&gt;&lt;mml:mrow&gt;&lt;mml:mo&gt;-&lt;/mml:mo&gt;&lt;mml:mfenced separators=\&quot;|\&quot;&gt;&lt;mml:mrow&gt;&lt;mml:msup&gt;&lt;mml:mi&gt;cos&lt;/mml:mi&gt;&lt;mml:mn&gt;2&lt;/mml:mn&gt;&lt;/mml:msup&gt;&lt;mml:mo&gt;&amp;#x2061;&lt;/mml:mo&gt;&lt;mml:mi&gt;x&lt;/mml:mi&gt;&lt;mml:mo&gt;-&lt;/mml:mo&gt;&lt;mml:msup&gt;&lt;mml:mi&gt;sin&lt;/mml:mi&gt;&lt;mml:mn&gt;2&lt;/mml:mn&gt;&lt;/mml:msup&gt;&lt;mml:mo&gt;&amp;#x2061;&lt;/mml:mo&gt;&lt;mml:mi&gt;x&lt;/mml:mi&gt;&lt;/mml:mrow&gt;&lt;/mml:mfenced&gt;&lt;/mml:mrow&gt;&lt;mml:mrow&gt;&lt;mml:mi&gt;sin&lt;/mml:mi&gt;&lt;mml:mo&gt;&amp;#x2061;&lt;/mml:mo&gt;&lt;mml:mi&gt;x&lt;/mml:mi&gt;&lt;mml:mi&gt;cos&lt;/mml:mi&gt;&lt;mml:mo&gt;&amp;#x2061;&lt;/mml:mo&gt;&lt;mml:mi&gt;x&lt;/mml:mi&gt;&lt;/mml:mrow&gt;&lt;/mml:mfrac&gt;&lt;mml:mo&gt;+&lt;/mml:mo&gt;&lt;mml:mi&gt;C&lt;/mml:mi&gt;&lt;mml:mo&gt;=&lt;/mml:mo&gt;&lt;mml:mo&gt;-&lt;/mml:mo&gt;&lt;mml:mn&gt;2&lt;/mml:mn&gt;&lt;mml:mi&gt;cot&lt;/mml:mi&gt;&lt;mml:mo&gt;&amp;#x2061;&lt;/mml:mo&gt;&lt;mml:mn&gt;2&lt;/mml:mn&gt;&lt;mml:mi&gt;x&lt;/mml:mi&gt;&lt;mml:mo&gt;+&lt;/mml:mo&gt;&lt;mml:mi&gt;C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396" cy="2278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478D" w14:textId="77777777" w:rsidR="00D06768" w:rsidRDefault="00D06768">
      <w:pPr>
        <w:spacing w:after="220"/>
      </w:pPr>
    </w:p>
    <w:p w14:paraId="6C71BE91" w14:textId="77777777" w:rsidR="00D06768" w:rsidRDefault="00D06768" w:rsidP="00904A2A">
      <w:pPr>
        <w:spacing w:before="330" w:line="271" w:lineRule="auto"/>
      </w:pPr>
      <w:r>
        <w:t xml:space="preserve">Ex. 2. </w:t>
      </w:r>
      <w:r>
        <w:rPr>
          <w:noProof/>
          <w:position w:val="-16"/>
        </w:rPr>
        <w:drawing>
          <wp:inline distT="0" distB="0" distL="0" distR="0" wp14:anchorId="77AC3C0A" wp14:editId="25883F8C">
            <wp:extent cx="1751584" cy="392176"/>
            <wp:effectExtent l="0" t="0" r="0" b="0"/>
            <wp:docPr id="1531550832" name="Picture 1531550832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cos&lt;/mml:mi&gt;&lt;mml:mo&gt;&amp;#x2061;&lt;/mml:mo&gt;&lt;mml:mo&gt;(&lt;/mml:mo&gt;&lt;mml:mi&gt;&amp;#x3C0;&lt;/mml:mi&gt;&lt;mml:mi&gt;&amp;#x3B8;&lt;/mml:mi&gt;&lt;mml:mo&gt;+&lt;/mml:mo&gt;&lt;mml:mn&gt;1&lt;/mml:mn&gt;&lt;mml:mo&gt;)&lt;/mml:mo&gt;&lt;mml:mi&gt;d&lt;/mml:mi&gt;&lt;mml:mi&gt;&amp;#x3B8;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cos&lt;/mml:mi&gt;&lt;mml:mo&gt;&amp;#x2061;&lt;/mml:mo&gt;&lt;mml:mo&gt;(&lt;/mml:mo&gt;&lt;mml:mi&gt;&amp;#x3C0;&lt;/mml:mi&gt;&lt;mml:mi&gt;&amp;#x3B8;&lt;/mml:mi&gt;&lt;mml:mo&gt;+&lt;/mml:mo&gt;&lt;mml:mn&gt;1&lt;/mml:mn&gt;&lt;mml:mo&gt;)&lt;/mml:mo&gt;&lt;mml:mi&gt;d&lt;/mml:mi&gt;&lt;mml:mi&gt;&amp;#x3B8;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584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904A2A">
        <w:rPr>
          <w:b/>
          <w:sz w:val="42"/>
        </w:rPr>
        <w:t>Solution:</w:t>
      </w:r>
      <w:r>
        <w:t xml:space="preserve"> </w:t>
      </w:r>
      <w:r>
        <w:rPr>
          <w:noProof/>
          <w:position w:val="-16"/>
        </w:rPr>
        <w:drawing>
          <wp:inline distT="0" distB="0" distL="0" distR="0" wp14:anchorId="76FAB7B2" wp14:editId="0B661FB4">
            <wp:extent cx="1751584" cy="392176"/>
            <wp:effectExtent l="0" t="0" r="0" b="0"/>
            <wp:docPr id="1461123926" name="Picture 1461123926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cos&lt;/mml:mi&gt;&lt;mml:mo&gt;&amp;#x2061;&lt;/mml:mo&gt;&lt;mml:mo&gt;(&lt;/mml:mo&gt;&lt;mml:mi&gt;&amp;#x3C0;&lt;/mml:mi&gt;&lt;mml:mi&gt;&amp;#x3B8;&lt;/mml:mi&gt;&lt;mml:mo&gt;+&lt;/mml:mo&gt;&lt;mml:mn&gt;1&lt;/mml:mn&gt;&lt;mml:mo&gt;)&lt;/mml:mo&gt;&lt;mml:mi&gt;d&lt;/mml:mi&gt;&lt;mml:mi&gt;&amp;#x3B8;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cos&lt;/mml:mi&gt;&lt;mml:mo&gt;&amp;#x2061;&lt;/mml:mo&gt;&lt;mml:mo&gt;(&lt;/mml:mo&gt;&lt;mml:mi&gt;&amp;#x3C0;&lt;/mml:mi&gt;&lt;mml:mi&gt;&amp;#x3B8;&lt;/mml:mi&gt;&lt;mml:mo&gt;+&lt;/mml:mo&gt;&lt;mml:mn&gt;1&lt;/mml:mn&gt;&lt;mml:mo&gt;)&lt;/mml:mo&gt;&lt;mml:mi&gt;d&lt;/mml:mi&gt;&lt;mml:mi&gt;&amp;#x3B8;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584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B26A" w14:textId="77777777" w:rsidR="00D06768" w:rsidRDefault="00D06768">
      <w:pPr>
        <w:spacing w:after="220"/>
      </w:pPr>
      <w:r>
        <w:rPr>
          <w:noProof/>
          <w:position w:val="-148"/>
        </w:rPr>
        <w:drawing>
          <wp:inline distT="0" distB="0" distL="0" distR="0" wp14:anchorId="67DAEF91" wp14:editId="552569D6">
            <wp:extent cx="4033960" cy="1956418"/>
            <wp:effectExtent l="0" t="0" r="0" b="0"/>
            <wp:docPr id="75275594" name="Picture 75275594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i&gt;&amp;#x3C0;&lt;/mml:mi&gt;&lt;mml:mi&gt;&amp;#x3B8;&lt;/mml:mi&gt;&lt;mml:mi mathvariant=\&quot;normal\&quot;&gt;c&lt;/mml:mi&gt;&lt;mml:mi mathvariant=\&quot;normal\&quot;&gt;o&lt;/mml:mi&gt;&lt;mml:mi mathvariant=\&quot;normal\&quot;&gt;s&lt;/mml:mi&gt;&lt;mml:mo&gt;&amp;#x2061;&lt;/mml:mo&gt;&lt;mml:mn&gt;1&lt;/mml:mn&gt;&lt;mml:mo&gt;-&lt;/mml:mo&gt;&lt;mml:mi mathvariant=\&quot;normal\&quot;&gt;s&lt;/mml:mi&gt;&lt;mml:mi mathvariant=\&quot;normal\&quot;&gt;i&lt;/mml:mi&gt;&lt;mml:mi mathvariant=\&quot;normal\&quot;&gt;n&lt;/mml:mi&gt;&lt;mml:mo&gt;&amp;#x2061;&lt;/mml:mo&gt;&lt;mml:mi&gt;&amp;#x3C0;&lt;/mml:mi&gt;&lt;mml:mi&gt;&amp;#x3B8;&lt;/mml:mi&gt;&lt;mml:mi mathvariant=\&quot;normal\&quot;&gt;s&lt;/mml:mi&gt;&lt;mml:mi mathvariant=\&quot;normal\&quot;&gt;i&lt;/mml:mi&gt;&lt;mml:mi mathvariant=\&quot;normal\&quot;&gt;n&lt;/mml:mi&gt;&lt;mml:mo&gt;&amp;#x2061;&lt;/mml:mo&gt;&lt;mml:mn&gt;1&lt;/mml:mn&gt;&lt;mml:mo&gt;)&lt;/mml:mo&gt;&lt;mml:mi&gt;d&lt;/mml:mi&gt;&lt;mml:mi&gt;&amp;#x3B8;&lt;/mml:mi&gt;&lt;/mml:mtd&gt;&lt;/mml:mtr&gt;&lt;mml:mtr&gt;&lt;mml:mtd/&gt;&lt;mml:mtd&gt;&lt;mml:mi&gt;&amp;#xA0;&lt;/mml:mi&gt;&lt;mml:mo&gt;=&lt;/mml:mo&gt;&lt;mml:mi mathvariant=\&quot;normal\&quot;&gt;c&lt;/mml:mi&gt;&lt;mml:mi mathvariant=\&quot;normal\&quot;&gt;o&lt;/mml:mi&gt;&lt;mml:mi mathvariant=\&quot;normal\&quot;&gt;s&lt;/mml:mi&gt;&lt;mml:mo&gt;&amp;#x2061;&lt;/mml:mo&gt;&lt;mml:mn&gt;1&lt;/mml:mn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i&gt;&amp;#x3C0;&lt;/mml:mi&gt;&lt;mml:mi&gt;&amp;#x3B8;&lt;/mml:mi&gt;&lt;mml:mi&gt;d&lt;/mml:mi&gt;&lt;mml:mi&gt;&amp;#x3B8;&lt;/mml:mi&gt;&lt;mml:mo&gt;-&lt;/mml:mo&gt;&lt;mml:mi mathvariant=\&quot;normal\&quot;&gt;s&lt;/mml:mi&gt;&lt;mml:mi mathvariant=\&quot;normal\&quot;&gt;i&lt;/mml:mi&gt;&lt;mml:mi mathvariant=\&quot;normal\&quot;&gt;n&lt;/mml:mi&gt;&lt;mml:mo&gt;&amp;#x2061;&lt;/mml:mo&gt;&lt;mml:mn&gt;1&lt;/mml:mn&gt;&lt;mml:mo&gt;&amp;#x222B;&lt;/mml:mo&gt;&lt;mml:mi&gt;&amp;#xA0;&lt;/mml:mi&gt;&lt;mml:mi mathvariant=\&quot;normal\&quot;&gt;s&lt;/mml:mi&gt;&lt;mml:mi mathvariant=\&quot;normal\&quot;&gt;i&lt;/mml:mi&gt;&lt;mml:mi mathvariant=\&quot;normal\&quot;&gt;n&lt;/mml:mi&gt;&lt;mml:mo&gt;&amp;#x2061;&lt;/mml:mo&gt;&lt;mml:mi&gt;&amp;#x3C0;&lt;/mml:mi&gt;&lt;mml:mi&gt;&amp;#x3B8;&lt;/mml:mi&gt;&lt;mml:mi&gt;d&lt;/mml:mi&gt;&lt;mml:mi&gt;&amp;#x3B8;&lt;/mml:mi&gt;&lt;/mml:mtd&gt;&lt;/mml:mtr&gt;&lt;mml:mtr&gt;&lt;mml:mtd/&gt;&lt;mml:mtd&gt;&lt;mml:mi&gt;&amp;#xA0;&lt;/mml:mi&gt;&lt;mml:mo&gt;=&lt;/mml:mo&gt;&lt;mml:mi mathvariant=\&quot;normal\&quot;&gt;c&lt;/mml:mi&gt;&lt;mml:mi mathvariant=\&quot;normal\&quot;&gt;o&lt;/mml:mi&gt;&lt;mml:mi mathvariant=\&quot;normal\&quot;&gt;s&lt;/mml:mi&gt;&lt;mml:mo&gt;&amp;#x2061;&lt;/mml:mo&gt;&lt;mml:mn&gt;1&lt;/mml:mn&gt;&lt;mml:mo&gt;&amp;#x22C5;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i&gt;&amp;#x3C0;&lt;/mml:mi&gt;&lt;mml:mi&gt;&amp;#x3B8;&lt;/mml:mi&gt;&lt;/mml:mrow&gt;&lt;mml:mi&gt;&amp;#x3C0;&lt;/mml:mi&gt;&lt;/mml:mfrac&gt;&lt;mml:mo&gt;+&lt;/mml:mo&gt;&lt;mml:mi mathvariant=\&quot;normal\&quot;&gt;s&lt;/mml:mi&gt;&lt;mml:mi mathvariant=\&quot;normal\&quot;&gt;i&lt;/mml:mi&gt;&lt;mml:mi mathvariant=\&quot;normal\&quot;&gt;n&lt;/mml:mi&gt;&lt;mml:mo&gt;&amp;#x2061;&lt;/mml:mo&gt;&lt;mml:mn&gt;1&lt;/mml:mn&gt;&lt;mml:mfrac&gt;&lt;mml:mrow&gt;&lt;mml:mi mathvariant=\&quot;normal\&quot;&gt;c&lt;/mml:mi&gt;&lt;mml:mi mathvariant=\&quot;normal\&quot;&gt;o&lt;/mml:mi&gt;&lt;mml:mi mathvariant=\&quot;normal\&quot;&gt;s&lt;/mml:mi&gt;&lt;mml:mo&gt;&amp;#x2061;&lt;/mml:mo&gt;&lt;mml:mi&gt;&amp;#x3C0;&lt;/mml:mi&gt;&lt;mml:mi&gt;&amp;#x3B8;&lt;/mml:mi&gt;&lt;/mml:mrow&gt;&lt;mml:mi&gt;&amp;#x3C0;&lt;/mml:mi&gt;&lt;/mml:mfrac&gt;&lt;mml:mo&gt;+&lt;/mml:mo&gt;&lt;mml:mi&gt;C&lt;/mml:mi&gt;&lt;/mml:mtd&gt;&lt;/mml:mtr&gt;&lt;mml:mtr&gt;&lt;mml:mtd/&gt;&lt;mml:mtd&gt;&lt;mml:mi&gt;&amp;#xA0;&lt;/mml:mi&gt;&lt;mml:mo&gt;=&lt;/mml:mo&gt;&lt;mml:mfrac&gt;&lt;mml:mn&gt;1&lt;/mml:mn&gt;&lt;mml:mi&gt;&amp;#x3C0;&lt;/mml:mi&gt;&lt;/mml:mfrac&gt;&lt;mml:mi mathvariant=\&quot;normal\&quot;&gt;s&lt;/mml:mi&gt;&lt;mml:mi mathvariant=\&quot;normal\&quot;&gt;i&lt;/mml:mi&gt;&lt;mml:mi mathvariant=\&quot;normal\&quot;&gt;n&lt;/mml:mi&gt;&lt;mml:mo&gt;&amp;#x2061;&lt;/mml:mo&gt;&lt;mml:mo&gt;(&lt;/mml:mo&gt;&lt;mml:mi&gt;&amp;#x3C0;&lt;/mml:mi&gt;&lt;mml:mi&gt;&amp;#x3B8;&lt;/mml:mi&gt;&lt;mml:mo&gt;+&lt;/mml:mo&gt;&lt;mml:mn&gt;1&lt;/mml:mn&gt;&lt;mml:mo&gt;)&lt;/mml:mo&gt;&lt;mml:mo&gt;+&lt;/mml:mo&gt;&lt;mml:mi&gt;C&lt;/mml:mi&gt;&lt;/mml:mtd&gt;&lt;/mml:mtr&gt;&lt;/mml:mtable&gt;&lt;/mml:math&gt;&quot;,&quot;origin&quot;:&quot;MathType Legacy&quot;,&quot;version&quot;:&quot;v3.18.2&quot;}" title="table row blank cell blank equals integral blank left parenthesis straight c straight o straight s invisible function application pi theta straight c straight o straight s invisible function application 1 minus straight s straight i straight n invisible function application pi theta straight s straight i straight n invisible function application 1 right parenthesis d theta end cell row blank cell blank equals straight c straight o straight s invisible function application 1 integral blank straight c straight o straight s invisible function application pi theta d theta minus straight s straight i straight n invisible function application 1 integral blank straight s straight i straight n invisible function application pi theta d theta end cell row blank cell blank equals straight c straight o straight s invisible function application 1 times fraction numerator straight s straight i straight n invisible function application pi theta over denominator pi end fraction plus straight s straight i straight n invisible function application 1 fraction numerator straight c straight o straight s invisible function application pi theta over denominator pi end fraction plus C end cell row blank cell blank equals 1 over pi straight s straight i straight n invisible function application left parenthesis pi theta plus 1 right parenthesis plus C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i&gt;&amp;#x3C0;&lt;/mml:mi&gt;&lt;mml:mi&gt;&amp;#x3B8;&lt;/mml:mi&gt;&lt;mml:mi mathvariant=\&quot;normal\&quot;&gt;c&lt;/mml:mi&gt;&lt;mml:mi mathvariant=\&quot;normal\&quot;&gt;o&lt;/mml:mi&gt;&lt;mml:mi mathvariant=\&quot;normal\&quot;&gt;s&lt;/mml:mi&gt;&lt;mml:mo&gt;&amp;#x2061;&lt;/mml:mo&gt;&lt;mml:mn&gt;1&lt;/mml:mn&gt;&lt;mml:mo&gt;-&lt;/mml:mo&gt;&lt;mml:mi mathvariant=\&quot;normal\&quot;&gt;s&lt;/mml:mi&gt;&lt;mml:mi mathvariant=\&quot;normal\&quot;&gt;i&lt;/mml:mi&gt;&lt;mml:mi mathvariant=\&quot;normal\&quot;&gt;n&lt;/mml:mi&gt;&lt;mml:mo&gt;&amp;#x2061;&lt;/mml:mo&gt;&lt;mml:mi&gt;&amp;#x3C0;&lt;/mml:mi&gt;&lt;mml:mi&gt;&amp;#x3B8;&lt;/mml:mi&gt;&lt;mml:mi mathvariant=\&quot;normal\&quot;&gt;s&lt;/mml:mi&gt;&lt;mml:mi mathvariant=\&quot;normal\&quot;&gt;i&lt;/mml:mi&gt;&lt;mml:mi mathvariant=\&quot;normal\&quot;&gt;n&lt;/mml:mi&gt;&lt;mml:mo&gt;&amp;#x2061;&lt;/mml:mo&gt;&lt;mml:mn&gt;1&lt;/mml:mn&gt;&lt;mml:mo&gt;)&lt;/mml:mo&gt;&lt;mml:mi&gt;d&lt;/mml:mi&gt;&lt;mml:mi&gt;&amp;#x3B8;&lt;/mml:mi&gt;&lt;/mml:mtd&gt;&lt;/mml:mtr&gt;&lt;mml:mtr&gt;&lt;mml:mtd/&gt;&lt;mml:mtd&gt;&lt;mml:mi&gt;&amp;#xA0;&lt;/mml:mi&gt;&lt;mml:mo&gt;=&lt;/mml:mo&gt;&lt;mml:mi mathvariant=\&quot;normal\&quot;&gt;c&lt;/mml:mi&gt;&lt;mml:mi mathvariant=\&quot;normal\&quot;&gt;o&lt;/mml:mi&gt;&lt;mml:mi mathvariant=\&quot;normal\&quot;&gt;s&lt;/mml:mi&gt;&lt;mml:mo&gt;&amp;#x2061;&lt;/mml:mo&gt;&lt;mml:mn&gt;1&lt;/mml:mn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i&gt;&amp;#x3C0;&lt;/mml:mi&gt;&lt;mml:mi&gt;&amp;#x3B8;&lt;/mml:mi&gt;&lt;mml:mi&gt;d&lt;/mml:mi&gt;&lt;mml:mi&gt;&amp;#x3B8;&lt;/mml:mi&gt;&lt;mml:mo&gt;-&lt;/mml:mo&gt;&lt;mml:mi mathvariant=\&quot;normal\&quot;&gt;s&lt;/mml:mi&gt;&lt;mml:mi mathvariant=\&quot;normal\&quot;&gt;i&lt;/mml:mi&gt;&lt;mml:mi mathvariant=\&quot;normal\&quot;&gt;n&lt;/mml:mi&gt;&lt;mml:mo&gt;&amp;#x2061;&lt;/mml:mo&gt;&lt;mml:mn&gt;1&lt;/mml:mn&gt;&lt;mml:mo&gt;&amp;#x222B;&lt;/mml:mo&gt;&lt;mml:mi&gt;&amp;#xA0;&lt;/mml:mi&gt;&lt;mml:mi mathvariant=\&quot;normal\&quot;&gt;s&lt;/mml:mi&gt;&lt;mml:mi mathvariant=\&quot;normal\&quot;&gt;i&lt;/mml:mi&gt;&lt;mml:mi mathvariant=\&quot;normal\&quot;&gt;n&lt;/mml:mi&gt;&lt;mml:mo&gt;&amp;#x2061;&lt;/mml:mo&gt;&lt;mml:mi&gt;&amp;#x3C0;&lt;/mml:mi&gt;&lt;mml:mi&gt;&amp;#x3B8;&lt;/mml:mi&gt;&lt;mml:mi&gt;d&lt;/mml:mi&gt;&lt;mml:mi&gt;&amp;#x3B8;&lt;/mml:mi&gt;&lt;/mml:mtd&gt;&lt;/mml:mtr&gt;&lt;mml:mtr&gt;&lt;mml:mtd/&gt;&lt;mml:mtd&gt;&lt;mml:mi&gt;&amp;#xA0;&lt;/mml:mi&gt;&lt;mml:mo&gt;=&lt;/mml:mo&gt;&lt;mml:mi mathvariant=\&quot;normal\&quot;&gt;c&lt;/mml:mi&gt;&lt;mml:mi mathvariant=\&quot;normal\&quot;&gt;o&lt;/mml:mi&gt;&lt;mml:mi mathvariant=\&quot;normal\&quot;&gt;s&lt;/mml:mi&gt;&lt;mml:mo&gt;&amp;#x2061;&lt;/mml:mo&gt;&lt;mml:mn&gt;1&lt;/mml:mn&gt;&lt;mml:mo&gt;&amp;#x22C5;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i&gt;&amp;#x3C0;&lt;/mml:mi&gt;&lt;mml:mi&gt;&amp;#x3B8;&lt;/mml:mi&gt;&lt;/mml:mrow&gt;&lt;mml:mi&gt;&amp;#x3C0;&lt;/mml:mi&gt;&lt;/mml:mfrac&gt;&lt;mml:mo&gt;+&lt;/mml:mo&gt;&lt;mml:mi mathvariant=\&quot;normal\&quot;&gt;s&lt;/mml:mi&gt;&lt;mml:mi mathvariant=\&quot;normal\&quot;&gt;i&lt;/mml:mi&gt;&lt;mml:mi mathvariant=\&quot;normal\&quot;&gt;n&lt;/mml:mi&gt;&lt;mml:mo&gt;&amp;#x2061;&lt;/mml:mo&gt;&lt;mml:mn&gt;1&lt;/mml:mn&gt;&lt;mml:mfrac&gt;&lt;mml:mrow&gt;&lt;mml:mi mathvariant=\&quot;normal\&quot;&gt;c&lt;/mml:mi&gt;&lt;mml:mi mathvariant=\&quot;normal\&quot;&gt;o&lt;/mml:mi&gt;&lt;mml:mi mathvariant=\&quot;normal\&quot;&gt;s&lt;/mml:mi&gt;&lt;mml:mo&gt;&amp;#x2061;&lt;/mml:mo&gt;&lt;mml:mi&gt;&amp;#x3C0;&lt;/mml:mi&gt;&lt;mml:mi&gt;&amp;#x3B8;&lt;/mml:mi&gt;&lt;/mml:mrow&gt;&lt;mml:mi&gt;&amp;#x3C0;&lt;/mml:mi&gt;&lt;/mml:mfrac&gt;&lt;mml:mo&gt;+&lt;/mml:mo&gt;&lt;mml:mi&gt;C&lt;/mml:mi&gt;&lt;/mml:mtd&gt;&lt;/mml:mtr&gt;&lt;mml:mtr&gt;&lt;mml:mtd/&gt;&lt;mml:mtd&gt;&lt;mml:mi&gt;&amp;#xA0;&lt;/mml:mi&gt;&lt;mml:mo&gt;=&lt;/mml:mo&gt;&lt;mml:mfrac&gt;&lt;mml:mn&gt;1&lt;/mml:mn&gt;&lt;mml:mi&gt;&amp;#x3C0;&lt;/mml:mi&gt;&lt;/mml:mfrac&gt;&lt;mml:mi mathvariant=\&quot;normal\&quot;&gt;s&lt;/mml:mi&gt;&lt;mml:mi mathvariant=\&quot;normal\&quot;&gt;i&lt;/mml:mi&gt;&lt;mml:mi mathvariant=\&quot;normal\&quot;&gt;n&lt;/mml:mi&gt;&lt;mml:mo&gt;&amp;#x2061;&lt;/mml:mo&gt;&lt;mml:mo&gt;(&lt;/mml:mo&gt;&lt;mml:mi&gt;&amp;#x3C0;&lt;/mml:mi&gt;&lt;mml:mi&gt;&amp;#x3B8;&lt;/mml:mi&gt;&lt;mml:mo&gt;+&lt;/mml:mo&gt;&lt;mml:mn&gt;1&lt;/mml:mn&gt;&lt;mml:mo&gt;)&lt;/mml:mo&gt;&lt;mml:mo&gt;+&lt;/mml:mo&gt;&lt;mml:mi&gt;C&lt;/mml:mi&gt;&lt;/mml:mtd&gt;&lt;/mml:mtr&gt;&lt;/mml:mtable&gt;&lt;/mml:math&gt;&quot;,&quot;origin&quot;:&quot;MathType Legacy&quot;,&quot;version&quot;:&quot;v3.18.2&quot;}" title="table row blank cell blank equals integral blank left parenthesis straight c straight o straight s invisible function application pi theta straight c straight o straight s invisible function application 1 minus straight s straight i straight n invisible function application pi theta straight s straight i straight n invisible function application 1 right parenthesis d theta end cell row blank cell blank equals straight c straight o straight s invisible function application 1 integral blank straight c straight o straight s invisible function application pi theta d theta minus straight s straight i straight n invisible function application 1 integral blank straight s straight i straight n invisible function application pi theta d theta end cell row blank cell blank equals straight c straight o straight s invisible function application 1 times fraction numerator straight s straight i straight n invisible function application pi theta over denominator pi end fraction plus straight s straight i straight n invisible function application 1 fraction numerator straight c straight o straight s invisible function application pi theta over denominator pi end fraction plus C end cell row blank cell blank equals 1 over pi straight s straight i straight n invisible function application left parenthesis pi theta plus 1 right parenthesis plus C end cell end tabl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960" cy="195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18284" w14:textId="77777777" w:rsidR="00D06768" w:rsidRDefault="00D06768">
      <w:pPr>
        <w:spacing w:after="220"/>
      </w:pPr>
    </w:p>
    <w:p w14:paraId="0C890561" w14:textId="77777777" w:rsidR="00D06768" w:rsidRDefault="00D06768">
      <w:pPr>
        <w:spacing w:after="220"/>
      </w:pPr>
      <w:r>
        <w:t xml:space="preserve">Ex. 3. </w:t>
      </w:r>
      <w:r>
        <w:rPr>
          <w:noProof/>
          <w:position w:val="-26"/>
        </w:rPr>
        <w:drawing>
          <wp:inline distT="0" distB="0" distL="0" distR="0" wp14:anchorId="175A209E" wp14:editId="77A21A1F">
            <wp:extent cx="1863344" cy="453136"/>
            <wp:effectExtent l="0" t="0" r="0" b="0"/>
            <wp:docPr id="84993336" name="Picture 84993336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frac&gt;&lt;mml:mrow&gt;&lt;mml:mi&gt;cos&lt;/mml:mi&gt;&lt;mml:mo&gt;&amp;#x2061;&lt;/mml:mo&gt;&lt;mml:mn&gt;5&lt;/mml:mn&gt;&lt;mml:mi&gt;x&lt;/mml:mi&gt;&lt;mml:mo&gt;+&lt;/mml:mo&gt;&lt;mml:mi&gt;cos&lt;/mml:mi&gt;&lt;mml:mo&gt;&amp;#x2061;&lt;/mml:mo&gt;&lt;mml:mn&gt;4&lt;/mml:mn&gt;&lt;mml:mi&gt;x&lt;/mml:mi&gt;&lt;/mml:mrow&gt;&lt;mml:mrow&gt;&lt;mml:mn&gt;1&lt;/mml:mn&gt;&lt;mml:mo&gt;-&lt;/mml:mo&gt;&lt;mml:mn&gt;2&lt;/mml:mn&gt;&lt;mml:mi&gt;cos&lt;/mml:mi&gt;&lt;mml:mo&gt;&amp;#x2061;&lt;/mml:mo&gt;&lt;mml:mn&gt;3&lt;/mml:mn&gt;&lt;mml:mi&gt;x&lt;/mml:mi&gt;&lt;/mml:mrow&gt;&lt;/mml:mfrac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frac&gt;&lt;mml:mrow&gt;&lt;mml:mi&gt;cos&lt;/mml:mi&gt;&lt;mml:mo&gt;&amp;#x2061;&lt;/mml:mo&gt;&lt;mml:mn&gt;5&lt;/mml:mn&gt;&lt;mml:mi&gt;x&lt;/mml:mi&gt;&lt;mml:mo&gt;+&lt;/mml:mo&gt;&lt;mml:mi&gt;cos&lt;/mml:mi&gt;&lt;mml:mo&gt;&amp;#x2061;&lt;/mml:mo&gt;&lt;mml:mn&gt;4&lt;/mml:mn&gt;&lt;mml:mi&gt;x&lt;/mml:mi&gt;&lt;/mml:mrow&gt;&lt;mml:mrow&gt;&lt;mml:mn&gt;1&lt;/mml:mn&gt;&lt;mml:mo&gt;-&lt;/mml:mo&gt;&lt;mml:mn&gt;2&lt;/mml:mn&gt;&lt;mml:mi&gt;cos&lt;/mml:mi&gt;&lt;mml:mo&gt;&amp;#x2061;&lt;/mml:mo&gt;&lt;mml:mn&gt;3&lt;/mml:mn&gt;&lt;mml:mi&gt;x&lt;/mml:mi&gt;&lt;/mml:mrow&gt;&lt;/mml:mfrac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344" cy="45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proofErr w:type="gramStart"/>
      <w:r>
        <w:t>[ C</w:t>
      </w:r>
      <w:proofErr w:type="gramEnd"/>
      <w:r>
        <w:t>. P. 1994, '99]</w:t>
      </w:r>
    </w:p>
    <w:p w14:paraId="7FA024CA" w14:textId="77777777" w:rsidR="00D06768" w:rsidRDefault="00D06768" w:rsidP="00904A2A">
      <w:pPr>
        <w:spacing w:before="330" w:line="271" w:lineRule="auto"/>
      </w:pPr>
      <w:r w:rsidRPr="00904A2A">
        <w:rPr>
          <w:b/>
          <w:sz w:val="42"/>
        </w:rPr>
        <w:t xml:space="preserve">Solution: </w:t>
      </w:r>
      <w:r>
        <w:rPr>
          <w:noProof/>
          <w:position w:val="-26"/>
        </w:rPr>
        <w:drawing>
          <wp:inline distT="0" distB="0" distL="0" distR="0" wp14:anchorId="20D11777" wp14:editId="107E01FB">
            <wp:extent cx="1863344" cy="453136"/>
            <wp:effectExtent l="0" t="0" r="0" b="0"/>
            <wp:docPr id="1553406001" name="Picture 155340600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frac&gt;&lt;mml:mrow&gt;&lt;mml:mi&gt;cos&lt;/mml:mi&gt;&lt;mml:mo&gt;&amp;#x2061;&lt;/mml:mo&gt;&lt;mml:mn&gt;5&lt;/mml:mn&gt;&lt;mml:mi&gt;x&lt;/mml:mi&gt;&lt;mml:mo&gt;+&lt;/mml:mo&gt;&lt;mml:mi&gt;cos&lt;/mml:mi&gt;&lt;mml:mo&gt;&amp;#x2061;&lt;/mml:mo&gt;&lt;mml:mn&gt;4&lt;/mml:mn&gt;&lt;mml:mi&gt;x&lt;/mml:mi&gt;&lt;/mml:mrow&gt;&lt;mml:mrow&gt;&lt;mml:mn&gt;1&lt;/mml:mn&gt;&lt;mml:mo&gt;-&lt;/mml:mo&gt;&lt;mml:mn&gt;2&lt;/mml:mn&gt;&lt;mml:mi&gt;cos&lt;/mml:mi&gt;&lt;mml:mo&gt;&amp;#x2061;&lt;/mml:mo&gt;&lt;mml:mn&gt;3&lt;/mml:mn&gt;&lt;mml:mi&gt;x&lt;/mml:mi&gt;&lt;/mml:mrow&gt;&lt;/mml:mfrac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frac&gt;&lt;mml:mrow&gt;&lt;mml:mi&gt;cos&lt;/mml:mi&gt;&lt;mml:mo&gt;&amp;#x2061;&lt;/mml:mo&gt;&lt;mml:mn&gt;5&lt;/mml:mn&gt;&lt;mml:mi&gt;x&lt;/mml:mi&gt;&lt;mml:mo&gt;+&lt;/mml:mo&gt;&lt;mml:mi&gt;cos&lt;/mml:mi&gt;&lt;mml:mo&gt;&amp;#x2061;&lt;/mml:mo&gt;&lt;mml:mn&gt;4&lt;/mml:mn&gt;&lt;mml:mi&gt;x&lt;/mml:mi&gt;&lt;/mml:mrow&gt;&lt;mml:mrow&gt;&lt;mml:mn&gt;1&lt;/mml:mn&gt;&lt;mml:mo&gt;-&lt;/mml:mo&gt;&lt;mml:mn&gt;2&lt;/mml:mn&gt;&lt;mml:mi&gt;cos&lt;/mml:mi&gt;&lt;mml:mo&gt;&amp;#x2061;&lt;/mml:mo&gt;&lt;mml:mn&gt;3&lt;/mml:mn&gt;&lt;mml:mi&gt;x&lt;/mml:mi&gt;&lt;/mml:mrow&gt;&lt;/mml:mfrac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344" cy="45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04F52" w14:textId="77777777" w:rsidR="00D06768" w:rsidRDefault="00D06768">
      <w:pPr>
        <w:spacing w:after="220"/>
      </w:pPr>
      <w:r>
        <w:rPr>
          <w:noProof/>
          <w:position w:val="-25"/>
        </w:rPr>
        <w:drawing>
          <wp:inline distT="0" distB="0" distL="0" distR="0" wp14:anchorId="4D1EB42D" wp14:editId="2DF312D1">
            <wp:extent cx="2737104" cy="461264"/>
            <wp:effectExtent l="0" t="0" r="0" b="0"/>
            <wp:docPr id="1712925113" name="Picture 1712925113" descr="{&quot;mathml&quot;:&quot;&lt;mml:math style=\&quot;font-family:null;font-size:null;\&quot; xmlns:m=\&quot;http://schemas.openxmlformats.org/officeDocument/2006/math\&quot; xmlns:mml=\&quot;http://www.w3.org/1998/Math/MathML\&quot;&gt;&lt;mml:mpadded lspace=\&quot;+1px\&quot;&gt;&lt;mml:mo&gt;=&lt;/mml:mo&gt;&lt;mml:mo&gt;&amp;#x222B;&lt;/mml:mo&gt;&lt;mml:mi&gt;&amp;#xA0;&lt;/mml:mi&gt;&lt;mml:mfrac&gt;&lt;mml:mrow&gt;&lt;mml:mi&gt;sin&lt;/mml:mi&gt;&lt;mml:mo&gt;&amp;#x2061;&lt;/mml:mo&gt;&lt;mml:mn&gt;3&lt;/mml:mn&gt;&lt;mml:mi&gt;x&lt;/mml:mi&gt;&lt;mml:mo&gt;(&lt;/mml:mo&gt;&lt;mml:mi&gt;cos&lt;/mml:mi&gt;&lt;mml:mo&gt;&amp;#x2061;&lt;/mml:mo&gt;&lt;mml:mn&gt;5&lt;/mml:mn&gt;&lt;mml:mi&gt;x&lt;/mml:mi&gt;&lt;mml:mo&gt;+&lt;/mml:mo&gt;&lt;mml:mi&gt;cos&lt;/mml:mi&gt;&lt;mml:mo&gt;&amp;#x2061;&lt;/mml:mo&gt;&lt;mml:mn&gt;4&lt;/mml:mn&gt;&lt;mml:mi&gt;x&lt;/mml:mi&gt;&lt;mml:mo&gt;)&lt;/mml:mo&gt;&lt;/mml:mrow&gt;&lt;mml:mrow&gt;&lt;mml:mi&gt;sin&lt;/mml:mi&gt;&lt;mml:mo&gt;&amp;#x2061;&lt;/mml:mo&gt;&lt;mml:mn&gt;3&lt;/mml:mn&gt;&lt;mml:mi&gt;x&lt;/mml:mi&gt;&lt;mml:mo&gt;-&lt;/mml:mo&gt;&lt;mml:mn&gt;2&lt;/mml:mn&gt;&lt;mml:mi&gt;sin&lt;/mml:mi&gt;&lt;mml:mo&gt;&amp;#x2061;&lt;/mml:mo&gt;&lt;mml:mn&gt;3&lt;/mml:mn&gt;&lt;mml:mi&gt;x&lt;/mml:mi&gt;&lt;mml:mi&gt;cos&lt;/mml:mi&gt;&lt;mml:mo&gt;&amp;#x2061;&lt;/mml:mo&gt;&lt;mml:mn&gt;3&lt;/mml:mn&gt;&lt;mml:mi&gt;x&lt;/mml:mi&gt;&lt;/mml:mrow&gt;&lt;/mml:mfrac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padded lspace=\&quot;+1px\&quot;&gt;&lt;mml:mo&gt;=&lt;/mml:mo&gt;&lt;mml:mo&gt;&amp;#x222B;&lt;/mml:mo&gt;&lt;mml:mi&gt;&amp;#xA0;&lt;/mml:mi&gt;&lt;mml:mfrac&gt;&lt;mml:mrow&gt;&lt;mml:mi&gt;sin&lt;/mml:mi&gt;&lt;mml:mo&gt;&amp;#x2061;&lt;/mml:mo&gt;&lt;mml:mn&gt;3&lt;/mml:mn&gt;&lt;mml:mi&gt;x&lt;/mml:mi&gt;&lt;mml:mo&gt;(&lt;/mml:mo&gt;&lt;mml:mi&gt;cos&lt;/mml:mi&gt;&lt;mml:mo&gt;&amp;#x2061;&lt;/mml:mo&gt;&lt;mml:mn&gt;5&lt;/mml:mn&gt;&lt;mml:mi&gt;x&lt;/mml:mi&gt;&lt;mml:mo&gt;+&lt;/mml:mo&gt;&lt;mml:mi&gt;cos&lt;/mml:mi&gt;&lt;mml:mo&gt;&amp;#x2061;&lt;/mml:mo&gt;&lt;mml:mn&gt;4&lt;/mml:mn&gt;&lt;mml:mi&gt;x&lt;/mml:mi&gt;&lt;mml:mo&gt;)&lt;/mml:mo&gt;&lt;/mml:mrow&gt;&lt;mml:mrow&gt;&lt;mml:mi&gt;sin&lt;/mml:mi&gt;&lt;mml:mo&gt;&amp;#x2061;&lt;/mml:mo&gt;&lt;mml:mn&gt;3&lt;/mml:mn&gt;&lt;mml:mi&gt;x&lt;/mml:mi&gt;&lt;mml:mo&gt;-&lt;/mml:mo&gt;&lt;mml:mn&gt;2&lt;/mml:mn&gt;&lt;mml:mi&gt;sin&lt;/mml:mi&gt;&lt;mml:mo&gt;&amp;#x2061;&lt;/mml:mo&gt;&lt;mml:mn&gt;3&lt;/mml:mn&gt;&lt;mml:mi&gt;x&lt;/mml:mi&gt;&lt;mml:mi&gt;cos&lt;/mml:mi&gt;&lt;mml:mo&gt;&amp;#x2061;&lt;/mml:mo&gt;&lt;mml:mn&gt;3&lt;/mml:mn&gt;&lt;mml:mi&gt;x&lt;/mml:mi&gt;&lt;/mml:mrow&gt;&lt;/mml:mfrac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7104" cy="461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FD308" w14:textId="77777777" w:rsidR="00D06768" w:rsidRDefault="00D06768">
      <w:pPr>
        <w:spacing w:after="220"/>
      </w:pPr>
      <w:r>
        <w:rPr>
          <w:noProof/>
          <w:position w:val="-224"/>
        </w:rPr>
        <w:lastRenderedPageBreak/>
        <w:drawing>
          <wp:inline distT="0" distB="0" distL="0" distR="0" wp14:anchorId="6125A80D" wp14:editId="7CACE98A">
            <wp:extent cx="4613698" cy="2960582"/>
            <wp:effectExtent l="0" t="0" r="0" b="0"/>
            <wp:docPr id="298068785" name="Picture 298068785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rac&gt;&lt;mml:mrow&gt;&lt;mml:mn&gt;2&lt;/mml:mn&gt;&lt;mml:mi mathvariant=\&quot;normal\&quot;&gt;s&lt;/mml:mi&gt;&lt;mml:mi mathvariant=\&quot;normal\&quot;&gt;i&lt;/mml:mi&gt;&lt;mml:mi mathvariant=\&quot;normal\&quot;&gt;n&lt;/mml:mi&gt;&lt;mml:mo&gt;&amp;#x2061;&lt;/mml:mo&gt;&lt;mml:mfrac&gt;&lt;mml:mrow&gt;&lt;mml:mn&gt;3&lt;/mml:mn&gt;&lt;mml:mi&gt;x&lt;/mml:mi&gt;&lt;/mml:mrow&gt;&lt;mml:mn&gt;2&lt;/mml:mn&gt;&lt;/mml:mfrac&gt;&lt;mml:mo&gt;&amp;#x22C5;&lt;/mml:mo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3&lt;/mml:mn&gt;&lt;mml:mi&gt;x&lt;/mml:mi&gt;&lt;/mml:mrow&gt;&lt;mml:mn&gt;2&lt;/mml:mn&gt;&lt;/mml:mfrac&gt;&lt;mml:mo&gt;&amp;#x22C5;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9&lt;/mml:mn&gt;&lt;mml:mi&gt;x&lt;/mml:mi&gt;&lt;/mml:mrow&gt;&lt;mml:mn&gt;2&lt;/mml:mn&gt;&lt;/mml:mfrac&gt;&lt;mml:mo&gt;&amp;#x22C5;&lt;/mml:mo&gt;&lt;mml:mi mathvariant=\&quot;normal\&quot;&gt;c&lt;/mml:mi&gt;&lt;mml:mi mathvariant=\&quot;normal\&quot;&gt;o&lt;/mml:mi&gt;&lt;mml:mi mathvariant=\&quot;normal\&quot;&gt;s&lt;/mml:mi&gt;&lt;mml:mo&gt;&amp;#x2061;&lt;/mml:mo&gt;&lt;mml:mfrac&gt;&lt;mml:mi&gt;x&lt;/mml:mi&gt;&lt;mml:mn&gt;2&lt;/mml:mn&gt;&lt;/mml:mfrac&gt;&lt;/mml:mrow&gt;&lt;mml:mrow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o&gt;-&lt;/mml:mo&gt;&lt;mml:mi mathvariant=\&quot;normal\&quot;&gt;s&lt;/mml:mi&gt;&lt;mml:mi mathvariant=\&quot;normal\&quot;&gt;i&lt;/mml:mi&gt;&lt;mml:mi mathvariant=\&quot;normal\&quot;&gt;n&lt;/mml:mi&gt;&lt;mml:mo&gt;&amp;#x2061;&lt;/mml:mo&gt;&lt;mml:mn&gt;6&lt;/mml:mn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n&gt;4&lt;/mml:mn&gt;&lt;mml:mi mathvariant=\&quot;normal\&quot;&gt;s&lt;/mml:mi&gt;&lt;mml:mi mathvariant=\&quot;normal\&quot;&gt;i&lt;/mml:mi&gt;&lt;mml:mi mathvariant=\&quot;normal\&quot;&gt;n&lt;/mml:mi&gt;&lt;mml:mo&gt;&amp;#x2061;&lt;/mml:mo&gt;&lt;mml:mfrac&gt;&lt;mml:mrow&gt;&lt;mml:mn&gt;3&lt;/mml:mn&gt;&lt;mml:mi&gt;x&lt;/mml:mi&gt;&lt;/mml:mrow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3&lt;/mml:mn&gt;&lt;mml:mi&gt;x&lt;/mml:mi&gt;&lt;/mml:mrow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9&lt;/mml:mn&gt;&lt;mml:mi&gt;x&lt;/mml:mi&gt;&lt;/mml:mrow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frac&gt;&lt;mml:mi&gt;x&lt;/mml:mi&gt;&lt;mml:mn&gt;2&lt;/mml:mn&gt;&lt;/mml:mfrac&gt;&lt;/mml:mrow&gt;&lt;mml:mrow&gt;&lt;mml:mo&gt;-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9&lt;/mml:mn&gt;&lt;mml:mi&gt;x&lt;/mml:mi&gt;&lt;/mml:mrow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frac&gt;&lt;mml:mrow&gt;&lt;mml:mn&gt;3&lt;/mml:mn&gt;&lt;mml:mi&gt;x&lt;/mml:mi&gt;&lt;/mml:mrow&gt;&lt;mml:mn&gt;2&lt;/mml:mn&gt;&lt;/mml:mfrac&gt;&lt;/mml:mrow&gt;&lt;/mml:mfrac&gt;&lt;mml:mi&gt;d&lt;/mml:mi&gt;&lt;mml:mi&gt;x&lt;/mml:mi&gt;&lt;/mml:mtd&gt;&lt;/mml:mtr&gt;&lt;mml:mtr&gt;&lt;mml:mtd/&gt;&lt;mml:mtd&gt;&lt;mml:mi&gt;&amp;#xA0;&lt;/mml:mi&gt;&lt;mml:mo&gt;=&lt;/mml:mo&gt;&lt;mml:mo&gt;-&lt;/mml:mo&gt;&lt;mml:mo&gt;&amp;#x222B;&lt;/mml:mo&gt;&lt;mml:mi&gt;&amp;#xA0;&lt;/mml:mi&gt;&lt;mml:mn&gt;2&lt;/mml:mn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3&lt;/mml:mn&gt;&lt;mml:mi&gt;x&lt;/mml:mi&gt;&lt;/mml:mrow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frac&gt;&lt;mml:mi&gt;x&lt;/mml:mi&gt;&lt;mml:mn&gt;2&lt;/mml:mn&gt;&lt;/mml:mfrac&gt;&lt;mml:mi&gt;d&lt;/mml:mi&gt;&lt;mml:mi&gt;x&lt;/mml:mi&gt;&lt;/mml:mtd&gt;&lt;/mml:mtr&gt;&lt;mml:mtr&gt;&lt;mml:mtd/&gt;&lt;mml:mtd&gt;&lt;mml:mi&gt;&amp;#xA0;&lt;/mml:mi&gt;&lt;mml:mo&gt;=&lt;/mml:mo&gt;&lt;mml:mo&gt;-&lt;/mml:mo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o&gt;-&lt;/mml:mo&gt;&lt;mml:mfenced separators=\&quot;|\&quot;&gt;&lt;mml:mrow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enced&gt;&lt;mml:mo&gt;+&lt;/mml:mo&gt;&lt;mml:mi&gt;C&lt;/mml:mi&gt;&lt;mml:mo&gt;=&lt;/mml:mo&gt;&lt;mml:mo&gt;-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(&lt;/mml:mo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mml:mo&gt;+&lt;/mml:mo&gt;&lt;mml:mi&gt;C&lt;/mml:mi&gt;&lt;mml:mo&gt;.&lt;/mml:mo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rac&gt;&lt;mml:mrow&gt;&lt;mml:mn&gt;2&lt;/mml:mn&gt;&lt;mml:mi mathvariant=\&quot;normal\&quot;&gt;s&lt;/mml:mi&gt;&lt;mml:mi mathvariant=\&quot;normal\&quot;&gt;i&lt;/mml:mi&gt;&lt;mml:mi mathvariant=\&quot;normal\&quot;&gt;n&lt;/mml:mi&gt;&lt;mml:mo&gt;&amp;#x2061;&lt;/mml:mo&gt;&lt;mml:mfrac&gt;&lt;mml:mrow&gt;&lt;mml:mn&gt;3&lt;/mml:mn&gt;&lt;mml:mi&gt;x&lt;/mml:mi&gt;&lt;/mml:mrow&gt;&lt;mml:mn&gt;2&lt;/mml:mn&gt;&lt;/mml:mfrac&gt;&lt;mml:mo&gt;&amp;#x22C5;&lt;/mml:mo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3&lt;/mml:mn&gt;&lt;mml:mi&gt;x&lt;/mml:mi&gt;&lt;/mml:mrow&gt;&lt;mml:mn&gt;2&lt;/mml:mn&gt;&lt;/mml:mfrac&gt;&lt;mml:mo&gt;&amp;#x22C5;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9&lt;/mml:mn&gt;&lt;mml:mi&gt;x&lt;/mml:mi&gt;&lt;/mml:mrow&gt;&lt;mml:mn&gt;2&lt;/mml:mn&gt;&lt;/mml:mfrac&gt;&lt;mml:mo&gt;&amp;#x22C5;&lt;/mml:mo&gt;&lt;mml:mi mathvariant=\&quot;normal\&quot;&gt;c&lt;/mml:mi&gt;&lt;mml:mi mathvariant=\&quot;normal\&quot;&gt;o&lt;/mml:mi&gt;&lt;mml:mi mathvariant=\&quot;normal\&quot;&gt;s&lt;/mml:mi&gt;&lt;mml:mo&gt;&amp;#x2061;&lt;/mml:mo&gt;&lt;mml:mfrac&gt;&lt;mml:mi&gt;x&lt;/mml:mi&gt;&lt;mml:mn&gt;2&lt;/mml:mn&gt;&lt;/mml:mfrac&gt;&lt;/mml:mrow&gt;&lt;mml:mrow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o&gt;-&lt;/mml:mo&gt;&lt;mml:mi mathvariant=\&quot;normal\&quot;&gt;s&lt;/mml:mi&gt;&lt;mml:mi mathvariant=\&quot;normal\&quot;&gt;i&lt;/mml:mi&gt;&lt;mml:mi mathvariant=\&quot;normal\&quot;&gt;n&lt;/mml:mi&gt;&lt;mml:mo&gt;&amp;#x2061;&lt;/mml:mo&gt;&lt;mml:mn&gt;6&lt;/mml:mn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n&gt;4&lt;/mml:mn&gt;&lt;mml:mi mathvariant=\&quot;normal\&quot;&gt;s&lt;/mml:mi&gt;&lt;mml:mi mathvariant=\&quot;normal\&quot;&gt;i&lt;/mml:mi&gt;&lt;mml:mi mathvariant=\&quot;normal\&quot;&gt;n&lt;/mml:mi&gt;&lt;mml:mo&gt;&amp;#x2061;&lt;/mml:mo&gt;&lt;mml:mfrac&gt;&lt;mml:mrow&gt;&lt;mml:mn&gt;3&lt;/mml:mn&gt;&lt;mml:mi&gt;x&lt;/mml:mi&gt;&lt;/mml:mrow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3&lt;/mml:mn&gt;&lt;mml:mi&gt;x&lt;/mml:mi&gt;&lt;/mml:mrow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9&lt;/mml:mn&gt;&lt;mml:mi&gt;x&lt;/mml:mi&gt;&lt;/mml:mrow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frac&gt;&lt;mml:mi&gt;x&lt;/mml:mi&gt;&lt;mml:mn&gt;2&lt;/mml:mn&gt;&lt;/mml:mfrac&gt;&lt;/mml:mrow&gt;&lt;mml:mrow&gt;&lt;mml:mo&gt;-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9&lt;/mml:mn&gt;&lt;mml:mi&gt;x&lt;/mml:mi&gt;&lt;/mml:mrow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frac&gt;&lt;mml:mrow&gt;&lt;mml:mn&gt;3&lt;/mml:mn&gt;&lt;mml:mi&gt;x&lt;/mml:mi&gt;&lt;/mml:mrow&gt;&lt;mml:mn&gt;2&lt;/mml:mn&gt;&lt;/mml:mfrac&gt;&lt;/mml:mrow&gt;&lt;/mml:mfrac&gt;&lt;mml:mi&gt;d&lt;/mml:mi&gt;&lt;mml:mi&gt;x&lt;/mml:mi&gt;&lt;/mml:mtd&gt;&lt;/mml:mtr&gt;&lt;mml:mtr&gt;&lt;mml:mtd/&gt;&lt;mml:mtd&gt;&lt;mml:mi&gt;&amp;#xA0;&lt;/mml:mi&gt;&lt;mml:mo&gt;=&lt;/mml:mo&gt;&lt;mml:mo&gt;-&lt;/mml:mo&gt;&lt;mml:mo&gt;&amp;#x222B;&lt;/mml:mo&gt;&lt;mml:mi&gt;&amp;#xA0;&lt;/mml:mi&gt;&lt;mml:mn&gt;2&lt;/mml:mn&gt;&lt;mml:mi mathvariant=\&quot;normal\&quot;&gt;c&lt;/mml:mi&gt;&lt;mml:mi mathvariant=\&quot;normal\&quot;&gt;o&lt;/mml:mi&gt;&lt;mml:mi mathvariant=\&quot;normal\&quot;&gt;s&lt;/mml:mi&gt;&lt;mml:mo&gt;&amp;#x2061;&lt;/mml:mo&gt;&lt;mml:mfrac&gt;&lt;mml:mrow&gt;&lt;mml:mn&gt;3&lt;/mml:mn&gt;&lt;mml:mi&gt;x&lt;/mml:mi&gt;&lt;/mml:mrow&gt;&lt;mml:mn&gt;2&lt;/mml:mn&gt;&lt;/mml:mfrac&gt;&lt;mml:mi mathvariant=\&quot;normal\&quot;&gt;c&lt;/mml:mi&gt;&lt;mml:mi mathvariant=\&quot;normal\&quot;&gt;o&lt;/mml:mi&gt;&lt;mml:mi mathvariant=\&quot;normal\&quot;&gt;s&lt;/mml:mi&gt;&lt;mml:mo&gt;&amp;#x2061;&lt;/mml:mo&gt;&lt;mml:mfrac&gt;&lt;mml:mi&gt;x&lt;/mml:mi&gt;&lt;mml:mn&gt;2&lt;/mml:mn&gt;&lt;/mml:mfrac&gt;&lt;mml:mi&gt;d&lt;/mml:mi&gt;&lt;mml:mi&gt;x&lt;/mml:mi&gt;&lt;/mml:mtd&gt;&lt;/mml:mtr&gt;&lt;mml:mtr&gt;&lt;mml:mtd/&gt;&lt;mml:mtd&gt;&lt;mml:mi&gt;&amp;#xA0;&lt;/mml:mi&gt;&lt;mml:mo&gt;=&lt;/mml:mo&gt;&lt;mml:mo&gt;-&lt;/mml:mo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o&gt;-&lt;/mml:mo&gt;&lt;mml:mfenced separators=\&quot;|\&quot;&gt;&lt;mml:mrow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enced&gt;&lt;mml:mo&gt;+&lt;/mml:mo&gt;&lt;mml:mi&gt;C&lt;/mml:mi&gt;&lt;mml:mo&gt;=&lt;/mml:mo&gt;&lt;mml:mo&gt;-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(&lt;/mml:mo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mml:mo&gt;+&lt;/mml:mo&gt;&lt;mml:mi&gt;C&lt;/mml:mi&gt;&lt;mml:mo&gt;.&lt;/mml:mo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3698" cy="296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FB65E" w14:textId="77777777" w:rsidR="00D06768" w:rsidRDefault="00D06768">
      <w:pPr>
        <w:spacing w:after="220"/>
      </w:pPr>
    </w:p>
    <w:p w14:paraId="47F41388" w14:textId="77777777" w:rsidR="00D06768" w:rsidRDefault="00D06768">
      <w:pPr>
        <w:spacing w:after="220"/>
      </w:pPr>
    </w:p>
    <w:p w14:paraId="799E2B02" w14:textId="77777777" w:rsidR="00D06768" w:rsidRDefault="00D06768" w:rsidP="00904A2A">
      <w:pPr>
        <w:spacing w:before="330" w:line="271" w:lineRule="auto"/>
      </w:pPr>
      <w:r>
        <w:t xml:space="preserve">Ex. 4. </w:t>
      </w:r>
      <w:r>
        <w:rPr>
          <w:noProof/>
          <w:position w:val="-16"/>
        </w:rPr>
        <w:drawing>
          <wp:inline distT="0" distB="0" distL="0" distR="0" wp14:anchorId="108845C7" wp14:editId="56E99379">
            <wp:extent cx="2129536" cy="392176"/>
            <wp:effectExtent l="0" t="0" r="0" b="0"/>
            <wp:docPr id="653432046" name="Picture 653432046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cos&lt;/mml:mi&gt;&lt;mml:mo&gt;&amp;#x2061;&lt;/mml:mo&gt;&lt;mml:mi&gt;x&lt;/mml:mi&gt;&lt;mml:mo&gt;&amp;#x22C5;&lt;/mml:mo&gt;&lt;mml:mi&gt;cos&lt;/mml:mi&gt;&lt;mml:mo&gt;&amp;#x2061;&lt;/mml:mo&gt;&lt;mml:mn&gt;2&lt;/mml:mn&gt;&lt;mml:mi&gt;x&lt;/mml:mi&gt;&lt;mml:mi&gt;cos&lt;/mml:mi&gt;&lt;mml:mo&gt;&amp;#x2061;&lt;/mml:mo&gt;&lt;mml:mn&gt;3&lt;/mml:mn&gt;&lt;mml:mi&gt;x&lt;/mml:mi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cos&lt;/mml:mi&gt;&lt;mml:mo&gt;&amp;#x2061;&lt;/mml:mo&gt;&lt;mml:mi&gt;x&lt;/mml:mi&gt;&lt;mml:mo&gt;&amp;#x22C5;&lt;/mml:mo&gt;&lt;mml:mi&gt;cos&lt;/mml:mi&gt;&lt;mml:mo&gt;&amp;#x2061;&lt;/mml:mo&gt;&lt;mml:mn&gt;2&lt;/mml:mn&gt;&lt;mml:mi&gt;x&lt;/mml:mi&gt;&lt;mml:mi&gt;cos&lt;/mml:mi&gt;&lt;mml:mo&gt;&amp;#x2061;&lt;/mml:mo&gt;&lt;mml:mn&gt;3&lt;/mml:mn&gt;&lt;mml:mi&gt;x&lt;/mml:mi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536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904A2A">
        <w:rPr>
          <w:b/>
          <w:sz w:val="42"/>
        </w:rPr>
        <w:t xml:space="preserve">Solution: </w:t>
      </w:r>
      <w:r>
        <w:rPr>
          <w:noProof/>
          <w:position w:val="-16"/>
        </w:rPr>
        <w:drawing>
          <wp:inline distT="0" distB="0" distL="0" distR="0" wp14:anchorId="59CB5AED" wp14:editId="696C2B5C">
            <wp:extent cx="2129536" cy="392176"/>
            <wp:effectExtent l="0" t="0" r="0" b="0"/>
            <wp:docPr id="1332490885" name="Picture 1332490885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cos&lt;/mml:mi&gt;&lt;mml:mo&gt;&amp;#x2061;&lt;/mml:mo&gt;&lt;mml:mi&gt;x&lt;/mml:mi&gt;&lt;mml:mo&gt;&amp;#x22C5;&lt;/mml:mo&gt;&lt;mml:mi&gt;cos&lt;/mml:mi&gt;&lt;mml:mo&gt;&amp;#x2061;&lt;/mml:mo&gt;&lt;mml:mn&gt;2&lt;/mml:mn&gt;&lt;mml:mi&gt;x&lt;/mml:mi&gt;&lt;mml:mi&gt;cos&lt;/mml:mi&gt;&lt;mml:mo&gt;&amp;#x2061;&lt;/mml:mo&gt;&lt;mml:mn&gt;3&lt;/mml:mn&gt;&lt;mml:mi&gt;x&lt;/mml:mi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6px\&quot;&gt;&lt;mml:mi&gt;cos&lt;/mml:mi&gt;&lt;mml:mo&gt;&amp;#x2061;&lt;/mml:mo&gt;&lt;mml:mi&gt;x&lt;/mml:mi&gt;&lt;mml:mo&gt;&amp;#x22C5;&lt;/mml:mo&gt;&lt;mml:mi&gt;cos&lt;/mml:mi&gt;&lt;mml:mo&gt;&amp;#x2061;&lt;/mml:mo&gt;&lt;mml:mn&gt;2&lt;/mml:mn&gt;&lt;mml:mi&gt;x&lt;/mml:mi&gt;&lt;mml:mi&gt;cos&lt;/mml:mi&gt;&lt;mml:mo&gt;&amp;#x2061;&lt;/mml:mo&gt;&lt;mml:mn&gt;3&lt;/mml:mn&gt;&lt;mml:mi&gt;x&lt;/mml:mi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536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ED6D" w14:textId="77777777" w:rsidR="00D06768" w:rsidRDefault="00D06768">
      <w:pPr>
        <w:spacing w:after="220"/>
      </w:pPr>
      <w:r>
        <w:rPr>
          <w:noProof/>
          <w:position w:val="-237"/>
        </w:rPr>
        <w:drawing>
          <wp:inline distT="0" distB="0" distL="0" distR="0" wp14:anchorId="75C84C86" wp14:editId="202CA44C">
            <wp:extent cx="4073152" cy="3105878"/>
            <wp:effectExtent l="0" t="0" r="0" b="0"/>
            <wp:docPr id="193063052" name="Picture 193063052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(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n&gt;5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fenced separators=\&quot;|\&quot;&gt;&lt;mml:mrow&gt;&lt;mml:mn&gt;2&lt;/mml:mn&gt;&lt;mml:mi mathvariant=\&quot;normal\&quot;&gt;c&lt;/mml:mi&gt;&lt;mml:mi mathvariant=\&quot;normal\&quot;&gt;o&lt;/mml:mi&gt;&lt;mml:mi mathvariant=\&quot;normal\&quot;&gt;s&lt;/mml:mi&gt;&lt;mml:mo&gt;&amp;#x2061;&lt;/mml:mo&gt;&lt;mml:mn&gt;5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n&gt;6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n&gt;4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-&lt;/mml:mo&gt;&lt;mml:mn&gt;1&lt;/mml:mn&gt;&lt;mml:mo&gt;)&lt;/mml:mo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fenced separators=\&quot;|\&quot;&gt;&lt;mml:mrow&gt;&lt;mml:mfrac&gt;&lt;mml:mn&gt;1&lt;/mml:mn&gt;&lt;mml:mn&gt;6&lt;/mml:mn&gt;&lt;/mml:mfrac&gt;&lt;mml:mi mathvariant=\&quot;normal\&quot;&gt;s&lt;/mml:mi&gt;&lt;mml:mi mathvariant=\&quot;normal\&quot;&gt;i&lt;/mml:mi&gt;&lt;mml:mi mathvariant=\&quot;normal\&quot;&gt;n&lt;/mml:mi&gt;&lt;mml:mo&gt;&amp;#x2061;&lt;/mml:mo&gt;&lt;mml:mn&gt;6&lt;/mml:mn&gt;&lt;mml:mi&gt;x&lt;/mml:mi&gt;&lt;mml:mo&gt;+&lt;/mml:mo&gt;&lt;mml:mfrac&gt;&lt;mml:mn&gt;1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n&gt;4&lt;/mml:mn&gt;&lt;mml:mi&gt;x&lt;/mml:mi&gt;&lt;mml:mo&gt;+&lt;/mml:mo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-&lt;/mml:mo&gt;&lt;mml:mi&gt;x&lt;/mml:mi&gt;&lt;/mml:mrow&gt;&lt;/mml:mfenced&gt;&lt;mml:mo&gt;+&lt;/mml:mo&gt;&lt;mml:mi&gt;C&lt;/mml:mi&gt;&lt;/mml:mtd&gt;&lt;/mml:mtr&gt;&lt;mml:mtr&gt;&lt;mml:mtd/&gt;&lt;mml:mtd&gt;&lt;mml:mi&gt;&amp;#xA0;&lt;/mml:mi&gt;&lt;mml:mo&gt;=&lt;/mml:mo&gt;&lt;mml:mfrac&gt;&lt;mml:mn&gt;1&lt;/mml:mn&gt;&lt;mml:mn&gt;48&lt;/mml:mn&gt;&lt;/mml:mfrac&gt;&lt;mml:mo&gt;(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n&gt;6&lt;/mml:mn&gt;&lt;mml:mi&gt;x&lt;/mml:mi&gt;&lt;mml:mo&gt;+&lt;/mml:mo&gt;&lt;mml:mn&gt;3&lt;/mml:mn&gt;&lt;mml:mi mathvariant=\&quot;normal\&quot;&gt;s&lt;/mml:mi&gt;&lt;mml:mi mathvariant=\&quot;normal\&quot;&gt;i&lt;/mml:mi&gt;&lt;mml:mi mathvariant=\&quot;normal\&quot;&gt;n&lt;/mml:mi&gt;&lt;mml:mo&gt;&amp;#x2061;&lt;/mml:mo&gt;&lt;mml:mn&gt;4&lt;/mml:mn&gt;&lt;mml:mi&gt;x&lt;/mml:mi&gt;&lt;mml:mo&gt;+&lt;/mml:mo&gt;&lt;mml:mn&gt;6&lt;/mml:mn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-&lt;/mml:mo&gt;&lt;mml:mn&gt;12&lt;/mml:mn&gt;&lt;mml:mi&gt;x&lt;/mml:mi&gt;&lt;mml:mo&gt;)&lt;/mml:mo&gt;&lt;mml:mo&gt;+&lt;/mml:mo&gt;&lt;mml:mi&gt;C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(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n&gt;5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fenced separators=\&quot;|\&quot;&gt;&lt;mml:mrow&gt;&lt;mml:mn&gt;2&lt;/mml:mn&gt;&lt;mml:mi mathvariant=\&quot;normal\&quot;&gt;c&lt;/mml:mi&gt;&lt;mml:mi mathvariant=\&quot;normal\&quot;&gt;o&lt;/mml:mi&gt;&lt;mml:mi mathvariant=\&quot;normal\&quot;&gt;s&lt;/mml:mi&gt;&lt;mml:mo&gt;&amp;#x2061;&lt;/mml:mo&gt;&lt;mml:mn&gt;5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n&gt;6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n&gt;4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-&lt;/mml:mo&gt;&lt;mml:mn&gt;1&lt;/mml:mn&gt;&lt;mml:mo&gt;)&lt;/mml:mo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fenced separators=\&quot;|\&quot;&gt;&lt;mml:mrow&gt;&lt;mml:mfrac&gt;&lt;mml:mn&gt;1&lt;/mml:mn&gt;&lt;mml:mn&gt;6&lt;/mml:mn&gt;&lt;/mml:mfrac&gt;&lt;mml:mi mathvariant=\&quot;normal\&quot;&gt;s&lt;/mml:mi&gt;&lt;mml:mi mathvariant=\&quot;normal\&quot;&gt;i&lt;/mml:mi&gt;&lt;mml:mi mathvariant=\&quot;normal\&quot;&gt;n&lt;/mml:mi&gt;&lt;mml:mo&gt;&amp;#x2061;&lt;/mml:mo&gt;&lt;mml:mn&gt;6&lt;/mml:mn&gt;&lt;mml:mi&gt;x&lt;/mml:mi&gt;&lt;mml:mo&gt;+&lt;/mml:mo&gt;&lt;mml:mfrac&gt;&lt;mml:mn&gt;1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n&gt;4&lt;/mml:mn&gt;&lt;mml:mi&gt;x&lt;/mml:mi&gt;&lt;mml:mo&gt;+&lt;/mml:mo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-&lt;/mml:mo&gt;&lt;mml:mi&gt;x&lt;/mml:mi&gt;&lt;/mml:mrow&gt;&lt;/mml:mfenced&gt;&lt;mml:mo&gt;+&lt;/mml:mo&gt;&lt;mml:mi&gt;C&lt;/mml:mi&gt;&lt;/mml:mtd&gt;&lt;/mml:mtr&gt;&lt;mml:mtr&gt;&lt;mml:mtd/&gt;&lt;mml:mtd&gt;&lt;mml:mi&gt;&amp;#xA0;&lt;/mml:mi&gt;&lt;mml:mo&gt;=&lt;/mml:mo&gt;&lt;mml:mfrac&gt;&lt;mml:mn&gt;1&lt;/mml:mn&gt;&lt;mml:mn&gt;48&lt;/mml:mn&gt;&lt;/mml:mfrac&gt;&lt;mml:mo&gt;(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n&gt;6&lt;/mml:mn&gt;&lt;mml:mi&gt;x&lt;/mml:mi&gt;&lt;mml:mo&gt;+&lt;/mml:mo&gt;&lt;mml:mn&gt;3&lt;/mml:mn&gt;&lt;mml:mi mathvariant=\&quot;normal\&quot;&gt;s&lt;/mml:mi&gt;&lt;mml:mi mathvariant=\&quot;normal\&quot;&gt;i&lt;/mml:mi&gt;&lt;mml:mi mathvariant=\&quot;normal\&quot;&gt;n&lt;/mml:mi&gt;&lt;mml:mo&gt;&amp;#x2061;&lt;/mml:mo&gt;&lt;mml:mn&gt;4&lt;/mml:mn&gt;&lt;mml:mi&gt;x&lt;/mml:mi&gt;&lt;mml:mo&gt;+&lt;/mml:mo&gt;&lt;mml:mn&gt;6&lt;/mml:mn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-&lt;/mml:mo&gt;&lt;mml:mn&gt;12&lt;/mml:mn&gt;&lt;mml:mi&gt;x&lt;/mml:mi&gt;&lt;mml:mo&gt;)&lt;/mml:mo&gt;&lt;mml:mo&gt;+&lt;/mml:mo&gt;&lt;mml:mi&gt;C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3152" cy="3105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5589F" w14:textId="77777777" w:rsidR="00D06768" w:rsidRDefault="00D06768">
      <w:pPr>
        <w:spacing w:after="220"/>
      </w:pPr>
    </w:p>
    <w:p w14:paraId="70D5A66C" w14:textId="77777777" w:rsidR="00D06768" w:rsidRDefault="00D06768">
      <w:pPr>
        <w:spacing w:after="220"/>
      </w:pPr>
      <w:r>
        <w:lastRenderedPageBreak/>
        <w:t xml:space="preserve">Ex. 5. </w:t>
      </w:r>
      <w:r>
        <w:rPr>
          <w:noProof/>
          <w:position w:val="-16"/>
        </w:rPr>
        <w:drawing>
          <wp:inline distT="0" distB="0" distL="0" distR="0" wp14:anchorId="6BA7B593" wp14:editId="1BEDAA90">
            <wp:extent cx="914400" cy="392176"/>
            <wp:effectExtent l="0" t="0" r="0" b="0"/>
            <wp:docPr id="1535536932" name="Picture 1535536932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3px\&quot;&gt;&lt;mml:mi&gt;&amp;#x3D5;&lt;/mml:mi&gt;&lt;mml:mo&gt;(&lt;/mml:mo&gt;&lt;mml:mi&gt;x&lt;/mml:mi&gt;&lt;mml:mo&gt;)&lt;/mml:mo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padded lspace=\&quot;-3px\&quot;&gt;&lt;mml:mi&gt;&amp;#x3D5;&lt;/mml:mi&gt;&lt;mml:mo&gt;(&lt;/mml:mo&gt;&lt;mml:mi&gt;x&lt;/mml:mi&gt;&lt;mml:mo&gt;)&lt;/mml:mo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where </w:t>
      </w:r>
      <w:r>
        <w:rPr>
          <w:noProof/>
          <w:position w:val="-62"/>
        </w:rPr>
        <w:drawing>
          <wp:inline distT="0" distB="0" distL="0" distR="0" wp14:anchorId="07B507FE" wp14:editId="47005F29">
            <wp:extent cx="3807308" cy="842704"/>
            <wp:effectExtent l="0" t="0" r="0" b="0"/>
            <wp:docPr id="966102158" name="Picture 966102158" descr="{&quot;mathml&quot;:&quot;&lt;mml:math style=\&quot;font-family:null;font-size:null;\&quot; xmlns:m=\&quot;http://schemas.openxmlformats.org/officeDocument/2006/math\&quot; xmlns:mml=\&quot;http://www.w3.org/1998/Math/MathML\&quot;&gt;&lt;mml:mi&gt;&amp;#x3D5;&lt;/mml:mi&gt;&lt;mml:mo&gt;(&lt;/mml:mo&gt;&lt;mml:mi&gt;x&lt;/mml:mi&gt;&lt;mml:mo&gt;)&lt;/mml:mo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frac&gt;&lt;mml:mi&gt;e&lt;/mml:mi&gt;&lt;mml:msup&gt;&lt;mml:mi&gt;x&lt;/mml:mi&gt;&lt;mml:mn&gt;4&lt;/mml:mn&gt;&lt;/mml:msup&gt;&lt;/mml:mfrac&gt;&lt;/mml:mfenced&gt;&lt;/mml:mrow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row&gt;&lt;mml:mi&gt;e&lt;/mml:mi&gt;&lt;mml:msup&gt;&lt;mml:mi&gt;x&lt;/mml:mi&gt;&lt;mml:mn&gt;2&lt;/mml:mn&gt;&lt;/mml:msup&gt;&lt;/mml:mrow&gt;&lt;/mml:mfenced&gt;&lt;/mml:mrow&gt;&lt;/mml:mfrac&gt;&lt;/mml:mfenced&gt;&lt;mml:mo&gt;-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row&gt;&lt;mml:mi&gt;e&lt;/mml:mi&gt;&lt;mml:msup&gt;&lt;mml:mi&gt;x&lt;/mml:mi&gt;&lt;mml:mn&gt;6&lt;/mml:mn&gt;&lt;/mml:msup&gt;&lt;/mml:mrow&gt;&lt;/mml:mfenced&gt;&lt;/mml:mrow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frac&gt;&lt;mml:msup&gt;&lt;mml:mi&gt;e&lt;/mml:mi&gt;&lt;mml:mn&gt;3&lt;/mml:mn&gt;&lt;/mml:msup&gt;&lt;mml:msup&gt;&lt;mml:mi&gt;x&lt;/mml:mi&gt;&lt;mml:mn&gt;2&lt;/mml:mn&gt;&lt;/mml:msup&gt;&lt;/mml:mfrac&gt;&lt;/mml:mfenced&gt;&lt;/mml:mrow&gt;&lt;/mml:mfrac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D5;&lt;/mml:mi&gt;&lt;mml:mo&gt;(&lt;/mml:mo&gt;&lt;mml:mi&gt;x&lt;/mml:mi&gt;&lt;mml:mo&gt;)&lt;/mml:mo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frac&gt;&lt;mml:mi&gt;e&lt;/mml:mi&gt;&lt;mml:msup&gt;&lt;mml:mi&gt;x&lt;/mml:mi&gt;&lt;mml:mn&gt;4&lt;/mml:mn&gt;&lt;/mml:msup&gt;&lt;/mml:mfrac&gt;&lt;/mml:mfenced&gt;&lt;/mml:mrow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row&gt;&lt;mml:mi&gt;e&lt;/mml:mi&gt;&lt;mml:msup&gt;&lt;mml:mi&gt;x&lt;/mml:mi&gt;&lt;mml:mn&gt;2&lt;/mml:mn&gt;&lt;/mml:msup&gt;&lt;/mml:mrow&gt;&lt;/mml:mfenced&gt;&lt;/mml:mrow&gt;&lt;/mml:mfrac&gt;&lt;/mml:mfenced&gt;&lt;mml:mo&gt;-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row&gt;&lt;mml:mi&gt;e&lt;/mml:mi&gt;&lt;mml:msup&gt;&lt;mml:mi&gt;x&lt;/mml:mi&gt;&lt;mml:mn&gt;6&lt;/mml:mn&gt;&lt;/mml:msup&gt;&lt;/mml:mrow&gt;&lt;/mml:mfenced&gt;&lt;/mml:mrow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frac&gt;&lt;mml:msup&gt;&lt;mml:mi&gt;e&lt;/mml:mi&gt;&lt;mml:mn&gt;3&lt;/mml:mn&gt;&lt;/mml:msup&gt;&lt;mml:msup&gt;&lt;mml:mi&gt;x&lt;/mml:mi&gt;&lt;mml:mn&gt;2&lt;/mml:mn&gt;&lt;/mml:msup&gt;&lt;/mml:mfrac&gt;&lt;/mml:mfenced&gt;&lt;/mml:mrow&gt;&lt;/mml:mfrac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7308" cy="84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E7532" w14:textId="77777777" w:rsidR="00D06768" w:rsidRDefault="00D06768" w:rsidP="00904A2A">
      <w:pPr>
        <w:spacing w:before="330" w:line="271" w:lineRule="auto"/>
      </w:pPr>
      <w:r w:rsidRPr="00904A2A">
        <w:rPr>
          <w:b/>
          <w:sz w:val="42"/>
        </w:rPr>
        <w:t xml:space="preserve">Solution: </w:t>
      </w:r>
      <w:r w:rsidRPr="00904A2A">
        <w:t>We</w:t>
      </w:r>
      <w:r>
        <w:t xml:space="preserve"> have, </w:t>
      </w:r>
    </w:p>
    <w:p w14:paraId="75C2D1A8" w14:textId="77777777" w:rsidR="00D06768" w:rsidRDefault="00D06768">
      <w:pPr>
        <w:spacing w:after="220"/>
      </w:pPr>
      <w:r>
        <w:rPr>
          <w:noProof/>
          <w:position w:val="-151"/>
        </w:rPr>
        <w:drawing>
          <wp:inline distT="0" distB="0" distL="0" distR="0" wp14:anchorId="744F7119" wp14:editId="26B2B7AE">
            <wp:extent cx="4661764" cy="2032051"/>
            <wp:effectExtent l="0" t="0" r="0" b="0"/>
            <wp:docPr id="345013731" name="Picture 34501373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text&gt;&amp;#xA0;&lt;/mml:mtext&gt;&lt;/mml:mtd&gt;&lt;mml:mtd&gt;&lt;mml:mtable columnalign=\&quot;left center\&quot;&gt;&lt;mml:mtr&gt;&lt;mml:mtd&gt;&lt;mml:msup&gt;&lt;mml:mi&gt;tan&lt;/mml:mi&gt;&lt;mml:mrow&gt;&lt;mml:mo&gt;-&lt;/mml:mo&gt;&lt;mml:mn&gt;1&lt;/mml:mn&gt;&lt;/mml:mrow&gt;&lt;/mml:msup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frac&gt;&lt;mml:mi&gt;e&lt;/mml:mi&gt;&lt;mml:msup&gt;&lt;mml:mi&gt;x&lt;/mml:mi&gt;&lt;mml:mn&gt;4&lt;/mml:mn&gt;&lt;/mml:msup&gt;&lt;/mml:mfrac&gt;&lt;/mml:mfenced&gt;&lt;/mml:mrow&gt;&lt;mml:mrow&gt;&lt;mml:mi mathvariant=\&quot;normal\&quot;&gt;l&lt;/mml:mi&gt;&lt;mml:mi mathvariant=\&quot;normal\&quot;&gt;o&lt;/mml:mi&gt;&lt;mml:mi mathvariant=\&quot;normal\&quot;&gt;g&lt;/mml:mi&gt;&lt;mml:mo&gt;&amp;#x2061;&lt;/mml:mo&gt;&lt;mml:mo&gt;(&lt;/mml:mo&gt;&lt;mml:mi&gt;e&lt;/mml:mi&gt;&lt;mml:mi&gt;x&lt;/mml:mi&gt;&lt;mml:msup&gt;&lt;mml:mo&gt;)&lt;/mml:mo&gt;&lt;mml:mn&gt;2&lt;/mml:mn&gt;&lt;/mml:msup&gt;&lt;/mml:mrow&gt;&lt;/mml:mfrac&gt;&lt;/mml:mfenced&gt;&lt;/mml:mtd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i&gt;e&lt;/mml:mi&gt;&lt;mml:mo&gt;-&lt;/mml:mo&gt;&lt;mml:mi mathvariant=\&quot;normal\&quot;&gt;l&lt;/mml:mi&gt;&lt;mml:mi mathvariant=\&quot;normal\&quot;&gt;o&lt;/mml:mi&gt;&lt;mml:mi mathvariant=\&quot;normal\&quot;&gt;g&lt;/mml:mi&gt;&lt;mml:mo&gt;&amp;#x2061;&lt;/mml:mo&gt;&lt;mml:msup&gt;&lt;mml:mi&gt;x&lt;/mml:mi&gt;&lt;mml:mn&gt;4&lt;/mml:mn&gt;&lt;/mml:msup&gt;&lt;/mml:mrow&gt;&lt;mml:mrow&gt;&lt;mml:mn&gt;2&lt;/mml:mn&gt;&lt;mml:mi mathvariant=\&quot;normal\&quot;&gt;l&lt;/mml:mi&gt;&lt;mml:mi mathvariant=\&quot;normal\&quot;&gt;o&lt;/mml:mi&gt;&lt;mml:mi mathvariant=\&quot;normal\&quot;&gt;g&lt;/mml:mi&gt;&lt;mml:mo&gt;&amp;#x2061;&lt;/mml:mo&gt;&lt;mml:mo&gt;(&lt;/mml:mo&gt;&lt;mml:mi&gt;e&lt;/mml:mi&gt;&lt;mml:mi&gt;x&lt;/mml:mi&gt;&lt;mml:mo&gt;)&lt;/mml:mo&gt;&lt;/mml:mrow&gt;&lt;/mml:mfrac&gt;&lt;/mml:mfenced&gt;&lt;/mml:mtd&gt;&lt;/mml:mtr&gt;&lt;mml:mtr&gt;&lt;mml:mtd/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n&gt;1&lt;/mml:mn&gt;&lt;mml:mo&gt;-&lt;/mml:mo&gt;&lt;mml:mn&gt;4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mml:mrow&gt;&lt;mml:mn&gt;2&lt;/mml:mn&gt;&lt;mml:mo&gt;(&lt;/mml:mo&gt;&lt;mml:mi mathvariant=\&quot;normal\&quot;&gt;l&lt;/mml:mi&gt;&lt;mml:mi mathvariant=\&quot;normal\&quot;&gt;o&lt;/mml:mi&gt;&lt;mml:mi mathvariant=\&quot;normal\&quot;&gt;g&lt;/mml:mi&gt;&lt;mml:mo&gt;&amp;#x2061;&lt;/mml:mo&gt;&lt;mml:mi&gt;e&lt;/mml:mi&gt;&lt;mml:mo&gt;+&lt;/mml:mo&gt;&lt;mml:mi mathvariant=\&quot;normal\&quot;&gt;l&lt;/mml:mi&gt;&lt;mml:mi mathvariant=\&quot;normal\&quot;&gt;o&lt;/mml:mi&gt;&lt;mml:mi mathvariant=\&quot;normal\&quot;&gt;g&lt;/mml:mi&gt;&lt;mml:mo&gt;&amp;#x2061;&lt;/mml:mo&gt;&lt;mml:mi&gt;x&lt;/mml:mi&gt;&lt;mml:mo&gt;)&lt;/mml:mo&gt;&lt;/mml:mrow&gt;&lt;/mml:mfrac&gt;&lt;/mml:mfenced&gt;&lt;/mml:mtd&gt;&lt;/mml:mtr&gt;&lt;/mml:mtable&gt;&lt;/mml:mtd&gt;&lt;/mml:mtr&gt;&lt;mml:mtr&gt;&lt;mml:mtd/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frac&gt;&lt;mml:mn&gt;1&lt;/mml:mn&gt;&lt;mml:mn&gt;2&lt;/mml:mn&gt;&lt;/mml:mfrac&gt;&lt;mml:mo&gt;-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mml:mrow&gt;&lt;mml:mn&gt;1&lt;/mml:mn&gt;&lt;mml:mo&gt;+&lt;/mml:mo&gt;&lt;mml:mfrac&gt;&lt;mml:mn&gt;1&lt;/mml:mn&gt;&lt;mml:mn&gt;2&lt;/mml:mn&gt;&lt;/mml:mfrac&gt;&lt;mml:mo&gt;&amp;#x22C5;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frac&gt;&lt;/mml:mfenced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rac&gt;&lt;mml:mn&gt;1&lt;/mml:mn&gt;&lt;mml:mn&gt;2&lt;/mml:mn&gt;&lt;/mml:mfrac&gt;&lt;mml:mo&gt;-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o&gt;(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mml:mo&gt;)&lt;/mml:mo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text&gt;&amp;#xA0;&lt;/mml:mtext&gt;&lt;/mml:mtd&gt;&lt;mml:mtd&gt;&lt;mml:mtable columnalign=\&quot;left center\&quot;&gt;&lt;mml:mtr&gt;&lt;mml:mtd&gt;&lt;mml:msup&gt;&lt;mml:mi&gt;tan&lt;/mml:mi&gt;&lt;mml:mrow&gt;&lt;mml:mo&gt;-&lt;/mml:mo&gt;&lt;mml:mn&gt;1&lt;/mml:mn&gt;&lt;/mml:mrow&gt;&lt;/mml:msup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frac&gt;&lt;mml:mi&gt;e&lt;/mml:mi&gt;&lt;mml:msup&gt;&lt;mml:mi&gt;x&lt;/mml:mi&gt;&lt;mml:mn&gt;4&lt;/mml:mn&gt;&lt;/mml:msup&gt;&lt;/mml:mfrac&gt;&lt;/mml:mfenced&gt;&lt;/mml:mrow&gt;&lt;mml:mrow&gt;&lt;mml:mi mathvariant=\&quot;normal\&quot;&gt;l&lt;/mml:mi&gt;&lt;mml:mi mathvariant=\&quot;normal\&quot;&gt;o&lt;/mml:mi&gt;&lt;mml:mi mathvariant=\&quot;normal\&quot;&gt;g&lt;/mml:mi&gt;&lt;mml:mo&gt;&amp;#x2061;&lt;/mml:mo&gt;&lt;mml:mo&gt;(&lt;/mml:mo&gt;&lt;mml:mi&gt;e&lt;/mml:mi&gt;&lt;mml:mi&gt;x&lt;/mml:mi&gt;&lt;mml:msup&gt;&lt;mml:mo&gt;)&lt;/mml:mo&gt;&lt;mml:mn&gt;2&lt;/mml:mn&gt;&lt;/mml:msup&gt;&lt;/mml:mrow&gt;&lt;/mml:mfrac&gt;&lt;/mml:mfenced&gt;&lt;/mml:mtd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i&gt;e&lt;/mml:mi&gt;&lt;mml:mo&gt;-&lt;/mml:mo&gt;&lt;mml:mi mathvariant=\&quot;normal\&quot;&gt;l&lt;/mml:mi&gt;&lt;mml:mi mathvariant=\&quot;normal\&quot;&gt;o&lt;/mml:mi&gt;&lt;mml:mi mathvariant=\&quot;normal\&quot;&gt;g&lt;/mml:mi&gt;&lt;mml:mo&gt;&amp;#x2061;&lt;/mml:mo&gt;&lt;mml:msup&gt;&lt;mml:mi&gt;x&lt;/mml:mi&gt;&lt;mml:mn&gt;4&lt;/mml:mn&gt;&lt;/mml:msup&gt;&lt;/mml:mrow&gt;&lt;mml:mrow&gt;&lt;mml:mn&gt;2&lt;/mml:mn&gt;&lt;mml:mi mathvariant=\&quot;normal\&quot;&gt;l&lt;/mml:mi&gt;&lt;mml:mi mathvariant=\&quot;normal\&quot;&gt;o&lt;/mml:mi&gt;&lt;mml:mi mathvariant=\&quot;normal\&quot;&gt;g&lt;/mml:mi&gt;&lt;mml:mo&gt;&amp;#x2061;&lt;/mml:mo&gt;&lt;mml:mo&gt;(&lt;/mml:mo&gt;&lt;mml:mi&gt;e&lt;/mml:mi&gt;&lt;mml:mi&gt;x&lt;/mml:mi&gt;&lt;mml:mo&gt;)&lt;/mml:mo&gt;&lt;/mml:mrow&gt;&lt;/mml:mfrac&gt;&lt;/mml:mfenced&gt;&lt;/mml:mtd&gt;&lt;/mml:mtr&gt;&lt;mml:mtr&gt;&lt;mml:mtd/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n&gt;1&lt;/mml:mn&gt;&lt;mml:mo&gt;-&lt;/mml:mo&gt;&lt;mml:mn&gt;4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mml:mrow&gt;&lt;mml:mn&gt;2&lt;/mml:mn&gt;&lt;mml:mo&gt;(&lt;/mml:mo&gt;&lt;mml:mi mathvariant=\&quot;normal\&quot;&gt;l&lt;/mml:mi&gt;&lt;mml:mi mathvariant=\&quot;normal\&quot;&gt;o&lt;/mml:mi&gt;&lt;mml:mi mathvariant=\&quot;normal\&quot;&gt;g&lt;/mml:mi&gt;&lt;mml:mo&gt;&amp;#x2061;&lt;/mml:mo&gt;&lt;mml:mi&gt;e&lt;/mml:mi&gt;&lt;mml:mo&gt;+&lt;/mml:mo&gt;&lt;mml:mi mathvariant=\&quot;normal\&quot;&gt;l&lt;/mml:mi&gt;&lt;mml:mi mathvariant=\&quot;normal\&quot;&gt;o&lt;/mml:mi&gt;&lt;mml:mi mathvariant=\&quot;normal\&quot;&gt;g&lt;/mml:mi&gt;&lt;mml:mo&gt;&amp;#x2061;&lt;/mml:mo&gt;&lt;mml:mi&gt;x&lt;/mml:mi&gt;&lt;mml:mo&gt;)&lt;/mml:mo&gt;&lt;/mml:mrow&gt;&lt;/mml:mfrac&gt;&lt;/mml:mfenced&gt;&lt;/mml:mtd&gt;&lt;/mml:mtr&gt;&lt;/mml:mtable&gt;&lt;/mml:mtd&gt;&lt;/mml:mtr&gt;&lt;mml:mtr&gt;&lt;mml:mtd/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frac&gt;&lt;mml:mn&gt;1&lt;/mml:mn&gt;&lt;mml:mn&gt;2&lt;/mml:mn&gt;&lt;/mml:mfrac&gt;&lt;mml:mo&gt;-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mml:mrow&gt;&lt;mml:mn&gt;1&lt;/mml:mn&gt;&lt;mml:mo&gt;+&lt;/mml:mo&gt;&lt;mml:mfrac&gt;&lt;mml:mn&gt;1&lt;/mml:mn&gt;&lt;mml:mn&gt;2&lt;/mml:mn&gt;&lt;/mml:mfrac&gt;&lt;mml:mo&gt;&amp;#x22C5;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frac&gt;&lt;/mml:mfenced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rac&gt;&lt;mml:mn&gt;1&lt;/mml:mn&gt;&lt;mml:mn&gt;2&lt;/mml:mn&gt;&lt;/mml:mfrac&gt;&lt;mml:mo&gt;-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o&gt;(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mml:mo&gt;)&lt;/mml:mo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1764" cy="2032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19B5" w14:textId="77777777" w:rsidR="00D06768" w:rsidRDefault="00D06768">
      <w:pPr>
        <w:spacing w:after="220"/>
      </w:pPr>
      <w:r>
        <w:t xml:space="preserve">And </w:t>
      </w:r>
    </w:p>
    <w:p w14:paraId="5BD1225F" w14:textId="77777777" w:rsidR="00D06768" w:rsidRDefault="00D06768">
      <w:pPr>
        <w:spacing w:after="220"/>
      </w:pPr>
      <w:r>
        <w:rPr>
          <w:noProof/>
          <w:position w:val="-449"/>
        </w:rPr>
        <w:lastRenderedPageBreak/>
        <w:drawing>
          <wp:inline distT="0" distB="0" distL="0" distR="0" wp14:anchorId="313D61C2" wp14:editId="1ADC1743">
            <wp:extent cx="6691689" cy="5910919"/>
            <wp:effectExtent l="0" t="0" r="0" b="0"/>
            <wp:docPr id="366904976" name="Picture 366904976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 mathvariant=\&quot;normal\&quot;&gt;&amp;#xA0;&lt;/mml:mi&gt;&lt;mml:mtable columnalign=\&quot;right left\&quot;&gt;&lt;mml:mtr&gt;&lt;mml:mtd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row&gt;&lt;mml:mi&gt;e&lt;/mml:mi&gt;&lt;mml:msup&gt;&lt;mml:mi&gt;x&lt;/mml:mi&gt;&lt;mml:mn&gt;6&lt;/mml:mn&gt;&lt;/mml:msup&gt;&lt;/mml:mrow&gt;&lt;/mml:mfenced&gt;&lt;/mml:mrow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frac&gt;&lt;mml:msup&gt;&lt;mml:mi&gt;e&lt;/mml:mi&gt;&lt;mml:mn&gt;3&lt;/mml:mn&gt;&lt;/mml:msup&gt;&lt;mml:msup&gt;&lt;mml:mi&gt;x&lt;/mml:mi&gt;&lt;mml:mn&gt;2&lt;/mml:mn&gt;&lt;/mml:msup&gt;&lt;/mml:mfrac&gt;&lt;/mml:mfenced&gt;&lt;/mml:mrow&gt;&lt;/mml:mfrac&gt;&lt;/mml:mfenced&gt;&lt;/mml:mtd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i&gt;e&lt;/mml:mi&gt;&lt;mml:mo&gt;+&lt;/mml:mo&gt;&lt;mml:mi mathvariant=\&quot;normal\&quot;&gt;l&lt;/mml:mi&gt;&lt;mml:mi mathvariant=\&quot;normal\&quot;&gt;o&lt;/mml:mi&gt;&lt;mml:mi mathvariant=\&quot;normal\&quot;&gt;g&lt;/mml:mi&gt;&lt;mml:mo&gt;&amp;#x2061;&lt;/mml:mo&gt;&lt;mml:msup&gt;&lt;mml:mi&gt;x&lt;/mml:mi&gt;&lt;mml:mn&gt;6&lt;/mml:mn&gt;&lt;/mml:msup&gt;&lt;/mml:mrow&gt;&lt;mml:mrow&gt;&lt;mml:mi mathvariant=\&quot;normal\&quot;&gt;l&lt;/mml:mi&gt;&lt;mml:mi mathvariant=\&quot;normal\&quot;&gt;o&lt;/mml:mi&gt;&lt;mml:mi mathvariant=\&quot;normal\&quot;&gt;g&lt;/mml:mi&gt;&lt;mml:mo&gt;&amp;#x2061;&lt;/mml:mo&gt;&lt;mml:msup&gt;&lt;mml:mi&gt;e&lt;/mml:mi&gt;&lt;mml:mn&gt;3&lt;/mml:mn&gt;&lt;/mml:msup&gt;&lt;mml:mo&gt;-&lt;/mml:mo&gt;&lt;mml:mi mathvariant=\&quot;normal\&quot;&gt;l&lt;/mml:mi&gt;&lt;mml:mi mathvariant=\&quot;normal\&quot;&gt;o&lt;/mml:mi&gt;&lt;mml:mi mathvariant=\&quot;normal\&quot;&gt;g&lt;/mml:mi&gt;&lt;mml:mo&gt;&amp;#x2061;&lt;/mml:mo&gt;&lt;mml:msup&gt;&lt;mml:mi&gt;x&lt;/mml:mi&gt;&lt;mml:mn&gt;2&lt;/mml:mn&gt;&lt;/mml:msup&gt;&lt;/mml:mrow&gt;&lt;/mml:mfrac&gt;&lt;/mml:mfenced&gt;&lt;/mml:mtd&gt;&lt;/mml:mtr&gt;&lt;mml:mtr&gt;&lt;mml:mtd/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n&gt;1&lt;/mml:mn&gt;&lt;mml:mo&gt;+&lt;/mml:mo&gt;&lt;mml:mn&gt;6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mml:mrow&gt;&lt;mml:mn&gt;3&lt;/mml:mn&gt;&lt;mml:mo&gt;-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frac&gt;&lt;/mml:mfenced&gt;&lt;/mml:mtd&gt;&lt;/mml:mtr&gt;&lt;mml:mtr&gt;&lt;mml:mtd/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frac&gt;&lt;mml:mn&gt;1&lt;/mml:mn&gt;&lt;mml:mn&gt;3&lt;/mml:mn&gt;&lt;/mml:mfrac&gt;&lt;mml:mo&gt;+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mml:mrow&gt;&lt;mml:mn&gt;1&lt;/mml:mn&gt;&lt;mml:mo&gt;-&lt;/mml:mo&gt;&lt;mml:mfrac&gt;&lt;mml:mn&gt;1&lt;/mml:mn&gt;&lt;mml:mn&gt;3&lt;/mml:mn&gt;&lt;/mml:mfrac&gt;&lt;mml:mo&gt;&amp;#x22C5;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frac&gt;&lt;/mml:mfenced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rac&gt;&lt;mml:mn&gt;1&lt;/mml:mn&gt;&lt;mml:mn&gt;3&lt;/mml:mn&gt;&lt;/mml:mfrac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o&gt;(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mml:mo&gt;)&lt;/mml:mo&gt;&lt;/mml:mtd&gt;&lt;/mml:mtr&gt;&lt;/mml:mtable&gt;&lt;/mml:mtd&gt;&lt;/mml:mtr&gt;&lt;mml:mtr&gt;&lt;mml:mtd/&gt;&lt;mml:mtd&gt;&lt;mml:mi&gt;&amp;#xA0;&lt;/mml:mi&gt;&lt;mml:mo&gt;&amp;#x2234;&lt;/mml:mo&gt;&lt;mml:mo&gt;&amp;#x222B;&lt;/mml:mo&gt;&lt;mml:mi&gt;&amp;#xA0;&lt;/mml:mi&gt;&lt;mml:mpadded lspace=\&quot;-7px\&quot;&gt;&lt;mml:mi mathvariant=\&quot;normal\&quot;&gt;&amp;#x3D5;&lt;/mml:mi&gt;&lt;mml:mo&gt;(&lt;/mml:mo&gt;&lt;mml:mi mathvariant=\&quot;normal\&quot;&gt;x&lt;/mml:mi&gt;&lt;mml:mo&gt;)&lt;/mml:mo&gt;&lt;mml:mi&gt;dx&lt;/mml:mi&gt;&lt;mml:mo&gt;=&lt;/mml:mo&gt;&lt;mml:mo&gt;&amp;#x222B;&lt;/mml:mo&gt;&lt;mml:mi mathvariant=\&quot;normal\&quot;&gt;&amp;#xA0;&lt;/mml:mi&gt;&lt;mml:mfenced open=\&quot;{\&quot; close=\&quot;}\&quot; separators=\&quot;|\&quot;&gt;&lt;mml:mrow&gt;&lt;mml:msup&gt;&lt;mml:mi&gt;tan&lt;/mml:mi&gt;&lt;mml:mrow&gt;&lt;mml:mo&gt;-&lt;/mml:mo&gt;&lt;mml:mn&gt;1&lt;/mml:mn&gt;&lt;/mml:mrow&gt;&lt;/mml:msup&gt;&lt;mml:mo&gt;&amp;#x2061;&lt;/mml:mo&gt;&lt;mml:mfrac&gt;&lt;mml:mn&gt;1&lt;/mml:mn&gt;&lt;mml:mn&gt;2&lt;/mml:mn&gt;&lt;/mml:mfrac&gt;&lt;mml:mo&gt;-&lt;/mml:mo&gt;&lt;mml:msup&gt;&lt;mml:mi&gt;tan&lt;/mml:mi&gt;&lt;mml:mrow&gt;&lt;mml:mo&gt;-&lt;/mml:mo&gt;&lt;mml:mn&gt;1&lt;/mml:mn&gt;&lt;/mml:mrow&gt;&lt;/mml:msup&gt;&lt;mml:mo&gt;&amp;#x2061;&lt;/mml:mo&gt;&lt;mml:mo&gt;(&lt;/mml:mo&gt;&lt;mml:mn&gt;2&lt;/mml:mn&gt;&lt;mml:mi&gt;log&lt;/mml:mi&gt;&lt;mml:mo&gt;&amp;#x2061;&lt;/mml:mo&gt;&lt;mml:mi mathvariant=\&quot;normal\&quot;&gt;x&lt;/mml:mi&gt;&lt;mml:mo&gt;)&lt;/mml:mo&gt;&lt;mml:mo&gt;+&lt;/mml:mo&gt;&lt;mml:mfenced separators=\&quot;|\&quot;&gt;&lt;mml:mrow&gt;&lt;mml:msup&gt;&lt;mml:mi&gt;tan&lt;/mml:mi&gt;&lt;mml:mrow&gt;&lt;mml:mo&gt;-&lt;/mml:mo&gt;&lt;mml:mn&gt;1&lt;/mml:mn&gt;&lt;/mml:mrow&gt;&lt;/mml:msup&gt;&lt;mml:mo&gt;&amp;#x2061;&lt;/mml:mo&gt;&lt;mml:mfrac&gt;&lt;mml:mn&gt;1&lt;/mml:mn&gt;&lt;mml:mn&gt;3&lt;/mml:mn&gt;&lt;/mml:mfrac&gt;&lt;mml:mo&gt;+&lt;/mml:mo&gt;&lt;mml:msup&gt;&lt;mml:mi&gt;tan&lt;/mml:mi&gt;&lt;mml:mrow&gt;&lt;mml:mo&gt;-&lt;/mml:mo&gt;&lt;mml:mn&gt;1&lt;/mml:mn&gt;&lt;/mml:mrow&gt;&lt;/mml:msup&gt;&lt;mml:mo&gt;&amp;#x2061;&lt;/mml:mo&gt;&lt;mml:mo&gt;(&lt;/mml:mo&gt;&lt;mml:mn&gt;2&lt;/mml:mn&gt;&lt;mml:mi&gt;log&lt;/mml:mi&gt;&lt;mml:mo&gt;&amp;#x2061;&lt;/mml:mo&gt;&lt;mml:mi mathvariant=\&quot;normal\&quot;&gt;x&lt;/mml:mi&gt;&lt;mml:mo&gt;)&lt;/mml:mo&gt;&lt;/mml:mrow&gt;&lt;/mml:mfenced&gt;&lt;/mml:mrow&gt;&lt;/mml:mfenced&gt;&lt;/mml:mpadded&gt;&lt;mml:mpadded lspace=\&quot;-7px\&quot;&gt;&lt;mml:mi&gt;d&lt;/mml:mi&gt;&lt;mml:mi&gt;x&lt;/mml:mi&gt;&lt;/mml:mpadded&gt;&lt;/mml:mtd&gt;&lt;/mml:mtr&gt;&lt;mml:mtr&gt;&lt;mml:mtd/&gt;&lt;mml:mtd/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rac&gt;&lt;mml:mn&gt;1&lt;/mml:mn&gt;&lt;mml:mn&gt;2&lt;/mml:mn&gt;&lt;/mml:mfrac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rac&gt;&lt;mml:mn&gt;1&lt;/mml:mn&gt;&lt;mml:mn&gt;3&lt;/mml:mn&gt;&lt;/mml:mfrac&gt;&lt;/mml:mrow&gt;&lt;/mml:mfenced&gt;&lt;mml:mi&gt;d&lt;/mml:mi&gt;&lt;mml:mi&gt;x&lt;/mml:mi&gt;&lt;/mml:mtd&gt;&lt;/mml:mtr&gt;&lt;mml:mtr&gt;&lt;mml:mtd/&gt;&lt;mml:mtd/&gt;&lt;/mml:mtr&gt;&lt;mml:mtr&gt;&lt;mml:mtd/&gt;&lt;mml:mtd&gt;&lt;mml:mi&gt;&amp;#xA0;&lt;/mml:mi&gt;&lt;mml:mo&gt;=&lt;/mml:mo&gt;&lt;mml:mo&gt;&amp;#x222B;&lt;/mml:mo&gt;&lt;mml:mi&gt;&amp;#xA0;&lt;/mml:mi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o&gt;(&lt;/mml:mo&gt;&lt;mml:mn&gt;1&lt;/mml:mn&gt;&lt;mml:mo&gt;)&lt;/mml:mo&gt;&lt;mml:mi&gt;d&lt;/mml:mi&gt;&lt;mml:mi&gt;x&lt;/mml:mi&gt;&lt;/mml:mtd&gt;&lt;/mml:mtr&gt;&lt;mml:mtr&gt;&lt;mml:mtd/&gt;&lt;mml:mtd/&gt;&lt;/mml:mtr&gt;&lt;mml:mtr&gt;&lt;mml:mtd/&gt;&lt;mml:mtd&gt;&lt;mml:mi&gt;&amp;#xA0;&lt;/mml:mi&gt;&lt;mml:mo&gt;=&lt;/mml:mo&gt;&lt;mml:mo&gt;&amp;#x222B;&lt;/mml:mo&gt;&lt;mml:mi&gt;&amp;#xA0;&lt;/mml:mi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separators=\&quot;|\&quot;&gt;&lt;mml:mrow&gt;&lt;mml:mi mathvariant=\&quot;normal\&quot;&gt;t&lt;/mml:mi&gt;&lt;mml:mi mathvariant=\&quot;normal\&quot;&gt;a&lt;/mml:mi&gt;&lt;mml:mi mathvariant=\&quot;normal\&quot;&gt;n&lt;/mml:mi&gt;&lt;mml:mo&gt;&amp;#x2061;&lt;/mml:mo&gt;&lt;mml:mfrac&gt;&lt;mml:mi&gt;&amp;#x3C0;&lt;/mml:mi&gt;&lt;mml:mn&gt;4&lt;/mml:mn&gt;&lt;/mml:mfrac&gt;&lt;/mml:mrow&gt;&lt;/mml:mfenced&gt;&lt;mml:mi&gt;d&lt;/mml:mi&gt;&lt;mml:mi&gt;x&lt;/mml:mi&gt;&lt;/mml:mtd&gt;&lt;/mml:mtr&gt;&lt;mml:mtr&gt;&lt;mml:mtd/&gt;&lt;mml:mtd/&gt;&lt;/mml:mtr&gt;&lt;mml:mtr&gt;&lt;mml:mtd/&gt;&lt;mml:mtd&gt;&lt;mml:mi&gt;&amp;#xA0;&lt;/mml:mi&gt;&lt;mml:mo&gt;=&lt;/mml:mo&gt;&lt;mml:mfrac&gt;&lt;mml:mi&gt;&amp;#x3C0;&lt;/mml:mi&gt;&lt;mml:mn&gt;4&lt;/mml:mn&gt;&lt;/mml:mfrac&gt;&lt;mml:mo&gt;&amp;#x222B;&lt;/mml:mo&gt;&lt;mml:mi&gt;&amp;#xA0;&lt;/mml:mi&gt;&lt;mml:mn&gt;1&lt;/mml:mn&gt;&lt;mml:mo&gt;&amp;#x22C5;&lt;/mml:mo&gt;&lt;mml:mi&gt;d&lt;/mml:mi&gt;&lt;mml:mi&gt;x&lt;/mml:mi&gt;&lt;mml:mo&gt;=&lt;/mml:mo&gt;&lt;mml:mfrac&gt;&lt;mml:mrow&gt;&lt;mml:mi&gt;&amp;#x3C0;&lt;/mml:mi&gt;&lt;mml:mi&gt;x&lt;/mml:mi&gt;&lt;/mml:mrow&gt;&lt;mml:mn&gt;4&lt;/mml:mn&gt;&lt;/mml:mfrac&gt;&lt;mml:mo&gt;+&lt;/mml:mo&gt;&lt;mml:mi&gt;C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 mathvariant=\&quot;normal\&quot;&gt;&amp;#xA0;&lt;/mml:mi&gt;&lt;mml:mtable columnalign=\&quot;right left\&quot;&gt;&lt;mml:mtr&gt;&lt;mml:mtd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row&gt;&lt;mml:mi&gt;e&lt;/mml:mi&gt;&lt;mml:msup&gt;&lt;mml:mi&gt;x&lt;/mml:mi&gt;&lt;mml:mn&gt;6&lt;/mml:mn&gt;&lt;/mml:msup&gt;&lt;/mml:mrow&gt;&lt;/mml:mfenced&gt;&lt;/mml:mrow&gt;&lt;mml:mrow&gt;&lt;mml:mi mathvariant=\&quot;normal\&quot;&gt;l&lt;/mml:mi&gt;&lt;mml:mi mathvariant=\&quot;normal\&quot;&gt;o&lt;/mml:mi&gt;&lt;mml:mi mathvariant=\&quot;normal\&quot;&gt;g&lt;/mml:mi&gt;&lt;mml:mo&gt;&amp;#x2061;&lt;/mml:mo&gt;&lt;mml:mfenced separators=\&quot;|\&quot;&gt;&lt;mml:mfrac&gt;&lt;mml:msup&gt;&lt;mml:mi&gt;e&lt;/mml:mi&gt;&lt;mml:mn&gt;3&lt;/mml:mn&gt;&lt;/mml:msup&gt;&lt;mml:msup&gt;&lt;mml:mi&gt;x&lt;/mml:mi&gt;&lt;mml:mn&gt;2&lt;/mml:mn&gt;&lt;/mml:msup&gt;&lt;/mml:mfrac&gt;&lt;/mml:mfenced&gt;&lt;/mml:mrow&gt;&lt;/mml:mfrac&gt;&lt;/mml:mfenced&gt;&lt;/mml:mtd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i mathvariant=\&quot;normal\&quot;&gt;l&lt;/mml:mi&gt;&lt;mml:mi mathvariant=\&quot;normal\&quot;&gt;o&lt;/mml:mi&gt;&lt;mml:mi mathvariant=\&quot;normal\&quot;&gt;g&lt;/mml:mi&gt;&lt;mml:mo&gt;&amp;#x2061;&lt;/mml:mo&gt;&lt;mml:mi&gt;e&lt;/mml:mi&gt;&lt;mml:mo&gt;+&lt;/mml:mo&gt;&lt;mml:mi mathvariant=\&quot;normal\&quot;&gt;l&lt;/mml:mi&gt;&lt;mml:mi mathvariant=\&quot;normal\&quot;&gt;o&lt;/mml:mi&gt;&lt;mml:mi mathvariant=\&quot;normal\&quot;&gt;g&lt;/mml:mi&gt;&lt;mml:mo&gt;&amp;#x2061;&lt;/mml:mo&gt;&lt;mml:msup&gt;&lt;mml:mi&gt;x&lt;/mml:mi&gt;&lt;mml:mn&gt;6&lt;/mml:mn&gt;&lt;/mml:msup&gt;&lt;/mml:mrow&gt;&lt;mml:mrow&gt;&lt;mml:mi mathvariant=\&quot;normal\&quot;&gt;l&lt;/mml:mi&gt;&lt;mml:mi mathvariant=\&quot;normal\&quot;&gt;o&lt;/mml:mi&gt;&lt;mml:mi mathvariant=\&quot;normal\&quot;&gt;g&lt;/mml:mi&gt;&lt;mml:mo&gt;&amp;#x2061;&lt;/mml:mo&gt;&lt;mml:msup&gt;&lt;mml:mi&gt;e&lt;/mml:mi&gt;&lt;mml:mn&gt;3&lt;/mml:mn&gt;&lt;/mml:msup&gt;&lt;mml:mo&gt;-&lt;/mml:mo&gt;&lt;mml:mi mathvariant=\&quot;normal\&quot;&gt;l&lt;/mml:mi&gt;&lt;mml:mi mathvariant=\&quot;normal\&quot;&gt;o&lt;/mml:mi&gt;&lt;mml:mi mathvariant=\&quot;normal\&quot;&gt;g&lt;/mml:mi&gt;&lt;mml:mo&gt;&amp;#x2061;&lt;/mml:mo&gt;&lt;mml:msup&gt;&lt;mml:mi&gt;x&lt;/mml:mi&gt;&lt;mml:mn&gt;2&lt;/mml:mn&gt;&lt;/mml:msup&gt;&lt;/mml:mrow&gt;&lt;/mml:mfrac&gt;&lt;/mml:mfenced&gt;&lt;/mml:mtd&gt;&lt;/mml:mtr&gt;&lt;mml:mtr&gt;&lt;mml:mtd/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n&gt;1&lt;/mml:mn&gt;&lt;mml:mo&gt;+&lt;/mml:mo&gt;&lt;mml:mn&gt;6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mml:mrow&gt;&lt;mml:mn&gt;3&lt;/mml:mn&gt;&lt;mml:mo&gt;-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frac&gt;&lt;/mml:mfenced&gt;&lt;/mml:mtd&gt;&lt;/mml:mtr&gt;&lt;mml:mtr&gt;&lt;mml:mtd/&gt;&lt;mml:mtd&gt;&lt;mml:mi&gt;&amp;#xA0;&lt;/mml:mi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open=\&quot;{\&quot; close=\&quot;}\&quot; separators=\&quot;|\&quot;&gt;&lt;mml:mfrac&gt;&lt;mml:mrow&gt;&lt;mml:mfrac&gt;&lt;mml:mn&gt;1&lt;/mml:mn&gt;&lt;mml:mn&gt;3&lt;/mml:mn&gt;&lt;/mml:mfrac&gt;&lt;mml:mo&gt;+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mml:mrow&gt;&lt;mml:mn&gt;1&lt;/mml:mn&gt;&lt;mml:mo&gt;-&lt;/mml:mo&gt;&lt;mml:mfrac&gt;&lt;mml:mn&gt;1&lt;/mml:mn&gt;&lt;mml:mn&gt;3&lt;/mml:mn&gt;&lt;/mml:mfrac&gt;&lt;mml:mo&gt;&amp;#x22C5;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frac&gt;&lt;/mml:mfenced&gt;&lt;mml:mo&gt;=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rac&gt;&lt;mml:mn&gt;1&lt;/mml:mn&gt;&lt;mml:mn&gt;3&lt;/mml:mn&gt;&lt;/mml:mfrac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o&gt;(&lt;/mml:mo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mml:mo&gt;)&lt;/mml:mo&gt;&lt;/mml:mtd&gt;&lt;/mml:mtr&gt;&lt;/mml:mtable&gt;&lt;/mml:mtd&gt;&lt;/mml:mtr&gt;&lt;mml:mtr&gt;&lt;mml:mtd/&gt;&lt;mml:mtd&gt;&lt;mml:mi&gt;&amp;#xA0;&lt;/mml:mi&gt;&lt;mml:mo&gt;&amp;#x2234;&lt;/mml:mo&gt;&lt;mml:mo&gt;&amp;#x222B;&lt;/mml:mo&gt;&lt;mml:mi&gt;&amp;#xA0;&lt;/mml:mi&gt;&lt;mml:mpadded lspace=\&quot;-7px\&quot;&gt;&lt;mml:mi mathvariant=\&quot;normal\&quot;&gt;&amp;#x3D5;&lt;/mml:mi&gt;&lt;mml:mo&gt;(&lt;/mml:mo&gt;&lt;mml:mi mathvariant=\&quot;normal\&quot;&gt;x&lt;/mml:mi&gt;&lt;mml:mo&gt;)&lt;/mml:mo&gt;&lt;mml:mi&gt;dx&lt;/mml:mi&gt;&lt;mml:mo&gt;=&lt;/mml:mo&gt;&lt;mml:mo&gt;&amp;#x222B;&lt;/mml:mo&gt;&lt;mml:mi mathvariant=\&quot;normal\&quot;&gt;&amp;#xA0;&lt;/mml:mi&gt;&lt;mml:mfenced open=\&quot;{\&quot; close=\&quot;}\&quot; separators=\&quot;|\&quot;&gt;&lt;mml:mrow&gt;&lt;mml:msup&gt;&lt;mml:mi&gt;tan&lt;/mml:mi&gt;&lt;mml:mrow&gt;&lt;mml:mo&gt;-&lt;/mml:mo&gt;&lt;mml:mn&gt;1&lt;/mml:mn&gt;&lt;/mml:mrow&gt;&lt;/mml:msup&gt;&lt;mml:mo&gt;&amp;#x2061;&lt;/mml:mo&gt;&lt;mml:mfrac&gt;&lt;mml:mn&gt;1&lt;/mml:mn&gt;&lt;mml:mn&gt;2&lt;/mml:mn&gt;&lt;/mml:mfrac&gt;&lt;mml:mo&gt;-&lt;/mml:mo&gt;&lt;mml:msup&gt;&lt;mml:mi&gt;tan&lt;/mml:mi&gt;&lt;mml:mrow&gt;&lt;mml:mo&gt;-&lt;/mml:mo&gt;&lt;mml:mn&gt;1&lt;/mml:mn&gt;&lt;/mml:mrow&gt;&lt;/mml:msup&gt;&lt;mml:mo&gt;&amp;#x2061;&lt;/mml:mo&gt;&lt;mml:mo&gt;(&lt;/mml:mo&gt;&lt;mml:mn&gt;2&lt;/mml:mn&gt;&lt;mml:mi&gt;log&lt;/mml:mi&gt;&lt;mml:mo&gt;&amp;#x2061;&lt;/mml:mo&gt;&lt;mml:mi mathvariant=\&quot;normal\&quot;&gt;x&lt;/mml:mi&gt;&lt;mml:mo&gt;)&lt;/mml:mo&gt;&lt;mml:mo&gt;+&lt;/mml:mo&gt;&lt;mml:mfenced separators=\&quot;|\&quot;&gt;&lt;mml:mrow&gt;&lt;mml:msup&gt;&lt;mml:mi&gt;tan&lt;/mml:mi&gt;&lt;mml:mrow&gt;&lt;mml:mo&gt;-&lt;/mml:mo&gt;&lt;mml:mn&gt;1&lt;/mml:mn&gt;&lt;/mml:mrow&gt;&lt;/mml:msup&gt;&lt;mml:mo&gt;&amp;#x2061;&lt;/mml:mo&gt;&lt;mml:mfrac&gt;&lt;mml:mn&gt;1&lt;/mml:mn&gt;&lt;mml:mn&gt;3&lt;/mml:mn&gt;&lt;/mml:mfrac&gt;&lt;mml:mo&gt;+&lt;/mml:mo&gt;&lt;mml:msup&gt;&lt;mml:mi&gt;tan&lt;/mml:mi&gt;&lt;mml:mrow&gt;&lt;mml:mo&gt;-&lt;/mml:mo&gt;&lt;mml:mn&gt;1&lt;/mml:mn&gt;&lt;/mml:mrow&gt;&lt;/mml:msup&gt;&lt;mml:mo&gt;&amp;#x2061;&lt;/mml:mo&gt;&lt;mml:mo&gt;(&lt;/mml:mo&gt;&lt;mml:mn&gt;2&lt;/mml:mn&gt;&lt;mml:mi&gt;log&lt;/mml:mi&gt;&lt;mml:mo&gt;&amp;#x2061;&lt;/mml:mo&gt;&lt;mml:mi mathvariant=\&quot;normal\&quot;&gt;x&lt;/mml:mi&gt;&lt;mml:mo&gt;)&lt;/mml:mo&gt;&lt;/mml:mrow&gt;&lt;/mml:mfenced&gt;&lt;/mml:mrow&gt;&lt;/mml:mfenced&gt;&lt;/mml:mpadded&gt;&lt;mml:mpadded lspace=\&quot;-7px\&quot;&gt;&lt;mml:mi&gt;d&lt;/mml:mi&gt;&lt;mml:mi&gt;x&lt;/mml:mi&gt;&lt;/mml:mpadded&gt;&lt;/mml:mtd&gt;&lt;/mml:mtr&gt;&lt;mml:mtr&gt;&lt;mml:mtd/&gt;&lt;mml:mtd/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rac&gt;&lt;mml:mn&gt;1&lt;/mml:mn&gt;&lt;mml:mn&gt;2&lt;/mml:mn&gt;&lt;/mml:mfrac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rac&gt;&lt;mml:mn&gt;1&lt;/mml:mn&gt;&lt;mml:mn&gt;3&lt;/mml:mn&gt;&lt;/mml:mfrac&gt;&lt;/mml:mrow&gt;&lt;/mml:mfenced&gt;&lt;mml:mi&gt;d&lt;/mml:mi&gt;&lt;mml:mi&gt;x&lt;/mml:mi&gt;&lt;/mml:mtd&gt;&lt;/mml:mtr&gt;&lt;mml:mtr&gt;&lt;mml:mtd/&gt;&lt;mml:mtd/&gt;&lt;/mml:mtr&gt;&lt;mml:mtr&gt;&lt;mml:mtd/&gt;&lt;mml:mtd&gt;&lt;mml:mi&gt;&amp;#xA0;&lt;/mml:mi&gt;&lt;mml:mo&gt;=&lt;/mml:mo&gt;&lt;mml:mo&gt;&amp;#x222B;&lt;/mml:mo&gt;&lt;mml:mi&gt;&amp;#xA0;&lt;/mml:mi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o&gt;(&lt;/mml:mo&gt;&lt;mml:mn&gt;1&lt;/mml:mn&gt;&lt;mml:mo&gt;)&lt;/mml:mo&gt;&lt;mml:mi&gt;d&lt;/mml:mi&gt;&lt;mml:mi&gt;x&lt;/mml:mi&gt;&lt;/mml:mtd&gt;&lt;/mml:mtr&gt;&lt;mml:mtr&gt;&lt;mml:mtd/&gt;&lt;mml:mtd/&gt;&lt;/mml:mtr&gt;&lt;mml:mtr&gt;&lt;mml:mtd/&gt;&lt;mml:mtd&gt;&lt;mml:mi&gt;&amp;#xA0;&lt;/mml:mi&gt;&lt;mml:mo&gt;=&lt;/mml:mo&gt;&lt;mml:mo&gt;&amp;#x222B;&lt;/mml:mo&gt;&lt;mml:mi&gt;&amp;#xA0;&lt;/mml:mi&gt;&lt;mml:msup&gt;&lt;mml:mrow&gt;&lt;mml:mi mathvariant=\&quot;normal\&quot;&gt;t&lt;/mml:mi&gt;&lt;mml:mi mathvariant=\&quot;normal\&quot;&gt;a&lt;/mml:mi&gt;&lt;mml:mi mathvariant=\&quot;normal\&quot;&gt;n&lt;/mml:mi&gt;&lt;/mml:mrow&gt;&lt;mml:mrow&gt;&lt;mml:mo&gt;-&lt;/mml:mo&gt;&lt;mml:mn&gt;1&lt;/mml:mn&gt;&lt;/mml:mrow&gt;&lt;/mml:msup&gt;&lt;mml:mo&gt;&amp;#x2061;&lt;/mml:mo&gt;&lt;mml:mfenced separators=\&quot;|\&quot;&gt;&lt;mml:mrow&gt;&lt;mml:mi mathvariant=\&quot;normal\&quot;&gt;t&lt;/mml:mi&gt;&lt;mml:mi mathvariant=\&quot;normal\&quot;&gt;a&lt;/mml:mi&gt;&lt;mml:mi mathvariant=\&quot;normal\&quot;&gt;n&lt;/mml:mi&gt;&lt;mml:mo&gt;&amp;#x2061;&lt;/mml:mo&gt;&lt;mml:mfrac&gt;&lt;mml:mi&gt;&amp;#x3C0;&lt;/mml:mi&gt;&lt;mml:mn&gt;4&lt;/mml:mn&gt;&lt;/mml:mfrac&gt;&lt;/mml:mrow&gt;&lt;/mml:mfenced&gt;&lt;mml:mi&gt;d&lt;/mml:mi&gt;&lt;mml:mi&gt;x&lt;/mml:mi&gt;&lt;/mml:mtd&gt;&lt;/mml:mtr&gt;&lt;mml:mtr&gt;&lt;mml:mtd/&gt;&lt;mml:mtd/&gt;&lt;/mml:mtr&gt;&lt;mml:mtr&gt;&lt;mml:mtd/&gt;&lt;mml:mtd&gt;&lt;mml:mi&gt;&amp;#xA0;&lt;/mml:mi&gt;&lt;mml:mo&gt;=&lt;/mml:mo&gt;&lt;mml:mfrac&gt;&lt;mml:mi&gt;&amp;#x3C0;&lt;/mml:mi&gt;&lt;mml:mn&gt;4&lt;/mml:mn&gt;&lt;/mml:mfrac&gt;&lt;mml:mo&gt;&amp;#x222B;&lt;/mml:mo&gt;&lt;mml:mi&gt;&amp;#xA0;&lt;/mml:mi&gt;&lt;mml:mn&gt;1&lt;/mml:mn&gt;&lt;mml:mo&gt;&amp;#x22C5;&lt;/mml:mo&gt;&lt;mml:mi&gt;d&lt;/mml:mi&gt;&lt;mml:mi&gt;x&lt;/mml:mi&gt;&lt;mml:mo&gt;=&lt;/mml:mo&gt;&lt;mml:mfrac&gt;&lt;mml:mrow&gt;&lt;mml:mi&gt;&amp;#x3C0;&lt;/mml:mi&gt;&lt;mml:mi&gt;x&lt;/mml:mi&gt;&lt;/mml:mrow&gt;&lt;mml:mn&gt;4&lt;/mml:mn&gt;&lt;/mml:mfrac&gt;&lt;mml:mo&gt;+&lt;/mml:mo&gt;&lt;mml:mi&gt;C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1689" cy="591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08CC1" w14:textId="77777777" w:rsidR="00D06768" w:rsidRDefault="00D06768">
      <w:pPr>
        <w:spacing w:after="220"/>
      </w:pPr>
    </w:p>
    <w:p w14:paraId="58C46D5A" w14:textId="77777777" w:rsidR="00D06768" w:rsidRDefault="00D06768">
      <w:pPr>
        <w:spacing w:after="220"/>
      </w:pPr>
      <w:r>
        <w:t xml:space="preserve">Ex. 6. Find </w:t>
      </w:r>
      <w:r>
        <w:rPr>
          <w:noProof/>
          <w:position w:val="-6"/>
        </w:rPr>
        <w:drawing>
          <wp:inline distT="0" distB="0" distL="0" distR="0" wp14:anchorId="08751945" wp14:editId="0F571AD3">
            <wp:extent cx="422656" cy="213360"/>
            <wp:effectExtent l="0" t="0" r="0" b="0"/>
            <wp:docPr id="329885918" name="Picture 329885918" descr="{&quot;mathml&quot;:&quot;&lt;mml:math style=\&quot;font-family:null;font-size:null;\&quot; xmlns:m=\&quot;http://schemas.openxmlformats.org/officeDocument/2006/math\&quot; xmlns:mml=\&quot;http://www.w3.org/1998/Math/MathML\&quot;&gt;&lt;mml:mi&gt;&amp;#x3D5;&lt;/mml:mi&gt;&lt;mml:mo&gt;(&lt;/mml:mo&gt;&lt;mml:mi&gt;x&lt;/mml:mi&gt;&lt;mml:mo&gt;)&lt;/mml:mo&gt;&lt;/mml:math&gt;&quot;,&quot;origin&quot;:&quot;MathType Legacy&quot;,&quot;version&quot;:&quot;v3.18.2&quot;}" title="ϕ left parenthesis x right parenthe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D5;&lt;/mml:mi&gt;&lt;mml:mo&gt;(&lt;/mml:mo&gt;&lt;mml:mi&gt;x&lt;/mml:mi&gt;&lt;mml:mo&gt;)&lt;/mml:mo&gt;&lt;/mml:math&gt;&quot;,&quot;origin&quot;:&quot;MathType Legacy&quot;,&quot;version&quot;:&quot;v3.18.2&quot;}" title="ϕ left parenthesis x right parenthesis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656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if </w:t>
      </w:r>
      <w:r>
        <w:rPr>
          <w:noProof/>
          <w:position w:val="-6"/>
        </w:rPr>
        <w:drawing>
          <wp:inline distT="0" distB="0" distL="0" distR="0" wp14:anchorId="1BACD151" wp14:editId="4FE6E0E6">
            <wp:extent cx="1448816" cy="231648"/>
            <wp:effectExtent l="0" t="0" r="0" b="0"/>
            <wp:docPr id="2136370404" name="Picture 2136370404" descr="{&quot;mathml&quot;:&quot;&lt;mml:math style=\&quot;font-family:null;font-size:null;\&quot; xmlns:m=\&quot;http://schemas.openxmlformats.org/officeDocument/2006/math\&quot; xmlns:mml=\&quot;http://www.w3.org/1998/Math/MathML\&quot;&gt;&lt;mml:mi&gt;&amp;#x3D5;&lt;/mml:mi&gt;&lt;mml:mo&gt;(&lt;/mml:mo&gt;&lt;mml:mn&gt;0&lt;/mml:mn&gt;&lt;mml:mo&gt;)&lt;/mml:mo&gt;&lt;mml:mo&gt;=&lt;/mml:mo&gt;&lt;mml:msup&gt;&lt;mml:mi&gt;&amp;#x3D5;&lt;/mml:mi&gt;&lt;mml:mi&gt;'&lt;/mml:mi&gt;&lt;/mml:msup&gt;&lt;mml:mo&gt;(&lt;/mml:mo&gt;&lt;mml:mn&gt;0&lt;/mml:mn&gt;&lt;mml:mo&gt;)&lt;/mml:mo&gt;&lt;mml:mo&gt;=&lt;/mml:mo&gt;&lt;mml:mn&gt;0&lt;/mml:mn&gt;&lt;/mml:math&gt;&quot;,&quot;origin&quot;:&quot;MathType Legacy&quot;,&quot;version&quot;:&quot;v3.18.2&quot;}" title="ϕ left parenthesis 0 right parenthesis equals ϕ to the power of apostrophe left parenthesis 0 right parenthesis equal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D5;&lt;/mml:mi&gt;&lt;mml:mo&gt;(&lt;/mml:mo&gt;&lt;mml:mn&gt;0&lt;/mml:mn&gt;&lt;mml:mo&gt;)&lt;/mml:mo&gt;&lt;mml:mo&gt;=&lt;/mml:mo&gt;&lt;mml:msup&gt;&lt;mml:mi&gt;&amp;#x3D5;&lt;/mml:mi&gt;&lt;mml:mi&gt;'&lt;/mml:mi&gt;&lt;/mml:msup&gt;&lt;mml:mo&gt;(&lt;/mml:mo&gt;&lt;mml:mn&gt;0&lt;/mml:mn&gt;&lt;mml:mo&gt;)&lt;/mml:mo&gt;&lt;mml:mo&gt;=&lt;/mml:mo&gt;&lt;mml:mn&gt;0&lt;/mml:mn&gt;&lt;/mml:math&gt;&quot;,&quot;origin&quot;:&quot;MathType Legacy&quot;,&quot;version&quot;:&quot;v3.18.2&quot;}" title="ϕ left parenthesis 0 right parenthesis equals ϕ to the power of apostrophe left parenthesis 0 right parenthesis equals 0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816" cy="231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nd </w:t>
      </w:r>
      <w:r>
        <w:rPr>
          <w:noProof/>
          <w:position w:val="-6"/>
        </w:rPr>
        <w:drawing>
          <wp:inline distT="0" distB="0" distL="0" distR="0" wp14:anchorId="674EB48A" wp14:editId="5170FBEE">
            <wp:extent cx="1564640" cy="231648"/>
            <wp:effectExtent l="0" t="0" r="0" b="0"/>
            <wp:docPr id="1095491288" name="Picture 1095491288" descr="{&quot;mathml&quot;:&quot;&lt;mml:math style=\&quot;font-family:null;font-size:null;\&quot; xmlns:m=\&quot;http://schemas.openxmlformats.org/officeDocument/2006/math\&quot; xmlns:mml=\&quot;http://www.w3.org/1998/Math/MathML\&quot;&gt;&lt;mml:msup&gt;&lt;mml:mi&gt;&amp;#x3D5;&lt;/mml:mi&gt;&lt;mml:mrow&gt;&lt;mml:mi&gt;'&lt;/mml:mi&gt;&lt;mml:mi&gt;'&lt;/mml:mi&gt;&lt;/mml:mrow&gt;&lt;/mml:msup&gt;&lt;mml:mo&gt;(&lt;/mml:mo&gt;&lt;mml:mi&gt;x&lt;/mml:mi&gt;&lt;mml:mo&gt;)&lt;/mml:mo&gt;&lt;mml:mo&gt;=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n&gt;5&lt;/mml:mn&gt;&lt;/mml:math&gt;&quot;,&quot;origin&quot;:&quot;MathType Legacy&quot;,&quot;version&quot;:&quot;v3.18.2&quot;}" title="ϕ to the power of apostrophe apostrophe end exponent left parenthesis x right parenthesis equals straight c straight o straight s squared invisible function application x plu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sup&gt;&lt;mml:mi&gt;&amp;#x3D5;&lt;/mml:mi&gt;&lt;mml:mrow&gt;&lt;mml:mi&gt;'&lt;/mml:mi&gt;&lt;mml:mi&gt;'&lt;/mml:mi&gt;&lt;/mml:mrow&gt;&lt;/mml:msup&gt;&lt;mml:mo&gt;(&lt;/mml:mo&gt;&lt;mml:mi&gt;x&lt;/mml:mi&gt;&lt;mml:mo&gt;)&lt;/mml:mo&gt;&lt;mml:mo&gt;=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n&gt;5&lt;/mml:mn&gt;&lt;/mml:math&gt;&quot;,&quot;origin&quot;:&quot;MathType Legacy&quot;,&quot;version&quot;:&quot;v3.18.2&quot;}" title="ϕ to the power of apostrophe apostrophe end exponent left parenthesis x right parenthesis equals straight c straight o straight s squared invisible function application x plus 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4640" cy="231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02A3FA1B" w14:textId="77777777" w:rsidR="00D06768" w:rsidRDefault="00D06768" w:rsidP="00904A2A">
      <w:pPr>
        <w:spacing w:before="330" w:line="271" w:lineRule="auto"/>
      </w:pPr>
      <w:r w:rsidRPr="00904A2A">
        <w:rPr>
          <w:b/>
          <w:sz w:val="42"/>
        </w:rPr>
        <w:t>Solution:</w:t>
      </w:r>
    </w:p>
    <w:p w14:paraId="67BE85AB" w14:textId="77777777" w:rsidR="00D06768" w:rsidRDefault="00D06768">
      <w:pPr>
        <w:spacing w:after="220"/>
      </w:pPr>
      <w:r>
        <w:rPr>
          <w:noProof/>
          <w:position w:val="-6"/>
        </w:rPr>
        <w:drawing>
          <wp:inline distT="0" distB="0" distL="0" distR="0" wp14:anchorId="767DC594" wp14:editId="5211C317">
            <wp:extent cx="1782064" cy="231648"/>
            <wp:effectExtent l="0" t="0" r="0" b="0"/>
            <wp:docPr id="1711095621" name="Picture 1711095621" descr="{&quot;mathml&quot;:&quot;&lt;mml:math style=\&quot;font-family:null;font-size:null;\&quot; xmlns:m=\&quot;http://schemas.openxmlformats.org/officeDocument/2006/math\&quot; xmlns:mml=\&quot;http://www.w3.org/1998/Math/MathML\&quot;&gt;&lt;mml:mo&gt;&amp;#x2235;&lt;/mml:mo&gt;&lt;mml:msup&gt;&lt;mml:mi&gt;&amp;#x3D5;&lt;/mml:mi&gt;&lt;mml:mrow&gt;&lt;mml:mi&gt;'&lt;/mml:mi&gt;&lt;mml:mi&gt;'&lt;/mml:mi&gt;&lt;/mml:mrow&gt;&lt;/mml:msup&gt;&lt;mml:mo&gt;(&lt;/mml:mo&gt;&lt;mml:mi&gt;x&lt;/mml:mi&gt;&lt;mml:mo&gt;)&lt;/mml:mo&gt;&lt;mml:mo&gt;=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n&gt;5&lt;/mml:mn&gt;&lt;/mml:math&gt;&quot;,&quot;origin&quot;:&quot;MathType Legacy&quot;,&quot;version&quot;:&quot;v3.18.2&quot;}" title="because ϕ to the power of apostrophe apostrophe end exponent left parenthesis x right parenthesis equals straight c straight o straight s squared invisible function application x plu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35;&lt;/mml:mo&gt;&lt;mml:msup&gt;&lt;mml:mi&gt;&amp;#x3D5;&lt;/mml:mi&gt;&lt;mml:mrow&gt;&lt;mml:mi&gt;'&lt;/mml:mi&gt;&lt;mml:mi&gt;'&lt;/mml:mi&gt;&lt;/mml:mrow&gt;&lt;/mml:msup&gt;&lt;mml:mo&gt;(&lt;/mml:mo&gt;&lt;mml:mi&gt;x&lt;/mml:mi&gt;&lt;mml:mo&gt;)&lt;/mml:mo&gt;&lt;mml:mo&gt;=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n&gt;5&lt;/mml:mn&gt;&lt;/mml:math&gt;&quot;,&quot;origin&quot;:&quot;MathType Legacy&quot;,&quot;version&quot;:&quot;v3.18.2&quot;}" title="because ϕ to the power of apostrophe apostrophe end exponent left parenthesis x right parenthesis equals straight c straight o straight s squared invisible function application x plus 5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2064" cy="231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AE33E" w14:textId="77777777" w:rsidR="00D06768" w:rsidRDefault="00D06768">
      <w:pPr>
        <w:spacing w:after="220"/>
      </w:pPr>
      <w:r>
        <w:rPr>
          <w:noProof/>
          <w:position w:val="-65"/>
        </w:rPr>
        <w:lastRenderedPageBreak/>
        <w:drawing>
          <wp:inline distT="0" distB="0" distL="0" distR="0" wp14:anchorId="0E761ACE" wp14:editId="63EF1552">
            <wp:extent cx="5267960" cy="915416"/>
            <wp:effectExtent l="0" t="0" r="0" b="0"/>
            <wp:docPr id="1403445033" name="Picture 1403445033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sup&gt;&lt;mml:mi&gt;&amp;#x3D5;&lt;/mml:mi&gt;&lt;mml:mi&gt;'&lt;/mml:mi&gt;&lt;/mml:msup&gt;&lt;mml:mo&gt;(&lt;/mml:mo&gt;&lt;mml:mi&gt;x&lt;/mml:mi&gt;&lt;mml:mo&gt;)&lt;/mml:mo&gt;&lt;/mml:mtd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n&gt;5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open=\&quot;{\&quot; close=\&quot;}\&quot; separators=\&quot;|\&quot;&gt;&lt;mml:mrow&gt;&lt;mml:mfrac&gt;&lt;mml:mn&gt;1&lt;/mml:mn&gt;&lt;mml:mn&gt;2&lt;/mml:mn&gt;&lt;/mml:mfrac&gt;&lt;mml:mo&gt;(&lt;/mml:mo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mml:mo&gt;+&lt;/mml:mo&gt;&lt;mml:mn&gt;5&lt;/mml:mn&gt;&lt;/mml:mrow&gt;&lt;/mml:mfenced&gt;&lt;mml:mi&gt;d&lt;/mml:mi&gt;&lt;mml:mi&gt;x&lt;/mml:mi&gt;&lt;mml:mo&gt;=&lt;/mml:mo&gt;&lt;mml:mfrac&gt;&lt;mml:mn&gt;1&lt;/mml:mn&gt;&lt;mml:mn&gt;2&lt;/mml:mn&gt;&lt;/mml:mfrac&gt;&lt;mml:mo&gt;&amp;#x22C5;&lt;/mml:mo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frac&gt;&lt;mml:mrow&gt;&lt;mml:mn&gt;11&lt;/mml:mn&gt;&lt;mml:mi&gt;x&lt;/mml:mi&gt;&lt;/mml:mrow&gt;&lt;mml:mn&gt;2&lt;/mml:mn&gt;&lt;/mml:mfrac&gt;&lt;mml:mo&gt;+&lt;/mml:mo&gt;&lt;mml:mi&gt;A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sup&gt;&lt;mml:mi&gt;&amp;#x3D5;&lt;/mml:mi&gt;&lt;mml:mi&gt;'&lt;/mml:mi&gt;&lt;/mml:msup&gt;&lt;mml:mo&gt;(&lt;/mml:mo&gt;&lt;mml:mi&gt;x&lt;/mml:mi&gt;&lt;mml:mo&gt;)&lt;/mml:mo&gt;&lt;/mml:mtd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n&gt;5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open=\&quot;{\&quot; close=\&quot;}\&quot; separators=\&quot;|\&quot;&gt;&lt;mml:mrow&gt;&lt;mml:mfrac&gt;&lt;mml:mn&gt;1&lt;/mml:mn&gt;&lt;mml:mn&gt;2&lt;/mml:mn&gt;&lt;/mml:mfrac&gt;&lt;mml:mo&gt;(&lt;/mml:mo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mml:mo&gt;+&lt;/mml:mo&gt;&lt;mml:mn&gt;5&lt;/mml:mn&gt;&lt;/mml:mrow&gt;&lt;/mml:mfenced&gt;&lt;mml:mi&gt;d&lt;/mml:mi&gt;&lt;mml:mi&gt;x&lt;/mml:mi&gt;&lt;mml:mo&gt;=&lt;/mml:mo&gt;&lt;mml:mfrac&gt;&lt;mml:mn&gt;1&lt;/mml:mn&gt;&lt;mml:mn&gt;2&lt;/mml:mn&gt;&lt;/mml:mfrac&gt;&lt;mml:mo&gt;&amp;#x22C5;&lt;/mml:mo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frac&gt;&lt;mml:mrow&gt;&lt;mml:mn&gt;11&lt;/mml:mn&gt;&lt;mml:mi&gt;x&lt;/mml:mi&gt;&lt;/mml:mrow&gt;&lt;mml:mn&gt;2&lt;/mml:mn&gt;&lt;/mml:mfrac&gt;&lt;mml:mo&gt;+&lt;/mml:mo&gt;&lt;mml:mi&gt;A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91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C7E25" w14:textId="77777777" w:rsidR="00D06768" w:rsidRDefault="00D06768">
      <w:pPr>
        <w:spacing w:after="220"/>
      </w:pPr>
      <w:r>
        <w:t xml:space="preserve">where </w:t>
      </w:r>
      <m:oMath>
        <m:r>
          <w:rPr>
            <w:rFonts w:ascii="Cambria Math" w:hAnsi="Cambria Math"/>
          </w:rPr>
          <m:t>A</m:t>
        </m:r>
      </m:oMath>
      <w:r>
        <w:t xml:space="preserve"> is the constant of integration.</w:t>
      </w:r>
    </w:p>
    <w:p w14:paraId="6DD002E4" w14:textId="77777777" w:rsidR="00D06768" w:rsidRDefault="00D06768">
      <w:pPr>
        <w:spacing w:after="220"/>
      </w:pPr>
      <w:r>
        <w:rPr>
          <w:noProof/>
          <w:position w:val="-179"/>
        </w:rPr>
        <w:drawing>
          <wp:inline distT="0" distB="0" distL="0" distR="0" wp14:anchorId="6611C560" wp14:editId="52CDE4DE">
            <wp:extent cx="4264652" cy="2423414"/>
            <wp:effectExtent l="0" t="0" r="0" b="0"/>
            <wp:docPr id="23850528" name="Picture 23850528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&amp;#x2235;&lt;/mml:mo&gt;&lt;mml:msup&gt;&lt;mml:mi&gt;&amp;#x3D5;&lt;/mml:mi&gt;&lt;mml:mi&gt;'&lt;/mml:mi&gt;&lt;/mml:msup&gt;&lt;mml:mo&gt;(&lt;/mml:mo&gt;&lt;mml:mn&gt;0&lt;/mml:mn&gt;&lt;mml:mo&gt;)&lt;/mml:mo&gt;&lt;mml:mo&gt;=&lt;/mml:mo&gt;&lt;mml:mn&gt;0&lt;/mml:mn&gt;&lt;mml:mo&gt;,&lt;/mml:mo&gt;&lt;mml:mfrac&gt;&lt;mml:mn&gt;1&lt;/mml:mn&gt;&lt;mml:mn&gt;4&lt;/mml:mn&gt;&lt;/mml:mfrac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0&lt;/mml:mn&gt;&lt;mml:mo&gt;+&lt;/mml:mo&gt;&lt;mml:mfrac&gt;&lt;mml:mn&gt;11&lt;/mml:mn&gt;&lt;mml:mn&gt;2&lt;/mml:mn&gt;&lt;/mml:mfrac&gt;&lt;mml:mo&gt;&amp;#xD7;&lt;/mml:mo&gt;&lt;mml:mn&gt;0&lt;/mml:mn&gt;&lt;mml:mo&gt;+&lt;/mml:mo&gt;&lt;mml:mi&gt;A&lt;/mml:mi&gt;&lt;mml:mo&gt;,&lt;/mml:mo&gt;&lt;mml:mi mathvariant=\&quot;normal\&quot;&gt;&amp;#xA0;&lt;/mml:mi&gt;&lt;mml:mtext&gt;&amp;#xA0;&lt;/mml:mtext&gt;&lt;mml:mtext&gt;i.e.,&lt;/mml:mtext&gt;&lt;mml:mtext&gt;&amp;#xA0;&lt;/mml:mtext&gt;&lt;mml:mi&gt;A&lt;/mml:mi&gt;&lt;mml:mo&gt;=&lt;/mml:mo&gt;&lt;mml:mn&gt;0&lt;/mml:mn&gt;&lt;/mml:mtd&gt;&lt;/mml:mtr&gt;&lt;mml:mtr&gt;&lt;mml:mtd/&gt;&lt;mml:mtd&gt;&lt;mml:mi&gt;&amp;#xA0;&lt;/mml:mi&gt;&lt;mml:mo&gt;&amp;#x2234;&lt;/mml:mo&gt;&lt;mml:mi mathvariant=\&quot;normal\&quot;&gt;&amp;#xA0;&lt;/mml:mi&gt;&lt;mml:msup&gt;&lt;mml:mi&gt;&amp;#x3D5;&lt;/mml:mi&gt;&lt;mml:mi&gt;'&lt;/mml:mi&gt;&lt;/mml:msup&gt;&lt;mml:mo&gt;(&lt;/mml:mo&gt;&lt;mml:mi&gt;x&lt;/mml:mi&gt;&lt;mml:mo&gt;)&lt;/mml:mo&gt;&lt;mml:mo&gt;=&lt;/mml:mo&gt;&lt;mml:mfrac&gt;&lt;mml:mn&gt;1&lt;/mml:mn&gt;&lt;mml:mn&gt;4&lt;/mml:mn&gt;&lt;/mml:mfrac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frac&gt;&lt;mml:mn&gt;11&lt;/mml:mn&gt;&lt;mml:mn&gt;2&lt;/mml:mn&gt;&lt;/mml:mfrac&gt;&lt;mml:mo&gt;&amp;#xD7;&lt;/mml:mo&gt;&lt;mml:mi&gt;x&lt;/mml:mi&gt;&lt;mml:mo&gt;+&lt;/mml:mo&gt;&lt;mml:mi&gt;A&lt;/mml:mi&gt;&lt;/mml:mtd&gt;&lt;/mml:mtr&gt;&lt;mml:mtr&gt;&lt;mml:mtd/&gt;&lt;mml:mtd&gt;&lt;mml:mi&gt;&amp;#x3D5;&lt;/mml:mi&gt;&lt;mml:mo&gt;(&lt;/mml:mo&gt;&lt;mml:mi&gt;x&lt;/mml:mi&gt;&lt;mml:mo&gt;)&lt;/mml:mo&gt;&lt;mml:mo&gt;=&lt;/mml:mo&gt;&lt;mml:mo&gt;&amp;#x222B;&lt;/mml:mo&gt;&lt;mml:mi&gt;&amp;#xA0;&lt;/mml:mi&gt;&lt;mml:msup&gt;&lt;mml:mi&gt;&amp;#x3D5;&lt;/mml:mi&gt;&lt;mml:mi&gt;'&lt;/mml:mi&gt;&lt;/mml:msup&gt;&lt;mml:mo&gt;(&lt;/mml:mo&gt;&lt;mml:mi&gt;x&lt;/mml:mi&gt;&lt;mml:mo&gt;)&lt;/mml:mo&gt;&lt;mml:mi&gt;d&lt;/mml:mi&gt;&lt;mml:mi&gt;x&lt;/mml:mi&gt;&lt;/mml:mtd&gt;&lt;/mml:mtr&gt;&lt;mml:mtr&gt;&lt;mml:mtd/&gt;&lt;mml:mtd&gt;&lt;mml:mi mathvariant=\&quot;normal\&quot;&gt;&amp;#xA0;&lt;/mml:mi&gt;&lt;mml:mo&gt;=&lt;/mml:mo&gt;&lt;mml:mo&gt;&amp;#x222B;&lt;/mml:mo&gt;&lt;mml:mi&gt;&amp;#xA0;&lt;/mml:mi&gt;&lt;mml:mfenced separators=\&quot;|\&quot;&gt;&lt;mml:mrow&gt;&lt;mml:mfrac&gt;&lt;mml:mn&gt;1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frac&gt;&lt;mml:mrow&gt;&lt;mml:mn&gt;11&lt;/mml:mn&gt;&lt;mml:mi&gt;x&lt;/mml:mi&gt;&lt;/mml:mrow&gt;&lt;mml:mn&gt;2&lt;/mml:mn&gt;&lt;/mml:mfrac&gt;&lt;/mml:mrow&gt;&lt;/mml:mfenced&gt;&lt;mml:mi&gt;d&lt;/mml:mi&gt;&lt;mml:mi&gt;x&lt;/mml:mi&gt;&lt;/mml:mtd&gt;&lt;/mml:mtr&gt;&lt;mml:mtr&gt;&lt;mml:mtd/&gt;&lt;mml:mtd&gt;&lt;mml:mi mathvariant=\&quot;normal\&quot;&gt;&amp;#xA0;&lt;/mml:mi&gt;&lt;mml:mo&gt;=&lt;/mml:mo&gt;&lt;mml:mo&gt;-&lt;/mml:mo&gt;&lt;mml:mfrac&gt;&lt;mml:mn&gt;1&lt;/mml:mn&gt;&lt;mml:mn&gt;8&lt;/mml:mn&gt;&lt;/mml:mfrac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+&lt;/mml:mo&gt;&lt;mml:mfrac&gt;&lt;mml:mn&gt;11&lt;/mml:mn&gt;&lt;mml:mn&gt;4&lt;/mml:mn&gt;&lt;/mml:mfrac&gt;&lt;mml:msup&gt;&lt;mml:mi&gt;x&lt;/mml:mi&gt;&lt;mml:mn&gt;2&lt;/mml:mn&gt;&lt;/mml:msup&gt;&lt;mml:mo&gt;+&lt;/mml:mo&gt;&lt;mml:mi&gt;B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&amp;#x2235;&lt;/mml:mo&gt;&lt;mml:msup&gt;&lt;mml:mi&gt;&amp;#x3D5;&lt;/mml:mi&gt;&lt;mml:mi&gt;'&lt;/mml:mi&gt;&lt;/mml:msup&gt;&lt;mml:mo&gt;(&lt;/mml:mo&gt;&lt;mml:mn&gt;0&lt;/mml:mn&gt;&lt;mml:mo&gt;)&lt;/mml:mo&gt;&lt;mml:mo&gt;=&lt;/mml:mo&gt;&lt;mml:mn&gt;0&lt;/mml:mn&gt;&lt;mml:mo&gt;,&lt;/mml:mo&gt;&lt;mml:mfrac&gt;&lt;mml:mn&gt;1&lt;/mml:mn&gt;&lt;mml:mn&gt;4&lt;/mml:mn&gt;&lt;/mml:mfrac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0&lt;/mml:mn&gt;&lt;mml:mo&gt;+&lt;/mml:mo&gt;&lt;mml:mfrac&gt;&lt;mml:mn&gt;11&lt;/mml:mn&gt;&lt;mml:mn&gt;2&lt;/mml:mn&gt;&lt;/mml:mfrac&gt;&lt;mml:mo&gt;&amp;#xD7;&lt;/mml:mo&gt;&lt;mml:mn&gt;0&lt;/mml:mn&gt;&lt;mml:mo&gt;+&lt;/mml:mo&gt;&lt;mml:mi&gt;A&lt;/mml:mi&gt;&lt;mml:mo&gt;,&lt;/mml:mo&gt;&lt;mml:mi mathvariant=\&quot;normal\&quot;&gt;&amp;#xA0;&lt;/mml:mi&gt;&lt;mml:mtext&gt;&amp;#xA0;&lt;/mml:mtext&gt;&lt;mml:mtext&gt;i.e.,&lt;/mml:mtext&gt;&lt;mml:mtext&gt;&amp;#xA0;&lt;/mml:mtext&gt;&lt;mml:mi&gt;A&lt;/mml:mi&gt;&lt;mml:mo&gt;=&lt;/mml:mo&gt;&lt;mml:mn&gt;0&lt;/mml:mn&gt;&lt;/mml:mtd&gt;&lt;/mml:mtr&gt;&lt;mml:mtr&gt;&lt;mml:mtd/&gt;&lt;mml:mtd&gt;&lt;mml:mi&gt;&amp;#xA0;&lt;/mml:mi&gt;&lt;mml:mo&gt;&amp;#x2234;&lt;/mml:mo&gt;&lt;mml:mi mathvariant=\&quot;normal\&quot;&gt;&amp;#xA0;&lt;/mml:mi&gt;&lt;mml:msup&gt;&lt;mml:mi&gt;&amp;#x3D5;&lt;/mml:mi&gt;&lt;mml:mi&gt;'&lt;/mml:mi&gt;&lt;/mml:msup&gt;&lt;mml:mo&gt;(&lt;/mml:mo&gt;&lt;mml:mi&gt;x&lt;/mml:mi&gt;&lt;mml:mo&gt;)&lt;/mml:mo&gt;&lt;mml:mo&gt;=&lt;/mml:mo&gt;&lt;mml:mfrac&gt;&lt;mml:mn&gt;1&lt;/mml:mn&gt;&lt;mml:mn&gt;4&lt;/mml:mn&gt;&lt;/mml:mfrac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frac&gt;&lt;mml:mn&gt;11&lt;/mml:mn&gt;&lt;mml:mn&gt;2&lt;/mml:mn&gt;&lt;/mml:mfrac&gt;&lt;mml:mo&gt;&amp;#xD7;&lt;/mml:mo&gt;&lt;mml:mi&gt;x&lt;/mml:mi&gt;&lt;mml:mo&gt;+&lt;/mml:mo&gt;&lt;mml:mi&gt;A&lt;/mml:mi&gt;&lt;/mml:mtd&gt;&lt;/mml:mtr&gt;&lt;mml:mtr&gt;&lt;mml:mtd/&gt;&lt;mml:mtd&gt;&lt;mml:mi&gt;&amp;#x3D5;&lt;/mml:mi&gt;&lt;mml:mo&gt;(&lt;/mml:mo&gt;&lt;mml:mi&gt;x&lt;/mml:mi&gt;&lt;mml:mo&gt;)&lt;/mml:mo&gt;&lt;mml:mo&gt;=&lt;/mml:mo&gt;&lt;mml:mo&gt;&amp;#x222B;&lt;/mml:mo&gt;&lt;mml:mi&gt;&amp;#xA0;&lt;/mml:mi&gt;&lt;mml:msup&gt;&lt;mml:mi&gt;&amp;#x3D5;&lt;/mml:mi&gt;&lt;mml:mi&gt;'&lt;/mml:mi&gt;&lt;/mml:msup&gt;&lt;mml:mo&gt;(&lt;/mml:mo&gt;&lt;mml:mi&gt;x&lt;/mml:mi&gt;&lt;mml:mo&gt;)&lt;/mml:mo&gt;&lt;mml:mi&gt;d&lt;/mml:mi&gt;&lt;mml:mi&gt;x&lt;/mml:mi&gt;&lt;/mml:mtd&gt;&lt;/mml:mtr&gt;&lt;mml:mtr&gt;&lt;mml:mtd/&gt;&lt;mml:mtd&gt;&lt;mml:mi mathvariant=\&quot;normal\&quot;&gt;&amp;#xA0;&lt;/mml:mi&gt;&lt;mml:mo&gt;=&lt;/mml:mo&gt;&lt;mml:mo&gt;&amp;#x222B;&lt;/mml:mo&gt;&lt;mml:mi&gt;&amp;#xA0;&lt;/mml:mi&gt;&lt;mml:mfenced separators=\&quot;|\&quot;&gt;&lt;mml:mrow&gt;&lt;mml:mfrac&gt;&lt;mml:mn&gt;1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frac&gt;&lt;mml:mrow&gt;&lt;mml:mn&gt;11&lt;/mml:mn&gt;&lt;mml:mi&gt;x&lt;/mml:mi&gt;&lt;/mml:mrow&gt;&lt;mml:mn&gt;2&lt;/mml:mn&gt;&lt;/mml:mfrac&gt;&lt;/mml:mrow&gt;&lt;/mml:mfenced&gt;&lt;mml:mi&gt;d&lt;/mml:mi&gt;&lt;mml:mi&gt;x&lt;/mml:mi&gt;&lt;/mml:mtd&gt;&lt;/mml:mtr&gt;&lt;mml:mtr&gt;&lt;mml:mtd/&gt;&lt;mml:mtd&gt;&lt;mml:mi mathvariant=\&quot;normal\&quot;&gt;&amp;#xA0;&lt;/mml:mi&gt;&lt;mml:mo&gt;=&lt;/mml:mo&gt;&lt;mml:mo&gt;-&lt;/mml:mo&gt;&lt;mml:mfrac&gt;&lt;mml:mn&gt;1&lt;/mml:mn&gt;&lt;mml:mn&gt;8&lt;/mml:mn&gt;&lt;/mml:mfrac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+&lt;/mml:mo&gt;&lt;mml:mfrac&gt;&lt;mml:mn&gt;11&lt;/mml:mn&gt;&lt;mml:mn&gt;4&lt;/mml:mn&gt;&lt;/mml:mfrac&gt;&lt;mml:msup&gt;&lt;mml:mi&gt;x&lt;/mml:mi&gt;&lt;mml:mn&gt;2&lt;/mml:mn&gt;&lt;/mml:msup&gt;&lt;mml:mo&gt;+&lt;/mml:mo&gt;&lt;mml:mi&gt;B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652" cy="242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BE088" w14:textId="77777777" w:rsidR="00D06768" w:rsidRDefault="00D06768">
      <w:pPr>
        <w:spacing w:after="220"/>
      </w:pPr>
      <w:r>
        <w:t xml:space="preserve">where </w:t>
      </w:r>
      <m:oMath>
        <m:r>
          <w:rPr>
            <w:rFonts w:ascii="Cambria Math" w:hAnsi="Cambria Math"/>
          </w:rPr>
          <m:t>B</m:t>
        </m:r>
      </m:oMath>
      <w:r>
        <w:t xml:space="preserve"> is the constant of integration.</w:t>
      </w:r>
    </w:p>
    <w:p w14:paraId="42B1BD6A" w14:textId="77777777" w:rsidR="00D06768" w:rsidRDefault="00D06768">
      <w:pPr>
        <w:spacing w:after="220"/>
      </w:pPr>
      <w:r>
        <w:rPr>
          <w:noProof/>
          <w:position w:val="-42"/>
        </w:rPr>
        <w:drawing>
          <wp:inline distT="0" distB="0" distL="0" distR="0" wp14:anchorId="3FD1EF31" wp14:editId="73D1FCC5">
            <wp:extent cx="3544951" cy="667690"/>
            <wp:effectExtent l="0" t="0" r="0" b="0"/>
            <wp:docPr id="1429201940" name="Picture 1429201940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&amp;#xA0;&lt;/mml:mi&gt;&lt;mml:mo&gt;&amp;#x2235;&lt;/mml:mo&gt;&lt;mml:mi&gt;&amp;#x3D5;&lt;/mml:mi&gt;&lt;mml:mo&gt;(&lt;/mml:mo&gt;&lt;mml:mn&gt;0&lt;/mml:mn&gt;&lt;mml:mo&gt;)&lt;/mml:mo&gt;&lt;mml:mo&gt;=&lt;/mml:mo&gt;&lt;mml:mn&gt;0&lt;/mml:mn&gt;&lt;/mml:mtd&gt;&lt;/mml:mtr&gt;&lt;mml:mtr&gt;&lt;mml:mtd/&gt;&lt;mml:mtd&gt;&lt;mml:mn&gt;0&lt;/mml:mn&gt;&lt;mml:mo&gt;=&lt;/mml:mo&gt;&lt;mml:mo&gt;-&lt;/mml:mo&gt;&lt;mml:mfrac&gt;&lt;mml:mn&gt;1&lt;/mml:mn&gt;&lt;mml:mn&gt;8&lt;/mml:mn&gt;&lt;/mml:mfrac&gt;&lt;mml:mi mathvariant=\&quot;normal\&quot;&gt;c&lt;/mml:mi&gt;&lt;mml:mi mathvariant=\&quot;normal\&quot;&gt;o&lt;/mml:mi&gt;&lt;mml:mi mathvariant=\&quot;normal\&quot;&gt;s&lt;/mml:mi&gt;&lt;mml:mo&gt;&amp;#x2061;&lt;/mml:mo&gt;&lt;mml:mn&gt;0&lt;/mml:mn&gt;&lt;mml:mo&gt;+&lt;/mml:mo&gt;&lt;mml:mfrac&gt;&lt;mml:mn&gt;11&lt;/mml:mn&gt;&lt;mml:mn&gt;4&lt;/mml:mn&gt;&lt;/mml:mfrac&gt;&lt;mml:mo&gt;&amp;#xD7;&lt;/mml:mo&gt;&lt;mml:mn&gt;0&lt;/mml:mn&gt;&lt;mml:mo&gt;+&lt;/mml:mo&gt;&lt;mml:mi&gt;B&lt;/mml:mi&gt;&lt;mml:mtext&gt;&amp;#xA0;&lt;/mml:mtext&gt;&lt;mml:mtext&gt;i.e.,&lt;/mml:mtext&gt;&lt;mml:mtext&gt;&amp;#xA0;&lt;/mml:mtext&gt;&lt;mml:mi&gt;B&lt;/mml:mi&gt;&lt;mml:mo&gt;=&lt;/mml:mo&gt;&lt;mml:mfrac&gt;&lt;mml:mn&gt;1&lt;/mml:mn&gt;&lt;mml:mn&gt;8&lt;/mml:mn&gt;&lt;/mml:mfrac&gt;&lt;/mml:mtd&gt;&lt;/mml:mtr&gt;&lt;/mml:mtable&gt;&lt;/mml:math&gt;&quot;,&quot;origin&quot;:&quot;MathType Legacy&quot;,&quot;version&quot;:&quot;v3.18.2&quot;}" title="table row blank cell blank because ϕ left parenthesis 0 right parenthesis equals 0 end cell row blank cell 0 equals negative 1 over 8 straight c straight o straight s invisible function application 0 plus 11 over 4 cross times 0 plus B text end text text i.e., end text text end text B equals 1 over 8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&amp;#xA0;&lt;/mml:mi&gt;&lt;mml:mo&gt;&amp;#x2235;&lt;/mml:mo&gt;&lt;mml:mi&gt;&amp;#x3D5;&lt;/mml:mi&gt;&lt;mml:mo&gt;(&lt;/mml:mo&gt;&lt;mml:mn&gt;0&lt;/mml:mn&gt;&lt;mml:mo&gt;)&lt;/mml:mo&gt;&lt;mml:mo&gt;=&lt;/mml:mo&gt;&lt;mml:mn&gt;0&lt;/mml:mn&gt;&lt;/mml:mtd&gt;&lt;/mml:mtr&gt;&lt;mml:mtr&gt;&lt;mml:mtd/&gt;&lt;mml:mtd&gt;&lt;mml:mn&gt;0&lt;/mml:mn&gt;&lt;mml:mo&gt;=&lt;/mml:mo&gt;&lt;mml:mo&gt;-&lt;/mml:mo&gt;&lt;mml:mfrac&gt;&lt;mml:mn&gt;1&lt;/mml:mn&gt;&lt;mml:mn&gt;8&lt;/mml:mn&gt;&lt;/mml:mfrac&gt;&lt;mml:mi mathvariant=\&quot;normal\&quot;&gt;c&lt;/mml:mi&gt;&lt;mml:mi mathvariant=\&quot;normal\&quot;&gt;o&lt;/mml:mi&gt;&lt;mml:mi mathvariant=\&quot;normal\&quot;&gt;s&lt;/mml:mi&gt;&lt;mml:mo&gt;&amp;#x2061;&lt;/mml:mo&gt;&lt;mml:mn&gt;0&lt;/mml:mn&gt;&lt;mml:mo&gt;+&lt;/mml:mo&gt;&lt;mml:mfrac&gt;&lt;mml:mn&gt;11&lt;/mml:mn&gt;&lt;mml:mn&gt;4&lt;/mml:mn&gt;&lt;/mml:mfrac&gt;&lt;mml:mo&gt;&amp;#xD7;&lt;/mml:mo&gt;&lt;mml:mn&gt;0&lt;/mml:mn&gt;&lt;mml:mo&gt;+&lt;/mml:mo&gt;&lt;mml:mi&gt;B&lt;/mml:mi&gt;&lt;mml:mtext&gt;&amp;#xA0;&lt;/mml:mtext&gt;&lt;mml:mtext&gt;i.e.,&lt;/mml:mtext&gt;&lt;mml:mtext&gt;&amp;#xA0;&lt;/mml:mtext&gt;&lt;mml:mi&gt;B&lt;/mml:mi&gt;&lt;mml:mo&gt;=&lt;/mml:mo&gt;&lt;mml:mfrac&gt;&lt;mml:mn&gt;1&lt;/mml:mn&gt;&lt;mml:mn&gt;8&lt;/mml:mn&gt;&lt;/mml:mfrac&gt;&lt;/mml:mtd&gt;&lt;/mml:mtr&gt;&lt;/mml:mtable&gt;&lt;/mml:math&gt;&quot;,&quot;origin&quot;:&quot;MathType Legacy&quot;,&quot;version&quot;:&quot;v3.18.2&quot;}" title="table row blank cell blank because ϕ left parenthesis 0 right parenthesis equals 0 end cell row blank cell 0 equals negative 1 over 8 straight c straight o straight s invisible function application 0 plus 11 over 4 cross times 0 plus B text end text text i.e., end text text end text B equals 1 over 8 end cell end tabl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951" cy="6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C5696" w14:textId="77777777" w:rsidR="00D06768" w:rsidRDefault="00D06768">
      <w:pPr>
        <w:spacing w:after="220"/>
      </w:pPr>
      <w:r>
        <w:t xml:space="preserve">Hence, </w:t>
      </w:r>
      <w:r>
        <w:rPr>
          <w:noProof/>
          <w:position w:val="-18"/>
        </w:rPr>
        <w:drawing>
          <wp:inline distT="0" distB="0" distL="0" distR="0" wp14:anchorId="59DB06D4" wp14:editId="42A1D732">
            <wp:extent cx="2481072" cy="384048"/>
            <wp:effectExtent l="0" t="0" r="0" b="0"/>
            <wp:docPr id="1578815056" name="Picture 1578815056" descr="{&quot;mathml&quot;:&quot;&lt;mml:math style=\&quot;font-family:null;font-size:null;\&quot; xmlns:m=\&quot;http://schemas.openxmlformats.org/officeDocument/2006/math\&quot; xmlns:mml=\&quot;http://www.w3.org/1998/Math/MathML\&quot;&gt;&lt;mml:mi&gt;&amp;#x3D5;&lt;/mml:mi&gt;&lt;mml:mo&gt;(&lt;/mml:mo&gt;&lt;mml:mi&gt;x&lt;/mml:mi&gt;&lt;mml:mo&gt;)&lt;/mml:mo&gt;&lt;mml:mo&gt;=&lt;/mml:mo&gt;&lt;mml:mfrac&gt;&lt;mml:mn&gt;1&lt;/mml:mn&gt;&lt;mml:mn&gt;8&lt;/mml:mn&gt;&lt;/mml:mfrac&gt;&lt;mml:mfenced separators=\&quot;|\&quot;&gt;&lt;mml:mrow&gt;&lt;mml:mn&gt;1&lt;/mml:mn&gt;&lt;mml:mo&gt;+&lt;/mml:mo&gt;&lt;mml:mn&gt;22&lt;/mml:mn&gt;&lt;mml:msup&gt;&lt;mml:mi&gt;x&lt;/mml:mi&gt;&lt;mml:mn&gt;2&lt;/mml:mn&gt;&lt;/mml:msup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&amp;#x3D5;&lt;/mml:mi&gt;&lt;mml:mo&gt;(&lt;/mml:mo&gt;&lt;mml:mi&gt;x&lt;/mml:mi&gt;&lt;mml:mo&gt;)&lt;/mml:mo&gt;&lt;mml:mo&gt;=&lt;/mml:mo&gt;&lt;mml:mfrac&gt;&lt;mml:mn&gt;1&lt;/mml:mn&gt;&lt;mml:mn&gt;8&lt;/mml:mn&gt;&lt;/mml:mfrac&gt;&lt;mml:mfenced separators=\&quot;|\&quot;&gt;&lt;mml:mrow&gt;&lt;mml:mn&gt;1&lt;/mml:mn&gt;&lt;mml:mo&gt;+&lt;/mml:mo&gt;&lt;mml:mn&gt;22&lt;/mml:mn&gt;&lt;mml:msup&gt;&lt;mml:mi&gt;x&lt;/mml:mi&gt;&lt;mml:mn&gt;2&lt;/mml:mn&gt;&lt;/mml:msup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1072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  <w:r>
        <w:br/>
      </w:r>
    </w:p>
    <w:p w14:paraId="4F52927B" w14:textId="77777777" w:rsidR="00D06768" w:rsidRDefault="00D06768">
      <w:pPr>
        <w:spacing w:after="220"/>
      </w:pPr>
    </w:p>
    <w:p w14:paraId="2DCA584B" w14:textId="77777777" w:rsidR="00D06768" w:rsidRDefault="00D06768">
      <w:pPr>
        <w:spacing w:after="220"/>
      </w:pPr>
      <w:r>
        <w:t xml:space="preserve">Ex. 7. Show that </w:t>
      </w:r>
      <w:r>
        <w:rPr>
          <w:noProof/>
          <w:position w:val="-26"/>
        </w:rPr>
        <w:drawing>
          <wp:inline distT="0" distB="0" distL="0" distR="0" wp14:anchorId="55C96D62" wp14:editId="2B7628BC">
            <wp:extent cx="2899664" cy="453136"/>
            <wp:effectExtent l="0" t="0" r="0" b="0"/>
            <wp:docPr id="1777182010" name="Picture 1777182010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mml:mo&gt;=&lt;/mml:mo&gt;&lt;mml:mo&gt;-&lt;/mml:mo&gt;&lt;mml:mfrac&gt;&lt;mml:mn&gt;2&lt;/mml:mn&gt;&lt;mml:mrow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row&gt;&lt;/mml:mfrac&gt;&lt;mml:mo&gt;+&lt;/mml:mo&gt;&lt;mml:mi&gt;C&lt;/mml:mi&gt;&lt;/mml:math&gt;&quot;,&quot;origin&quot;:&quot;MathType Legacy&quot;,&quot;version&quot;:&quot;v3.18.2&quot;}" title="integral blank fraction numerator straight c straight o straight s invisible function application 2 x over denominator straight s straight i straight n squared invisible function application x straight c straight o straight s squared invisible function application x end fraction d x equals negative fraction numerator 2 over denominator straight s straight i straight n invisible function application 2 x end fraction plus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mml:mo&gt;=&lt;/mml:mo&gt;&lt;mml:mo&gt;-&lt;/mml:mo&gt;&lt;mml:mfrac&gt;&lt;mml:mn&gt;2&lt;/mml:mn&gt;&lt;mml:mrow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row&gt;&lt;/mml:mfrac&gt;&lt;mml:mo&gt;+&lt;/mml:mo&gt;&lt;mml:mi&gt;C&lt;/mml:mi&gt;&lt;/mml:math&gt;&quot;,&quot;origin&quot;:&quot;MathType Legacy&quot;,&quot;version&quot;:&quot;v3.18.2&quot;}" title="integral blank fraction numerator straight c straight o straight s invisible function application 2 x over denominator straight s straight i straight n squared invisible function application x straight c straight o straight s squared invisible function application x end fraction d x equals negative fraction numerator 2 over denominator straight s straight i straight n invisible function application 2 x end fraction plus C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9664" cy="45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46AA0665" w14:textId="77777777" w:rsidR="00D06768" w:rsidRPr="00F80E4A" w:rsidRDefault="00D06768" w:rsidP="00904A2A">
      <w:pPr>
        <w:spacing w:before="330" w:line="271" w:lineRule="auto"/>
        <w:rPr>
          <w:rFonts w:eastAsiaTheme="minorEastAsia"/>
        </w:rPr>
      </w:pPr>
      <w:r w:rsidRPr="00904A2A">
        <w:rPr>
          <w:b/>
          <w:sz w:val="42"/>
        </w:rPr>
        <w:t>Solution:</w:t>
      </w:r>
      <w:r>
        <w:t xml:space="preserve"> </w:t>
      </w:r>
    </w:p>
    <w:p w14:paraId="03C41FAB" w14:textId="77777777" w:rsidR="00D06768" w:rsidRDefault="00D06768">
      <w:pPr>
        <w:spacing w:after="220"/>
      </w:pPr>
      <w:r>
        <w:rPr>
          <w:noProof/>
          <w:position w:val="-26"/>
        </w:rPr>
        <w:drawing>
          <wp:inline distT="0" distB="0" distL="0" distR="0" wp14:anchorId="6F058FDB" wp14:editId="436CC36A">
            <wp:extent cx="4095725" cy="481051"/>
            <wp:effectExtent l="0" t="0" r="0" b="0"/>
            <wp:docPr id="1253549698" name="Picture 1253549698" descr="{&quot;mathml&quot;:&quot;&lt;mml:math style=\&quot;font-family:null;font-size:null;\&quot; xmlns:m=\&quot;http://schemas.openxmlformats.org/officeDocument/2006/math\&quot; xmlns:mml=\&quot;http://www.w3.org/1998/Math/MathML\&quot;&gt;&lt;mml:mi&gt;I&lt;/mml:mi&gt;&lt;mml:mo&gt;=&lt;/mml:mo&gt;&lt;mml:mo&gt;&amp;#x222B;&lt;/mml:mo&gt;&lt;mml:mi&gt;&amp;#xA0;&lt;/mml:mi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mml:mo&gt;=&lt;/mml:mo&gt;&lt;mml:mo&gt;&amp;#x222B;&lt;/mml:mo&gt;&lt;mml:mi&gt;&amp;#xA0;&lt;/mml:mi&gt;&lt;mml:mfrac&gt;&lt;mml:mrow&gt;&lt;mml:mi&gt;d&lt;/mml:mi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rac&gt;&lt;mml:mo&gt;-&lt;/mml:mo&gt;&lt;mml:mo&gt;&amp;#x222B;&lt;/mml:mo&gt;&lt;mml:mi&gt;&amp;#xA0;&lt;/mml:mi&gt;&lt;mml:mfrac&gt;&lt;mml:mrow&gt;&lt;mml:mi&gt;d&lt;/mml:mi&gt;&lt;mml:mi&gt;x&lt;/mml:mi&gt;&lt;/mml:mrow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/mml:math&gt;&quot;,&quot;origin&quot;:&quot;MathType Legacy&quot;,&quot;version&quot;:&quot;v3.18.2&quot;}" title="I equals integral blank fraction numerator straight c straight o straight s squared invisible function application x minus straight s straight i straight n squared invisible function application x over denominator straight s straight i straight n squared invisible function application x straight c straight o straight s squared invisible function application x end fraction d x equals integral blank fraction numerator d x over denominator straight s straight i straight n squared invisible function application x end fraction minus integral blank fraction numerator d x over denominator straight c straight o straight s squared invisible function application x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i&gt;I&lt;/mml:mi&gt;&lt;mml:mo&gt;=&lt;/mml:mo&gt;&lt;mml:mo&gt;&amp;#x222B;&lt;/mml:mo&gt;&lt;mml:mi&gt;&amp;#xA0;&lt;/mml:mi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mml:mo&gt;=&lt;/mml:mo&gt;&lt;mml:mo&gt;&amp;#x222B;&lt;/mml:mo&gt;&lt;mml:mi&gt;&amp;#xA0;&lt;/mml:mi&gt;&lt;mml:mfrac&gt;&lt;mml:mrow&gt;&lt;mml:mi&gt;d&lt;/mml:mi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rac&gt;&lt;mml:mo&gt;-&lt;/mml:mo&gt;&lt;mml:mo&gt;&amp;#x222B;&lt;/mml:mo&gt;&lt;mml:mi&gt;&amp;#xA0;&lt;/mml:mi&gt;&lt;mml:mfrac&gt;&lt;mml:mrow&gt;&lt;mml:mi&gt;d&lt;/mml:mi&gt;&lt;mml:mi&gt;x&lt;/mml:mi&gt;&lt;/mml:mrow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/mml:math&gt;&quot;,&quot;origin&quot;:&quot;MathType Legacy&quot;,&quot;version&quot;:&quot;v3.18.2&quot;}" title="I equals integral blank fraction numerator straight c straight o straight s squared invisible function application x minus straight s straight i straight n squared invisible function application x over denominator straight s straight i straight n squared invisible function application x straight c straight o straight s squared invisible function application x end fraction d x equals integral blank fraction numerator d x over denominator straight s straight i straight n squared invisible function application x end fraction minus integral blank fraction numerator d x over denominator straight c straight o straight s squared invisible function application x end fraction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25" cy="481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FA7D5" w14:textId="77777777" w:rsidR="00D06768" w:rsidRDefault="00D06768">
      <w:pPr>
        <w:spacing w:after="220"/>
      </w:pPr>
      <w:r>
        <w:rPr>
          <w:noProof/>
          <w:position w:val="-61"/>
        </w:rPr>
        <w:lastRenderedPageBreak/>
        <w:drawing>
          <wp:inline distT="0" distB="0" distL="0" distR="0" wp14:anchorId="3E9180EA" wp14:editId="0BFA4C9A">
            <wp:extent cx="4687519" cy="881414"/>
            <wp:effectExtent l="0" t="0" r="0" b="0"/>
            <wp:docPr id="1091612848" name="Picture 1091612848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i&gt;d&lt;/mml:mi&gt;&lt;mml:mi&gt;x&lt;/mml:mi&gt;&lt;mml:mo&gt;-&lt;/mml:mo&gt;&lt;mml:mo&gt;&amp;#x222B;&lt;/mml:mo&gt;&lt;mml:mi&gt;&amp;#xA0;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i&gt;d&lt;/mml:mi&gt;&lt;mml:mi&gt;x&lt;/mml:mi&gt;&lt;mml:mo&gt;=&lt;/mml:mo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-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+&lt;/mml:mo&gt;&lt;mml:mi&gt;C&lt;/mml:mi&gt;&lt;/mml:mtd&gt;&lt;/mml:mtr&gt;&lt;mml:mtr&gt;&lt;mml:mtd/&gt;&lt;mml:mtd&gt;&lt;mml:mi&gt;&amp;#xA0;&lt;/mml:mi&gt;&lt;mml:mo&gt;=&lt;/mml:mo&gt;&lt;mml:mo&gt;-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rac&gt;&lt;mml:mo&gt;-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rac&gt;&lt;mml:mo&gt;+&lt;/mml:mo&gt;&lt;mml:mi&gt;C&lt;/mml:mi&gt;&lt;mml:mo&gt;=&lt;/mml:mo&gt;&lt;mml:mo&gt;-&lt;/mml:mo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rac&gt;&lt;mml:mo&gt;+&lt;/mml:mo&gt;&lt;mml:mi&gt;C&lt;/mml:mi&gt;&lt;/mml:mtd&gt;&lt;/mml:mtr&gt;&lt;/mml:mtable&gt;&lt;/mml:math&gt;&quot;,&quot;origin&quot;:&quot;MathType Legacy&quot;,&quot;version&quot;:&quot;v3.18.2&quot;}" title="table row blank cell blank equals integral blank straight c straight o straight s straight e straight c squared x d x minus integral blank straight s straight e straight c squared invisible function application x d x equals negative straight c straight o straight t invisible function application x minus straight t straight a straight n invisible function application x plus C end cell row blank cell blank equals negative fraction numerator straight c straight o straight s invisible function application x over denominator straight s straight i straight n invisible function application x end fraction minus fraction numerator straight s straight i straight n invisible function application x over denominator straight c straight o straight s invisible function application x end fraction plus C equals negative fraction numerator straight c straight o straight s squared invisible function application x plus straight s straight i straight n squared invisible function application x over denominator straight s straight i straight n invisible function application x straight c straight o straight s invisible function application x end fraction plus C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i&gt;d&lt;/mml:mi&gt;&lt;mml:mi&gt;x&lt;/mml:mi&gt;&lt;mml:mo&gt;-&lt;/mml:mo&gt;&lt;mml:mo&gt;&amp;#x222B;&lt;/mml:mo&gt;&lt;mml:mi&gt;&amp;#xA0;&lt;/mml:mi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i&gt;d&lt;/mml:mi&gt;&lt;mml:mi&gt;x&lt;/mml:mi&gt;&lt;mml:mo&gt;=&lt;/mml:mo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-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+&lt;/mml:mo&gt;&lt;mml:mi&gt;C&lt;/mml:mi&gt;&lt;/mml:mtd&gt;&lt;/mml:mtr&gt;&lt;mml:mtr&gt;&lt;mml:mtd/&gt;&lt;mml:mtd&gt;&lt;mml:mi&gt;&amp;#xA0;&lt;/mml:mi&gt;&lt;mml:mo&gt;=&lt;/mml:mo&gt;&lt;mml:mo&gt;-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rac&gt;&lt;mml:mo&gt;-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rac&gt;&lt;mml:mo&gt;+&lt;/mml:mo&gt;&lt;mml:mi&gt;C&lt;/mml:mi&gt;&lt;mml:mo&gt;=&lt;/mml:mo&gt;&lt;mml:mo&gt;-&lt;/mml:mo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rac&gt;&lt;mml:mo&gt;+&lt;/mml:mo&gt;&lt;mml:mi&gt;C&lt;/mml:mi&gt;&lt;/mml:mtd&gt;&lt;/mml:mtr&gt;&lt;/mml:mtable&gt;&lt;/mml:math&gt;&quot;,&quot;origin&quot;:&quot;MathType Legacy&quot;,&quot;version&quot;:&quot;v3.18.2&quot;}" title="table row blank cell blank equals integral blank straight c straight o straight s straight e straight c squared x d x minus integral blank straight s straight e straight c squared invisible function application x d x equals negative straight c straight o straight t invisible function application x minus straight t straight a straight n invisible function application x plus C end cell row blank cell blank equals negative fraction numerator straight c straight o straight s invisible function application x over denominator straight s straight i straight n invisible function application x end fraction minus fraction numerator straight s straight i straight n invisible function application x over denominator straight c straight o straight s invisible function application x end fraction plus C equals negative fraction numerator straight c straight o straight s squared invisible function application x plus straight s straight i straight n squared invisible function application x over denominator straight s straight i straight n invisible function application x straight c straight o straight s invisible function application x end fraction plus C end cell end table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7519" cy="881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65F83" w14:textId="77777777" w:rsidR="00D06768" w:rsidRDefault="00D06768">
      <w:pPr>
        <w:spacing w:after="220"/>
        <w:rPr>
          <w:rFonts w:eastAsiaTheme="minorEastAsia"/>
        </w:rPr>
      </w:pPr>
      <w:r>
        <w:rPr>
          <w:noProof/>
          <w:position w:val="-18"/>
        </w:rPr>
        <w:drawing>
          <wp:inline distT="0" distB="0" distL="0" distR="0" wp14:anchorId="24A731A7" wp14:editId="3D289289">
            <wp:extent cx="4675632" cy="381000"/>
            <wp:effectExtent l="0" t="0" r="0" b="0"/>
            <wp:docPr id="1913891550" name="Picture 1913891550" descr="{&quot;mathml&quot;:&quot;&lt;mml:math style=\&quot;font-family:null;font-size:null;\&quot; xmlns:m=\&quot;http://schemas.openxmlformats.org/officeDocument/2006/math\&quot; xmlns:mml=\&quot;http://www.w3.org/1998/Math/MathML\&quot;&gt;&lt;mml:mpadded lspace=\&quot;+10px\&quot;&gt;&lt;mml:mpadded lspace=\&quot;+7px\&quot;&gt;&lt;mml:mpadded lspace=\&quot;+3px\&quot;&gt;&lt;mml:mo&gt;=&lt;/mml:mo&gt;&lt;/mml:mpadded&gt;&lt;mml:mo&gt;-&lt;/mml:mo&gt;&lt;/mml:mpadded&gt;&lt;mml:mpadded lspace=\&quot;+7px\&quot;&gt;&lt;mml:mfrac&gt;&lt;mml:mn&gt;2&lt;/mml:mn&gt;&lt;mml:mrow&gt;&lt;mml:mn&gt;2&lt;/mml:mn&gt;&lt;mml:mi&gt;sin&lt;/mml:mi&gt;&lt;mml:mo&gt;&amp;#x2061;&lt;/mml:mo&gt;&lt;mml:mi&gt;x&lt;/mml:mi&gt;&lt;mml:mi&gt;cos&lt;/mml:mi&gt;&lt;mml:mo&gt;&amp;#x2061;&lt;/mml:mo&gt;&lt;mml:mi&gt;x&lt;/mml:mi&gt;&lt;/mml:mrow&gt;&lt;/mml:mfrac&gt;&lt;/mml:mpadded&gt;&lt;mml:mpadded lspace=\&quot;+6px\&quot;&gt;&lt;mml:mo&gt;+&lt;/mml:mo&gt;&lt;/mml:mpadded&gt;&lt;mml:mpadded lspace=\&quot;+6px\&quot;&gt;&lt;mml:mi&gt;C&lt;/mml:mi&gt;&lt;/mml:mpadded&gt;&lt;mml:mpadded lspace=\&quot;+4px\&quot;&gt;&lt;mml:mo&gt;=&lt;/mml:mo&gt;&lt;/mml:mpadded&gt;&lt;mml:mo&gt;-&lt;/mml:mo&gt;&lt;mml:mfrac&gt;&lt;mml:mn&gt;2&lt;/mml:mn&gt;&lt;mml:mrow&gt;&lt;mml:mi&gt;sin&lt;/mml:mi&gt;&lt;mml:mo&gt;&amp;#x2061;&lt;/mml:mo&gt;&lt;mml:mn&gt;2&lt;/mml:mn&gt;&lt;mml:mi&gt;x&lt;/mml:mi&gt;&lt;/mml:mrow&gt;&lt;/mml:mfrac&gt;&lt;mml:mo&gt;+&lt;/mml:mo&gt;&lt;mml:mi&gt;C&lt;/mml:mi&gt;&lt;mml:mo&gt;=&lt;/mml:mo&gt;&lt;mml:mo&gt;-&lt;/mml:mo&gt;&lt;mml:mn&gt;2&lt;/mml:mn&gt;&lt;mml:mi&gt;cosec&lt;/mml:mi&gt;&lt;mml:mi&gt;x&lt;/mml:mi&gt;&lt;mml:mo&gt;+&lt;/mml:mo&gt;&lt;mml:mpadded lspace=\&quot;-3px\&quot;&gt;&lt;mml:mi&gt;C&lt;/mml:mi&gt;&lt;/mml:mpadded&gt;&lt;mml:mo&gt;.&lt;/mml:mo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padded lspace=\&quot;+10px\&quot;&gt;&lt;mml:mpadded lspace=\&quot;+7px\&quot;&gt;&lt;mml:mpadded lspace=\&quot;+3px\&quot;&gt;&lt;mml:mo&gt;=&lt;/mml:mo&gt;&lt;/mml:mpadded&gt;&lt;mml:mo&gt;-&lt;/mml:mo&gt;&lt;/mml:mpadded&gt;&lt;mml:mpadded lspace=\&quot;+7px\&quot;&gt;&lt;mml:mfrac&gt;&lt;mml:mn&gt;2&lt;/mml:mn&gt;&lt;mml:mrow&gt;&lt;mml:mn&gt;2&lt;/mml:mn&gt;&lt;mml:mi&gt;sin&lt;/mml:mi&gt;&lt;mml:mo&gt;&amp;#x2061;&lt;/mml:mo&gt;&lt;mml:mi&gt;x&lt;/mml:mi&gt;&lt;mml:mi&gt;cos&lt;/mml:mi&gt;&lt;mml:mo&gt;&amp;#x2061;&lt;/mml:mo&gt;&lt;mml:mi&gt;x&lt;/mml:mi&gt;&lt;/mml:mrow&gt;&lt;/mml:mfrac&gt;&lt;/mml:mpadded&gt;&lt;mml:mpadded lspace=\&quot;+6px\&quot;&gt;&lt;mml:mo&gt;+&lt;/mml:mo&gt;&lt;/mml:mpadded&gt;&lt;mml:mpadded lspace=\&quot;+6px\&quot;&gt;&lt;mml:mi&gt;C&lt;/mml:mi&gt;&lt;/mml:mpadded&gt;&lt;mml:mpadded lspace=\&quot;+4px\&quot;&gt;&lt;mml:mo&gt;=&lt;/mml:mo&gt;&lt;/mml:mpadded&gt;&lt;mml:mo&gt;-&lt;/mml:mo&gt;&lt;mml:mfrac&gt;&lt;mml:mn&gt;2&lt;/mml:mn&gt;&lt;mml:mrow&gt;&lt;mml:mi&gt;sin&lt;/mml:mi&gt;&lt;mml:mo&gt;&amp;#x2061;&lt;/mml:mo&gt;&lt;mml:mn&gt;2&lt;/mml:mn&gt;&lt;mml:mi&gt;x&lt;/mml:mi&gt;&lt;/mml:mrow&gt;&lt;/mml:mfrac&gt;&lt;mml:mo&gt;+&lt;/mml:mo&gt;&lt;mml:mi&gt;C&lt;/mml:mi&gt;&lt;mml:mo&gt;=&lt;/mml:mo&gt;&lt;mml:mo&gt;-&lt;/mml:mo&gt;&lt;mml:mn&gt;2&lt;/mml:mn&gt;&lt;mml:mi&gt;cosec&lt;/mml:mi&gt;&lt;mml:mi&gt;x&lt;/mml:mi&gt;&lt;mml:mo&gt;+&lt;/mml:mo&gt;&lt;mml:mpadded lspace=\&quot;-3px\&quot;&gt;&lt;mml:mi&gt;C&lt;/mml:mi&gt;&lt;/mml:mpadded&gt;&lt;mml:mo&gt;.&lt;/mml:mo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5632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AE2DB" w14:textId="77777777" w:rsidR="00D06768" w:rsidRDefault="00D06768" w:rsidP="005766A6">
      <w:pPr>
        <w:spacing w:after="220"/>
      </w:pPr>
    </w:p>
    <w:p w14:paraId="347DC33A" w14:textId="77777777" w:rsidR="00D06768" w:rsidRDefault="00D06768" w:rsidP="005766A6">
      <w:pPr>
        <w:tabs>
          <w:tab w:val="left" w:pos="1520"/>
        </w:tabs>
        <w:spacing w:after="220"/>
      </w:pPr>
    </w:p>
    <w:p w14:paraId="57B74F7A" w14:textId="77777777" w:rsidR="00D06768" w:rsidRDefault="00D06768" w:rsidP="005766A6">
      <w:pPr>
        <w:tabs>
          <w:tab w:val="left" w:pos="1520"/>
        </w:tabs>
        <w:spacing w:after="220"/>
      </w:pPr>
      <w:r>
        <w:t>Ex. 8. Find</w:t>
      </w:r>
      <w:r>
        <w:tab/>
        <w:t xml:space="preserve"> </w:t>
      </w:r>
      <w:r>
        <w:rPr>
          <w:noProof/>
          <w:position w:val="-25"/>
        </w:rPr>
        <w:drawing>
          <wp:inline distT="0" distB="0" distL="0" distR="0" wp14:anchorId="588A5474" wp14:editId="4DD6D94E">
            <wp:extent cx="1910080" cy="449072"/>
            <wp:effectExtent l="0" t="0" r="0" b="0"/>
            <wp:docPr id="210270618" name="Picture 210270618" descr="{&quot;mathml&quot;:&quot;&lt;math style=\&quot;font-family:null;font-size:null;\&quot; xmlns=\&quot;http://www.w3.org/1998/Math/MathML\&quot;&gt;&lt;mo&gt;&amp;#x222B;&lt;/mo&gt;&lt;mfrac&gt;&lt;mrow&gt;&lt;mi&gt;cos&lt;/mi&gt;&lt;mn&gt;2&lt;/mn&gt;&lt;mi&gt;x&lt;/mi&gt;&lt;mo&gt;-&lt;/mo&gt;&lt;mi&gt;cos&lt;/mi&gt;&lt;mn&gt;2&lt;/mn&gt;&lt;mi&gt;&amp;#x3B1;&lt;/mi&gt;&lt;/mrow&gt;&lt;mrow&gt;&lt;mi&gt;sin&lt;/mi&gt;&lt;mi&gt;x&lt;/mi&gt;&lt;mo&gt;-&lt;/mo&gt;&lt;mi&gt;sin&lt;/mi&gt;&lt;mi&gt;&amp;#x3B1;&lt;/mi&gt;&lt;/mrow&gt;&lt;/mfrac&gt;&lt;mi&gt;d&lt;/mi&gt;&lt;mi&gt;x&lt;/mi&gt;&lt;/math&gt;&quot;,&quot;origin&quot;:&quot;MathType Legacy&quot;,&quot;version&quot;:&quot;v3.18.2&quot;}" title="integral fraction numerator cos 2 x minus cos 2 alpha over denominator sin x minus sin alpha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ath style=\&quot;font-family:null;font-size:null;\&quot; xmlns=\&quot;http://www.w3.org/1998/Math/MathML\&quot;&gt;&lt;mo&gt;&amp;#x222B;&lt;/mo&gt;&lt;mfrac&gt;&lt;mrow&gt;&lt;mi&gt;cos&lt;/mi&gt;&lt;mn&gt;2&lt;/mn&gt;&lt;mi&gt;x&lt;/mi&gt;&lt;mo&gt;-&lt;/mo&gt;&lt;mi&gt;cos&lt;/mi&gt;&lt;mn&gt;2&lt;/mn&gt;&lt;mi&gt;&amp;#x3B1;&lt;/mi&gt;&lt;/mrow&gt;&lt;mrow&gt;&lt;mi&gt;sin&lt;/mi&gt;&lt;mi&gt;x&lt;/mi&gt;&lt;mo&gt;-&lt;/mo&gt;&lt;mi&gt;sin&lt;/mi&gt;&lt;mi&gt;&amp;#x3B1;&lt;/mi&gt;&lt;/mrow&gt;&lt;/mfrac&gt;&lt;mi&gt;d&lt;/mi&gt;&lt;mi&gt;x&lt;/mi&gt;&lt;/math&gt;&quot;,&quot;origin&quot;:&quot;MathType Legacy&quot;,&quot;version&quot;:&quot;v3.18.2&quot;}" title="integral fraction numerator cos 2 x minus cos 2 alpha over denominator sin x minus sin alpha end fraction d x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080" cy="449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0D922" w14:textId="77777777" w:rsidR="00D06768" w:rsidRPr="006A7E85" w:rsidRDefault="00D06768">
      <w:pPr>
        <w:spacing w:after="220"/>
        <w:rPr>
          <w:rFonts w:eastAsiaTheme="minorEastAsia"/>
        </w:rPr>
      </w:pPr>
      <w:r>
        <w:rPr>
          <w:noProof/>
          <w:position w:val="-25"/>
        </w:rPr>
        <w:drawing>
          <wp:inline distT="0" distB="0" distL="0" distR="0" wp14:anchorId="465B6625" wp14:editId="3B6A66FE">
            <wp:extent cx="3402923" cy="474675"/>
            <wp:effectExtent l="0" t="0" r="0" b="0"/>
            <wp:docPr id="704287507" name="Picture 704287507" descr="{&quot;mathml&quot;:&quot;&lt;math style=\&quot;font-family:null;font-size:null;\&quot; xmlns=\&quot;http://www.w3.org/1998/Math/MathML\&quot;&gt;&lt;mo&gt;&amp;#xA0;&lt;/mo&gt;&lt;mo&gt;&amp;#xA0;&lt;/mo&gt;&lt;mo&gt;&amp;#xA0;&lt;/mo&gt;&lt;mi&gt;I&lt;/mi&gt;&lt;mo&gt;&amp;#xA0;&lt;/mo&gt;&lt;mo&gt;=&lt;/mo&gt;&lt;mo&gt;&amp;#x222B;&lt;/mo&gt;&lt;mfrac&gt;&lt;mrow&gt;&lt;mfenced&gt;&lt;mrow&gt;&lt;mn&gt;1&lt;/mn&gt;&lt;mo&gt;-&lt;/mo&gt;&lt;mn&gt;2&lt;/mn&gt;&lt;msup&gt;&lt;mi&gt;sin&lt;/mi&gt;&lt;mn&gt;2&lt;/mn&gt;&lt;/msup&gt;&lt;mi&gt;x&lt;/mi&gt;&lt;/mrow&gt;&lt;/mfenced&gt;&lt;mo&gt;-&lt;/mo&gt;&lt;mfenced&gt;&lt;mrow&gt;&lt;mn&gt;1&lt;/mn&gt;&lt;mo&gt;-&lt;/mo&gt;&lt;mn&gt;2&lt;/mn&gt;&lt;msup&gt;&lt;mi&gt;sin&lt;/mi&gt;&lt;mn&gt;2&lt;/mn&gt;&lt;/msup&gt;&lt;mi&gt;&amp;#x3B1;&lt;/mi&gt;&lt;/mrow&gt;&lt;/mfenced&gt;&lt;/mrow&gt;&lt;mrow&gt;&lt;mi&gt;sin&lt;/mi&gt;&lt;mi&gt;x&lt;/mi&gt;&lt;mo&gt;-&lt;/mo&gt;&lt;mi&gt;sin&lt;/mi&gt;&lt;mi&gt;&amp;#x3B1;&lt;/mi&gt;&lt;/mrow&gt;&lt;/mfrac&gt;&lt;mi&gt;d&lt;/mi&gt;&lt;mi&gt;x&lt;/mi&gt;&lt;/math&gt;&quot;,&quot;origin&quot;:&quot;MathType Legacy&quot;,&quot;version&quot;:&quot;v3.18.2&quot;}" title="space space space I space equals integral fraction numerator open parentheses 1 minus 2 sin squared x close parentheses minus open parentheses 1 minus 2 sin squared alpha close parentheses over denominator sin x minus sin alpha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ath style=\&quot;font-family:null;font-size:null;\&quot; xmlns=\&quot;http://www.w3.org/1998/Math/MathML\&quot;&gt;&lt;mo&gt;&amp;#xA0;&lt;/mo&gt;&lt;mo&gt;&amp;#xA0;&lt;/mo&gt;&lt;mo&gt;&amp;#xA0;&lt;/mo&gt;&lt;mi&gt;I&lt;/mi&gt;&lt;mo&gt;&amp;#xA0;&lt;/mo&gt;&lt;mo&gt;=&lt;/mo&gt;&lt;mo&gt;&amp;#x222B;&lt;/mo&gt;&lt;mfrac&gt;&lt;mrow&gt;&lt;mfenced&gt;&lt;mrow&gt;&lt;mn&gt;1&lt;/mn&gt;&lt;mo&gt;-&lt;/mo&gt;&lt;mn&gt;2&lt;/mn&gt;&lt;msup&gt;&lt;mi&gt;sin&lt;/mi&gt;&lt;mn&gt;2&lt;/mn&gt;&lt;/msup&gt;&lt;mi&gt;x&lt;/mi&gt;&lt;/mrow&gt;&lt;/mfenced&gt;&lt;mo&gt;-&lt;/mo&gt;&lt;mfenced&gt;&lt;mrow&gt;&lt;mn&gt;1&lt;/mn&gt;&lt;mo&gt;-&lt;/mo&gt;&lt;mn&gt;2&lt;/mn&gt;&lt;msup&gt;&lt;mi&gt;sin&lt;/mi&gt;&lt;mn&gt;2&lt;/mn&gt;&lt;/msup&gt;&lt;mi&gt;&amp;#x3B1;&lt;/mi&gt;&lt;/mrow&gt;&lt;/mfenced&gt;&lt;/mrow&gt;&lt;mrow&gt;&lt;mi&gt;sin&lt;/mi&gt;&lt;mi&gt;x&lt;/mi&gt;&lt;mo&gt;-&lt;/mo&gt;&lt;mi&gt;sin&lt;/mi&gt;&lt;mi&gt;&amp;#x3B1;&lt;/mi&gt;&lt;/mrow&gt;&lt;/mfrac&gt;&lt;mi&gt;d&lt;/mi&gt;&lt;mi&gt;x&lt;/mi&gt;&lt;/math&gt;&quot;,&quot;origin&quot;:&quot;MathType Legacy&quot;,&quot;version&quot;:&quot;v3.18.2&quot;}" title="space space space I space equals integral fraction numerator open parentheses 1 minus 2 sin squared x close parentheses minus open parentheses 1 minus 2 sin squared alpha close parentheses over denominator sin x minus sin alpha end fraction d x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923" cy="4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6B0B6" w14:textId="77777777" w:rsidR="00D06768" w:rsidRDefault="00D06768" w:rsidP="006A7E85">
      <w:pPr>
        <w:spacing w:after="220"/>
      </w:pPr>
      <w:r>
        <w:rPr>
          <w:noProof/>
          <w:position w:val="-75"/>
        </w:rPr>
        <w:drawing>
          <wp:inline distT="0" distB="0" distL="0" distR="0" wp14:anchorId="7BFDF809" wp14:editId="59216256">
            <wp:extent cx="4571729" cy="1034153"/>
            <wp:effectExtent l="0" t="0" r="0" b="0"/>
            <wp:docPr id="1511103304" name="Picture 1511103304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-&lt;/mml:mo&gt;&lt;mml:mn&gt;2&lt;/mml:mn&gt;&lt;mml:mo&gt;&amp;#x222B;&lt;/mml:mo&gt;&lt;mml:mi&gt;&amp;#xA0;&lt;/mml:mi&gt;&lt;mml:mfrac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&amp;#x3B1;&lt;/mml:mi&gt;&lt;/mml:mrow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s&lt;/mml:mi&gt;&lt;mml:mi mathvariant=\&quot;normal\&quot;&gt;i&lt;/mml:mi&gt;&lt;mml:mi mathvariant=\&quot;normal\&quot;&gt;n&lt;/mml:mi&gt;&lt;mml:mo&gt;&amp;#x2061;&lt;/mml:mo&gt;&lt;mml:mi&gt;&amp;#x3B1;&lt;/mml:mi&gt;&lt;/mml:mrow&gt;&lt;/mml:mfrac&gt;&lt;mml:mi&gt;d&lt;/mml:mi&gt;&lt;mml:mi&gt;x&lt;/mml:mi&gt;&lt;/mml:mtd&gt;&lt;/mml:mtr&gt;&lt;mml:mtr&gt;&lt;mml:mtd/&gt;&lt;mml:mtd&gt;&lt;mml:mi&gt;&amp;#xA0;&lt;/mml:mi&gt;&lt;mml:mo&gt;=&lt;/mml:mo&gt;&lt;mml:mo&gt;-&lt;/mml:mo&gt;&lt;mml:mn&gt;2&lt;/mml:mn&gt;&lt;mml:mo&gt;&amp;#x222B;&lt;/mml:mo&gt;&lt;mml:mi&gt;&amp;#xA0;&lt;/mml:mi&gt;&lt;mml:mo&gt;(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&amp;#x3B1;&lt;/mml:mi&gt;&lt;mml:mo&gt;)&lt;/mml:mo&gt;&lt;mml:mi&gt;d&lt;/mml:mi&gt;&lt;mml:mi&gt;x&lt;/mml:mi&gt;&lt;mml:mo&gt;=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n&gt;2&lt;/mml:mn&gt;&lt;mml:mi&gt;x&lt;/mml:mi&gt;&lt;mml:mi mathvariant=\&quot;normal\&quot;&gt;s&lt;/mml:mi&gt;&lt;mml:mi mathvariant=\&quot;normal\&quot;&gt;i&lt;/mml:mi&gt;&lt;mml:mi mathvariant=\&quot;normal\&quot;&gt;n&lt;/mml:mi&gt;&lt;mml:mo&gt;&amp;#x2061;&lt;/mml:mo&gt;&lt;mml:mi&gt;&amp;#x3B1;&lt;/mml:mi&gt;&lt;mml:mo&gt;+&lt;/mml:mo&gt;&lt;mml:mi&gt;C&lt;/mml:mi&gt;&lt;/mml:mtd&gt;&lt;/mml:mtr&gt;&lt;/mml:mtable&gt;&lt;/mml:math&gt;&quot;,&quot;origin&quot;:&quot;MathType Legacy&quot;,&quot;version&quot;:&quot;v3.18.2&quot;}" title="table row blank cell blank equals negative 2 integral blank fraction numerator straight s straight i straight n squared invisible function application x minus straight s straight i straight n squared invisible function application alpha over denominator straight s straight i straight n invisible function application x minus straight s straight i straight n invisible function application alpha end fraction d x end cell row blank cell blank equals negative 2 integral blank left parenthesis straight s straight i straight n invisible function application x plus straight s straight i straight n invisible function application alpha right parenthesis d x equals 2 straight c straight o straight s invisible function application x minus 2 x straight s straight i straight n invisible function application alpha plus C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-&lt;/mml:mo&gt;&lt;mml:mn&gt;2&lt;/mml:mn&gt;&lt;mml:mo&gt;&amp;#x222B;&lt;/mml:mo&gt;&lt;mml:mi&gt;&amp;#xA0;&lt;/mml:mi&gt;&lt;mml:mfrac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&amp;#x3B1;&lt;/mml:mi&gt;&lt;/mml:mrow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s&lt;/mml:mi&gt;&lt;mml:mi mathvariant=\&quot;normal\&quot;&gt;i&lt;/mml:mi&gt;&lt;mml:mi mathvariant=\&quot;normal\&quot;&gt;n&lt;/mml:mi&gt;&lt;mml:mo&gt;&amp;#x2061;&lt;/mml:mo&gt;&lt;mml:mi&gt;&amp;#x3B1;&lt;/mml:mi&gt;&lt;/mml:mrow&gt;&lt;/mml:mfrac&gt;&lt;mml:mi&gt;d&lt;/mml:mi&gt;&lt;mml:mi&gt;x&lt;/mml:mi&gt;&lt;/mml:mtd&gt;&lt;/mml:mtr&gt;&lt;mml:mtr&gt;&lt;mml:mtd/&gt;&lt;mml:mtd&gt;&lt;mml:mi&gt;&amp;#xA0;&lt;/mml:mi&gt;&lt;mml:mo&gt;=&lt;/mml:mo&gt;&lt;mml:mo&gt;-&lt;/mml:mo&gt;&lt;mml:mn&gt;2&lt;/mml:mn&gt;&lt;mml:mo&gt;&amp;#x222B;&lt;/mml:mo&gt;&lt;mml:mi&gt;&amp;#xA0;&lt;/mml:mi&gt;&lt;mml:mo&gt;(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&amp;#x3B1;&lt;/mml:mi&gt;&lt;mml:mo&gt;)&lt;/mml:mo&gt;&lt;mml:mi&gt;d&lt;/mml:mi&gt;&lt;mml:mi&gt;x&lt;/mml:mi&gt;&lt;mml:mo&gt;=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n&gt;2&lt;/mml:mn&gt;&lt;mml:mi&gt;x&lt;/mml:mi&gt;&lt;mml:mi mathvariant=\&quot;normal\&quot;&gt;s&lt;/mml:mi&gt;&lt;mml:mi mathvariant=\&quot;normal\&quot;&gt;i&lt;/mml:mi&gt;&lt;mml:mi mathvariant=\&quot;normal\&quot;&gt;n&lt;/mml:mi&gt;&lt;mml:mo&gt;&amp;#x2061;&lt;/mml:mo&gt;&lt;mml:mi&gt;&amp;#x3B1;&lt;/mml:mi&gt;&lt;mml:mo&gt;+&lt;/mml:mo&gt;&lt;mml:mi&gt;C&lt;/mml:mi&gt;&lt;/mml:mtd&gt;&lt;/mml:mtr&gt;&lt;/mml:mtable&gt;&lt;/mml:math&gt;&quot;,&quot;origin&quot;:&quot;MathType Legacy&quot;,&quot;version&quot;:&quot;v3.18.2&quot;}" title="table row blank cell blank equals negative 2 integral blank fraction numerator straight s straight i straight n squared invisible function application x minus straight s straight i straight n squared invisible function application alpha over denominator straight s straight i straight n invisible function application x minus straight s straight i straight n invisible function application alpha end fraction d x end cell row blank cell blank equals negative 2 integral blank left parenthesis straight s straight i straight n invisible function application x plus straight s straight i straight n invisible function application alpha right parenthesis d x equals 2 straight c straight o straight s invisible function application x minus 2 x straight s straight i straight n invisible function application alpha plus C end cell end table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1729" cy="1034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61B45" w14:textId="77777777" w:rsidR="00D06768" w:rsidRDefault="00D06768" w:rsidP="006A7E85">
      <w:pPr>
        <w:spacing w:after="220"/>
      </w:pPr>
    </w:p>
    <w:p w14:paraId="30810826" w14:textId="77777777" w:rsidR="00D06768" w:rsidRDefault="00D06768" w:rsidP="006A7E85">
      <w:pPr>
        <w:spacing w:after="220"/>
      </w:pPr>
      <w:r>
        <w:t>Ex. 9. Find</w:t>
      </w:r>
    </w:p>
    <w:p w14:paraId="61226ABA" w14:textId="77777777" w:rsidR="00D06768" w:rsidRDefault="00D06768" w:rsidP="006A7E85">
      <w:pPr>
        <w:spacing w:after="220"/>
      </w:pPr>
      <w:r>
        <w:rPr>
          <w:noProof/>
          <w:position w:val="-29"/>
        </w:rPr>
        <w:drawing>
          <wp:inline distT="0" distB="0" distL="0" distR="0" wp14:anchorId="70C65AD3" wp14:editId="2B7D9643">
            <wp:extent cx="5777992" cy="499195"/>
            <wp:effectExtent l="0" t="0" r="0" b="0"/>
            <wp:docPr id="744271858" name="Picture 744271858" descr="{&quot;mathml&quot;:&quot;&lt;math style=\&quot;font-family:null;font-size:null;\&quot; xmlns=\&quot;http://www.w3.org/1998/Math/MathML\&quot;&gt;&lt;mo&gt;&amp;#x222B;&lt;/mo&gt;&lt;mfenced open=\&quot;{\&quot; close=\&quot;}\&quot;&gt;&lt;mrow&gt;&lt;mfrac&gt;&lt;mrow&gt;&lt;mn&gt;5&lt;/mn&gt;&lt;msup&gt;&lt;mi&gt;cos&lt;/mi&gt;&lt;mn&gt;3&lt;/mn&gt;&lt;/msup&gt;&lt;mi&gt;x&lt;/mi&gt;&lt;mo&gt;+&lt;/mo&gt;&lt;mn&gt;2&lt;/mn&gt;&lt;msup&gt;&lt;mi&gt;sin&lt;/mi&gt;&lt;mn&gt;3&lt;/mn&gt;&lt;/msup&gt;&lt;mi&gt;x&lt;/mi&gt;&lt;/mrow&gt;&lt;mrow&gt;&lt;mn&gt;2&lt;/mn&gt;&lt;msup&gt;&lt;mi&gt;sin&lt;/mi&gt;&lt;mn&gt;2&lt;/mn&gt;&lt;/msup&gt;&lt;mi&gt;x&lt;/mi&gt;&lt;mo&gt;&amp;#xA0;&lt;/mo&gt;&lt;msup&gt;&lt;mi&gt;cos&lt;/mi&gt;&lt;mn&gt;2&lt;/mn&gt;&lt;/msup&gt;&lt;mi&gt;x&lt;/mi&gt;&lt;/mrow&gt;&lt;/mfrac&gt;&lt;mo&gt;&amp;#xA0;&lt;/mo&gt;&lt;mo&gt;+&lt;/mo&gt;&lt;mo&gt;&amp;#xA0;&lt;/mo&gt;&lt;msqrt&gt;&lt;mn&gt;1&lt;/mn&gt;&lt;mo&gt;+&lt;/mo&gt;&lt;mi&gt;sin&lt;/mi&gt;&lt;mn&gt;2&lt;/mn&gt;&lt;mi&gt;x&lt;/mi&gt;&lt;/msqrt&gt;&lt;mo&gt;+&lt;/mo&gt;&lt;mfrac&gt;&lt;mrow&gt;&lt;mn&gt;1&lt;/mn&gt;&lt;mo&gt;+&lt;/mo&gt;&lt;mn&gt;2&lt;/mn&gt;&lt;mi&gt;sin&lt;/mi&gt;&lt;mi&gt;x&lt;/mi&gt;&lt;/mrow&gt;&lt;mrow&gt;&lt;msup&gt;&lt;mi&gt;cos&lt;/mi&gt;&lt;mn&gt;2&lt;/mn&gt;&lt;/msup&gt;&lt;mi&gt;x&lt;/mi&gt;&lt;/mrow&gt;&lt;/mfrac&gt;&lt;mo&gt;&amp;#xA0;&lt;/mo&gt;&lt;mo&gt;+&lt;/mo&gt;&lt;mo&gt;&amp;#xA0;&lt;/mo&gt;&lt;mfrac&gt;&lt;mrow&gt;&lt;mn&gt;1&lt;/mn&gt;&lt;mo&gt;-&lt;/mo&gt;&lt;mi&gt;cos&lt;/mi&gt;&lt;mn&gt;2&lt;/mn&gt;&lt;mi&gt;x&lt;/mi&gt;&lt;/mrow&gt;&lt;mrow&gt;&lt;mn&gt;1&lt;/mn&gt;&lt;mo&gt;+&lt;/mo&gt;&lt;mi&gt;cos&lt;/mi&gt;&lt;mn&gt;2&lt;/mn&gt;&lt;mi&gt;x&lt;/mi&gt;&lt;/mrow&gt;&lt;/mfrac&gt;&lt;/mrow&gt;&lt;/mfenced&gt;&lt;mi&gt;d&lt;/mi&gt;&lt;mi&gt;x&lt;/mi&gt;&lt;/math&gt;&quot;,&quot;origin&quot;:&quot;MathType Legacy&quot;,&quot;version&quot;:&quot;v3.18.2&quot;}" title="integral open curly brackets fraction numerator 5 cos cubed x plus 2 sin cubed x over denominator 2 sin squared x space cos squared x end fraction space plus space square root of 1 plus sin 2 x end root plus fraction numerator 1 plus 2 sin x over denominator cos squared x end fraction space plus space fraction numerator 1 minus cos 2 x over denominator 1 plus cos 2 x end fraction close curly brackets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ath style=\&quot;font-family:null;font-size:null;\&quot; xmlns=\&quot;http://www.w3.org/1998/Math/MathML\&quot;&gt;&lt;mo&gt;&amp;#x222B;&lt;/mo&gt;&lt;mfenced open=\&quot;{\&quot; close=\&quot;}\&quot;&gt;&lt;mrow&gt;&lt;mfrac&gt;&lt;mrow&gt;&lt;mn&gt;5&lt;/mn&gt;&lt;msup&gt;&lt;mi&gt;cos&lt;/mi&gt;&lt;mn&gt;3&lt;/mn&gt;&lt;/msup&gt;&lt;mi&gt;x&lt;/mi&gt;&lt;mo&gt;+&lt;/mo&gt;&lt;mn&gt;2&lt;/mn&gt;&lt;msup&gt;&lt;mi&gt;sin&lt;/mi&gt;&lt;mn&gt;3&lt;/mn&gt;&lt;/msup&gt;&lt;mi&gt;x&lt;/mi&gt;&lt;/mrow&gt;&lt;mrow&gt;&lt;mn&gt;2&lt;/mn&gt;&lt;msup&gt;&lt;mi&gt;sin&lt;/mi&gt;&lt;mn&gt;2&lt;/mn&gt;&lt;/msup&gt;&lt;mi&gt;x&lt;/mi&gt;&lt;mo&gt;&amp;#xA0;&lt;/mo&gt;&lt;msup&gt;&lt;mi&gt;cos&lt;/mi&gt;&lt;mn&gt;2&lt;/mn&gt;&lt;/msup&gt;&lt;mi&gt;x&lt;/mi&gt;&lt;/mrow&gt;&lt;/mfrac&gt;&lt;mo&gt;&amp;#xA0;&lt;/mo&gt;&lt;mo&gt;+&lt;/mo&gt;&lt;mo&gt;&amp;#xA0;&lt;/mo&gt;&lt;msqrt&gt;&lt;mn&gt;1&lt;/mn&gt;&lt;mo&gt;+&lt;/mo&gt;&lt;mi&gt;sin&lt;/mi&gt;&lt;mn&gt;2&lt;/mn&gt;&lt;mi&gt;x&lt;/mi&gt;&lt;/msqrt&gt;&lt;mo&gt;+&lt;/mo&gt;&lt;mfrac&gt;&lt;mrow&gt;&lt;mn&gt;1&lt;/mn&gt;&lt;mo&gt;+&lt;/mo&gt;&lt;mn&gt;2&lt;/mn&gt;&lt;mi&gt;sin&lt;/mi&gt;&lt;mi&gt;x&lt;/mi&gt;&lt;/mrow&gt;&lt;mrow&gt;&lt;msup&gt;&lt;mi&gt;cos&lt;/mi&gt;&lt;mn&gt;2&lt;/mn&gt;&lt;/msup&gt;&lt;mi&gt;x&lt;/mi&gt;&lt;/mrow&gt;&lt;/mfrac&gt;&lt;mo&gt;&amp;#xA0;&lt;/mo&gt;&lt;mo&gt;+&lt;/mo&gt;&lt;mo&gt;&amp;#xA0;&lt;/mo&gt;&lt;mfrac&gt;&lt;mrow&gt;&lt;mn&gt;1&lt;/mn&gt;&lt;mo&gt;-&lt;/mo&gt;&lt;mi&gt;cos&lt;/mi&gt;&lt;mn&gt;2&lt;/mn&gt;&lt;mi&gt;x&lt;/mi&gt;&lt;/mrow&gt;&lt;mrow&gt;&lt;mn&gt;1&lt;/mn&gt;&lt;mo&gt;+&lt;/mo&gt;&lt;mi&gt;cos&lt;/mi&gt;&lt;mn&gt;2&lt;/mn&gt;&lt;mi&gt;x&lt;/mi&gt;&lt;/mrow&gt;&lt;/mfrac&gt;&lt;/mrow&gt;&lt;/mfenced&gt;&lt;mi&gt;d&lt;/mi&gt;&lt;mi&gt;x&lt;/mi&gt;&lt;/math&gt;&quot;,&quot;origin&quot;:&quot;MathType Legacy&quot;,&quot;version&quot;:&quot;v3.18.2&quot;}" title="integral open curly brackets fraction numerator 5 cos cubed x plus 2 sin cubed x over denominator 2 sin squared x space cos squared x end fraction space plus space square root of 1 plus sin 2 x end root plus fraction numerator 1 plus 2 sin x over denominator cos squared x end fraction space plus space fraction numerator 1 minus cos 2 x over denominator 1 plus cos 2 x end fraction close curly brackets d x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7992" cy="49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54202" w14:textId="77777777" w:rsidR="00D06768" w:rsidRDefault="00D06768" w:rsidP="006A7E85">
      <w:pPr>
        <w:spacing w:after="220"/>
      </w:pPr>
    </w:p>
    <w:p w14:paraId="5729ED9E" w14:textId="77777777" w:rsidR="00D06768" w:rsidRDefault="00D06768" w:rsidP="00904A2A">
      <w:pPr>
        <w:spacing w:before="330" w:line="271" w:lineRule="auto"/>
        <w:rPr>
          <w:b/>
          <w:sz w:val="42"/>
        </w:rPr>
      </w:pPr>
    </w:p>
    <w:p w14:paraId="191B436A" w14:textId="77777777" w:rsidR="00D06768" w:rsidRDefault="00D06768" w:rsidP="00904A2A">
      <w:pPr>
        <w:spacing w:before="330" w:line="271" w:lineRule="auto"/>
        <w:rPr>
          <w:b/>
          <w:sz w:val="42"/>
        </w:rPr>
      </w:pPr>
    </w:p>
    <w:p w14:paraId="081DFF60" w14:textId="77777777" w:rsidR="00D06768" w:rsidRDefault="00D06768" w:rsidP="00904A2A">
      <w:pPr>
        <w:spacing w:before="330" w:line="271" w:lineRule="auto"/>
        <w:rPr>
          <w:b/>
          <w:sz w:val="42"/>
        </w:rPr>
      </w:pPr>
    </w:p>
    <w:p w14:paraId="3FF6F881" w14:textId="77777777" w:rsidR="00D06768" w:rsidRDefault="00D06768" w:rsidP="00904A2A">
      <w:pPr>
        <w:spacing w:before="330" w:line="271" w:lineRule="auto"/>
        <w:rPr>
          <w:b/>
          <w:sz w:val="42"/>
        </w:rPr>
      </w:pPr>
    </w:p>
    <w:p w14:paraId="47A1F170" w14:textId="01DABFA6" w:rsidR="00D06768" w:rsidRDefault="00D06768" w:rsidP="00904A2A">
      <w:pPr>
        <w:spacing w:before="330" w:line="271" w:lineRule="auto"/>
      </w:pPr>
      <w:r w:rsidRPr="00904A2A">
        <w:rPr>
          <w:b/>
          <w:sz w:val="42"/>
        </w:rPr>
        <w:lastRenderedPageBreak/>
        <w:t>Solution:</w:t>
      </w:r>
    </w:p>
    <w:p w14:paraId="2AB81DB2" w14:textId="77777777" w:rsidR="00D06768" w:rsidRDefault="00D06768" w:rsidP="006A7E85">
      <w:pPr>
        <w:spacing w:after="220"/>
      </w:pPr>
      <w:r>
        <w:rPr>
          <w:noProof/>
          <w:position w:val="-105"/>
        </w:rPr>
        <w:drawing>
          <wp:inline distT="0" distB="0" distL="0" distR="0" wp14:anchorId="3B451BE5" wp14:editId="73FC2753">
            <wp:extent cx="5705737" cy="1721917"/>
            <wp:effectExtent l="0" t="0" r="0" b="0"/>
            <wp:docPr id="1765607197" name="Picture 1765607197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I&lt;/mml:mi&gt;&lt;mml:mo&gt;=&lt;/mml:mo&gt;&lt;mml:mo&gt;&amp;#x222B;&lt;/mml:mo&gt;&lt;mml:mi&gt;&amp;#xA0;&lt;/mml:mi&gt;&lt;mml:mfenced open=\&quot;{\&quot; close=\&quot;}\&quot;&gt;&lt;mml:mrow&gt;&lt;mml:mfrac&gt;&lt;mml:mn&gt;5&lt;/mml:mn&gt;&lt;mml:mn&gt;2&lt;/mml:mn&gt;&lt;/mml:mfrac&gt;&lt;mml:mi&gt;cosec&lt;/mml:mi&gt;&lt;mml:mi&gt;x&lt;/mml:mi&gt;&lt;mml:mi&gt;cot&lt;/mml:mi&gt;&lt;mml:mo&gt;&amp;#x2061;&lt;/mml:mo&gt;&lt;mml:mi&gt;x&lt;/mml:mi&gt;&lt;mml:mo&gt;+&lt;/mml:mo&gt;&lt;mml:mi&gt;sec&lt;/mml:mi&gt;&lt;mml:mo&gt;&amp;#x2061;&lt;/mml:mo&gt;&lt;mml:mi&gt;x&lt;/mml:mi&gt;&lt;mml:mi&gt;tan&lt;/mml:mi&gt;&lt;mml:mo&gt;&amp;#x2061;&lt;/mml:mo&gt;&lt;mml:mi&gt;x&lt;/mml:mi&gt;&lt;mml:mo&gt;+&lt;/mml:mo&gt;&lt;mml:mi&gt;cos&lt;/mml:mi&gt;&lt;mml:mo&gt;&amp;#x2061;&lt;/mml:mo&gt;&lt;mml:mi&gt;x&lt;/mml:mi&gt;&lt;mml:mo&gt;+&lt;/mml:mo&gt;&lt;mml:mi&gt;sin&lt;/mml:mi&gt;&lt;mml:mo&gt;&amp;#x2061;&lt;/mml:mo&gt;&lt;mml:mi&gt;x&lt;/mml:mi&gt;&lt;mml:mo&gt;+&lt;/mml:mo&gt;&lt;mml:msup&gt;&lt;mml:mi&gt;sec&lt;/mml:mi&gt;&lt;mml:mn&gt;2&lt;/mml:mn&gt;&lt;/mml:msup&gt;&lt;mml:mo&gt;&amp;#x2061;&lt;/mml:mo&gt;&lt;mml:mi&gt;x&lt;/mml:mi&gt;&lt;mml:mspace linebreak=\&quot;newline\&quot;/&gt;&lt;mml:mo&gt;+&lt;/mml:mo&gt;&lt;mml:mn&gt;2&lt;/mml:mn&gt;&lt;mml:mi&gt;s&lt;/mml:mi&gt;&lt;mml:mi&gt;e&lt;/mml:mi&gt;&lt;mml:mi&gt;c&lt;/mml:mi&gt;&lt;mml:mi&gt;x&lt;/mml:mi&gt;&lt;mml:mi&gt;tan&lt;/mml:mi&gt;&lt;mml:mi&gt;x&lt;/mml:mi&gt;&lt;mml:mo&gt;+&lt;/mml:mo&gt;&lt;mml:msup&gt;&lt;mml:mi&gt;tan&lt;/mml:mi&gt;&lt;mml:mn&gt;2&lt;/mml:mn&gt;&lt;/mml:msup&gt;&lt;mml:mi&gt;x&lt;/mml:mi&gt;&lt;/mml:mrow&gt;&lt;/mml:mfenced&gt;&lt;mml:mi&gt;d&lt;/mml:mi&gt;&lt;mml:mi&gt;x&lt;/mml:mi&gt;&lt;/mml:mtd&gt;&lt;/mml:mtr&gt;&lt;mml:mtr&gt;&lt;mml:mtd/&gt;&lt;mml:mtd&gt;&lt;mml:mo&gt;&amp;#xA0;&lt;/mml:mo&gt;&lt;mml:mo&gt;=&lt;/mml:mo&gt;&lt;mml:mo&gt;&amp;#x222B;&lt;/mml:mo&gt;&lt;mml:mfenced open=\&quot;{\&quot; close=\&quot;}\&quot;&gt;&lt;mml:mrow&gt;&lt;mml:mfrac&gt;&lt;mml:mn&gt;5&lt;/mml:mn&gt;&lt;mml:mn&gt;2&lt;/mml:mn&gt;&lt;/mml:mfrac&gt;&lt;mml:mi&gt;cosec&lt;/mml:mi&gt;&lt;mml:mi&gt;x&lt;/mml:mi&gt;&lt;mml:mi&gt;cot&lt;/mml:mi&gt;&lt;mml:mo&gt;&amp;#x2061;&lt;/mml:mo&gt;&lt;mml:mi&gt;x&lt;/mml:mi&gt;&lt;mml:mo&gt;+&lt;/mml:mo&gt;&lt;mml:mn&gt;3&lt;/mml:mn&gt;&lt;mml:mi&gt;sec&lt;/mml:mi&gt;&lt;mml:mo&gt;&amp;#x2061;&lt;/mml:mo&gt;&lt;mml:mi&gt;x&lt;/mml:mi&gt;&lt;mml:mi&gt;tan&lt;/mml:mi&gt;&lt;mml:mo&gt;&amp;#x2061;&lt;/mml:mo&gt;&lt;mml:mi&gt;x&lt;/mml:mi&gt;&lt;mml:mo&gt;+&lt;/mml:mo&gt;&lt;mml:mi&gt;cos&lt;/mml:mi&gt;&lt;mml:mo&gt;&amp;#x2061;&lt;/mml:mo&gt;&lt;mml:mi&gt;x&lt;/mml:mi&gt;&lt;mml:mo&gt;+&lt;/mml:mo&gt;&lt;mml:mi&gt;sin&lt;/mml:mi&gt;&lt;mml:mo&gt;&amp;#x2061;&lt;/mml:mo&gt;&lt;mml:mi&gt;x&lt;/mml:mi&gt;&lt;mml:mo&gt;+&lt;/mml:mo&gt;&lt;mml:mn&gt;2&lt;/mml:mn&gt;&lt;mml:msup&gt;&lt;mml:mi&gt;sec&lt;/mml:mi&gt;&lt;mml:mn&gt;2&lt;/mml:mn&gt;&lt;/mml:msup&gt;&lt;mml:mo&gt;-&lt;/mml:mo&gt;&lt;mml:mn&gt;1&lt;/mml:mn&gt;&lt;/mml:mrow&gt;&lt;/mml:mfenced&gt;&lt;mml:mi&gt;d&lt;/mml:mi&gt;&lt;mml:mi&gt;x&lt;/mml:mi&gt;&lt;/mml:mtd&gt;&lt;/mml:mtr&gt;&lt;mml:mtr&gt;&lt;mml:mtd/&gt;&lt;mml:mtd&gt;&lt;mml:mi&gt;&amp;#xA0;&lt;/mml:mi&gt;&lt;mml:mo&gt;=&lt;/mml:mo&gt;&lt;mml:mo&gt;-&lt;/mml:mo&gt;&lt;mml:mfrac&gt;&lt;mml:mn&gt;5&lt;/mml:mn&gt;&lt;mml:mn&gt;2&lt;/mml:mn&gt;&lt;/mml:mfrac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mml:mo&gt;+&lt;/mml:mo&gt;&lt;mml:mn&gt;3&lt;/mml:mn&gt;&lt;mml:mi mathvariant=\&quot;normal\&quot;&gt;s&lt;/mml:mi&gt;&lt;mml:mi mathvariant=\&quot;normal\&quot;&gt;e&lt;/mml:mi&gt;&lt;mml:mi mathvariant=\&quot;normal\&quot;&gt;c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n&gt;2&lt;/mml:mn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&gt;x&lt;/mml:mi&gt;&lt;mml:mo&gt;+&lt;/mml:mo&gt;&lt;mml:mi&gt;C&lt;/mml:mi&gt;&lt;/mml:mtd&gt;&lt;/mml:mtr&gt;&lt;/mml:mtable&gt;&lt;/mml:math&gt;&quot;,&quot;origin&quot;:&quot;MathType Legacy&quot;,&quot;version&quot;:&quot;v3.18.2&quot;}" title="table row blank cell I equals integral blank open curly brackets 5 over 2 cosec x cot invisible function application x plus sec invisible function application x tan invisible function application x plus cos invisible function application x plus sin invisible function application x plus sec squared invisible function application x&#10;plus 2 s e c x tan x plus tan squared x close curly brackets d x end cell row blank cell equals integral open curly brackets 5 over 2 cosec x cot invisible function application x plus 3 sec invisible function application x tan invisible function application x plus cos invisible function application x plus sin invisible function application x plus 2 sec squared minus 1 close curly brackets d x end cell row blank cell blank equals negative 5 over 2 straight c straight o straight s straight e straight c x plus 3 straight s straight e straight c invisible function application x plus straight s straight i straight n invisible function application x minus straight c straight o straight s invisible function application x plus 2 straight t straight a straight n invisible function application x minus x plus C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I&lt;/mml:mi&gt;&lt;mml:mo&gt;=&lt;/mml:mo&gt;&lt;mml:mo&gt;&amp;#x222B;&lt;/mml:mo&gt;&lt;mml:mi&gt;&amp;#xA0;&lt;/mml:mi&gt;&lt;mml:mfenced open=\&quot;{\&quot; close=\&quot;}\&quot;&gt;&lt;mml:mrow&gt;&lt;mml:mfrac&gt;&lt;mml:mn&gt;5&lt;/mml:mn&gt;&lt;mml:mn&gt;2&lt;/mml:mn&gt;&lt;/mml:mfrac&gt;&lt;mml:mi&gt;cosec&lt;/mml:mi&gt;&lt;mml:mi&gt;x&lt;/mml:mi&gt;&lt;mml:mi&gt;cot&lt;/mml:mi&gt;&lt;mml:mo&gt;&amp;#x2061;&lt;/mml:mo&gt;&lt;mml:mi&gt;x&lt;/mml:mi&gt;&lt;mml:mo&gt;+&lt;/mml:mo&gt;&lt;mml:mi&gt;sec&lt;/mml:mi&gt;&lt;mml:mo&gt;&amp;#x2061;&lt;/mml:mo&gt;&lt;mml:mi&gt;x&lt;/mml:mi&gt;&lt;mml:mi&gt;tan&lt;/mml:mi&gt;&lt;mml:mo&gt;&amp;#x2061;&lt;/mml:mo&gt;&lt;mml:mi&gt;x&lt;/mml:mi&gt;&lt;mml:mo&gt;+&lt;/mml:mo&gt;&lt;mml:mi&gt;cos&lt;/mml:mi&gt;&lt;mml:mo&gt;&amp;#x2061;&lt;/mml:mo&gt;&lt;mml:mi&gt;x&lt;/mml:mi&gt;&lt;mml:mo&gt;+&lt;/mml:mo&gt;&lt;mml:mi&gt;sin&lt;/mml:mi&gt;&lt;mml:mo&gt;&amp;#x2061;&lt;/mml:mo&gt;&lt;mml:mi&gt;x&lt;/mml:mi&gt;&lt;mml:mo&gt;+&lt;/mml:mo&gt;&lt;mml:msup&gt;&lt;mml:mi&gt;sec&lt;/mml:mi&gt;&lt;mml:mn&gt;2&lt;/mml:mn&gt;&lt;/mml:msup&gt;&lt;mml:mo&gt;&amp;#x2061;&lt;/mml:mo&gt;&lt;mml:mi&gt;x&lt;/mml:mi&gt;&lt;mml:mspace linebreak=\&quot;newline\&quot;/&gt;&lt;mml:mo&gt;+&lt;/mml:mo&gt;&lt;mml:mn&gt;2&lt;/mml:mn&gt;&lt;mml:mi&gt;s&lt;/mml:mi&gt;&lt;mml:mi&gt;e&lt;/mml:mi&gt;&lt;mml:mi&gt;c&lt;/mml:mi&gt;&lt;mml:mi&gt;x&lt;/mml:mi&gt;&lt;mml:mi&gt;tan&lt;/mml:mi&gt;&lt;mml:mi&gt;x&lt;/mml:mi&gt;&lt;mml:mo&gt;+&lt;/mml:mo&gt;&lt;mml:msup&gt;&lt;mml:mi&gt;tan&lt;/mml:mi&gt;&lt;mml:mn&gt;2&lt;/mml:mn&gt;&lt;/mml:msup&gt;&lt;mml:mi&gt;x&lt;/mml:mi&gt;&lt;/mml:mrow&gt;&lt;/mml:mfenced&gt;&lt;mml:mi&gt;d&lt;/mml:mi&gt;&lt;mml:mi&gt;x&lt;/mml:mi&gt;&lt;/mml:mtd&gt;&lt;/mml:mtr&gt;&lt;mml:mtr&gt;&lt;mml:mtd/&gt;&lt;mml:mtd&gt;&lt;mml:mo&gt;&amp;#xA0;&lt;/mml:mo&gt;&lt;mml:mo&gt;=&lt;/mml:mo&gt;&lt;mml:mo&gt;&amp;#x222B;&lt;/mml:mo&gt;&lt;mml:mfenced open=\&quot;{\&quot; close=\&quot;}\&quot;&gt;&lt;mml:mrow&gt;&lt;mml:mfrac&gt;&lt;mml:mn&gt;5&lt;/mml:mn&gt;&lt;mml:mn&gt;2&lt;/mml:mn&gt;&lt;/mml:mfrac&gt;&lt;mml:mi&gt;cosec&lt;/mml:mi&gt;&lt;mml:mi&gt;x&lt;/mml:mi&gt;&lt;mml:mi&gt;cot&lt;/mml:mi&gt;&lt;mml:mo&gt;&amp;#x2061;&lt;/mml:mo&gt;&lt;mml:mi&gt;x&lt;/mml:mi&gt;&lt;mml:mo&gt;+&lt;/mml:mo&gt;&lt;mml:mn&gt;3&lt;/mml:mn&gt;&lt;mml:mi&gt;sec&lt;/mml:mi&gt;&lt;mml:mo&gt;&amp;#x2061;&lt;/mml:mo&gt;&lt;mml:mi&gt;x&lt;/mml:mi&gt;&lt;mml:mi&gt;tan&lt;/mml:mi&gt;&lt;mml:mo&gt;&amp;#x2061;&lt;/mml:mo&gt;&lt;mml:mi&gt;x&lt;/mml:mi&gt;&lt;mml:mo&gt;+&lt;/mml:mo&gt;&lt;mml:mi&gt;cos&lt;/mml:mi&gt;&lt;mml:mo&gt;&amp;#x2061;&lt;/mml:mo&gt;&lt;mml:mi&gt;x&lt;/mml:mi&gt;&lt;mml:mo&gt;+&lt;/mml:mo&gt;&lt;mml:mi&gt;sin&lt;/mml:mi&gt;&lt;mml:mo&gt;&amp;#x2061;&lt;/mml:mo&gt;&lt;mml:mi&gt;x&lt;/mml:mi&gt;&lt;mml:mo&gt;+&lt;/mml:mo&gt;&lt;mml:mn&gt;2&lt;/mml:mn&gt;&lt;mml:msup&gt;&lt;mml:mi&gt;sec&lt;/mml:mi&gt;&lt;mml:mn&gt;2&lt;/mml:mn&gt;&lt;/mml:msup&gt;&lt;mml:mo&gt;-&lt;/mml:mo&gt;&lt;mml:mn&gt;1&lt;/mml:mn&gt;&lt;/mml:mrow&gt;&lt;/mml:mfenced&gt;&lt;mml:mi&gt;d&lt;/mml:mi&gt;&lt;mml:mi&gt;x&lt;/mml:mi&gt;&lt;/mml:mtd&gt;&lt;/mml:mtr&gt;&lt;mml:mtr&gt;&lt;mml:mtd/&gt;&lt;mml:mtd&gt;&lt;mml:mi&gt;&amp;#xA0;&lt;/mml:mi&gt;&lt;mml:mo&gt;=&lt;/mml:mo&gt;&lt;mml:mo&gt;-&lt;/mml:mo&gt;&lt;mml:mfrac&gt;&lt;mml:mn&gt;5&lt;/mml:mn&gt;&lt;mml:mn&gt;2&lt;/mml:mn&gt;&lt;/mml:mfrac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mml:mo&gt;+&lt;/mml:mo&gt;&lt;mml:mn&gt;3&lt;/mml:mn&gt;&lt;mml:mi mathvariant=\&quot;normal\&quot;&gt;s&lt;/mml:mi&gt;&lt;mml:mi mathvariant=\&quot;normal\&quot;&gt;e&lt;/mml:mi&gt;&lt;mml:mi mathvariant=\&quot;normal\&quot;&gt;c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n&gt;2&lt;/mml:mn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&gt;x&lt;/mml:mi&gt;&lt;mml:mo&gt;+&lt;/mml:mo&gt;&lt;mml:mi&gt;C&lt;/mml:mi&gt;&lt;/mml:mtd&gt;&lt;/mml:mtr&gt;&lt;/mml:mtable&gt;&lt;/mml:math&gt;&quot;,&quot;origin&quot;:&quot;MathType Legacy&quot;,&quot;version&quot;:&quot;v3.18.2&quot;}" title="table row blank cell I equals integral blank open curly brackets 5 over 2 cosec x cot invisible function application x plus sec invisible function application x tan invisible function application x plus cos invisible function application x plus sin invisible function application x plus sec squared invisible function application x&#10;plus 2 s e c x tan x plus tan squared x close curly brackets d x end cell row blank cell equals integral open curly brackets 5 over 2 cosec x cot invisible function application x plus 3 sec invisible function application x tan invisible function application x plus cos invisible function application x plus sin invisible function application x plus 2 sec squared minus 1 close curly brackets d x end cell row blank cell blank equals negative 5 over 2 straight c straight o straight s straight e straight c x plus 3 straight s straight e straight c invisible function application x plus straight s straight i straight n invisible function application x minus straight c straight o straight s invisible function application x plus 2 straight t straight a straight n invisible function application x minus x plus C end cell end table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737" cy="1721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0CE1" w14:textId="77777777" w:rsidR="00D06768" w:rsidRDefault="00D06768" w:rsidP="006A7E85">
      <w:pPr>
        <w:spacing w:after="220"/>
      </w:pPr>
      <w:r>
        <w:t xml:space="preserve">Ex. 10. Find </w:t>
      </w:r>
      <w:r>
        <w:rPr>
          <w:noProof/>
          <w:position w:val="-42"/>
        </w:rPr>
        <w:drawing>
          <wp:inline distT="0" distB="0" distL="0" distR="0" wp14:anchorId="2FD4EA4B" wp14:editId="162D10C5">
            <wp:extent cx="3710330" cy="584962"/>
            <wp:effectExtent l="0" t="0" r="0" b="0"/>
            <wp:docPr id="613813598" name="Picture 613813598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enced open=\&quot;{\&quot; close=\&quot;}\&quot; separators=\&quot;|\&quot;&gt;&lt;mml:mrow&gt;&lt;mml:mfrac&gt;&lt;mml:mrow&gt;&lt;mml:mn&gt;1&lt;/mml:mn&gt;&lt;mml:mo&gt;-&lt;/mml:mo&gt;&lt;mml:msup&gt;&lt;mml:mi&gt;x&lt;/mml:mi&gt;&lt;mml:mn&gt;4&lt;/mml:mn&gt;&lt;/mml:msup&gt;&lt;/mml:mrow&gt;&lt;mml:mrow&gt;&lt;mml:mn&gt;1&lt;/mml:mn&gt;&lt;mml:mo&gt;-&lt;/mml:mo&gt;&lt;mml:mi&gt;x&lt;/mml:mi&gt;&lt;/mml:mrow&gt;&lt;/mml:mfrac&gt;&lt;mml:mo&gt;-&lt;/mml:mo&gt;&lt;mml:mfrac&gt;&lt;mml:mn&gt;6&lt;/mml:mn&gt;&lt;mml:mrow&gt;&lt;mml:mi&gt;x&lt;/mml:mi&gt;&lt;mml:msqrt&gt;&lt;mml:msup&gt;&lt;mml:mi&gt;x&lt;/mml:mi&gt;&lt;mml:mn&gt;2&lt;/mml:mn&gt;&lt;/mml:msup&gt;&lt;mml:mo&gt;-&lt;/mml:mo&gt;&lt;mml:mn&gt;4&lt;/mml:mn&gt;&lt;/mml:msqrt&gt;&lt;/mml:mrow&gt;&lt;/mml:mfrac&gt;&lt;mml:mo&gt;+&lt;/mml:mo&gt;&lt;mml:mo&gt;(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)&lt;/mml:mo&gt;&lt;/mml:mrow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enced open=\&quot;{\&quot; close=\&quot;}\&quot; separators=\&quot;|\&quot;&gt;&lt;mml:mrow&gt;&lt;mml:mfrac&gt;&lt;mml:mrow&gt;&lt;mml:mn&gt;1&lt;/mml:mn&gt;&lt;mml:mo&gt;-&lt;/mml:mo&gt;&lt;mml:msup&gt;&lt;mml:mi&gt;x&lt;/mml:mi&gt;&lt;mml:mn&gt;4&lt;/mml:mn&gt;&lt;/mml:msup&gt;&lt;/mml:mrow&gt;&lt;mml:mrow&gt;&lt;mml:mn&gt;1&lt;/mml:mn&gt;&lt;mml:mo&gt;-&lt;/mml:mo&gt;&lt;mml:mi&gt;x&lt;/mml:mi&gt;&lt;/mml:mrow&gt;&lt;/mml:mfrac&gt;&lt;mml:mo&gt;-&lt;/mml:mo&gt;&lt;mml:mfrac&gt;&lt;mml:mn&gt;6&lt;/mml:mn&gt;&lt;mml:mrow&gt;&lt;mml:mi&gt;x&lt;/mml:mi&gt;&lt;mml:msqrt&gt;&lt;mml:msup&gt;&lt;mml:mi&gt;x&lt;/mml:mi&gt;&lt;mml:mn&gt;2&lt;/mml:mn&gt;&lt;/mml:msup&gt;&lt;mml:mo&gt;-&lt;/mml:mo&gt;&lt;mml:mn&gt;4&lt;/mml:mn&gt;&lt;/mml:msqrt&gt;&lt;/mml:mrow&gt;&lt;/mml:mfrac&gt;&lt;mml:mo&gt;+&lt;/mml:mo&gt;&lt;mml:mo&gt;(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)&lt;/mml:mo&gt;&lt;/mml:mrow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330" cy="58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2FE0F" w14:textId="77777777" w:rsidR="00D06768" w:rsidRDefault="00D06768" w:rsidP="006A7E85">
      <w:pPr>
        <w:spacing w:before="330" w:line="271" w:lineRule="auto"/>
      </w:pPr>
      <w:r>
        <w:rPr>
          <w:b/>
          <w:sz w:val="42"/>
        </w:rPr>
        <w:t>Solution:</w:t>
      </w:r>
    </w:p>
    <w:p w14:paraId="35097C10" w14:textId="77777777" w:rsidR="00D06768" w:rsidRDefault="00D06768" w:rsidP="006A7E85">
      <w:pPr>
        <w:spacing w:after="220"/>
      </w:pPr>
      <w:r>
        <w:rPr>
          <w:noProof/>
          <w:position w:val="-126"/>
        </w:rPr>
        <w:drawing>
          <wp:inline distT="0" distB="0" distL="0" distR="0" wp14:anchorId="59E92105" wp14:editId="767EA7E6">
            <wp:extent cx="5868111" cy="1687932"/>
            <wp:effectExtent l="0" t="0" r="0" b="0"/>
            <wp:docPr id="1389495038" name="Picture 1389495038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i&gt;I&lt;/mml:mi&gt;&lt;/mml:mtd&gt;&lt;mml:mtd&gt;&lt;mml:mi&gt;&amp;#xA0;&lt;/mml:mi&gt;&lt;mml:mo&gt;=&lt;/mml:mo&gt;&lt;mml:mo&gt;&amp;#x222B;&lt;/mml:mo&gt;&lt;mml:mi&gt;&amp;#xA0;&lt;/mml:mi&gt;&lt;mml:mfenced open=\&quot;{\&quot; close=\&quot;}\&quot; separators=\&quot;|\&quot;&gt;&lt;mml:mrow&gt;&lt;mml:mfrac&gt;&lt;mml:mrow&gt;&lt;mml:mo&gt;(&lt;/mml:mo&gt;&lt;mml:mn&gt;1&lt;/mml:mn&gt;&lt;mml:mo&gt;-&lt;/mml:mo&gt;&lt;mml:mi&gt;x&lt;/mml:mi&gt;&lt;mml:mo&gt;)&lt;/mml:mo&gt;&lt;mml:mo&gt;(&lt;/mml:mo&gt;&lt;mml:mn&gt;1&lt;/mml:mn&gt;&lt;mml:mo&gt;+&lt;/mml:mo&gt;&lt;mml:mi&gt;x&lt;/mml:mi&gt;&lt;mml:mo&gt;)&lt;/mml:mo&gt;&lt;mml:mfenced separators=\&quot;|\&quot;&gt;&lt;mml:mrow&gt;&lt;mml:mn&gt;1&lt;/mml:mn&gt;&lt;mml:mo&gt;+&lt;/mml:mo&gt;&lt;mml:msup&gt;&lt;mml:mi&gt;x&lt;/mml:mi&gt;&lt;mml:mn&gt;2&lt;/mml:mn&gt;&lt;/mml:msup&gt;&lt;/mml:mrow&gt;&lt;/mml:mfenced&gt;&lt;/mml:mrow&gt;&lt;mml:mrow&gt;&lt;mml:mn&gt;1&lt;/mml:mn&gt;&lt;mml:mo&gt;-&lt;/mml:mo&gt;&lt;mml:mi&gt;x&lt;/mml:mi&gt;&lt;/mml:mrow&gt;&lt;/mml:mfrac&gt;&lt;mml:mo&gt;-&lt;/mml:mo&gt;&lt;mml:mfrac&gt;&lt;mml:mn&gt;6&lt;/mml:mn&gt;&lt;mml:mrow&gt;&lt;mml:mi&gt;x&lt;/mml:mi&gt;&lt;mml:msqrt&gt;&lt;mml:msup&gt;&lt;mml:mi&gt;x&lt;/mml:mi&gt;&lt;mml:mn&gt;2&lt;/mml:mn&gt;&lt;/mml:msup&gt;&lt;mml:mo&gt;-&lt;/mml:mo&gt;&lt;mml:mn&gt;4&lt;/mml:mn&gt;&lt;/mml:msqrt&gt;&lt;/mml:mrow&gt;&lt;/mml:mfrac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t&lt;/mml:mi&gt;&lt;/mml:mrow&gt;&lt;mml:mn&gt;2&lt;/mml:mn&gt;&lt;/mml:msup&gt;&lt;mml:mo&gt;&amp;#x2061;&lt;/mml:mo&gt;&lt;mml:mi&gt;x&lt;/mml:mi&gt;&lt;mml:mo&gt;+&lt;/mml:mo&gt;&lt;mml:mn&gt;2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open=\&quot;{\&quot; close=\&quot;}\&quot; separators=\&quot;|\&quot;&gt;&lt;mml:mrow&gt;&lt;mml:mn&gt;1&lt;/mml:mn&gt;&lt;mml:mo&gt;+&lt;/mml:mo&gt;&lt;mml:mi&gt;x&lt;/mml:mi&gt;&lt;mml:mo&gt;+&lt;/mml:mo&gt;&lt;mml:msup&gt;&lt;mml:mi&gt;x&lt;/mml:mi&gt;&lt;mml:mn&gt;2&lt;/mml:mn&gt;&lt;/mml:msup&gt;&lt;mml:mo&gt;+&lt;/mml:mo&gt;&lt;mml:msup&gt;&lt;mml:mi&gt;x&lt;/mml:mi&gt;&lt;mml:mn&gt;3&lt;/mml:mn&gt;&lt;/mml:msup&gt;&lt;mml:mo&gt;-&lt;/mml:mo&gt;&lt;mml:mn&gt;6&lt;/mml:mn&gt;&lt;mml:mi&gt;x&lt;/mml:mi&gt;&lt;mml:mfrac&gt;&lt;mml:mn&gt;1&lt;/mml:mn&gt;&lt;mml:mrow&gt;&lt;mml:mi&gt;x&lt;/mml:mi&gt;&lt;mml:msqrt&gt;&lt;mml:msup&gt;&lt;mml:mi&gt;x&lt;/mml:mi&gt;&lt;mml:mn&gt;2&lt;/mml:mn&gt;&lt;/mml:msup&gt;&lt;mml:mo&gt;-&lt;/mml:mo&gt;&lt;mml:mn&gt;1&lt;/mml:mn&gt;&lt;/mml:msqrt&gt;&lt;/mml:mrow&gt;&lt;/mml:mfrac&gt;&lt;mml:mo&gt;+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&gt;x&lt;/mml:mi&gt;&lt;mml:mo&gt;+&lt;/mml:mo&gt;&lt;mml:mfrac&gt;&lt;mml:mn&gt;1&lt;/mml:mn&gt;&lt;mml:mn&gt;2&lt;/mml:mn&gt;&lt;/mml:mfrac&gt;&lt;mml:msup&gt;&lt;mml:mi&gt;x&lt;/mml:mi&gt;&lt;mml:mn&gt;2&lt;/mml:mn&gt;&lt;/mml:msup&gt;&lt;mml:mo&gt;+&lt;/mml:mo&gt;&lt;mml:mfrac&gt;&lt;mml:mn&gt;1&lt;/mml:mn&gt;&lt;mml:mn&gt;3&lt;/mml:mn&gt;&lt;/mml:mfrac&gt;&lt;mml:msup&gt;&lt;mml:mi&gt;x&lt;/mml:mi&gt;&lt;mml:mn&gt;3&lt;/mml:mn&gt;&lt;/mml:msup&gt;&lt;mml:mo&gt;+&lt;/mml:mo&gt;&lt;mml:mfrac&gt;&lt;mml:mn&gt;1&lt;/mml:mn&gt;&lt;mml:mn&gt;4&lt;/mml:mn&gt;&lt;/mml:mfrac&gt;&lt;mml:msup&gt;&lt;mml:mi&gt;x&lt;/mml:mi&gt;&lt;mml:mn&gt;4&lt;/mml:mn&gt;&lt;/mml:msup&gt;&lt;mml:mo&gt;-&lt;/mml:mo&gt;&lt;mml:mfrac&gt;&lt;mml:mn&gt;6&lt;/mml:mn&gt;&lt;mml:mn&gt;2&lt;/mml:mn&gt;&lt;/mml:mfrac&gt;&lt;mml:msup&gt;&lt;mml:mrow&gt;&lt;mml:mi mathvariant=\&quot;normal\&quot;&gt;s&lt;/mml:mi&gt;&lt;mml:mi mathvariant=\&quot;normal\&quot;&gt;e&lt;/mml:mi&gt;&lt;mml:mi mathvariant=\&quot;normal\&quot;&gt;c&lt;/mml:mi&gt;&lt;/mml:mrow&gt;&lt;mml:mrow&gt;&lt;mml:mo&gt;-&lt;/mml:mo&gt;&lt;mml:mn&gt;1&lt;/mml:mn&gt;&lt;/mml:mrow&gt;&lt;/mml:msup&gt;&lt;mml:mo&gt;&amp;#x2061;&lt;/mml:mo&gt;&lt;mml:mfenced separators=\&quot;|\&quot;&gt;&lt;mml:mrow&gt;&lt;mml:mfrac&gt;&lt;mml:mn&gt;1&lt;/mml:mn&gt;&lt;mml:mn&gt;2&lt;/mml:mn&gt;&lt;/mml:mfrac&gt;&lt;mml:mi&gt;x&lt;/mml:mi&gt;&lt;/mml:mrow&gt;&lt;/mml:mfenced&gt;&lt;mml:mo&gt;+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+&lt;/mml:mo&gt;&lt;mml:mi&gt;C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i&gt;I&lt;/mml:mi&gt;&lt;/mml:mtd&gt;&lt;mml:mtd&gt;&lt;mml:mi&gt;&amp;#xA0;&lt;/mml:mi&gt;&lt;mml:mo&gt;=&lt;/mml:mo&gt;&lt;mml:mo&gt;&amp;#x222B;&lt;/mml:mo&gt;&lt;mml:mi&gt;&amp;#xA0;&lt;/mml:mi&gt;&lt;mml:mfenced open=\&quot;{\&quot; close=\&quot;}\&quot; separators=\&quot;|\&quot;&gt;&lt;mml:mrow&gt;&lt;mml:mfrac&gt;&lt;mml:mrow&gt;&lt;mml:mo&gt;(&lt;/mml:mo&gt;&lt;mml:mn&gt;1&lt;/mml:mn&gt;&lt;mml:mo&gt;-&lt;/mml:mo&gt;&lt;mml:mi&gt;x&lt;/mml:mi&gt;&lt;mml:mo&gt;)&lt;/mml:mo&gt;&lt;mml:mo&gt;(&lt;/mml:mo&gt;&lt;mml:mn&gt;1&lt;/mml:mn&gt;&lt;mml:mo&gt;+&lt;/mml:mo&gt;&lt;mml:mi&gt;x&lt;/mml:mi&gt;&lt;mml:mo&gt;)&lt;/mml:mo&gt;&lt;mml:mfenced separators=\&quot;|\&quot;&gt;&lt;mml:mrow&gt;&lt;mml:mn&gt;1&lt;/mml:mn&gt;&lt;mml:mo&gt;+&lt;/mml:mo&gt;&lt;mml:msup&gt;&lt;mml:mi&gt;x&lt;/mml:mi&gt;&lt;mml:mn&gt;2&lt;/mml:mn&gt;&lt;/mml:msup&gt;&lt;/mml:mrow&gt;&lt;/mml:mfenced&gt;&lt;/mml:mrow&gt;&lt;mml:mrow&gt;&lt;mml:mn&gt;1&lt;/mml:mn&gt;&lt;mml:mo&gt;-&lt;/mml:mo&gt;&lt;mml:mi&gt;x&lt;/mml:mi&gt;&lt;/mml:mrow&gt;&lt;/mml:mfrac&gt;&lt;mml:mo&gt;-&lt;/mml:mo&gt;&lt;mml:mfrac&gt;&lt;mml:mn&gt;6&lt;/mml:mn&gt;&lt;mml:mrow&gt;&lt;mml:mi&gt;x&lt;/mml:mi&gt;&lt;mml:msqrt&gt;&lt;mml:msup&gt;&lt;mml:mi&gt;x&lt;/mml:mi&gt;&lt;mml:mn&gt;2&lt;/mml:mn&gt;&lt;/mml:msup&gt;&lt;mml:mo&gt;-&lt;/mml:mo&gt;&lt;mml:mn&gt;4&lt;/mml:mn&gt;&lt;/mml:msqrt&gt;&lt;/mml:mrow&gt;&lt;/mml:mfrac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t&lt;/mml:mi&gt;&lt;/mml:mrow&gt;&lt;mml:mn&gt;2&lt;/mml:mn&gt;&lt;/mml:msup&gt;&lt;mml:mo&gt;&amp;#x2061;&lt;/mml:mo&gt;&lt;mml:mi&gt;x&lt;/mml:mi&gt;&lt;mml:mo&gt;+&lt;/mml:mo&gt;&lt;mml:mn&gt;2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open=\&quot;{\&quot; close=\&quot;}\&quot; separators=\&quot;|\&quot;&gt;&lt;mml:mrow&gt;&lt;mml:mn&gt;1&lt;/mml:mn&gt;&lt;mml:mo&gt;+&lt;/mml:mo&gt;&lt;mml:mi&gt;x&lt;/mml:mi&gt;&lt;mml:mo&gt;+&lt;/mml:mo&gt;&lt;mml:msup&gt;&lt;mml:mi&gt;x&lt;/mml:mi&gt;&lt;mml:mn&gt;2&lt;/mml:mn&gt;&lt;/mml:msup&gt;&lt;mml:mo&gt;+&lt;/mml:mo&gt;&lt;mml:msup&gt;&lt;mml:mi&gt;x&lt;/mml:mi&gt;&lt;mml:mn&gt;3&lt;/mml:mn&gt;&lt;/mml:msup&gt;&lt;mml:mo&gt;-&lt;/mml:mo&gt;&lt;mml:mn&gt;6&lt;/mml:mn&gt;&lt;mml:mi&gt;x&lt;/mml:mi&gt;&lt;mml:mfrac&gt;&lt;mml:mn&gt;1&lt;/mml:mn&gt;&lt;mml:mrow&gt;&lt;mml:mi&gt;x&lt;/mml:mi&gt;&lt;mml:msqrt&gt;&lt;mml:msup&gt;&lt;mml:mi&gt;x&lt;/mml:mi&gt;&lt;mml:mn&gt;2&lt;/mml:mn&gt;&lt;/mml:msup&gt;&lt;mml:mo&gt;-&lt;/mml:mo&gt;&lt;mml:mn&gt;1&lt;/mml:mn&gt;&lt;/mml:msqrt&gt;&lt;/mml:mrow&gt;&lt;/mml:mfrac&gt;&lt;mml:mo&gt;+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&gt;x&lt;/mml:mi&gt;&lt;mml:mo&gt;+&lt;/mml:mo&gt;&lt;mml:mfrac&gt;&lt;mml:mn&gt;1&lt;/mml:mn&gt;&lt;mml:mn&gt;2&lt;/mml:mn&gt;&lt;/mml:mfrac&gt;&lt;mml:msup&gt;&lt;mml:mi&gt;x&lt;/mml:mi&gt;&lt;mml:mn&gt;2&lt;/mml:mn&gt;&lt;/mml:msup&gt;&lt;mml:mo&gt;+&lt;/mml:mo&gt;&lt;mml:mfrac&gt;&lt;mml:mn&gt;1&lt;/mml:mn&gt;&lt;mml:mn&gt;3&lt;/mml:mn&gt;&lt;/mml:mfrac&gt;&lt;mml:msup&gt;&lt;mml:mi&gt;x&lt;/mml:mi&gt;&lt;mml:mn&gt;3&lt;/mml:mn&gt;&lt;/mml:msup&gt;&lt;mml:mo&gt;+&lt;/mml:mo&gt;&lt;mml:mfrac&gt;&lt;mml:mn&gt;1&lt;/mml:mn&gt;&lt;mml:mn&gt;4&lt;/mml:mn&gt;&lt;/mml:mfrac&gt;&lt;mml:msup&gt;&lt;mml:mi&gt;x&lt;/mml:mi&gt;&lt;mml:mn&gt;4&lt;/mml:mn&gt;&lt;/mml:msup&gt;&lt;mml:mo&gt;-&lt;/mml:mo&gt;&lt;mml:mfrac&gt;&lt;mml:mn&gt;6&lt;/mml:mn&gt;&lt;mml:mn&gt;2&lt;/mml:mn&gt;&lt;/mml:mfrac&gt;&lt;mml:msup&gt;&lt;mml:mrow&gt;&lt;mml:mi mathvariant=\&quot;normal\&quot;&gt;s&lt;/mml:mi&gt;&lt;mml:mi mathvariant=\&quot;normal\&quot;&gt;e&lt;/mml:mi&gt;&lt;mml:mi mathvariant=\&quot;normal\&quot;&gt;c&lt;/mml:mi&gt;&lt;/mml:mrow&gt;&lt;mml:mrow&gt;&lt;mml:mo&gt;-&lt;/mml:mo&gt;&lt;mml:mn&gt;1&lt;/mml:mn&gt;&lt;/mml:mrow&gt;&lt;/mml:msup&gt;&lt;mml:mo&gt;&amp;#x2061;&lt;/mml:mo&gt;&lt;mml:mfenced separators=\&quot;|\&quot;&gt;&lt;mml:mrow&gt;&lt;mml:mfrac&gt;&lt;mml:mn&gt;1&lt;/mml:mn&gt;&lt;mml:mn&gt;2&lt;/mml:mn&gt;&lt;/mml:mfrac&gt;&lt;mml:mi&gt;x&lt;/mml:mi&gt;&lt;/mml:mrow&gt;&lt;/mml:mfenced&gt;&lt;mml:mo&gt;+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+&lt;/mml:mo&gt;&lt;mml:mi&gt;C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111" cy="1687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939F8" w14:textId="77777777" w:rsidR="00D06768" w:rsidRDefault="00D06768">
      <w:pPr>
        <w:spacing w:after="220"/>
      </w:pPr>
    </w:p>
    <w:p w14:paraId="5961B5DC" w14:textId="77777777" w:rsidR="00D06768" w:rsidRDefault="00D06768">
      <w:pPr>
        <w:spacing w:after="220"/>
      </w:pPr>
    </w:p>
    <w:p w14:paraId="148A9FCD" w14:textId="77777777" w:rsidR="00D06768" w:rsidRDefault="00D06768">
      <w:pPr>
        <w:spacing w:after="220"/>
      </w:pPr>
    </w:p>
    <w:p w14:paraId="25213E03" w14:textId="77777777" w:rsidR="00D06768" w:rsidRDefault="00D06768">
      <w:pPr>
        <w:spacing w:after="220"/>
      </w:pPr>
    </w:p>
    <w:p w14:paraId="0754B7F5" w14:textId="77777777" w:rsidR="00D06768" w:rsidRDefault="00D06768">
      <w:pPr>
        <w:spacing w:after="220"/>
      </w:pPr>
    </w:p>
    <w:p w14:paraId="5821F4B0" w14:textId="77777777" w:rsidR="00D06768" w:rsidRDefault="00D06768">
      <w:pPr>
        <w:spacing w:after="220"/>
      </w:pPr>
    </w:p>
    <w:p w14:paraId="29B4F71B" w14:textId="77777777" w:rsidR="00D06768" w:rsidRDefault="00D06768">
      <w:pPr>
        <w:spacing w:after="220"/>
      </w:pPr>
    </w:p>
    <w:p w14:paraId="1E788141" w14:textId="77777777" w:rsidR="00D06768" w:rsidRDefault="00D06768">
      <w:pPr>
        <w:spacing w:after="220"/>
      </w:pPr>
    </w:p>
    <w:p w14:paraId="1003682B" w14:textId="77777777" w:rsidR="00D06768" w:rsidRDefault="00D06768">
      <w:pPr>
        <w:spacing w:after="220"/>
      </w:pPr>
    </w:p>
    <w:p w14:paraId="6DBFED05" w14:textId="77777777" w:rsidR="00D06768" w:rsidRDefault="00D06768">
      <w:pPr>
        <w:spacing w:after="220"/>
      </w:pPr>
    </w:p>
    <w:p w14:paraId="76F4C9E1" w14:textId="77777777" w:rsidR="00D06768" w:rsidRDefault="00D06768">
      <w:pPr>
        <w:spacing w:after="220"/>
      </w:pPr>
    </w:p>
    <w:p w14:paraId="27F1C0B0" w14:textId="77777777" w:rsidR="00D06768" w:rsidRDefault="00D06768" w:rsidP="002E6440">
      <w:pPr>
        <w:spacing w:before="330" w:line="271" w:lineRule="auto"/>
      </w:pPr>
      <w:r>
        <w:rPr>
          <w:b/>
          <w:sz w:val="42"/>
        </w:rPr>
        <w:t>Examples 1</w:t>
      </w:r>
    </w:p>
    <w:p w14:paraId="0079F4D6" w14:textId="77777777" w:rsidR="00D06768" w:rsidRDefault="00D06768" w:rsidP="002E6440">
      <w:pPr>
        <w:spacing w:after="220"/>
      </w:pPr>
      <w:r>
        <w:t>Integrate the following:</w:t>
      </w:r>
    </w:p>
    <w:p w14:paraId="61B26180" w14:textId="77777777" w:rsidR="00D06768" w:rsidRDefault="00D06768" w:rsidP="00D06768">
      <w:pPr>
        <w:numPr>
          <w:ilvl w:val="0"/>
          <w:numId w:val="6"/>
        </w:numPr>
        <w:spacing w:after="120" w:line="240" w:lineRule="atLeast"/>
      </w:pPr>
    </w:p>
    <w:p w14:paraId="13534857" w14:textId="77777777" w:rsidR="00D06768" w:rsidRDefault="00D06768" w:rsidP="002E6440">
      <w:pPr>
        <w:ind w:left="360"/>
      </w:pPr>
      <w:r>
        <w:t>(</w:t>
      </w:r>
      <w:proofErr w:type="spellStart"/>
      <w:r>
        <w:t>i</w:t>
      </w:r>
      <w:proofErr w:type="spellEnd"/>
      <w:r>
        <w:t xml:space="preserve">) </w:t>
      </w:r>
      <w:r>
        <w:rPr>
          <w:noProof/>
          <w:position w:val="-18"/>
        </w:rPr>
        <w:drawing>
          <wp:inline distT="0" distB="0" distL="0" distR="0" wp14:anchorId="47B32286" wp14:editId="3E4041B3">
            <wp:extent cx="1249680" cy="440944"/>
            <wp:effectExtent l="0" t="0" r="0" b="0"/>
            <wp:docPr id="721152885" name="Picture 721152885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o&gt;(&lt;/mml:mo&gt;&lt;mml:mn&gt;1&lt;/mml:mn&gt;&lt;mml:mo&gt;+&lt;/mml:mo&gt;&lt;mml:mi&gt;x&lt;/mml:mi&gt;&lt;mml:msup&gt;&lt;mml:mo&gt;)&lt;/mml:mo&gt;&lt;mml:mn&gt;3&lt;/mml:mn&gt;&lt;/mml:msup&gt;&lt;/mml:mrow&gt;&lt;mml:mi&gt;x&lt;/mml:mi&gt;&lt;/mml:mfrac&gt;&lt;mml:mi&gt;d&lt;/mml:mi&gt;&lt;mml:mi&gt;x&lt;/mml:mi&gt;&lt;/mml:math&gt;&quot;,&quot;origin&quot;:&quot;MathType Legacy&quot;,&quot;version&quot;:&quot;v3.18.2&quot;}" title="integral blank fraction numerator left parenthesis 1 plus x right parenthesis cubed over denominator x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o&gt;(&lt;/mml:mo&gt;&lt;mml:mn&gt;1&lt;/mml:mn&gt;&lt;mml:mo&gt;+&lt;/mml:mo&gt;&lt;mml:mi&gt;x&lt;/mml:mi&gt;&lt;mml:msup&gt;&lt;mml:mo&gt;)&lt;/mml:mo&gt;&lt;mml:mn&gt;3&lt;/mml:mn&gt;&lt;/mml:msup&gt;&lt;/mml:mrow&gt;&lt;mml:mi&gt;x&lt;/mml:mi&gt;&lt;/mml:mfrac&gt;&lt;mml:mi&gt;d&lt;/mml:mi&gt;&lt;mml:mi&gt;x&lt;/mml:mi&gt;&lt;/mml:math&gt;&quot;,&quot;origin&quot;:&quot;MathType Legacy&quot;,&quot;version&quot;:&quot;v3.18.2&quot;}" title="integral blank fraction numerator left parenthesis 1 plus x right parenthesis cubed over denominator x end fraction d x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680" cy="44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AF291" w14:textId="77777777" w:rsidR="00D06768" w:rsidRDefault="00D06768" w:rsidP="002E6440">
      <w:pPr>
        <w:ind w:left="720"/>
      </w:pPr>
      <w:r>
        <w:br/>
      </w:r>
      <w:r>
        <w:rPr>
          <w:noProof/>
          <w:position w:val="-18"/>
        </w:rPr>
        <w:drawing>
          <wp:inline distT="0" distB="0" distL="0" distR="0" wp14:anchorId="422553C2" wp14:editId="2D0B0A40">
            <wp:extent cx="2198624" cy="434848"/>
            <wp:effectExtent l="0" t="0" r="0" b="0"/>
            <wp:docPr id="129953029" name="Picture 129953029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padded voffset=\&quot;-5px\&quot;&gt;&lt;mml:mo&gt;&amp;#x222B;&lt;/mml:mo&gt;&lt;mml:mfrac&gt;&lt;mml:mrow&gt;&lt;mml:mn&gt;1&lt;/mml:mn&gt;&lt;mml:mo&gt;+&lt;/mml:mo&gt;&lt;mml:mn&gt;3&lt;/mml:mn&gt;&lt;mml:mi&gt;x&lt;/mml:mi&gt;&lt;mml:mo&gt;+&lt;/mml:mo&gt;&lt;mml:mn&gt;3&lt;/mml:mn&gt;&lt;mml:msup&gt;&lt;mml:mi&gt;x&lt;/mml:mi&gt;&lt;mml:mn&gt;2&lt;/mml:mn&gt;&lt;/mml:msup&gt;&lt;mml:mo&gt;+&lt;/mml:mo&gt;&lt;mml:msup&gt;&lt;mml:mi&gt;x&lt;/mml:mi&gt;&lt;mml:mn&gt;3&lt;/mml:mn&gt;&lt;/mml:msup&gt;&lt;/mml:mrow&gt;&lt;mml:mi&gt;x&lt;/mml:mi&gt;&lt;/mml:mfrac&gt;&lt;mml:mi&gt;d&lt;/mml:mi&gt;&lt;mml:mi&gt;x&lt;/mml:mi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padded voffset=\&quot;-5px\&quot;&gt;&lt;mml:mo&gt;&amp;#x222B;&lt;/mml:mo&gt;&lt;mml:mfrac&gt;&lt;mml:mrow&gt;&lt;mml:mn&gt;1&lt;/mml:mn&gt;&lt;mml:mo&gt;+&lt;/mml:mo&gt;&lt;mml:mn&gt;3&lt;/mml:mn&gt;&lt;mml:mi&gt;x&lt;/mml:mi&gt;&lt;mml:mo&gt;+&lt;/mml:mo&gt;&lt;mml:mn&gt;3&lt;/mml:mn&gt;&lt;mml:msup&gt;&lt;mml:mi&gt;x&lt;/mml:mi&gt;&lt;mml:mn&gt;2&lt;/mml:mn&gt;&lt;/mml:msup&gt;&lt;mml:mo&gt;+&lt;/mml:mo&gt;&lt;mml:msup&gt;&lt;mml:mi&gt;x&lt;/mml:mi&gt;&lt;mml:mn&gt;3&lt;/mml:mn&gt;&lt;/mml:msup&gt;&lt;/mml:mrow&gt;&lt;mml:mi&gt;x&lt;/mml:mi&gt;&lt;/mml:mfrac&gt;&lt;mml:mi&gt;d&lt;/mml:mi&gt;&lt;mml:mi&gt;x&lt;/mml:mi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8624" cy="43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24"/>
        </w:rPr>
        <w:drawing>
          <wp:inline distT="0" distB="0" distL="0" distR="0" wp14:anchorId="1B950BC0" wp14:editId="3FF077B4">
            <wp:extent cx="2160016" cy="445008"/>
            <wp:effectExtent l="0" t="0" r="0" b="0"/>
            <wp:docPr id="1597252669" name="Picture 1597252669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o&gt;&amp;#x222B;&lt;/mml:mo&gt;&lt;mml:mfenced separators=\&quot;|\&quot;&gt;&lt;mml:mrow&gt;&lt;mml:mfrac&gt;&lt;mml:mn&gt;1&lt;/mml:mn&gt;&lt;mml:mi&gt;x&lt;/mml:mi&gt;&lt;/mml:mfrac&gt;&lt;mml:mo&gt;+&lt;/mml:mo&gt;&lt;mml:mn&gt;3&lt;/mml:mn&gt;&lt;mml:mo&gt;+&lt;/mml:mo&gt;&lt;mml:mn&gt;3&lt;/mml:mn&gt;&lt;mml:mi&gt;x&lt;/mml:mi&gt;&lt;mml:mo&gt;+&lt;/mml:mo&gt;&lt;mml:msup&gt;&lt;mml:mi&gt;x&lt;/mml:mi&gt;&lt;mml:mn&gt;2&lt;/mml:mn&gt;&lt;/mml:msup&gt;&lt;/mml:mrow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o&gt;&amp;#x222B;&lt;/mml:mo&gt;&lt;mml:mfenced separators=\&quot;|\&quot;&gt;&lt;mml:mrow&gt;&lt;mml:mfrac&gt;&lt;mml:mn&gt;1&lt;/mml:mn&gt;&lt;mml:mi&gt;x&lt;/mml:mi&gt;&lt;/mml:mfrac&gt;&lt;mml:mo&gt;+&lt;/mml:mo&gt;&lt;mml:mn&gt;3&lt;/mml:mn&gt;&lt;mml:mo&gt;+&lt;/mml:mo&gt;&lt;mml:mn&gt;3&lt;/mml:mn&gt;&lt;mml:mi&gt;x&lt;/mml:mi&gt;&lt;mml:mo&gt;+&lt;/mml:mo&gt;&lt;mml:msup&gt;&lt;mml:mi&gt;x&lt;/mml:mi&gt;&lt;mml:mn&gt;2&lt;/mml:mn&gt;&lt;/mml:msup&gt;&lt;/mml:mrow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016" cy="445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18"/>
        </w:rPr>
        <w:drawing>
          <wp:inline distT="0" distB="0" distL="0" distR="0" wp14:anchorId="072CFBA7" wp14:editId="63BEDF2D">
            <wp:extent cx="2598928" cy="384048"/>
            <wp:effectExtent l="0" t="0" r="0" b="0"/>
            <wp:docPr id="807431489" name="Picture 807431489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i mathvariant=\&quot;normal\&quot;&gt;l&lt;/mml:mi&gt;&lt;mml:mi mathvariant=\&quot;normal\&quot;&gt;o&lt;/mml:mi&gt;&lt;mml:mi mathvariant=\&quot;normal\&quot;&gt;g&lt;/mml:mi&gt;&lt;mml:mo&gt;&amp;#x2061;&lt;/mml:mo&gt;&lt;mml:mi&gt;x&lt;/mml:mi&gt;&lt;mml:mo&gt;+&lt;/mml:mo&gt;&lt;mml:mn&gt;3&lt;/mml:mn&gt;&lt;mml:mi&gt;x&lt;/mml:mi&gt;&lt;mml:mo&gt;+&lt;/mml:mo&gt;&lt;mml:mfrac&gt;&lt;mml:mn&gt;3&lt;/mml:mn&gt;&lt;mml:mn&gt;2&lt;/mml:mn&gt;&lt;/mml:mfrac&gt;&lt;mml:msup&gt;&lt;mml:mi&gt;x&lt;/mml:mi&gt;&lt;mml:mn&gt;2&lt;/mml:mn&gt;&lt;/mml:msup&gt;&lt;mml:mo&gt;+&lt;/mml:mo&gt;&lt;mml:mfrac&gt;&lt;mml:mn&gt;1&lt;/mml:mn&gt;&lt;mml:mn&gt;3&lt;/mml:mn&gt;&lt;/mml:mfrac&gt;&lt;mml:msup&gt;&lt;mml:mi&gt;x&lt;/mml:mi&gt;&lt;mml:mn&gt;3&lt;/mml:mn&gt;&lt;/mml:msup&gt;&lt;mml:mo&gt;+&lt;/mml:mo&gt;&lt;mml:mi&gt;C&lt;/mml:mi&gt;&lt;/mml:math&gt;&quot;,&quot;origin&quot;:&quot;MathType Legacy&quot;,&quot;version&quot;:&quot;v3.18.2&quot;}" title="equals straight l straight o straight g invisible function application x plus 3 x plus 3 over 2 x squared plus 1 third x cubed plus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i mathvariant=\&quot;normal\&quot;&gt;l&lt;/mml:mi&gt;&lt;mml:mi mathvariant=\&quot;normal\&quot;&gt;o&lt;/mml:mi&gt;&lt;mml:mi mathvariant=\&quot;normal\&quot;&gt;g&lt;/mml:mi&gt;&lt;mml:mo&gt;&amp;#x2061;&lt;/mml:mo&gt;&lt;mml:mi&gt;x&lt;/mml:mi&gt;&lt;mml:mo&gt;+&lt;/mml:mo&gt;&lt;mml:mn&gt;3&lt;/mml:mn&gt;&lt;mml:mi&gt;x&lt;/mml:mi&gt;&lt;mml:mo&gt;+&lt;/mml:mo&gt;&lt;mml:mfrac&gt;&lt;mml:mn&gt;3&lt;/mml:mn&gt;&lt;mml:mn&gt;2&lt;/mml:mn&gt;&lt;/mml:mfrac&gt;&lt;mml:msup&gt;&lt;mml:mi&gt;x&lt;/mml:mi&gt;&lt;mml:mn&gt;2&lt;/mml:mn&gt;&lt;/mml:msup&gt;&lt;mml:mo&gt;+&lt;/mml:mo&gt;&lt;mml:mfrac&gt;&lt;mml:mn&gt;1&lt;/mml:mn&gt;&lt;mml:mn&gt;3&lt;/mml:mn&gt;&lt;/mml:mfrac&gt;&lt;mml:msup&gt;&lt;mml:mi&gt;x&lt;/mml:mi&gt;&lt;mml:mn&gt;3&lt;/mml:mn&gt;&lt;/mml:msup&gt;&lt;mml:mo&gt;+&lt;/mml:mo&gt;&lt;mml:mi&gt;C&lt;/mml:mi&gt;&lt;/mml:math&gt;&quot;,&quot;origin&quot;:&quot;MathType Legacy&quot;,&quot;version&quot;:&quot;v3.18.2&quot;}" title="equals straight l straight o straight g invisible function application x plus 3 x plus 3 over 2 x squared plus 1 third x cubed plus C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8928" cy="38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(Ans)</w:t>
      </w:r>
    </w:p>
    <w:p w14:paraId="28089106" w14:textId="77777777" w:rsidR="00D06768" w:rsidRDefault="00D06768" w:rsidP="002E6440">
      <w:r>
        <w:t xml:space="preserve">     </w:t>
      </w:r>
    </w:p>
    <w:p w14:paraId="6BB05FD4" w14:textId="77777777" w:rsidR="00D06768" w:rsidRDefault="00D06768" w:rsidP="002E6440">
      <w:r>
        <w:t xml:space="preserve">        (ii)   </w:t>
      </w:r>
      <w:r>
        <w:rPr>
          <w:noProof/>
          <w:position w:val="-24"/>
        </w:rPr>
        <w:drawing>
          <wp:inline distT="0" distB="0" distL="0" distR="0" wp14:anchorId="2C84B351" wp14:editId="79DFE877">
            <wp:extent cx="1542288" cy="445008"/>
            <wp:effectExtent l="0" t="0" r="0" b="0"/>
            <wp:docPr id="440959740" name="Picture 440959740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sqrt&gt;&lt;mml:mi&gt;x&lt;/mml:mi&gt;&lt;/mml:msqrt&gt;&lt;mml:mfenced separators=\&quot;|\&quot;&gt;&lt;mml:mrow&gt;&lt;mml:msup&gt;&lt;mml:mi&gt;x&lt;/mml:mi&gt;&lt;mml:mn&gt;5&lt;/mml:mn&gt;&lt;/mml:msup&gt;&lt;mml:mo&gt;+&lt;/mml:mo&gt;&lt;mml:mfrac&gt;&lt;mml:mn&gt;3&lt;/mml:mn&gt;&lt;mml:mi&gt;x&lt;/mml:mi&gt;&lt;/mml:mfrac&gt;&lt;/mml:mrow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sqrt&gt;&lt;mml:mi&gt;x&lt;/mml:mi&gt;&lt;/mml:msqrt&gt;&lt;mml:mfenced separators=\&quot;|\&quot;&gt;&lt;mml:mrow&gt;&lt;mml:msup&gt;&lt;mml:mi&gt;x&lt;/mml:mi&gt;&lt;mml:mn&gt;5&lt;/mml:mn&gt;&lt;/mml:msup&gt;&lt;mml:mo&gt;+&lt;/mml:mo&gt;&lt;mml:mfrac&gt;&lt;mml:mn&gt;3&lt;/mml:mn&gt;&lt;mml:mi&gt;x&lt;/mml:mi&gt;&lt;/mml:mfrac&gt;&lt;/mml:mrow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2288" cy="445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9413F" w14:textId="77777777" w:rsidR="00D06768" w:rsidRDefault="00D06768" w:rsidP="002E6440">
      <w:pPr>
        <w:spacing w:after="220"/>
      </w:pPr>
      <w:r>
        <w:rPr>
          <w:noProof/>
          <w:position w:val="-196"/>
        </w:rPr>
        <w:drawing>
          <wp:anchor distT="0" distB="0" distL="114300" distR="114300" simplePos="0" relativeHeight="251661312" behindDoc="0" locked="0" layoutInCell="1" allowOverlap="1" wp14:anchorId="1DE6065B" wp14:editId="1C8EA4E8">
            <wp:simplePos x="1143000" y="4089400"/>
            <wp:positionH relativeFrom="column">
              <wp:align>left</wp:align>
            </wp:positionH>
            <wp:positionV relativeFrom="paragraph">
              <wp:align>top</wp:align>
            </wp:positionV>
            <wp:extent cx="3048000" cy="2109216"/>
            <wp:effectExtent l="0" t="0" r="5715" b="3810"/>
            <wp:wrapSquare wrapText="bothSides"/>
            <wp:docPr id="817127881" name="Picture 81712788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padded lspace=\&quot;-26px\&quot;&gt;&lt;mml:mi&gt;&amp;#xA0;&lt;/mml:mi&gt;&lt;mml:mo&gt;&amp;#x222B;&lt;/mml:mo&gt;&lt;mml:mi&gt;&amp;#xA0;&lt;/mml:mi&gt;&lt;mml:msup&gt;&lt;mml:mi&gt;x&lt;/mml:mi&gt;&lt;mml:mfrac&gt;&lt;mml:mn&gt;1&lt;/mml:mn&gt;&lt;mml:mn&gt;2&lt;/mml:mn&gt;&lt;/mml:mfrac&gt;&lt;/mml:msup&gt;&lt;mml:mfenced separators=\&quot;|\&quot;&gt;&lt;mml:mrow&gt;&lt;mml:msup&gt;&lt;mml:mi&gt;x&lt;/mml:mi&gt;&lt;mml:mn&gt;5&lt;/mml:mn&gt;&lt;/mml:msup&gt;&lt;mml:mo&gt;+&lt;/mml:mo&gt;&lt;mml:mn&gt;3&lt;/mml:mn&gt;&lt;mml:msup&gt;&lt;mml:mi&gt;x&lt;/mml:mi&gt;&lt;mml:mrow&gt;&lt;mml:mo&gt;-&lt;/mml:mo&gt;&lt;mml:mn&gt;1&lt;/mml:mn&gt;&lt;/mml:mrow&gt;&lt;/mml:msup&gt;&lt;/mml:mrow&gt;&lt;/mml:mfenced&gt;&lt;mml:mi&gt;d&lt;/mml:mi&gt;&lt;mml:mi&gt;x&lt;/mml:mi&gt;&lt;/mml:mpadded&gt;&lt;/mml:mtd&gt;&lt;/mml:mtr&gt;&lt;mml:mtr&gt;&lt;mml:mtd&gt;&lt;mml:mo&gt;=&lt;/mml:mo&gt;&lt;/mml:mtd&gt;&lt;mml:mtd&gt;&lt;mml:mi&gt;&amp;#xA0;&lt;/mml:mi&gt;&lt;mml:mo&gt;&amp;#x222B;&lt;/mml:mo&gt;&lt;mml:mi&gt;&amp;#xA0;&lt;/mml:mi&gt;&lt;mml:mfenced separators=\&quot;|\&quot;&gt;&lt;mml:mrow&gt;&lt;mml:msup&gt;&lt;mml:mi&gt;x&lt;/mml:mi&gt;&lt;mml:mfrac&gt;&lt;mml:mn&gt;1&lt;/mml:mn&gt;&lt;mml:mn&gt;2&lt;/mml:mn&gt;&lt;/mml:mfrac&gt;&lt;/mml:msup&gt;&lt;mml:mo&gt;&amp;#x22C5;&lt;/mml:mo&gt;&lt;mml:msup&gt;&lt;mml:mi&gt;x&lt;/mml:mi&gt;&lt;mml:mn&gt;5&lt;/mml:mn&gt;&lt;/mml:msup&gt;&lt;mml:mo&gt;+&lt;/mml:mo&gt;&lt;mml:msup&gt;&lt;mml:mi&gt;x&lt;/mml:mi&gt;&lt;mml:mfrac&gt;&lt;mml:mn&gt;1&lt;/mml:mn&gt;&lt;mml:mn&gt;2&lt;/mml:mn&gt;&lt;/mml:mfrac&gt;&lt;/mml:msup&gt;&lt;mml:mn&gt;3&lt;/mml:mn&gt;&lt;mml:msup&gt;&lt;mml:mi&gt;x&lt;/mml:mi&gt;&lt;mml:mrow&gt;&lt;mml:mo&gt;-&lt;/mml:mo&gt;&lt;mml:mn&gt;1&lt;/mml:mn&gt;&lt;/mml:mrow&gt;&lt;/mml:msup&gt;&lt;/mml:mrow&gt;&lt;/mml:mfenced&gt;&lt;mml:mi&gt;d&lt;/mml:mi&gt;&lt;mml:mi&gt;x&lt;/mml:mi&gt;&lt;/mml:mtd&gt;&lt;/mml:mtr&gt;&lt;mml:mtr&gt;&lt;mml:mtd&gt;&lt;mml:mo&gt;=&lt;/mml:mo&gt;&lt;/mml:mtd&gt;&lt;mml:mtd&gt;&lt;mml:mpadded lspace=\&quot;-49px\&quot;&gt;&lt;mml:mi&gt;&amp;#xA0;&lt;/mml:mi&gt;&lt;mml:mo&gt;&amp;#x222B;&lt;/mml:mo&gt;&lt;mml:mi&gt;&amp;#xA0;&lt;/mml:mi&gt;&lt;mml:mfenced separators=\&quot;|\&quot;&gt;&lt;mml:mrow&gt;&lt;mml:msup&gt;&lt;mml:mi&gt;x&lt;/mml:mi&gt;&lt;mml:mfrac&gt;&lt;mml:mn&gt;11&lt;/mml:mn&gt;&lt;mml:mn&gt;2&lt;/mml:mn&gt;&lt;/mml:mfrac&gt;&lt;/mml:msup&gt;&lt;mml:mo&gt;+&lt;/mml:mo&gt;&lt;mml:mn&gt;3&lt;/mml:mn&gt;&lt;mml:msup&gt;&lt;mml:mi&gt;x&lt;/mml:mi&gt;&lt;mml:mrow&gt;&lt;mml:mo&gt;-&lt;/mml:mo&gt;&lt;mml:mn&gt;2&lt;/mml:mn&gt;&lt;/mml:mrow&gt;&lt;/mml:msup&gt;&lt;/mml:mrow&gt;&lt;/mml:mfenced&gt;&lt;mml:mi&gt;d&lt;/mml:mi&gt;&lt;mml:mi&gt;x&lt;/mml:mi&gt;&lt;/mml:mpadded&gt;&lt;/mml:mtd&gt;&lt;/mml:mtr&gt;&lt;mml:mtr&gt;&lt;mml:mtd&gt;&lt;mml:mo&gt;=&lt;/mml:mo&gt;&lt;/mml:mtd&gt;&lt;mml:mtd&gt;&lt;mml:mfrac&gt;&lt;mml:mn&gt;2&lt;/mml:mn&gt;&lt;mml:mn&gt;13&lt;/mml:mn&gt;&lt;/mml:mfrac&gt;&lt;mml:msup&gt;&lt;mml:mi&gt;x&lt;/mml:mi&gt;&lt;mml:mfrac&gt;&lt;mml:mn&gt;13&lt;/mml:mn&gt;&lt;mml:mn&gt;2&lt;/mml:mn&gt;&lt;/mml:mfrac&gt;&lt;/mml:msup&gt;&lt;mml:mo&gt;+&lt;/mml:mo&gt;&lt;mml:mn&gt;6&lt;/mml:mn&gt;&lt;mml:msup&gt;&lt;mml:mi&gt;x&lt;/mml:mi&gt;&lt;mml:mfrac&gt;&lt;mml:mn&gt;1&lt;/mml:mn&gt;&lt;mml:mn&gt;2&lt;/mml:mn&gt;&lt;/mml:mfrac&gt;&lt;/mml:msup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padded lspace=\&quot;-26px\&quot;&gt;&lt;mml:mi&gt;&amp;#xA0;&lt;/mml:mi&gt;&lt;mml:mo&gt;&amp;#x222B;&lt;/mml:mo&gt;&lt;mml:mi&gt;&amp;#xA0;&lt;/mml:mi&gt;&lt;mml:msup&gt;&lt;mml:mi&gt;x&lt;/mml:mi&gt;&lt;mml:mfrac&gt;&lt;mml:mn&gt;1&lt;/mml:mn&gt;&lt;mml:mn&gt;2&lt;/mml:mn&gt;&lt;/mml:mfrac&gt;&lt;/mml:msup&gt;&lt;mml:mfenced separators=\&quot;|\&quot;&gt;&lt;mml:mrow&gt;&lt;mml:msup&gt;&lt;mml:mi&gt;x&lt;/mml:mi&gt;&lt;mml:mn&gt;5&lt;/mml:mn&gt;&lt;/mml:msup&gt;&lt;mml:mo&gt;+&lt;/mml:mo&gt;&lt;mml:mn&gt;3&lt;/mml:mn&gt;&lt;mml:msup&gt;&lt;mml:mi&gt;x&lt;/mml:mi&gt;&lt;mml:mrow&gt;&lt;mml:mo&gt;-&lt;/mml:mo&gt;&lt;mml:mn&gt;1&lt;/mml:mn&gt;&lt;/mml:mrow&gt;&lt;/mml:msup&gt;&lt;/mml:mrow&gt;&lt;/mml:mfenced&gt;&lt;mml:mi&gt;d&lt;/mml:mi&gt;&lt;mml:mi&gt;x&lt;/mml:mi&gt;&lt;/mml:mpadded&gt;&lt;/mml:mtd&gt;&lt;/mml:mtr&gt;&lt;mml:mtr&gt;&lt;mml:mtd&gt;&lt;mml:mo&gt;=&lt;/mml:mo&gt;&lt;/mml:mtd&gt;&lt;mml:mtd&gt;&lt;mml:mi&gt;&amp;#xA0;&lt;/mml:mi&gt;&lt;mml:mo&gt;&amp;#x222B;&lt;/mml:mo&gt;&lt;mml:mi&gt;&amp;#xA0;&lt;/mml:mi&gt;&lt;mml:mfenced separators=\&quot;|\&quot;&gt;&lt;mml:mrow&gt;&lt;mml:msup&gt;&lt;mml:mi&gt;x&lt;/mml:mi&gt;&lt;mml:mfrac&gt;&lt;mml:mn&gt;1&lt;/mml:mn&gt;&lt;mml:mn&gt;2&lt;/mml:mn&gt;&lt;/mml:mfrac&gt;&lt;/mml:msup&gt;&lt;mml:mo&gt;&amp;#x22C5;&lt;/mml:mo&gt;&lt;mml:msup&gt;&lt;mml:mi&gt;x&lt;/mml:mi&gt;&lt;mml:mn&gt;5&lt;/mml:mn&gt;&lt;/mml:msup&gt;&lt;mml:mo&gt;+&lt;/mml:mo&gt;&lt;mml:msup&gt;&lt;mml:mi&gt;x&lt;/mml:mi&gt;&lt;mml:mfrac&gt;&lt;mml:mn&gt;1&lt;/mml:mn&gt;&lt;mml:mn&gt;2&lt;/mml:mn&gt;&lt;/mml:mfrac&gt;&lt;/mml:msup&gt;&lt;mml:mn&gt;3&lt;/mml:mn&gt;&lt;mml:msup&gt;&lt;mml:mi&gt;x&lt;/mml:mi&gt;&lt;mml:mrow&gt;&lt;mml:mo&gt;-&lt;/mml:mo&gt;&lt;mml:mn&gt;1&lt;/mml:mn&gt;&lt;/mml:mrow&gt;&lt;/mml:msup&gt;&lt;/mml:mrow&gt;&lt;/mml:mfenced&gt;&lt;mml:mi&gt;d&lt;/mml:mi&gt;&lt;mml:mi&gt;x&lt;/mml:mi&gt;&lt;/mml:mtd&gt;&lt;/mml:mtr&gt;&lt;mml:mtr&gt;&lt;mml:mtd&gt;&lt;mml:mo&gt;=&lt;/mml:mo&gt;&lt;/mml:mtd&gt;&lt;mml:mtd&gt;&lt;mml:mpadded lspace=\&quot;-49px\&quot;&gt;&lt;mml:mi&gt;&amp;#xA0;&lt;/mml:mi&gt;&lt;mml:mo&gt;&amp;#x222B;&lt;/mml:mo&gt;&lt;mml:mi&gt;&amp;#xA0;&lt;/mml:mi&gt;&lt;mml:mfenced separators=\&quot;|\&quot;&gt;&lt;mml:mrow&gt;&lt;mml:msup&gt;&lt;mml:mi&gt;x&lt;/mml:mi&gt;&lt;mml:mfrac&gt;&lt;mml:mn&gt;11&lt;/mml:mn&gt;&lt;mml:mn&gt;2&lt;/mml:mn&gt;&lt;/mml:mfrac&gt;&lt;/mml:msup&gt;&lt;mml:mo&gt;+&lt;/mml:mo&gt;&lt;mml:mn&gt;3&lt;/mml:mn&gt;&lt;mml:msup&gt;&lt;mml:mi&gt;x&lt;/mml:mi&gt;&lt;mml:mrow&gt;&lt;mml:mo&gt;-&lt;/mml:mo&gt;&lt;mml:mn&gt;2&lt;/mml:mn&gt;&lt;/mml:mrow&gt;&lt;/mml:msup&gt;&lt;/mml:mrow&gt;&lt;/mml:mfenced&gt;&lt;mml:mi&gt;d&lt;/mml:mi&gt;&lt;mml:mi&gt;x&lt;/mml:mi&gt;&lt;/mml:mpadded&gt;&lt;/mml:mtd&gt;&lt;/mml:mtr&gt;&lt;mml:mtr&gt;&lt;mml:mtd&gt;&lt;mml:mo&gt;=&lt;/mml:mo&gt;&lt;/mml:mtd&gt;&lt;mml:mtd&gt;&lt;mml:mfrac&gt;&lt;mml:mn&gt;2&lt;/mml:mn&gt;&lt;mml:mn&gt;13&lt;/mml:mn&gt;&lt;/mml:mfrac&gt;&lt;mml:msup&gt;&lt;mml:mi&gt;x&lt;/mml:mi&gt;&lt;mml:mfrac&gt;&lt;mml:mn&gt;13&lt;/mml:mn&gt;&lt;mml:mn&gt;2&lt;/mml:mn&gt;&lt;/mml:mfrac&gt;&lt;/mml:msup&gt;&lt;mml:mo&gt;+&lt;/mml:mo&gt;&lt;mml:mn&gt;6&lt;/mml:mn&gt;&lt;mml:msup&gt;&lt;mml:mi&gt;x&lt;/mml:mi&gt;&lt;mml:mfrac&gt;&lt;mml:mn&gt;1&lt;/mml:mn&gt;&lt;mml:mn&gt;2&lt;/mml:mn&gt;&lt;/mml:mfrac&gt;&lt;/mml:msup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1092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43290A31" w14:textId="77777777" w:rsidR="00D06768" w:rsidRDefault="00D06768" w:rsidP="002E6440">
      <w:pPr>
        <w:spacing w:after="220"/>
      </w:pPr>
    </w:p>
    <w:p w14:paraId="52799264" w14:textId="77777777" w:rsidR="00D06768" w:rsidRDefault="00D06768" w:rsidP="002E6440">
      <w:pPr>
        <w:spacing w:after="220"/>
      </w:pPr>
    </w:p>
    <w:p w14:paraId="0A22A15E" w14:textId="77777777" w:rsidR="00D06768" w:rsidRDefault="00D06768" w:rsidP="002E6440">
      <w:pPr>
        <w:spacing w:after="220"/>
      </w:pPr>
    </w:p>
    <w:p w14:paraId="1878E0C1" w14:textId="77777777" w:rsidR="00D06768" w:rsidRDefault="00D06768" w:rsidP="00D06768">
      <w:pPr>
        <w:pStyle w:val="ListParagraph"/>
        <w:numPr>
          <w:ilvl w:val="0"/>
          <w:numId w:val="6"/>
        </w:numPr>
      </w:pPr>
      <w:r>
        <w:lastRenderedPageBreak/>
        <w:t xml:space="preserve"> </w:t>
      </w:r>
    </w:p>
    <w:p w14:paraId="7053159E" w14:textId="77777777" w:rsidR="00D06768" w:rsidRPr="00722B68" w:rsidRDefault="00D06768" w:rsidP="002E6440">
      <w:r>
        <w:t xml:space="preserve">       (</w:t>
      </w:r>
      <w:proofErr w:type="spellStart"/>
      <w:r>
        <w:t>i</w:t>
      </w:r>
      <w:proofErr w:type="spellEnd"/>
      <w:r>
        <w:t xml:space="preserve">) </w:t>
      </w:r>
      <w:r>
        <w:rPr>
          <w:noProof/>
          <w:position w:val="-16"/>
        </w:rPr>
        <w:drawing>
          <wp:inline distT="0" distB="0" distL="0" distR="0" wp14:anchorId="27591593" wp14:editId="1F9D7236">
            <wp:extent cx="1115568" cy="392176"/>
            <wp:effectExtent l="0" t="0" r="0" b="0"/>
            <wp:docPr id="1177068728" name="Picture 1177068728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222B;&lt;/mml:mo&gt;&lt;mml:mi&gt;&amp;#xA0;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integral blank straight c straight o straight s squared invisible function application x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222B;&lt;/mml:mo&gt;&lt;mml:mi&gt;&amp;#xA0;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integral blank straight c straight o straight s squared invisible function application x d x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5568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E712F82" w14:textId="77777777" w:rsidR="00D06768" w:rsidRDefault="00D06768" w:rsidP="002E6440">
      <w:pPr>
        <w:spacing w:after="220"/>
      </w:pPr>
      <w:r>
        <w:rPr>
          <w:noProof/>
          <w:position w:val="-29"/>
        </w:rPr>
        <w:drawing>
          <wp:inline distT="0" distB="0" distL="0" distR="0" wp14:anchorId="763331DE" wp14:editId="250D10F4">
            <wp:extent cx="2265680" cy="491744"/>
            <wp:effectExtent l="0" t="0" r="0" b="0"/>
            <wp:docPr id="1390608162" name="Picture 1390608162" descr="{&quot;mathml&quot;:&quot;&lt;mml:math style=\&quot;font-family:null;font-size:null;\&quot; xmlns:wrs=\&quot;http://www.wiris.com/xml/mathml-extension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enced separators=\&quot;|\&quot; wrs:valign=\&quot;middle\&quot;&gt;&lt;mml:mfrac&gt;&lt;mml:mpadded lspace=\&quot;+1px\&quot; voffset=\&quot;-1px\&quot;&gt;&lt;mml:mn&gt;1&lt;/mml:mn&gt;&lt;mml:mo&gt;+&lt;/mml:mo&gt;&lt;mml:mi&gt;cos&lt;/mml:mi&gt;&lt;mml:mo&gt;&amp;#x2061;&lt;/mml:mo&gt;&lt;mml:mn&gt;2&lt;/mml:mn&gt;&lt;mml:mi&gt;x&lt;/mml:mi&gt;&lt;/mml:mpadded&gt;&lt;mml:mn&gt;2&lt;/mml:mn&gt;&lt;/mml:mfrac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wrs=\&quot;http://www.wiris.com/xml/mathml-extension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enced separators=\&quot;|\&quot; wrs:valign=\&quot;middle\&quot;&gt;&lt;mml:mfrac&gt;&lt;mml:mpadded lspace=\&quot;+1px\&quot; voffset=\&quot;-1px\&quot;&gt;&lt;mml:mn&gt;1&lt;/mml:mn&gt;&lt;mml:mo&gt;+&lt;/mml:mo&gt;&lt;mml:mi&gt;cos&lt;/mml:mi&gt;&lt;mml:mo&gt;&amp;#x2061;&lt;/mml:mo&gt;&lt;mml:mn&gt;2&lt;/mml:mn&gt;&lt;mml:mi&gt;x&lt;/mml:mi&gt;&lt;/mml:mpadded&gt;&lt;mml:mn&gt;2&lt;/mml:mn&gt;&lt;/mml:mfrac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680" cy="49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18"/>
        </w:rPr>
        <w:drawing>
          <wp:inline distT="0" distB="0" distL="0" distR="0" wp14:anchorId="01502B80" wp14:editId="7BA16C38">
            <wp:extent cx="2371344" cy="404368"/>
            <wp:effectExtent l="0" t="0" r="0" b="0"/>
            <wp:docPr id="1858430948" name="Picture 1858430948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o&gt;&amp;#x222B;&lt;/mml:mo&gt;&lt;mml:mo&gt;(&lt;/mml:mo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mml:mi&gt;d&lt;/mml:mi&gt;&lt;mml:mi&gt;x&lt;/mml:mi&gt;&lt;/mml:math&gt;&quot;,&quot;origin&quot;:&quot;MathType Legacy&quot;,&quot;version&quot;:&quot;v3.18.2&quot;}" title="equals 1 half integral left parenthesis 1 plus straight c straight o straight s invisible function application 2 x right parenthesis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o&gt;&amp;#x222B;&lt;/mml:mo&gt;&lt;mml:mo&gt;(&lt;/mml:mo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mml:mi&gt;d&lt;/mml:mi&gt;&lt;mml:mi&gt;x&lt;/mml:mi&gt;&lt;/mml:math&gt;&quot;,&quot;origin&quot;:&quot;MathType Legacy&quot;,&quot;version&quot;:&quot;v3.18.2&quot;}" title="equals 1 half integral left parenthesis 1 plus straight c straight o straight s invisible function application 2 x right parenthesis d x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344" cy="404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18"/>
        </w:rPr>
        <w:drawing>
          <wp:inline distT="0" distB="0" distL="0" distR="0" wp14:anchorId="7AC18C50" wp14:editId="6E30DB10">
            <wp:extent cx="2005584" cy="392176"/>
            <wp:effectExtent l="0" t="0" r="0" b="0"/>
            <wp:docPr id="959360708" name="Picture 959360708" descr="{&quot;mathml&quot;:&quot;&lt;mml:math style=\&quot;font-family:null;font-size:null;\&quot; xmlns:m=\&quot;http://schemas.openxmlformats.org/officeDocument/2006/math\&quot; xmlns:mml=\&quot;http://www.w3.org/1998/Math/MathML\&quot;&gt;&lt;mml:mpadded voffset=\&quot;+3px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i&gt;x&lt;/mml:mi&gt;&lt;mml:mo&gt;+&lt;/mml:mo&gt;&lt;mml:mfrac&gt;&lt;mml:mn&gt;1&lt;/mml:mn&gt;&lt;mml:mn&gt;2&lt;/mml:mn&gt;&lt;/mml:mfrac&gt;&lt;mml:mfrac&gt;&lt;mml:mrow&gt;&lt;mml:mi&gt;sin&lt;/mml:mi&gt;&lt;mml:mo&gt;&amp;#x2061;&lt;/mml:mo&gt;&lt;mml:mn&gt;2&lt;/mml:mn&gt;&lt;mml:mi&gt;x&lt;/mml:mi&gt;&lt;/mml:mrow&gt;&lt;mml:mn&gt;2&lt;/mml:mn&gt;&lt;/mml:mfrac&gt;&lt;/mml:mpadd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padded voffset=\&quot;+3px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i&gt;x&lt;/mml:mi&gt;&lt;mml:mo&gt;+&lt;/mml:mo&gt;&lt;mml:mfrac&gt;&lt;mml:mn&gt;1&lt;/mml:mn&gt;&lt;mml:mn&gt;2&lt;/mml:mn&gt;&lt;/mml:mfrac&gt;&lt;mml:mfrac&gt;&lt;mml:mrow&gt;&lt;mml:mi&gt;sin&lt;/mml:mi&gt;&lt;mml:mo&gt;&amp;#x2061;&lt;/mml:mo&gt;&lt;mml:mn&gt;2&lt;/mml:mn&gt;&lt;mml:mi&gt;x&lt;/mml:mi&gt;&lt;/mml:mrow&gt;&lt;mml:mn&gt;2&lt;/mml:mn&gt;&lt;/mml:mfrac&gt;&lt;/mml:mpadded&gt;&lt;/mml:math&gt;&quot;,&quot;origin&quot;:&quot;MathType Legacy&quot;,&quot;version&quot;:&quot;v3.18.2&quot;}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584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24"/>
        </w:rPr>
        <w:drawing>
          <wp:inline distT="0" distB="0" distL="0" distR="0" wp14:anchorId="6350D458" wp14:editId="2EEF2496">
            <wp:extent cx="3052064" cy="392176"/>
            <wp:effectExtent l="0" t="0" r="0" b="0"/>
            <wp:docPr id="961290660" name="Picture 961290660" descr="{&quot;mathml&quot;:&quot;&lt;mml:math style=\&quot;font-family:null;font-size:null;\&quot; xmlns:m=\&quot;http://schemas.openxmlformats.org/officeDocument/2006/math\&quot; xmlns:mml=\&quot;http://www.w3.org/1998/Math/MathML\&quot;&gt;&lt;mml:mpadded voffset=\&quot;+3px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2234;&lt;/mml:mo&gt;&lt;mml:mfrac&gt;&lt;mml:mn&gt;1&lt;/mml:mn&gt;&lt;mml:mn&gt;2&lt;/mml:mn&gt;&lt;/mml:mfrac&gt;&lt;mml:mi&gt;x&lt;/mml:mi&gt;&lt;mml:mo&gt;+&lt;/mml:mo&gt;&lt;mml:mfrac&gt;&lt;mml:mn&gt;1&lt;/mml:mn&gt;&lt;mml:mn&gt;4&lt;/mml:mn&gt;&lt;/mml:mfrac&gt;&lt;mml:mfrac&gt;&lt;mml:mrow&gt;&lt;mml:mi&gt;sin&lt;/mml:mi&gt;&lt;mml:mo&gt;&amp;#x2061;&lt;/mml:mo&gt;&lt;mml:mn&gt;2&lt;/mml:mn&gt;&lt;mml:mi&gt;x&lt;/mml:mi&gt;&lt;/mml:mrow&gt;&lt;mml:mn&gt;4&lt;/mml:mn&gt;&lt;/mml:mfrac&gt;&lt;mml:mo&gt;+&lt;/mml:mo&gt;&lt;mml:mi&gt;C&lt;/mml:mi&gt;&lt;mml:mo&gt;&amp;#xA0;&lt;/mml:mo&gt;&lt;mml:mo&gt;&amp;#xA0;&lt;/mml:mo&gt;&lt;mml:mo&gt;&amp;#xA0;&lt;/mml:mo&gt;&lt;mml:mfenced&gt;&lt;mml:mrow&gt;&lt;mml:mi&gt;A&lt;/mml:mi&gt;&lt;mml:mi&gt;n&lt;/mml:mi&gt;&lt;mml:mi&gt;s&lt;/mml:mi&gt;&lt;/mml:mrow&gt;&lt;/mml:mfenced&gt;&lt;/mml:mpadded&gt;&lt;mml:mspace linebreak=\&quot;newline\&quot;/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padded voffset=\&quot;+3px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2234;&lt;/mml:mo&gt;&lt;mml:mfrac&gt;&lt;mml:mn&gt;1&lt;/mml:mn&gt;&lt;mml:mn&gt;2&lt;/mml:mn&gt;&lt;/mml:mfrac&gt;&lt;mml:mi&gt;x&lt;/mml:mi&gt;&lt;mml:mo&gt;+&lt;/mml:mo&gt;&lt;mml:mfrac&gt;&lt;mml:mn&gt;1&lt;/mml:mn&gt;&lt;mml:mn&gt;4&lt;/mml:mn&gt;&lt;/mml:mfrac&gt;&lt;mml:mfrac&gt;&lt;mml:mrow&gt;&lt;mml:mi&gt;sin&lt;/mml:mi&gt;&lt;mml:mo&gt;&amp;#x2061;&lt;/mml:mo&gt;&lt;mml:mn&gt;2&lt;/mml:mn&gt;&lt;mml:mi&gt;x&lt;/mml:mi&gt;&lt;/mml:mrow&gt;&lt;mml:mn&gt;4&lt;/mml:mn&gt;&lt;/mml:mfrac&gt;&lt;mml:mo&gt;+&lt;/mml:mo&gt;&lt;mml:mi&gt;C&lt;/mml:mi&gt;&lt;mml:mo&gt;&amp;#xA0;&lt;/mml:mo&gt;&lt;mml:mo&gt;&amp;#xA0;&lt;/mml:mo&gt;&lt;mml:mo&gt;&amp;#xA0;&lt;/mml:mo&gt;&lt;mml:mfenced&gt;&lt;mml:mrow&gt;&lt;mml:mi&gt;A&lt;/mml:mi&gt;&lt;mml:mi&gt;n&lt;/mml:mi&gt;&lt;mml:mi&gt;s&lt;/mml:mi&gt;&lt;/mml:mrow&gt;&lt;/mml:mfenced&gt;&lt;/mml:mpadded&gt;&lt;mml:mspace linebreak=\&quot;newline\&quot;/&gt;&lt;/mml:math&gt;&quot;,&quot;origin&quot;:&quot;MathType Legacy&quot;,&quot;version&quot;:&quot;v3.18.2&quot;}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2064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                 </w:t>
      </w:r>
    </w:p>
    <w:p w14:paraId="1738514A" w14:textId="77777777" w:rsidR="00D06768" w:rsidRDefault="00D06768" w:rsidP="002E6440">
      <w:pPr>
        <w:spacing w:after="220"/>
      </w:pPr>
      <w:r>
        <w:t xml:space="preserve">         (ii)   </w:t>
      </w:r>
      <w:r>
        <w:rPr>
          <w:noProof/>
          <w:position w:val="-18"/>
        </w:rPr>
        <w:drawing>
          <wp:inline distT="0" distB="0" distL="0" distR="0" wp14:anchorId="275B688F" wp14:editId="78C6F629">
            <wp:extent cx="975360" cy="404368"/>
            <wp:effectExtent l="0" t="0" r="0" b="0"/>
            <wp:docPr id="660957628" name="Picture 660957628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i mathvariant=\&quot;normal\&quot;&gt;t&lt;/mml:mi&gt;&lt;mml:mi mathvariant=\&quot;normal\&quot;&gt;a&lt;/mml:mi&gt;&lt;mml:mi mathvariant=\&quot;normal\&quot;&gt;n&lt;/mml:mi&gt;&lt;mml:mo&gt;&amp;#x2061;&lt;/mml:mo&gt;&lt;mml:mi&gt;x&lt;/mml:mi&gt;&lt;/mml:mrow&gt;&lt;mml:mrow&gt;&lt;mml:mi mathvariant=\&quot;normal\&quot;&gt;c&lt;/mml:mi&gt;&lt;mml:mi mathvariant=\&quot;normal\&quot;&gt;o&lt;/mml:mi&gt;&lt;mml:mi mathvariant=\&quot;normal\&quot;&gt;t&lt;/mml:mi&gt;&lt;mml:mo&gt;&amp;#x2061;&lt;/mml:mo&gt;&lt;mml:mi&gt;x&lt;/mml:mi&gt;&lt;/mml:mrow&gt;&lt;/mml:mfrac&gt;&lt;mml:mi&gt;d&lt;/mml:mi&gt;&lt;mml:mi&gt;x&lt;/mml:mi&gt;&lt;/mml:math&gt;&quot;,&quot;origin&quot;:&quot;MathType Legacy&quot;,&quot;version&quot;:&quot;v3.18.2&quot;}" title="integral blank fraction numerator straight t straight a straight n invisible function application x over denominator straight c straight o straight t invisible function application x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i mathvariant=\&quot;normal\&quot;&gt;t&lt;/mml:mi&gt;&lt;mml:mi mathvariant=\&quot;normal\&quot;&gt;a&lt;/mml:mi&gt;&lt;mml:mi mathvariant=\&quot;normal\&quot;&gt;n&lt;/mml:mi&gt;&lt;mml:mo&gt;&amp;#x2061;&lt;/mml:mo&gt;&lt;mml:mi&gt;x&lt;/mml:mi&gt;&lt;/mml:mrow&gt;&lt;mml:mrow&gt;&lt;mml:mi mathvariant=\&quot;normal\&quot;&gt;c&lt;/mml:mi&gt;&lt;mml:mi mathvariant=\&quot;normal\&quot;&gt;o&lt;/mml:mi&gt;&lt;mml:mi mathvariant=\&quot;normal\&quot;&gt;t&lt;/mml:mi&gt;&lt;mml:mo&gt;&amp;#x2061;&lt;/mml:mo&gt;&lt;mml:mi&gt;x&lt;/mml:mi&gt;&lt;/mml:mrow&gt;&lt;/mml:mfrac&gt;&lt;mml:mi&gt;d&lt;/mml:mi&gt;&lt;mml:mi&gt;x&lt;/mml:mi&gt;&lt;/mml:math&gt;&quot;,&quot;origin&quot;:&quot;MathType Legacy&quot;,&quot;version&quot;:&quot;v3.18.2&quot;}" title="integral blank fraction numerator straight t straight a straight n invisible function application x over denominator straight c straight o straight t invisible function application x end fraction d x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5360" cy="404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34D29" w14:textId="77777777" w:rsidR="00D06768" w:rsidRDefault="00D06768" w:rsidP="002E6440">
      <w:pPr>
        <w:spacing w:after="220"/>
      </w:pPr>
      <w:r>
        <w:rPr>
          <w:noProof/>
          <w:position w:val="-132"/>
        </w:rPr>
        <w:drawing>
          <wp:inline distT="0" distB="0" distL="0" distR="0" wp14:anchorId="03DE764A" wp14:editId="086C9DDF">
            <wp:extent cx="2434336" cy="1178560"/>
            <wp:effectExtent l="0" t="0" r="0" b="0"/>
            <wp:docPr id="757045049" name="Picture 757045049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o&gt;&amp;#x222B;&lt;/mml:mo&gt;&lt;mml:mi&gt;&amp;#xA0;&lt;/mml:mi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i&gt;d&lt;/mml:mi&gt;&lt;mml:mi&gt;x&lt;/mml:mi&gt;&lt;/mml:mtd&gt;&lt;/mml:mtr&gt;&lt;mml:mtr&gt;&lt;mml:mtd&gt;&lt;mml:mo&gt;=&lt;/mml:mo&gt;&lt;/mml:mtd&gt;&lt;mml:mtd&gt;&lt;mml:mi&gt;&amp;#xA0;&lt;/mml:mi&gt;&lt;mml:mo&gt;&amp;#x222B;&lt;/mml:mo&gt;&lt;mml:mi&gt;&amp;#xA0;&lt;/mml:mi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n&gt;1&lt;/mml:mn&gt;&lt;/mml:mrow&gt;&lt;/mml:mfenced&gt;&lt;mml:mi&gt;d&lt;/mml:mi&gt;&lt;mml:mi&gt;x&lt;/mml:mi&gt;&lt;/mml:mtd&gt;&lt;/mml:mtr&gt;&lt;mml:mtr&gt;&lt;mml:mtd&gt;&lt;mml:mo&gt;=&lt;/mml:mo&gt;&lt;/mml:mtd&gt;&lt;mml:mtd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&gt;x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o&gt;&amp;#x222B;&lt;/mml:mo&gt;&lt;mml:mi&gt;&amp;#xA0;&lt;/mml:mi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i&gt;d&lt;/mml:mi&gt;&lt;mml:mi&gt;x&lt;/mml:mi&gt;&lt;/mml:mtd&gt;&lt;/mml:mtr&gt;&lt;mml:mtr&gt;&lt;mml:mtd&gt;&lt;mml:mo&gt;=&lt;/mml:mo&gt;&lt;/mml:mtd&gt;&lt;mml:mtd&gt;&lt;mml:mi&gt;&amp;#xA0;&lt;/mml:mi&gt;&lt;mml:mo&gt;&amp;#x222B;&lt;/mml:mo&gt;&lt;mml:mi&gt;&amp;#xA0;&lt;/mml:mi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n&gt;1&lt;/mml:mn&gt;&lt;/mml:mrow&gt;&lt;/mml:mfenced&gt;&lt;mml:mi&gt;d&lt;/mml:mi&gt;&lt;mml:mi&gt;x&lt;/mml:mi&gt;&lt;/mml:mtd&gt;&lt;/mml:mtr&gt;&lt;mml:mtr&gt;&lt;mml:mtd&gt;&lt;mml:mo&gt;=&lt;/mml:mo&gt;&lt;/mml:mtd&gt;&lt;mml:mtd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&gt;x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4336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41076" w14:textId="77777777" w:rsidR="00D06768" w:rsidRDefault="00D06768" w:rsidP="002E6440">
      <w:pPr>
        <w:spacing w:after="220"/>
      </w:pPr>
      <w:r>
        <w:t xml:space="preserve">         </w:t>
      </w:r>
    </w:p>
    <w:p w14:paraId="02F84E4C" w14:textId="77777777" w:rsidR="00D06768" w:rsidRDefault="00D06768" w:rsidP="002E6440">
      <w:pPr>
        <w:spacing w:after="220"/>
      </w:pPr>
      <w:r>
        <w:t xml:space="preserve">          (iii)   </w:t>
      </w:r>
      <w:r>
        <w:rPr>
          <w:noProof/>
          <w:position w:val="-28"/>
        </w:rPr>
        <w:drawing>
          <wp:inline distT="0" distB="0" distL="0" distR="0" wp14:anchorId="49F13533" wp14:editId="4592C06A">
            <wp:extent cx="1704848" cy="487680"/>
            <wp:effectExtent l="0" t="0" r="0" b="0"/>
            <wp:docPr id="1591495393" name="Picture 1591495393" descr="{&quot;mathml&quot;:&quot;&lt;mml:math style=\&quot;font-family:null;font-size:null;\&quot; xmlns:m=\&quot;http://schemas.openxmlformats.org/officeDocument/2006/math\&quot; xmlns:mml=\&quot;http://www.w3.org/1998/Math/MathML\&quot;&gt;&lt;mml:mtable&gt;&lt;mml:mtr&gt;&lt;mml:mtd/&gt;&lt;mml:mtd&gt;&lt;mml:mi&gt;&amp;#xA0;&lt;/mml:mi&gt;&lt;mml:mo&gt;&amp;#x222B;&lt;/mml:mo&gt;&lt;mml:mi&gt;&amp;#xA0;&lt;/mml:mi&gt;&lt;mml:mfrac&gt;&lt;mml:mrow&gt;&lt;mml:mn&gt;1&lt;/mml:mn&gt;&lt;mml:mo&gt;-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/mml:mrow&gt;&lt;mml:mrow&gt;&lt;mml:mn&gt;1&lt;/mml:mn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/mml:mtable&gt;&lt;/mml:math&gt;&quot;,&quot;origin&quot;:&quot;MathType Legacy&quot;,&quot;version&quot;:&quot;v3.18.2&quot;}" title="table row blank cell blank integral blank fraction numerator 1 minus straight t straight a straight n squared invisible function application x over denominator 1 plus straight t straight a straight n squared invisible function application x end fraction d x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&gt;&lt;mml:mtr&gt;&lt;mml:mtd/&gt;&lt;mml:mtd&gt;&lt;mml:mi&gt;&amp;#xA0;&lt;/mml:mi&gt;&lt;mml:mo&gt;&amp;#x222B;&lt;/mml:mo&gt;&lt;mml:mi&gt;&amp;#xA0;&lt;/mml:mi&gt;&lt;mml:mfrac&gt;&lt;mml:mrow&gt;&lt;mml:mn&gt;1&lt;/mml:mn&gt;&lt;mml:mo&gt;-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/mml:mrow&gt;&lt;mml:mrow&gt;&lt;mml:mn&gt;1&lt;/mml:mn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/mml:mtable&gt;&lt;/mml:math&gt;&quot;,&quot;origin&quot;:&quot;MathType Legacy&quot;,&quot;version&quot;:&quot;v3.18.2&quot;}" title="table row blank cell blank integral blank fraction numerator 1 minus straight t straight a straight n squared invisible function application x over denominator 1 plus straight t straight a straight n squared invisible function application x end fraction d x end cell end table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848" cy="4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05B68" w14:textId="77777777" w:rsidR="00D06768" w:rsidRDefault="00D06768" w:rsidP="002E6440">
      <w:pPr>
        <w:spacing w:after="220"/>
      </w:pPr>
      <w:r>
        <w:rPr>
          <w:noProof/>
          <w:position w:val="-97"/>
        </w:rPr>
        <w:drawing>
          <wp:inline distT="0" distB="0" distL="0" distR="0" wp14:anchorId="29EC8903" wp14:editId="7250FE25">
            <wp:extent cx="1983232" cy="1337056"/>
            <wp:effectExtent l="0" t="0" r="0" b="0"/>
            <wp:docPr id="238896349" name="Picture 238896349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i&gt;d&lt;/mml:mi&gt;&lt;mml:mi&gt;x&lt;/mml:mi&gt;&lt;/mml:mtd&gt;&lt;/mml:mtr&gt;&lt;mml:mtr&gt;&lt;mml:mtd&gt;&lt;mml:mo&gt;=&lt;/mml:mo&gt;&lt;/mml:mtd&gt;&lt;mml:mtd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row&gt;&lt;mml:mn&gt;2&lt;/mml:mn&gt;&lt;/mml:mfrac&gt;&lt;/mml:mtd&gt;&lt;/mml:mtr&gt;&lt;mml:mtr&gt;&lt;mml:mtd&gt;&lt;mml:mo&gt;&amp;#x2234;&lt;/mml:mo&gt;&lt;/mml:mtd&gt;&lt;mml:mtd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i&gt;C&lt;/mml:mi&gt;&lt;/mml:mtd&gt;&lt;/mml:mtr&gt;&lt;/mml:mtable&gt;&lt;/mml:math&gt;&quot;,&quot;origin&quot;:&quot;MathType Legacy&quot;,&quot;version&quot;:&quot;v3.18.2&quot;}" title="table row cell equals end cell cell blank integral blank straight c straight o straight s invisible function application 2 x d x end cell row equals cell fraction numerator straight s straight i straight n invisible function application 2 x over denominator 2 end fraction end cell row therefore cell 1 half straight s straight i straight n invisible function application 2 x plus C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i&gt;d&lt;/mml:mi&gt;&lt;mml:mi&gt;x&lt;/mml:mi&gt;&lt;/mml:mtd&gt;&lt;/mml:mtr&gt;&lt;mml:mtr&gt;&lt;mml:mtd&gt;&lt;mml:mo&gt;=&lt;/mml:mo&gt;&lt;/mml:mtd&gt;&lt;mml:mtd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row&gt;&lt;mml:mn&gt;2&lt;/mml:mn&gt;&lt;/mml:mfrac&gt;&lt;/mml:mtd&gt;&lt;/mml:mtr&gt;&lt;mml:mtr&gt;&lt;mml:mtd&gt;&lt;mml:mo&gt;&amp;#x2234;&lt;/mml:mo&gt;&lt;/mml:mtd&gt;&lt;mml:mtd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+&lt;/mml:mo&gt;&lt;mml:mi&gt;C&lt;/mml:mi&gt;&lt;/mml:mtd&gt;&lt;/mml:mtr&gt;&lt;/mml:mtable&gt;&lt;/mml:math&gt;&quot;,&quot;origin&quot;:&quot;MathType Legacy&quot;,&quot;version&quot;:&quot;v3.18.2&quot;}" title="table row cell equals end cell cell blank integral blank straight c straight o straight s invisible function application 2 x d x end cell row equals cell fraction numerator straight s straight i straight n invisible function application 2 x over denominator 2 end fraction end cell row therefore cell 1 half straight s straight i straight n invisible function application 2 x plus C end cell end table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3232" cy="133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F5530" w14:textId="77777777" w:rsidR="00D06768" w:rsidRDefault="00D06768" w:rsidP="002E6440">
      <w:pPr>
        <w:spacing w:after="220"/>
      </w:pPr>
    </w:p>
    <w:p w14:paraId="3913E9F2" w14:textId="77777777" w:rsidR="00D06768" w:rsidRDefault="00D06768" w:rsidP="002E6440">
      <w:pPr>
        <w:spacing w:after="220"/>
      </w:pPr>
      <w:r>
        <w:lastRenderedPageBreak/>
        <w:t xml:space="preserve">           (iv) </w:t>
      </w:r>
      <w:r>
        <w:rPr>
          <w:noProof/>
          <w:position w:val="-26"/>
        </w:rPr>
        <w:drawing>
          <wp:inline distT="0" distB="0" distL="0" distR="0" wp14:anchorId="2832CB47" wp14:editId="3FAD23C2">
            <wp:extent cx="1550416" cy="487680"/>
            <wp:effectExtent l="0" t="0" r="0" b="0"/>
            <wp:docPr id="1633301485" name="Picture 1633301485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222B;&lt;/mml:mo&gt;&lt;mml:mi&gt;&amp;#xA0;&lt;/mml:mi&gt;&lt;mml:mfrac&gt;&lt;mml:mrow&gt;&lt;mml:mn&gt;1&lt;/mml:mn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/mml:mrow&gt;&lt;mml:mrow&gt;&lt;mml:mn&gt;1&lt;/mml:mn&gt;&lt;mml:mo&gt;+&lt;/mml:mo&gt;&lt;mml:msup&gt;&lt;mml:mrow&gt;&lt;mml:mi mathvariant=\&quot;normal\&quot;&gt;c&lt;/mml:mi&gt;&lt;mml:mi mathvariant=\&quot;normal\&quot;&gt;o&lt;/mml:mi&gt;&lt;mml:mi mathvariant=\&quot;normal\&quot;&gt;t&lt;/mml:mi&gt;&lt;/mml:mrow&gt;&lt;mml:mn&gt;2&lt;/mml:mn&gt;&lt;/mml:msup&gt;&lt;mml:mo&gt;&amp;#x2061;&lt;/mml:mo&gt;&lt;mml:mi&gt;x&lt;/mml:mi&gt;&lt;/mml:mrow&gt;&lt;/mml:mfrac&gt;&lt;mml:mi&gt;d&lt;/mml:mi&gt;&lt;mml:mi&gt;x&lt;/mml:mi&gt;&lt;/mml:math&gt;&quot;,&quot;origin&quot;:&quot;MathType Legacy&quot;,&quot;version&quot;:&quot;v3.18.2&quot;}" title="integral blank fraction numerator 1 plus straight t straight a straight n squared invisible function application x over denominator 1 plus straight c straight o straight t squared invisible function application x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222B;&lt;/mml:mo&gt;&lt;mml:mi&gt;&amp;#xA0;&lt;/mml:mi&gt;&lt;mml:mfrac&gt;&lt;mml:mrow&gt;&lt;mml:mn&gt;1&lt;/mml:mn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/mml:mrow&gt;&lt;mml:mrow&gt;&lt;mml:mn&gt;1&lt;/mml:mn&gt;&lt;mml:mo&gt;+&lt;/mml:mo&gt;&lt;mml:msup&gt;&lt;mml:mrow&gt;&lt;mml:mi mathvariant=\&quot;normal\&quot;&gt;c&lt;/mml:mi&gt;&lt;mml:mi mathvariant=\&quot;normal\&quot;&gt;o&lt;/mml:mi&gt;&lt;mml:mi mathvariant=\&quot;normal\&quot;&gt;t&lt;/mml:mi&gt;&lt;/mml:mrow&gt;&lt;mml:mn&gt;2&lt;/mml:mn&gt;&lt;/mml:msup&gt;&lt;mml:mo&gt;&amp;#x2061;&lt;/mml:mo&gt;&lt;mml:mi&gt;x&lt;/mml:mi&gt;&lt;/mml:mrow&gt;&lt;/mml:mfrac&gt;&lt;mml:mi&gt;d&lt;/mml:mi&gt;&lt;mml:mi&gt;x&lt;/mml:mi&gt;&lt;/mml:math&gt;&quot;,&quot;origin&quot;:&quot;MathType Legacy&quot;,&quot;version&quot;:&quot;v3.18.2&quot;}" title="integral blank fraction numerator 1 plus straight t straight a straight n squared invisible function application x over denominator 1 plus straight c straight o straight t squared invisible function application x end fraction d x"/>
                    <pic:cNvPicPr/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0416" cy="4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26"/>
        </w:rPr>
        <w:drawing>
          <wp:inline distT="0" distB="0" distL="0" distR="0" wp14:anchorId="70418F75" wp14:editId="1E296E5F">
            <wp:extent cx="2196592" cy="483616"/>
            <wp:effectExtent l="0" t="0" r="0" b="0"/>
            <wp:docPr id="670304422" name="Picture 670304422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rac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/mml:mrow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/mml:mrow&gt;&lt;/mml:mfrac&gt;&lt;mml:mi&gt;d&lt;/mml:mi&gt;&lt;mml:mi&gt;x&lt;/mml:mi&gt;&lt;/mml:math&gt;&quot;,&quot;origin&quot;:&quot;MathType Legacy&quot;,&quot;version&quot;:&quot;v3.18.2&quot;}" title="equals integral fraction numerator straight s straight e straight c squared invisible function application x over denominator straight c straight o straight s straight e straight c squared x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rac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/mml:mrow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/mml:mrow&gt;&lt;/mml:mfrac&gt;&lt;mml:mi&gt;d&lt;/mml:mi&gt;&lt;mml:mi&gt;x&lt;/mml:mi&gt;&lt;/mml:math&gt;&quot;,&quot;origin&quot;:&quot;MathType Legacy&quot;,&quot;version&quot;:&quot;v3.18.2&quot;}" title="equals integral fraction numerator straight s straight e straight c squared invisible function application x over denominator straight c straight o straight s straight e straight c squared x end fraction d x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6592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rPr>
          <w:noProof/>
          <w:position w:val="-16"/>
        </w:rPr>
        <w:drawing>
          <wp:inline distT="0" distB="0" distL="0" distR="0" wp14:anchorId="367BF786" wp14:editId="4CD38E52">
            <wp:extent cx="2639568" cy="392176"/>
            <wp:effectExtent l="0" t="0" r="0" b="0"/>
            <wp:docPr id="332097658" name="Picture 332097658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&amp;#x22C5;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&amp;#x22C5;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568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33"/>
        </w:rPr>
        <w:drawing>
          <wp:inline distT="0" distB="0" distL="0" distR="0" wp14:anchorId="6B07B3EE" wp14:editId="218EB0FE">
            <wp:extent cx="2731008" cy="499872"/>
            <wp:effectExtent l="0" t="0" r="0" b="0"/>
            <wp:docPr id="2117114163" name="Picture 2117114163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enced separators=\&quot;|\&quot;&gt;&lt;mml:mrow&gt;&lt;mml:mfrac&gt;&lt;mml:mn&gt;1&lt;/mml:mn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o&gt;&amp;#x22C5;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enced separators=\&quot;|\&quot;&gt;&lt;mml:mrow&gt;&lt;mml:mfrac&gt;&lt;mml:mn&gt;1&lt;/mml:mn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o&gt;&amp;#x22C5;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1008" cy="49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16"/>
        </w:rPr>
        <w:drawing>
          <wp:inline distT="0" distB="0" distL="0" distR="0" wp14:anchorId="7A28B9BD" wp14:editId="076A9414">
            <wp:extent cx="1857248" cy="392176"/>
            <wp:effectExtent l="0" t="0" r="0" b="0"/>
            <wp:docPr id="894426359" name="Picture 894426359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equals integral straight t straight a straight n squared invisible function application x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equals integral straight t straight a straight n squared invisible function application x d x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248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52"/>
        </w:rPr>
        <w:drawing>
          <wp:inline distT="0" distB="0" distL="0" distR="0" wp14:anchorId="1EBF8607" wp14:editId="34858E50">
            <wp:extent cx="2334768" cy="670560"/>
            <wp:effectExtent l="0" t="0" r="0" b="0"/>
            <wp:docPr id="1769795371" name="Picture 1769795371" descr="{&quot;mathml&quot;:&quot;&lt;mml:math style=\&quot;font-family:null;font-size:null;\&quot; xmlns:m=\&quot;http://schemas.openxmlformats.org/officeDocument/2006/math\&quot; xmlns:mml=\&quot;http://www.w3.org/1998/Math/MathML\&quot;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&gt;&lt;mml:mo&gt;=&lt;/mml:mo&gt;&lt;/mml:mtd&gt;&lt;mml:mtd/&gt;&lt;/mml:mtr&gt;&lt;/mml:mtable&gt;&lt;mml:mtable columnspacing=\&quot;0px\&quot; columnalign=\&quot;right center left\&quot;&gt;&lt;mml:mtr&gt;&lt;mml:mtd/&gt;&lt;mml:mtd/&gt;&lt;mml:mtd&gt;&lt;mml:mo&gt;&amp;#x222B;&lt;/mml:mo&gt;&lt;/mml:mtd&gt;&lt;/mml:mtr&gt;&lt;/mml:mtable&gt;&lt;mml:mtable columnspacing=\&quot;0px\&quot; columnalign=\&quot;right center left\&quot;&gt;&lt;mml:mtr&gt;&lt;mml:mtd/&gt;&lt;mml:mtd/&gt;&lt;mml:mtd&gt;&lt;mml:mfenced separators=\&quot;|\&quot;&gt;&lt;mml:mrow&gt;&lt;mml:msup&gt;&lt;mml:mi&gt;sec&lt;/mml:mi&gt;&lt;mml:mn&gt;2&lt;/mml:mn&gt;&lt;/mml:msup&gt;&lt;mml:mo&gt;&amp;#x2061;&lt;/mml:mo&gt;&lt;mml:mi&gt;x&lt;/mml:mi&gt;&lt;mml:mo&gt;-&lt;/mml:mo&gt;&lt;mml:mn&gt;1&lt;/mml:mn&gt;&lt;/mml:mrow&gt;&lt;/mml:mfenced&gt;&lt;/mml:mtd&gt;&lt;/mml:mtr&gt;&lt;/mml:mtable&gt;&lt;mml:mtable columnspacing=\&quot;0px\&quot; columnalign=\&quot;right center left\&quot;&gt;&lt;mml:mtr&gt;&lt;mml:mtd/&gt;&lt;mml:mtd/&gt;&lt;mml:mtd&gt;&lt;mml:mi&gt;d&lt;/mml:mi&gt;&lt;/mml:mtd&gt;&lt;/mml:mtr&gt;&lt;/mml:mtable&gt;&lt;mml:mtable columnspacing=\&quot;0px\&quot; columnalign=\&quot;right center left\&quot;&gt;&lt;mml:mtr&gt;&lt;mml:mtd/&gt;&lt;mml:mtd/&gt;&lt;mml:mtd&gt;&lt;mml:mi&gt;x&lt;/mml:mi&gt;&lt;/mml:mtd&gt;&lt;/mml:mtr&gt;&lt;/mml:mtable&gt;&lt;mml:mspace linebreak=\&quot;newline\&quot;/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i&gt;tan&lt;/mml:mi&gt;&lt;mml:mo&gt;&amp;#x2061;&lt;/mml:mo&gt;&lt;mml:mi&gt;x&lt;/mml:mi&gt;&lt;mml:mo&gt;-&lt;/mml:mo&gt;&lt;mml:mi&gt;x&lt;/mml:mi&gt;&lt;mml:mo&gt;+&lt;/mml:mo&gt;&lt;mml:mi&gt;c&lt;/mml:mi&gt;&lt;mml:mo&gt;&amp;#xA0;&lt;/mml:mo&gt;&lt;mml:mfenced&gt;&lt;mml:mrow&gt;&lt;mml:mi&gt;A&lt;/mml:mi&gt;&lt;mml:mi&gt;n&lt;/mml:mi&gt;&lt;mml:mi&gt;s&lt;/mml:mi&gt;&lt;/mml:mrow&gt;&lt;/mml:mfenced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/&gt;&lt;mml:mtd&gt;&lt;mml:mo&gt;&amp;#xA0;&lt;/mml:mo&gt;&lt;/mml:mtd&gt;&lt;/mml:mtr&gt;&lt;/mml:mtable&gt;&lt;mml:mtable columnspacing=\&quot;0px\&quot; columnalign=\&quot;right center left\&quot;&gt;&lt;mml:mtr&gt;&lt;mml:mtd/&gt;&lt;mml:mtd&gt;&lt;mml:mo&gt;=&lt;/mml:mo&gt;&lt;/mml:mtd&gt;&lt;mml:mtd/&gt;&lt;/mml:mtr&gt;&lt;/mml:mtable&gt;&lt;mml:mtable columnspacing=\&quot;0px\&quot; columnalign=\&quot;right center left\&quot;&gt;&lt;mml:mtr&gt;&lt;mml:mtd/&gt;&lt;mml:mtd/&gt;&lt;mml:mtd&gt;&lt;mml:mo&gt;&amp;#x222B;&lt;/mml:mo&gt;&lt;/mml:mtd&gt;&lt;/mml:mtr&gt;&lt;/mml:mtable&gt;&lt;mml:mtable columnspacing=\&quot;0px\&quot; columnalign=\&quot;right center left\&quot;&gt;&lt;mml:mtr&gt;&lt;mml:mtd/&gt;&lt;mml:mtd/&gt;&lt;mml:mtd&gt;&lt;mml:mfenced separators=\&quot;|\&quot;&gt;&lt;mml:mrow&gt;&lt;mml:msup&gt;&lt;mml:mi&gt;sec&lt;/mml:mi&gt;&lt;mml:mn&gt;2&lt;/mml:mn&gt;&lt;/mml:msup&gt;&lt;mml:mo&gt;&amp;#x2061;&lt;/mml:mo&gt;&lt;mml:mi&gt;x&lt;/mml:mi&gt;&lt;mml:mo&gt;-&lt;/mml:mo&gt;&lt;mml:mn&gt;1&lt;/mml:mn&gt;&lt;/mml:mrow&gt;&lt;/mml:mfenced&gt;&lt;/mml:mtd&gt;&lt;/mml:mtr&gt;&lt;/mml:mtable&gt;&lt;mml:mtable columnspacing=\&quot;0px\&quot; columnalign=\&quot;right center left\&quot;&gt;&lt;mml:mtr&gt;&lt;mml:mtd/&gt;&lt;mml:mtd/&gt;&lt;mml:mtd&gt;&lt;mml:mi&gt;d&lt;/mml:mi&gt;&lt;/mml:mtd&gt;&lt;/mml:mtr&gt;&lt;/mml:mtable&gt;&lt;mml:mtable columnspacing=\&quot;0px\&quot; columnalign=\&quot;right center left\&quot;&gt;&lt;mml:mtr&gt;&lt;mml:mtd/&gt;&lt;mml:mtd/&gt;&lt;mml:mtd&gt;&lt;mml:mi&gt;x&lt;/mml:mi&gt;&lt;/mml:mtd&gt;&lt;/mml:mtr&gt;&lt;/mml:mtable&gt;&lt;mml:mspace linebreak=\&quot;newline\&quot;/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i&gt;tan&lt;/mml:mi&gt;&lt;mml:mo&gt;&amp;#x2061;&lt;/mml:mo&gt;&lt;mml:mi&gt;x&lt;/mml:mi&gt;&lt;mml:mo&gt;-&lt;/mml:mo&gt;&lt;mml:mi&gt;x&lt;/mml:mi&gt;&lt;mml:mo&gt;+&lt;/mml:mo&gt;&lt;mml:mi&gt;c&lt;/mml:mi&gt;&lt;mml:mo&gt;&amp;#xA0;&lt;/mml:mo&gt;&lt;mml:mfenced&gt;&lt;mml:mrow&gt;&lt;mml:mi&gt;A&lt;/mml:mi&gt;&lt;mml:mi&gt;n&lt;/mml:mi&gt;&lt;mml:mi&gt;s&lt;/mml:mi&gt;&lt;/mml:mrow&gt;&lt;/mml:mfenced&gt;&lt;/mml:math&gt;&quot;,&quot;origin&quot;:&quot;MathType Legacy&quot;,&quot;version&quot;:&quot;v3.18.2&quot;}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768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C02B976" w14:textId="77777777" w:rsidR="00D06768" w:rsidRDefault="00D06768" w:rsidP="002E6440">
      <w:pPr>
        <w:spacing w:after="220"/>
      </w:pPr>
    </w:p>
    <w:p w14:paraId="1F91C7D3" w14:textId="77777777" w:rsidR="00D06768" w:rsidRDefault="00D06768" w:rsidP="00D06768">
      <w:pPr>
        <w:pStyle w:val="ListParagraph"/>
        <w:numPr>
          <w:ilvl w:val="0"/>
          <w:numId w:val="6"/>
        </w:numPr>
      </w:pPr>
      <w:r>
        <w:t xml:space="preserve"> </w:t>
      </w:r>
      <w:r>
        <w:rPr>
          <w:noProof/>
          <w:position w:val="-16"/>
        </w:rPr>
        <w:drawing>
          <wp:inline distT="0" distB="0" distL="0" distR="0" wp14:anchorId="02B16FC1" wp14:editId="6C18E6AC">
            <wp:extent cx="2107184" cy="392176"/>
            <wp:effectExtent l="0" t="0" r="0" b="0"/>
            <wp:docPr id="881731057" name="Picture 881731057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i mathvariant=\&quot;normal\&quot;&gt;s&lt;/mml:mi&gt;&lt;mml:mi mathvariant=\&quot;normal\&quot;&gt;e&lt;/mml:mi&gt;&lt;mml:mi mathvariant=\&quot;normal\&quot;&gt;c&lt;/mml:mi&gt;&lt;mml:mo&gt;&amp;#x2061;&lt;/mml:mo&gt;&lt;mml:mi&gt;x&lt;/mml:mi&gt;&lt;mml:mo&gt;(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-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)&lt;/mml:mo&gt;&lt;mml:mi&gt;d&lt;/mml:mi&gt;&lt;mml:mi&gt;x&lt;/mml:mi&gt;&lt;/mml:math&gt;&quot;,&quot;origin&quot;:&quot;MathType Legacy&quot;,&quot;version&quot;:&quot;v3.18.2&quot;}" title="integral blank straight s straight e straight c invisible function application x left parenthesis straight s straight e straight c invisible function application x minus straight t straight a straight n invisible function application x right parenthesis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i mathvariant=\&quot;normal\&quot;&gt;s&lt;/mml:mi&gt;&lt;mml:mi mathvariant=\&quot;normal\&quot;&gt;e&lt;/mml:mi&gt;&lt;mml:mi mathvariant=\&quot;normal\&quot;&gt;c&lt;/mml:mi&gt;&lt;mml:mo&gt;&amp;#x2061;&lt;/mml:mo&gt;&lt;mml:mi&gt;x&lt;/mml:mi&gt;&lt;mml:mo&gt;(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-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)&lt;/mml:mo&gt;&lt;mml:mi&gt;d&lt;/mml:mi&gt;&lt;mml:mi&gt;x&lt;/mml:mi&gt;&lt;/mml:math&gt;&quot;,&quot;origin&quot;:&quot;MathType Legacy&quot;,&quot;version&quot;:&quot;v3.18.2&quot;}" title="integral blank straight s straight e straight c invisible function application x left parenthesis straight s straight e straight c invisible function application x minus straight t straight a straight n invisible function application x right parenthesis d x"/>
                    <pic:cNvPicPr/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184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BA8F8" w14:textId="77777777" w:rsidR="00D06768" w:rsidRDefault="00D06768" w:rsidP="002E6440">
      <w:pPr>
        <w:spacing w:after="220"/>
      </w:pPr>
      <w:r>
        <w:rPr>
          <w:noProof/>
          <w:position w:val="-16"/>
        </w:rPr>
        <w:drawing>
          <wp:inline distT="0" distB="0" distL="0" distR="0" wp14:anchorId="12565118" wp14:editId="1471D2D3">
            <wp:extent cx="3194304" cy="392176"/>
            <wp:effectExtent l="0" t="0" r="0" b="0"/>
            <wp:docPr id="143428939" name="Picture 143428939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&amp;#xA0;&lt;/mml:mo&gt;&lt;mml:mi mathvariant=\&quot;normal\&quot;&gt;t&lt;/mml:mi&gt;&lt;mml:mi mathvariant=\&quot;normal\&quot;&gt;a&lt;/mml:mi&gt;&lt;mml:mi mathvariant=\&quot;normal\&quot;&gt;n&lt;/mml:mi&gt;&lt;mml:mo&gt;&amp;#x2061;&lt;/mml:mo&gt;&lt;mml:mi&gt;x&lt;/mml:mi&gt;&lt;/mml:mrow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&amp;#xA0;&lt;/mml:mo&gt;&lt;mml:mi mathvariant=\&quot;normal\&quot;&gt;t&lt;/mml:mi&gt;&lt;mml:mi mathvariant=\&quot;normal\&quot;&gt;a&lt;/mml:mi&gt;&lt;mml:mi mathvariant=\&quot;normal\&quot;&gt;n&lt;/mml:mi&gt;&lt;mml:mo&gt;&amp;#x2061;&lt;/mml:mo&gt;&lt;mml:mi&gt;x&lt;/mml:mi&gt;&lt;/mml:mrow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304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5"/>
        </w:rPr>
        <w:drawing>
          <wp:inline distT="0" distB="0" distL="0" distR="0" wp14:anchorId="6DB1989B" wp14:editId="513855BD">
            <wp:extent cx="2934208" cy="203200"/>
            <wp:effectExtent l="0" t="0" r="0" b="0"/>
            <wp:docPr id="2146284045" name="Picture 2146284045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+&lt;/mml:mo&gt;&lt;mml:mi&gt;c&lt;/mml:mi&gt;&lt;mml:mo&gt;&amp;#xA0;&lt;/mml:mo&gt;&lt;mml:mfenced&gt;&lt;mml:mrow&gt;&lt;mml:mi&gt;A&lt;/mml:mi&gt;&lt;mml:mi&gt;n&lt;/mml:mi&gt;&lt;mml:mi&gt;s&lt;/mml:mi&gt;&lt;/mml:mrow&gt;&lt;/mml:mfenced&gt;&lt;/mml:math&gt;&quot;,&quot;origin&quot;:&quot;MathType Legacy&quot;,&quot;version&quot;:&quot;v3.18.2&quot;}" title="equals straight t straight a straight n invisible function application x minus straight s straight e straight c invisible function application x plus c open parentheses A n s close parenthes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+&lt;/mml:mo&gt;&lt;mml:mi&gt;c&lt;/mml:mi&gt;&lt;mml:mo&gt;&amp;#xA0;&lt;/mml:mo&gt;&lt;mml:mfenced&gt;&lt;mml:mrow&gt;&lt;mml:mi&gt;A&lt;/mml:mi&gt;&lt;mml:mi&gt;n&lt;/mml:mi&gt;&lt;mml:mi&gt;s&lt;/mml:mi&gt;&lt;/mml:mrow&gt;&lt;/mml:mfenced&gt;&lt;/mml:math&gt;&quot;,&quot;origin&quot;:&quot;MathType Legacy&quot;,&quot;version&quot;:&quot;v3.18.2&quot;}" title="equals straight t straight a straight n invisible function application x minus straight s straight e straight c invisible function application x plus c open parentheses A n s close parentheses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208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DF839" w14:textId="77777777" w:rsidR="00D06768" w:rsidRDefault="00D06768" w:rsidP="002E6440">
      <w:pPr>
        <w:spacing w:after="220"/>
      </w:pPr>
      <w:r>
        <w:t>4.</w:t>
      </w:r>
    </w:p>
    <w:p w14:paraId="65A8A382" w14:textId="77777777" w:rsidR="00D06768" w:rsidRDefault="00D06768" w:rsidP="002E6440">
      <w:pPr>
        <w:spacing w:after="220"/>
      </w:pPr>
      <w:r>
        <w:t xml:space="preserve">     (</w:t>
      </w:r>
      <w:proofErr w:type="spellStart"/>
      <w:r>
        <w:t>i</w:t>
      </w:r>
      <w:proofErr w:type="spellEnd"/>
      <w:r>
        <w:t xml:space="preserve">) </w:t>
      </w:r>
      <w:r>
        <w:rPr>
          <w:noProof/>
          <w:position w:val="-16"/>
        </w:rPr>
        <w:drawing>
          <wp:inline distT="0" distB="0" distL="0" distR="0" wp14:anchorId="793E0EFF" wp14:editId="5CD23695">
            <wp:extent cx="1048512" cy="392176"/>
            <wp:effectExtent l="0" t="0" r="0" b="0"/>
            <wp:docPr id="1927200294" name="Picture 1927200294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a&lt;/mml:mi&gt;&lt;mml:mi&gt;x&lt;/mml:mi&gt;&lt;mml:mi&gt;d&lt;/mml:mi&gt;&lt;mml:mi&gt;x&lt;/mml:mi&gt;&lt;/mml:math&gt;&quot;,&quot;origin&quot;:&quot;MathType Legacy&quot;,&quot;version&quot;:&quot;v3.18.2&quot;}" title="integral straight c straight o straight s squared invisible function application a x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a&lt;/mml:mi&gt;&lt;mml:mi&gt;x&lt;/mml:mi&gt;&lt;mml:mi&gt;d&lt;/mml:mi&gt;&lt;mml:mi&gt;x&lt;/mml:mi&gt;&lt;/mml:math&gt;&quot;,&quot;origin&quot;:&quot;MathType Legacy&quot;,&quot;version&quot;:&quot;v3.18.2&quot;}" title="integral straight c straight o straight s squared invisible function application a x d x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512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5955C" w14:textId="77777777" w:rsidR="00D06768" w:rsidRDefault="00D06768" w:rsidP="002E6440">
      <w:pPr>
        <w:spacing w:after="220"/>
      </w:pPr>
      <w:r>
        <w:rPr>
          <w:noProof/>
          <w:position w:val="-147"/>
        </w:rPr>
        <w:drawing>
          <wp:inline distT="0" distB="0" distL="0" distR="0" wp14:anchorId="0784EC57" wp14:editId="116B82E6">
            <wp:extent cx="3500120" cy="1976670"/>
            <wp:effectExtent l="0" t="0" r="0" b="0"/>
            <wp:docPr id="1897779716" name="Picture 1897779716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i&gt;&amp;#xA0;&lt;/mml:mi&gt;&lt;mml:mfrac&gt;&lt;mml:mrow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o&gt;(&lt;/mml:mo&gt;&lt;mml:mn&gt;2&lt;/mml:mn&gt;&lt;mml:mi&gt;a&lt;/mml:mi&gt;&lt;mml:mi&gt;x&lt;/mml:mi&gt;&lt;mml:mo&gt;)&lt;/mml:mo&gt;&lt;/mml:mrow&gt;&lt;mml:mn&gt;2&lt;/mml:mn&gt;&lt;/mml:mfrac&gt;&lt;mml:mi&gt;d&lt;/mml:mi&gt;&lt;mml:mi&gt;x&lt;/mml:mi&gt;&lt;/mml:mtd&gt;&lt;/mml:mtr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o&gt;&amp;#x222B;&lt;/mml:mo&gt;&lt;mml:mi&gt;&amp;#xA0;&lt;/mml:mi&gt;&lt;mml:mo&gt;{&lt;/mml:mo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o&gt;(&lt;/mml:mo&gt;&lt;mml:mn&gt;2&lt;/mml:mn&gt;&lt;mml:mi&gt;a&lt;/mml:mi&gt;&lt;mml:mi&gt;x&lt;/mml:mi&gt;&lt;mml:mo&gt;)&lt;/mml:mo&gt;&lt;mml:mo&gt;}&lt;/mml:mo&gt;&lt;mml:mi&gt;d&lt;/mml:mi&gt;&lt;mml:mi&gt;x&lt;/mml:mi&gt;&lt;/mml:mtd&gt;&lt;/mml:mtr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fenced separators=\&quot;|\&quot;&gt;&lt;mml:mrow&gt;&lt;mml:mi&gt;x&lt;/mml:mi&gt;&lt;mml:mo&gt;+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2&lt;/mml:mn&gt;&lt;mml:mi&gt;a&lt;/mml:mi&gt;&lt;mml:mi&gt;x&lt;/mml:mi&gt;&lt;/mml:mrow&gt;&lt;mml:mrow&gt;&lt;mml:mn&gt;2&lt;/mml:mn&gt;&lt;mml:mi&gt;a&lt;/mml:mi&gt;&lt;/mml:mrow&gt;&lt;/mml:mfrac&gt;&lt;/mml:mrow&gt;&lt;/mml:mfenced&gt;&lt;mml:mo&gt;+&lt;/mml:mo&gt;&lt;mml:mi&gt;c&lt;/mml:mi&gt;&lt;/mml:mtd&gt;&lt;/mml:mtr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i&gt;x&lt;/mml:mi&gt;&lt;mml:mo&gt;+&lt;/mml:mo&gt;&lt;mml:mfrac&gt;&lt;mml:mn&gt;1&lt;/mml:mn&gt;&lt;mml:mrow&gt;&lt;mml:mn&gt;4&lt;/mml:mn&gt;&lt;mml:mi&gt;a&lt;/mml:mi&gt;&lt;/mml:mrow&gt;&lt;/mml:mfrac&gt;&lt;mml:mo&gt;(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a&lt;/mml:mi&gt;&lt;mml:mi&gt;x&lt;/mml:mi&gt;&lt;mml:mo&gt;)&lt;/mml:mo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i&gt;&amp;#xA0;&lt;/mml:mi&gt;&lt;mml:mfrac&gt;&lt;mml:mrow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o&gt;(&lt;/mml:mo&gt;&lt;mml:mn&gt;2&lt;/mml:mn&gt;&lt;mml:mi&gt;a&lt;/mml:mi&gt;&lt;mml:mi&gt;x&lt;/mml:mi&gt;&lt;mml:mo&gt;)&lt;/mml:mo&gt;&lt;/mml:mrow&gt;&lt;mml:mn&gt;2&lt;/mml:mn&gt;&lt;/mml:mfrac&gt;&lt;mml:mi&gt;d&lt;/mml:mi&gt;&lt;mml:mi&gt;x&lt;/mml:mi&gt;&lt;/mml:mtd&gt;&lt;/mml:mtr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o&gt;&amp;#x222B;&lt;/mml:mo&gt;&lt;mml:mi&gt;&amp;#xA0;&lt;/mml:mi&gt;&lt;mml:mo&gt;{&lt;/mml:mo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o&gt;(&lt;/mml:mo&gt;&lt;mml:mn&gt;2&lt;/mml:mn&gt;&lt;mml:mi&gt;a&lt;/mml:mi&gt;&lt;mml:mi&gt;x&lt;/mml:mi&gt;&lt;mml:mo&gt;)&lt;/mml:mo&gt;&lt;mml:mo&gt;}&lt;/mml:mo&gt;&lt;mml:mi&gt;d&lt;/mml:mi&gt;&lt;mml:mi&gt;x&lt;/mml:mi&gt;&lt;/mml:mtd&gt;&lt;/mml:mtr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fenced separators=\&quot;|\&quot;&gt;&lt;mml:mrow&gt;&lt;mml:mi&gt;x&lt;/mml:mi&gt;&lt;mml:mo&gt;+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2&lt;/mml:mn&gt;&lt;mml:mi&gt;a&lt;/mml:mi&gt;&lt;mml:mi&gt;x&lt;/mml:mi&gt;&lt;/mml:mrow&gt;&lt;mml:mrow&gt;&lt;mml:mn&gt;2&lt;/mml:mn&gt;&lt;mml:mi&gt;a&lt;/mml:mi&gt;&lt;/mml:mrow&gt;&lt;/mml:mfrac&gt;&lt;/mml:mrow&gt;&lt;/mml:mfenced&gt;&lt;mml:mo&gt;+&lt;/mml:mo&gt;&lt;mml:mi&gt;c&lt;/mml:mi&gt;&lt;/mml:mtd&gt;&lt;/mml:mtr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n&gt;1&lt;/mml:mn&gt;&lt;mml:mn&gt;2&lt;/mml:mn&gt;&lt;/mml:mfrac&gt;&lt;mml:mi&gt;x&lt;/mml:mi&gt;&lt;mml:mo&gt;+&lt;/mml:mo&gt;&lt;mml:mfrac&gt;&lt;mml:mn&gt;1&lt;/mml:mn&gt;&lt;mml:mrow&gt;&lt;mml:mn&gt;4&lt;/mml:mn&gt;&lt;mml:mi&gt;a&lt;/mml:mi&gt;&lt;/mml:mrow&gt;&lt;/mml:mfrac&gt;&lt;mml:mo&gt;(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a&lt;/mml:mi&gt;&lt;mml:mi&gt;x&lt;/mml:mi&gt;&lt;mml:mo&gt;)&lt;/mml:mo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0120" cy="197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FA9D0" w14:textId="77777777" w:rsidR="00D06768" w:rsidRDefault="00D06768" w:rsidP="002E6440">
      <w:pPr>
        <w:spacing w:after="220"/>
      </w:pPr>
      <w:r>
        <w:lastRenderedPageBreak/>
        <w:t xml:space="preserve">     (ii)  </w:t>
      </w:r>
      <w:r>
        <w:rPr>
          <w:noProof/>
          <w:position w:val="-16"/>
        </w:rPr>
        <w:drawing>
          <wp:inline distT="0" distB="0" distL="0" distR="0" wp14:anchorId="64897B5B" wp14:editId="094E4F0B">
            <wp:extent cx="955040" cy="392176"/>
            <wp:effectExtent l="0" t="0" r="0" b="0"/>
            <wp:docPr id="849173228" name="Picture 849173228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sup&gt;&lt;mml:mrow&gt;&lt;mml:mi mathvariant=\&quot;normal\&quot;&gt;c&lt;/mml:mi&gt;&lt;mml:mi mathvariant=\&quot;normal\&quot;&gt;o&lt;/mml:mi&gt;&lt;mml:mi mathvariant=\&quot;normal\&quot;&gt;t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integral blank straight c straight o straight t squared invisible function application x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sup&gt;&lt;mml:mrow&gt;&lt;mml:mi mathvariant=\&quot;normal\&quot;&gt;c&lt;/mml:mi&gt;&lt;mml:mi mathvariant=\&quot;normal\&quot;&gt;o&lt;/mml:mi&gt;&lt;mml:mi mathvariant=\&quot;normal\&quot;&gt;t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integral blank straight c straight o straight t squared invisible function application x d x"/>
                    <pic:cNvPicPr/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040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25DAA" w14:textId="77777777" w:rsidR="00D06768" w:rsidRDefault="00D06768" w:rsidP="002E6440">
      <w:pPr>
        <w:spacing w:after="220"/>
      </w:pPr>
      <w:r>
        <w:rPr>
          <w:noProof/>
          <w:position w:val="-66"/>
        </w:rPr>
        <w:drawing>
          <wp:inline distT="0" distB="0" distL="0" distR="0" wp14:anchorId="1C3B0B93" wp14:editId="2037D12F">
            <wp:extent cx="2932176" cy="670560"/>
            <wp:effectExtent l="0" t="0" r="0" b="0"/>
            <wp:docPr id="1506993211" name="Picture 150699321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&amp;#xA0;&lt;/mml:mi&gt;&lt;/mml:mtd&gt;&lt;/mml:mtr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padded lspace=\&quot;-6px\&quot;&gt;&lt;mml:mi&gt;&amp;#xA0;&lt;/mml:mi&gt;&lt;mml:mo&gt;&amp;#x222B;&lt;/mml:mo&gt;&lt;mml:mi&gt;&amp;#xA0;&lt;/mml:mi&gt;&lt;mml:mfenced separators=\&quot;|\&quot;&gt;&lt;mml:mrow&gt;&lt;mml:msup&gt;&lt;mml:mi&gt;cosec&lt;/mml:mi&gt;&lt;mml:mn&gt;2&lt;/mml:mn&gt;&lt;/mml:msup&gt;&lt;mml:mi&gt;x&lt;/mml:mi&gt;&lt;mml:mo&gt;-&lt;/mml:mo&gt;&lt;mml:mn&gt;1&lt;/mml:mn&gt;&lt;/mml:mrow&gt;&lt;/mml:mfenced&gt;&lt;mml:mi&gt;d&lt;/mml:mi&gt;&lt;mml:mi&gt;x&lt;/mml:mi&gt;&lt;/mml:mpadded&gt;&lt;/mml:mtd&gt;&lt;/mml:mtr&gt;&lt;mml:mtr&gt;&lt;mml:mtd&gt;&lt;mml:mo&gt;=&lt;/mml:mo&gt;&lt;/mml:mtd&gt;&lt;mml:mtd&gt;&lt;mml:mi&gt;&amp;#xA0;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-&lt;/mml:mo&gt;&lt;mml:mi&gt;x&lt;/mml:mi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&amp;#xA0;&lt;/mml:mi&gt;&lt;/mml:mtd&gt;&lt;/mml:mtr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padded lspace=\&quot;-6px\&quot;&gt;&lt;mml:mi&gt;&amp;#xA0;&lt;/mml:mi&gt;&lt;mml:mo&gt;&amp;#x222B;&lt;/mml:mo&gt;&lt;mml:mi&gt;&amp;#xA0;&lt;/mml:mi&gt;&lt;mml:mfenced separators=\&quot;|\&quot;&gt;&lt;mml:mrow&gt;&lt;mml:msup&gt;&lt;mml:mi&gt;cosec&lt;/mml:mi&gt;&lt;mml:mn&gt;2&lt;/mml:mn&gt;&lt;/mml:msup&gt;&lt;mml:mi&gt;x&lt;/mml:mi&gt;&lt;mml:mo&gt;-&lt;/mml:mo&gt;&lt;mml:mn&gt;1&lt;/mml:mn&gt;&lt;/mml:mrow&gt;&lt;/mml:mfenced&gt;&lt;mml:mi&gt;d&lt;/mml:mi&gt;&lt;mml:mi&gt;x&lt;/mml:mi&gt;&lt;/mml:mpadded&gt;&lt;/mml:mtd&gt;&lt;/mml:mtr&gt;&lt;mml:mtr&gt;&lt;mml:mtd&gt;&lt;mml:mo&gt;=&lt;/mml:mo&gt;&lt;/mml:mtd&gt;&lt;mml:mtd&gt;&lt;mml:mi&gt;&amp;#xA0;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-&lt;/mml:mo&gt;&lt;mml:mi&gt;x&lt;/mml:mi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2176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01913" w14:textId="77777777" w:rsidR="00D06768" w:rsidRDefault="00D06768" w:rsidP="002E6440">
      <w:pPr>
        <w:spacing w:after="220"/>
      </w:pPr>
      <w:r>
        <w:br/>
      </w:r>
    </w:p>
    <w:p w14:paraId="7F4ED154" w14:textId="77777777" w:rsidR="00D06768" w:rsidRDefault="00D06768" w:rsidP="002E6440">
      <w:pPr>
        <w:spacing w:after="220"/>
      </w:pPr>
    </w:p>
    <w:p w14:paraId="0DC18525" w14:textId="77777777" w:rsidR="00D06768" w:rsidRDefault="00D06768" w:rsidP="002E6440">
      <w:pPr>
        <w:spacing w:after="220"/>
      </w:pPr>
      <w:r>
        <w:t>5.</w:t>
      </w:r>
      <w:r>
        <w:br/>
        <w:t xml:space="preserve">     </w:t>
      </w:r>
      <w:proofErr w:type="gramStart"/>
      <w:r>
        <w:t xml:space="preserve">   (</w:t>
      </w:r>
      <w:proofErr w:type="spellStart"/>
      <w:proofErr w:type="gramEnd"/>
      <w:r>
        <w:t>i</w:t>
      </w:r>
      <w:proofErr w:type="spellEnd"/>
      <w:r>
        <w:t xml:space="preserve">) </w:t>
      </w:r>
      <w:r>
        <w:rPr>
          <w:noProof/>
          <w:position w:val="-26"/>
        </w:rPr>
        <w:t xml:space="preserve"> </w:t>
      </w:r>
      <w:r>
        <w:rPr>
          <w:noProof/>
          <w:position w:val="-26"/>
        </w:rPr>
        <w:drawing>
          <wp:inline distT="0" distB="0" distL="0" distR="0" wp14:anchorId="1860B631" wp14:editId="513A3F88">
            <wp:extent cx="1857248" cy="483616"/>
            <wp:effectExtent l="0" t="0" r="0" b="0"/>
            <wp:docPr id="1384676449" name="Picture 1384676449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rac&gt;&lt;mml:mrow&gt;&lt;mml:mn&gt;2&lt;/mml:mn&gt;&lt;mml:msup&gt;&lt;mml:mi&gt;e&lt;/mml:mi&gt;&lt;mml:mrow&gt;&lt;mml:mn&gt;2&lt;/mml:mn&gt;&lt;mml:mi&gt;x&lt;/mml:mi&gt;&lt;/mml:mrow&gt;&lt;/mml:msup&gt;&lt;mml:mo&gt;+&lt;/mml:mo&gt;&lt;mml:mn&gt;3&lt;/mml:mn&gt;&lt;mml:msup&gt;&lt;mml:mi&gt;e&lt;/mml:mi&gt;&lt;mml:mrow&gt;&lt;mml:mn&gt;4&lt;/mml:mn&gt;&lt;mml:mi&gt;x&lt;/mml:mi&gt;&lt;/mml:mrow&gt;&lt;/mml:msup&gt;&lt;mml:mo&gt;+&lt;/mml:mo&gt;&lt;mml:mn&gt;4&lt;/mml:mn&gt;&lt;/mml:mrow&gt;&lt;mml:msup&gt;&lt;mml:mi&gt;e&lt;/mml:mi&gt;&lt;mml:mrow&gt;&lt;mml:mn&gt;3&lt;/mml:mn&gt;&lt;mml:mi&gt;x&lt;/mml:mi&gt;&lt;/mml:mrow&gt;&lt;/mml:msup&gt;&lt;/mml:mfrac&gt;&lt;mml:mi&gt;d&lt;/mml:mi&gt;&lt;mml:mi&gt;x&lt;/mml:mi&gt;&lt;/mml:math&gt;&quot;,&quot;origin&quot;:&quot;MathType Legacy&quot;,&quot;version&quot;:&quot;v3.18.2&quot;}" title="integral fraction numerator 2 e to the power of 2 x end exponent plus 3 e to the power of 4 x end exponent plus 4 over denominator e to the power of 3 x end exponent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rac&gt;&lt;mml:mrow&gt;&lt;mml:mn&gt;2&lt;/mml:mn&gt;&lt;mml:msup&gt;&lt;mml:mi&gt;e&lt;/mml:mi&gt;&lt;mml:mrow&gt;&lt;mml:mn&gt;2&lt;/mml:mn&gt;&lt;mml:mi&gt;x&lt;/mml:mi&gt;&lt;/mml:mrow&gt;&lt;/mml:msup&gt;&lt;mml:mo&gt;+&lt;/mml:mo&gt;&lt;mml:mn&gt;3&lt;/mml:mn&gt;&lt;mml:msup&gt;&lt;mml:mi&gt;e&lt;/mml:mi&gt;&lt;mml:mrow&gt;&lt;mml:mn&gt;4&lt;/mml:mn&gt;&lt;mml:mi&gt;x&lt;/mml:mi&gt;&lt;/mml:mrow&gt;&lt;/mml:msup&gt;&lt;mml:mo&gt;+&lt;/mml:mo&gt;&lt;mml:mn&gt;4&lt;/mml:mn&gt;&lt;/mml:mrow&gt;&lt;mml:msup&gt;&lt;mml:mi&gt;e&lt;/mml:mi&gt;&lt;mml:mrow&gt;&lt;mml:mn&gt;3&lt;/mml:mn&gt;&lt;mml:mi&gt;x&lt;/mml:mi&gt;&lt;/mml:mrow&gt;&lt;/mml:msup&gt;&lt;/mml:mfrac&gt;&lt;mml:mi&gt;d&lt;/mml:mi&gt;&lt;mml:mi&gt;x&lt;/mml:mi&gt;&lt;/mml:math&gt;&quot;,&quot;origin&quot;:&quot;MathType Legacy&quot;,&quot;version&quot;:&quot;v3.18.2&quot;}" title="integral fraction numerator 2 e to the power of 2 x end exponent plus 3 e to the power of 4 x end exponent plus 4 over denominator e to the power of 3 x end exponent end fraction d x"/>
                    <pic:cNvPicPr/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7248" cy="48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D9935" w14:textId="77777777" w:rsidR="00D06768" w:rsidRDefault="00D06768" w:rsidP="002E6440">
      <w:pPr>
        <w:spacing w:after="220"/>
      </w:pPr>
      <w:r>
        <w:rPr>
          <w:noProof/>
          <w:position w:val="-97"/>
        </w:rPr>
        <w:drawing>
          <wp:inline distT="0" distB="0" distL="0" distR="0" wp14:anchorId="42A4140E" wp14:editId="2BA23A26">
            <wp:extent cx="3716122" cy="1326490"/>
            <wp:effectExtent l="0" t="0" r="0" b="0"/>
            <wp:docPr id="2125629511" name="Picture 212562951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=&lt;/mml:mo&gt;&lt;mml:mo&gt;&amp;#x222B;&lt;/mml:mo&gt;&lt;mml:mi&gt;&amp;#xA0;&lt;/mml:mi&gt;&lt;mml:mfenced separators=\&quot;|\&quot;&gt;&lt;mml:mrow&gt;&lt;mml:mn&gt;2&lt;/mml:mn&gt;&lt;mml:msup&gt;&lt;mml:mi&gt;e&lt;/mml:mi&gt;&lt;mml:mrow&gt;&lt;mml:mo&gt;-&lt;/mml:mo&gt;&lt;mml:mi&gt;x&lt;/mml:mi&gt;&lt;/mml:mrow&gt;&lt;/mml:msup&gt;&lt;mml:mo&gt;+&lt;/mml:mo&gt;&lt;mml:mn&gt;3&lt;/mml:mn&gt;&lt;mml:msup&gt;&lt;mml:mi&gt;e&lt;/mml:mi&gt;&lt;mml:mi&gt;x&lt;/mml:mi&gt;&lt;/mml:msup&gt;&lt;mml:mo&gt;+&lt;/mml:mo&gt;&lt;mml:mn&gt;4&lt;/mml:mn&gt;&lt;mml:msup&gt;&lt;mml:mi&gt;e&lt;/mml:mi&gt;&lt;mml:mrow&gt;&lt;mml:mo&gt;-&lt;/mml:mo&gt;&lt;mml:mn&gt;3&lt;/mml:mn&gt;&lt;mml:mi&gt;x&lt;/mml:mi&gt;&lt;/mml:mrow&gt;&lt;/mml:msup&gt;&lt;/mml:mrow&gt;&lt;/mml:mfenced&gt;&lt;mml:mi&gt;d&lt;/mml:mi&gt;&lt;mml:mi&gt;x&lt;/mml:mi&gt;&lt;/mml:mtd&gt;&lt;/mml:mtr&gt;&lt;mml:mtr&gt;&lt;mml:mtd/&gt;&lt;mml:mtd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-&lt;/mml:mo&gt;&lt;mml:mn&gt;2&lt;/mml:mn&gt;&lt;mml:msup&gt;&lt;mml:mi&gt;e&lt;/mml:mi&gt;&lt;mml:mrow&gt;&lt;mml:mo&gt;-&lt;/mml:mo&gt;&lt;mml:mi&gt;x&lt;/mml:mi&gt;&lt;/mml:mrow&gt;&lt;/mml:msup&gt;&lt;mml:mo&gt;+&lt;/mml:mo&gt;&lt;mml:mn&gt;3&lt;/mml:mn&gt;&lt;mml:msup&gt;&lt;mml:mi&gt;e&lt;/mml:mi&gt;&lt;mml:mi&gt;x&lt;/mml:mi&gt;&lt;/mml:msup&gt;&lt;mml:mo&gt;+&lt;/mml:mo&gt;&lt;mml:mn&gt;4&lt;/mml:mn&gt;&lt;mml:mo&gt;&amp;#x22C5;&lt;/mml:mo&gt;&lt;mml:mfenced separators=\&quot;|\&quot;&gt;&lt;mml:mrow&gt;&lt;mml:mo&gt;-&lt;/mml:mo&gt;&lt;mml:mfrac&gt;&lt;mml:mn&gt;1&lt;/mml:mn&gt;&lt;mml:mn&gt;3&lt;/mml:mn&gt;&lt;/mml:mfrac&gt;&lt;mml:msup&gt;&lt;mml:mi&gt;e&lt;/mml:mi&gt;&lt;mml:mrow&gt;&lt;mml:mo&gt;-&lt;/mml:mo&gt;&lt;mml:mn&gt;3&lt;/mml:mn&gt;&lt;mml:mi&gt;x&lt;/mml:mi&gt;&lt;/mml:mrow&gt;&lt;/mml:msup&gt;&lt;/mml:mrow&gt;&lt;/mml:mfenced&gt;&lt;mml:mo&gt;+&lt;/mml:mo&gt;&lt;mml:mi&gt;c&lt;/mml:mi&gt;&lt;/mml:mtd&gt;&lt;/mml:mtr&gt;&lt;mml:mtr&gt;&lt;mml:mtd/&gt;&lt;mml:mtd&gt;&lt;mml:mo&gt;&amp;#xA0;&lt;/mml:mo&gt;&lt;mml:mo&gt;&amp;#xA0;&lt;/mml:mo&gt;&lt;mml:mo&gt;&amp;#xA0;&lt;/mml:mo&gt;&lt;mml:mo&gt;&amp;#xA0;&lt;/mml:mo&gt;&lt;mml:mo&gt;&amp;#xA0;&lt;/mml:mo&gt;&lt;mml:mo&gt;&amp;#xA0;&lt;/mml:mo&gt;&lt;mml:mo&gt;&amp;#x2234;&lt;/mml:mo&gt;&lt;mml:mo&gt;-&lt;/mml:mo&gt;&lt;mml:mn&gt;2&lt;/mml:mn&gt;&lt;mml:msup&gt;&lt;mml:mi&gt;e&lt;/mml:mi&gt;&lt;mml:mrow&gt;&lt;mml:mo&gt;-&lt;/mml:mo&gt;&lt;mml:mi&gt;x&lt;/mml:mi&gt;&lt;/mml:mrow&gt;&lt;/mml:msup&gt;&lt;mml:mo&gt;+&lt;/mml:mo&gt;&lt;mml:mn&gt;3&lt;/mml:mn&gt;&lt;mml:msup&gt;&lt;mml:mi&gt;e&lt;/mml:mi&gt;&lt;mml:mi&gt;x&lt;/mml:mi&gt;&lt;/mml:msup&gt;&lt;mml:mo&gt;-&lt;/mml:mo&gt;&lt;mml:mfrac&gt;&lt;mml:mn&gt;4&lt;/mml:mn&gt;&lt;mml:mn&gt;3&lt;/mml:mn&gt;&lt;/mml:mfrac&gt;&lt;mml:msup&gt;&lt;mml:mi&gt;e&lt;/mml:mi&gt;&lt;mml:mrow&gt;&lt;mml:mo&gt;-&lt;/mml:mo&gt;&lt;mml:mn&gt;3&lt;/mml:mn&gt;&lt;mml:mi&gt;x&lt;/mml:mi&gt;&lt;/mml:mrow&gt;&lt;/mml:msup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=&lt;/mml:mo&gt;&lt;mml:mo&gt;&amp;#x222B;&lt;/mml:mo&gt;&lt;mml:mi&gt;&amp;#xA0;&lt;/mml:mi&gt;&lt;mml:mfenced separators=\&quot;|\&quot;&gt;&lt;mml:mrow&gt;&lt;mml:mn&gt;2&lt;/mml:mn&gt;&lt;mml:msup&gt;&lt;mml:mi&gt;e&lt;/mml:mi&gt;&lt;mml:mrow&gt;&lt;mml:mo&gt;-&lt;/mml:mo&gt;&lt;mml:mi&gt;x&lt;/mml:mi&gt;&lt;/mml:mrow&gt;&lt;/mml:msup&gt;&lt;mml:mo&gt;+&lt;/mml:mo&gt;&lt;mml:mn&gt;3&lt;/mml:mn&gt;&lt;mml:msup&gt;&lt;mml:mi&gt;e&lt;/mml:mi&gt;&lt;mml:mi&gt;x&lt;/mml:mi&gt;&lt;/mml:msup&gt;&lt;mml:mo&gt;+&lt;/mml:mo&gt;&lt;mml:mn&gt;4&lt;/mml:mn&gt;&lt;mml:msup&gt;&lt;mml:mi&gt;e&lt;/mml:mi&gt;&lt;mml:mrow&gt;&lt;mml:mo&gt;-&lt;/mml:mo&gt;&lt;mml:mn&gt;3&lt;/mml:mn&gt;&lt;mml:mi&gt;x&lt;/mml:mi&gt;&lt;/mml:mrow&gt;&lt;/mml:msup&gt;&lt;/mml:mrow&gt;&lt;/mml:mfenced&gt;&lt;mml:mi&gt;d&lt;/mml:mi&gt;&lt;mml:mi&gt;x&lt;/mml:mi&gt;&lt;/mml:mtd&gt;&lt;/mml:mtr&gt;&lt;mml:mtr&gt;&lt;mml:mtd/&gt;&lt;mml:mtd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-&lt;/mml:mo&gt;&lt;mml:mn&gt;2&lt;/mml:mn&gt;&lt;mml:msup&gt;&lt;mml:mi&gt;e&lt;/mml:mi&gt;&lt;mml:mrow&gt;&lt;mml:mo&gt;-&lt;/mml:mo&gt;&lt;mml:mi&gt;x&lt;/mml:mi&gt;&lt;/mml:mrow&gt;&lt;/mml:msup&gt;&lt;mml:mo&gt;+&lt;/mml:mo&gt;&lt;mml:mn&gt;3&lt;/mml:mn&gt;&lt;mml:msup&gt;&lt;mml:mi&gt;e&lt;/mml:mi&gt;&lt;mml:mi&gt;x&lt;/mml:mi&gt;&lt;/mml:msup&gt;&lt;mml:mo&gt;+&lt;/mml:mo&gt;&lt;mml:mn&gt;4&lt;/mml:mn&gt;&lt;mml:mo&gt;&amp;#x22C5;&lt;/mml:mo&gt;&lt;mml:mfenced separators=\&quot;|\&quot;&gt;&lt;mml:mrow&gt;&lt;mml:mo&gt;-&lt;/mml:mo&gt;&lt;mml:mfrac&gt;&lt;mml:mn&gt;1&lt;/mml:mn&gt;&lt;mml:mn&gt;3&lt;/mml:mn&gt;&lt;/mml:mfrac&gt;&lt;mml:msup&gt;&lt;mml:mi&gt;e&lt;/mml:mi&gt;&lt;mml:mrow&gt;&lt;mml:mo&gt;-&lt;/mml:mo&gt;&lt;mml:mn&gt;3&lt;/mml:mn&gt;&lt;mml:mi&gt;x&lt;/mml:mi&gt;&lt;/mml:mrow&gt;&lt;/mml:msup&gt;&lt;/mml:mrow&gt;&lt;/mml:mfenced&gt;&lt;mml:mo&gt;+&lt;/mml:mo&gt;&lt;mml:mi&gt;c&lt;/mml:mi&gt;&lt;/mml:mtd&gt;&lt;/mml:mtr&gt;&lt;mml:mtr&gt;&lt;mml:mtd/&gt;&lt;mml:mtd&gt;&lt;mml:mo&gt;&amp;#xA0;&lt;/mml:mo&gt;&lt;mml:mo&gt;&amp;#xA0;&lt;/mml:mo&gt;&lt;mml:mo&gt;&amp;#xA0;&lt;/mml:mo&gt;&lt;mml:mo&gt;&amp;#xA0;&lt;/mml:mo&gt;&lt;mml:mo&gt;&amp;#xA0;&lt;/mml:mo&gt;&lt;mml:mo&gt;&amp;#xA0;&lt;/mml:mo&gt;&lt;mml:mo&gt;&amp;#x2234;&lt;/mml:mo&gt;&lt;mml:mo&gt;-&lt;/mml:mo&gt;&lt;mml:mn&gt;2&lt;/mml:mn&gt;&lt;mml:msup&gt;&lt;mml:mi&gt;e&lt;/mml:mi&gt;&lt;mml:mrow&gt;&lt;mml:mo&gt;-&lt;/mml:mo&gt;&lt;mml:mi&gt;x&lt;/mml:mi&gt;&lt;/mml:mrow&gt;&lt;/mml:msup&gt;&lt;mml:mo&gt;+&lt;/mml:mo&gt;&lt;mml:mn&gt;3&lt;/mml:mn&gt;&lt;mml:msup&gt;&lt;mml:mi&gt;e&lt;/mml:mi&gt;&lt;mml:mi&gt;x&lt;/mml:mi&gt;&lt;/mml:msup&gt;&lt;mml:mo&gt;-&lt;/mml:mo&gt;&lt;mml:mfrac&gt;&lt;mml:mn&gt;4&lt;/mml:mn&gt;&lt;mml:mn&gt;3&lt;/mml:mn&gt;&lt;/mml:mfrac&gt;&lt;mml:msup&gt;&lt;mml:mi&gt;e&lt;/mml:mi&gt;&lt;mml:mrow&gt;&lt;mml:mo&gt;-&lt;/mml:mo&gt;&lt;mml:mn&gt;3&lt;/mml:mn&gt;&lt;mml:mi&gt;x&lt;/mml:mi&gt;&lt;/mml:mrow&gt;&lt;/mml:msup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6122" cy="13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E8B6C03" w14:textId="77777777" w:rsidR="00D06768" w:rsidRDefault="00D06768" w:rsidP="002E6440">
      <w:pPr>
        <w:spacing w:after="220"/>
      </w:pPr>
    </w:p>
    <w:p w14:paraId="036F3DF0" w14:textId="77777777" w:rsidR="00D06768" w:rsidRDefault="00D06768" w:rsidP="002E6440">
      <w:pPr>
        <w:spacing w:after="220"/>
      </w:pPr>
      <w:r>
        <w:t xml:space="preserve">        </w:t>
      </w:r>
    </w:p>
    <w:p w14:paraId="0BA0A4BA" w14:textId="77777777" w:rsidR="00D06768" w:rsidRDefault="00D06768" w:rsidP="002E6440">
      <w:pPr>
        <w:spacing w:after="220"/>
      </w:pPr>
    </w:p>
    <w:p w14:paraId="1288636B" w14:textId="77777777" w:rsidR="00D06768" w:rsidRDefault="00D06768" w:rsidP="002E6440">
      <w:pPr>
        <w:spacing w:after="220"/>
      </w:pPr>
    </w:p>
    <w:p w14:paraId="530F7578" w14:textId="77777777" w:rsidR="00D06768" w:rsidRDefault="00D06768" w:rsidP="002E6440">
      <w:pPr>
        <w:spacing w:after="220"/>
      </w:pPr>
    </w:p>
    <w:p w14:paraId="76839A32" w14:textId="77777777" w:rsidR="00D06768" w:rsidRDefault="00D06768" w:rsidP="002E6440">
      <w:pPr>
        <w:spacing w:after="220"/>
      </w:pPr>
    </w:p>
    <w:p w14:paraId="198E4928" w14:textId="77777777" w:rsidR="00D06768" w:rsidRDefault="00D06768" w:rsidP="002E6440">
      <w:pPr>
        <w:spacing w:after="220"/>
      </w:pPr>
    </w:p>
    <w:p w14:paraId="4A6FFE71" w14:textId="77777777" w:rsidR="00D06768" w:rsidRDefault="00D06768" w:rsidP="002E6440">
      <w:pPr>
        <w:spacing w:after="220"/>
      </w:pPr>
    </w:p>
    <w:p w14:paraId="042ABDBD" w14:textId="77777777" w:rsidR="00D06768" w:rsidRDefault="00D06768" w:rsidP="002E6440">
      <w:pPr>
        <w:spacing w:after="220"/>
      </w:pPr>
    </w:p>
    <w:p w14:paraId="65D224F0" w14:textId="77777777" w:rsidR="00D06768" w:rsidRDefault="00D06768" w:rsidP="002E6440">
      <w:pPr>
        <w:spacing w:after="220"/>
      </w:pPr>
    </w:p>
    <w:p w14:paraId="2EFFFC98" w14:textId="77777777" w:rsidR="00D06768" w:rsidRDefault="00D06768" w:rsidP="002E6440">
      <w:pPr>
        <w:spacing w:after="220"/>
      </w:pPr>
    </w:p>
    <w:p w14:paraId="15BB55D5" w14:textId="49DFEFD1" w:rsidR="00D06768" w:rsidRDefault="00D06768" w:rsidP="002E6440">
      <w:pPr>
        <w:spacing w:after="220"/>
      </w:pPr>
      <w:r>
        <w:lastRenderedPageBreak/>
        <w:t>(ii)</w:t>
      </w:r>
      <w:r w:rsidRPr="00EC1BCE">
        <w:rPr>
          <w:rFonts w:ascii="Cambria Math" w:hAnsi="Cambria Math"/>
          <w:i/>
        </w:rPr>
        <w:t xml:space="preserve"> </w:t>
      </w:r>
      <w:r>
        <w:rPr>
          <w:noProof/>
          <w:position w:val="-31"/>
        </w:rPr>
        <w:drawing>
          <wp:inline distT="0" distB="0" distL="0" distR="0" wp14:anchorId="099D8E36" wp14:editId="7C656F40">
            <wp:extent cx="1377696" cy="518160"/>
            <wp:effectExtent l="0" t="0" r="0" b="0"/>
            <wp:docPr id="1990199671" name="Picture 199019967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sup&gt;&lt;mml:mi&gt;e&lt;/mml:mi&gt;&lt;mml:mrow&gt;&lt;mml:mn&gt;3&lt;/mml:mn&gt;&lt;mml:mi&gt;x&lt;/mml:mi&gt;&lt;/mml:mrow&gt;&lt;/mml:msup&gt;&lt;mml:mo&gt;+&lt;/mml:mo&gt;&lt;mml:msup&gt;&lt;mml:mi&gt;e&lt;/mml:mi&gt;&lt;mml:mrow&gt;&lt;mml:mn&gt;5&lt;/mml:mn&gt;&lt;mml:mi&gt;x&lt;/mml:mi&gt;&lt;/mml:mrow&gt;&lt;/mml:msup&gt;&lt;/mml:mrow&gt;&lt;mml:mrow&gt;&lt;mml:msup&gt;&lt;mml:mi&gt;e&lt;/mml:mi&gt;&lt;mml:mi&gt;x&lt;/mml:mi&gt;&lt;/mml:msup&gt;&lt;mml:mo&gt;+&lt;/mml:mo&gt;&lt;mml:msup&gt;&lt;mml:mi&gt;e&lt;/mml:mi&gt;&lt;mml:mrow&gt;&lt;mml:mo&gt;-&lt;/mml:mo&gt;&lt;mml:mi&gt;x&lt;/mml:mi&gt;&lt;/mml:mrow&gt;&lt;/mml:msup&gt;&lt;/mml:mrow&gt;&lt;/mml:mfrac&gt;&lt;mml:mi&gt;d&lt;/mml:mi&gt;&lt;mml:mi&gt;x&lt;/mml:mi&gt;&lt;/mml:math&gt;&quot;,&quot;origin&quot;:&quot;MathType Legacy&quot;,&quot;version&quot;:&quot;v3.18.2&quot;}" title="integral blank fraction numerator e to the power of 3 x end exponent plus e to the power of 5 x end exponent over denominator e to the power of x plus e to the power of negative x end exponent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sup&gt;&lt;mml:mi&gt;e&lt;/mml:mi&gt;&lt;mml:mrow&gt;&lt;mml:mn&gt;3&lt;/mml:mn&gt;&lt;mml:mi&gt;x&lt;/mml:mi&gt;&lt;/mml:mrow&gt;&lt;/mml:msup&gt;&lt;mml:mo&gt;+&lt;/mml:mo&gt;&lt;mml:msup&gt;&lt;mml:mi&gt;e&lt;/mml:mi&gt;&lt;mml:mrow&gt;&lt;mml:mn&gt;5&lt;/mml:mn&gt;&lt;mml:mi&gt;x&lt;/mml:mi&gt;&lt;/mml:mrow&gt;&lt;/mml:msup&gt;&lt;/mml:mrow&gt;&lt;mml:mrow&gt;&lt;mml:msup&gt;&lt;mml:mi&gt;e&lt;/mml:mi&gt;&lt;mml:mi&gt;x&lt;/mml:mi&gt;&lt;/mml:msup&gt;&lt;mml:mo&gt;+&lt;/mml:mo&gt;&lt;mml:msup&gt;&lt;mml:mi&gt;e&lt;/mml:mi&gt;&lt;mml:mrow&gt;&lt;mml:mo&gt;-&lt;/mml:mo&gt;&lt;mml:mi&gt;x&lt;/mml:mi&gt;&lt;/mml:mrow&gt;&lt;/mml:msup&gt;&lt;/mml:mrow&gt;&lt;/mml:mfrac&gt;&lt;mml:mi&gt;d&lt;/mml:mi&gt;&lt;mml:mi&gt;x&lt;/mml:mi&gt;&lt;/mml:math&gt;&quot;,&quot;origin&quot;:&quot;MathType Legacy&quot;,&quot;version&quot;:&quot;v3.18.2&quot;}" title="integral blank fraction numerator e to the power of 3 x end exponent plus e to the power of 5 x end exponent over denominator e to the power of x plus e to the power of negative x end exponent end fraction d x"/>
                    <pic:cNvPicPr/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7696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87C55" w14:textId="77777777" w:rsidR="00D06768" w:rsidRDefault="00D06768" w:rsidP="002E6440">
      <w:pPr>
        <w:spacing w:after="220"/>
      </w:pPr>
      <w:r>
        <w:rPr>
          <w:noProof/>
          <w:position w:val="-263"/>
        </w:rPr>
        <w:drawing>
          <wp:inline distT="0" distB="0" distL="0" distR="0" wp14:anchorId="5A69EEF2" wp14:editId="2D00AE21">
            <wp:extent cx="2659888" cy="2842768"/>
            <wp:effectExtent l="0" t="0" r="0" b="0"/>
            <wp:docPr id="1422578061" name="Picture 142257806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o&gt;&amp;#x222B;&lt;/mml:mo&gt;&lt;mml:mi&gt;&amp;#xA0;&lt;/mml:mi&gt;&lt;mml:mfrac&gt;&lt;mml:mrow&gt;&lt;mml:msup&gt;&lt;mml:mi&gt;e&lt;/mml:mi&gt;&lt;mml:mrow&gt;&lt;mml:mn&gt;3&lt;/mml:mn&gt;&lt;mml:mi&gt;x&lt;/mml:mi&gt;&lt;/mml:mrow&gt;&lt;/mml:msup&gt;&lt;mml:mfenced separators=\&quot;|\&quot;&gt;&lt;mml:mrow&gt;&lt;mml:mn&gt;1&lt;/mml:mn&gt;&lt;mml:mo&gt;+&lt;/mml:mo&gt;&lt;mml:msup&gt;&lt;mml:mi&gt;e&lt;/mml:mi&gt;&lt;mml:mrow&gt;&lt;mml:mn&gt;2&lt;/mml:mn&gt;&lt;mml:mi&gt;x&lt;/mml:mi&gt;&lt;/mml:mrow&gt;&lt;/mml:msup&gt;&lt;/mml:mrow&gt;&lt;/mml:mfenced&gt;&lt;/mml:mrow&gt;&lt;mml:mrow&gt;&lt;mml:msup&gt;&lt;mml:mi&gt;e&lt;/mml:mi&gt;&lt;mml:mi&gt;x&lt;/mml:mi&gt;&lt;/mml:msup&gt;&lt;mml:mo&gt;+&lt;/mml:mo&gt;&lt;mml:msup&gt;&lt;mml:mi&gt;e&lt;/mml:mi&gt;&lt;mml:mrow&gt;&lt;mml:mo&gt;-&lt;/mml:mo&gt;&lt;mml:mi&gt;x&lt;/mml:mi&gt;&lt;/mml:mrow&gt;&lt;/mml:msup&gt;&lt;/mml:mrow&gt;&lt;/mml:mfrac&gt;&lt;mml:mi&gt;d&lt;/mml:mi&gt;&lt;mml:mi&gt;x&lt;/mml:mi&gt;&lt;/mml:mtd&gt;&lt;/mml:mtr&gt;&lt;mml:mtr&gt;&lt;mml:mtd&gt;&lt;mml:mo&gt;=&lt;/mml:mo&gt;&lt;/mml:mtd&gt;&lt;mml:mtd&gt;&lt;mml:mi&gt;&amp;#xA0;&lt;/mml:mi&gt;&lt;mml:mo&gt;&amp;#x222B;&lt;/mml:mo&gt;&lt;mml:mi&gt;&amp;#xA0;&lt;/mml:mi&gt;&lt;mml:mfrac&gt;&lt;mml:mrow&gt;&lt;mml:msup&gt;&lt;mml:mi&gt;e&lt;/mml:mi&gt;&lt;mml:mrow&gt;&lt;mml:mn&gt;3&lt;/mml:mn&gt;&lt;mml:mi&gt;x&lt;/mml:mi&gt;&lt;/mml:mrow&gt;&lt;/mml:msup&gt;&lt;mml:mfenced separators=\&quot;|\&quot;&gt;&lt;mml:mrow&gt;&lt;mml:mn&gt;1&lt;/mml:mn&gt;&lt;mml:mo&gt;+&lt;/mml:mo&gt;&lt;mml:msup&gt;&lt;mml:mi&gt;e&lt;/mml:mi&gt;&lt;mml:mrow&gt;&lt;mml:mn&gt;2&lt;/mml:mn&gt;&lt;mml:mi&gt;x&lt;/mml:mi&gt;&lt;/mml:mrow&gt;&lt;/mml:msup&gt;&lt;/mml:mrow&gt;&lt;/mml:mfenced&gt;&lt;/mml:mrow&gt;&lt;mml:mfrac&gt;&lt;mml:mrow&gt;&lt;mml:mn&gt;1&lt;/mml:mn&gt;&lt;mml:mo&gt;+&lt;/mml:mo&gt;&lt;mml:msup&gt;&lt;mml:mi&gt;e&lt;/mml:mi&gt;&lt;mml:mrow&gt;&lt;mml:mn&gt;2&lt;/mml:mn&gt;&lt;mml:mi&gt;x&lt;/mml:mi&gt;&lt;/mml:mrow&gt;&lt;/mml:msup&gt;&lt;/mml:mrow&gt;&lt;mml:msup&gt;&lt;mml:mi&gt;e&lt;/mml:mi&gt;&lt;mml:mi&gt;x&lt;/mml:mi&gt;&lt;/mml:msup&gt;&lt;/mml:mfrac&gt;&lt;/mml:mfrac&gt;&lt;mml:mi&gt;d&lt;/mml:mi&gt;&lt;mml:mi&gt;x&lt;/mml:mi&gt;&lt;/mml:mtd&gt;&lt;/mml:mtr&gt;&lt;mml:mtr&gt;&lt;mml:mtd&gt;&lt;mml:mo&gt;=&lt;/mml:mo&gt;&lt;/mml:mtd&gt;&lt;mml:mtd&gt;&lt;mml:mpadded lspace=\&quot;-47px\&quot;&gt;&lt;mml:mo&gt;&amp;#x222B;&lt;/mml:mo&gt;&lt;mml:mi&gt;&amp;#xA0;&lt;/mml:mi&gt;&lt;mml:msup&gt;&lt;mml:mi&gt;e&lt;/mml:mi&gt;&lt;mml:mrow&gt;&lt;mml:mn&gt;3&lt;/mml:mn&gt;&lt;mml:mi&gt;x&lt;/mml:mi&gt;&lt;/mml:mrow&gt;&lt;/mml:msup&gt;&lt;mml:mo&gt;&amp;#x22C5;&lt;/mml:mo&gt;&lt;mml:msup&gt;&lt;mml:mi&gt;e&lt;/mml:mi&gt;&lt;mml:mi&gt;x&lt;/mml:mi&gt;&lt;/mml:msup&gt;&lt;mml:mi&gt;d&lt;/mml:mi&gt;&lt;mml:mi&gt;x&lt;/mml:mi&gt;&lt;/mml:mpadded&gt;&lt;/mml:mtd&gt;&lt;/mml:mtr&gt;&lt;mml:mtr&gt;&lt;mml:mtd&gt;&lt;mml:mo&gt;=&lt;/mml:mo&gt;&lt;/mml:mtd&gt;&lt;mml:mtd&gt;&lt;mml:mi&gt;&amp;#xA0;&lt;/mml:mi&gt;&lt;mml:mpadded lspace=\&quot;-71px\&quot;&gt;&lt;mml:mo&gt;&amp;#x222B;&lt;/mml:mo&gt;&lt;mml:mi&gt;&amp;#xA0;&lt;/mml:mi&gt;&lt;mml:msup&gt;&lt;mml:mi&gt;e&lt;/mml:mi&gt;&lt;mml:mrow&gt;&lt;mml:mn&gt;4&lt;/mml:mn&gt;&lt;mml:mi&gt;x&lt;/mml:mi&gt;&lt;/mml:mrow&gt;&lt;/mml:msup&gt;&lt;mml:mi&gt;d&lt;/mml:mi&gt;&lt;mml:mi&gt;x&lt;/mml:mi&gt;&lt;/mml:mpadded&gt;&lt;/mml:mtd&gt;&lt;/mml:mtr&gt;&lt;mml:mtr&gt;&lt;mml:mtd&gt;&lt;mml:mo&gt;=&lt;/mml:mo&gt;&lt;/mml:mtd&gt;&lt;mml:mtd&gt;&lt;mml:mpadded lspace=\&quot;-5px\&quot;&gt;&lt;mml:mfrac&gt;&lt;mml:mn&gt;1&lt;/mml:mn&gt;&lt;mml:mn&gt;4&lt;/mml:mn&gt;&lt;/mml:mfrac&gt;&lt;mml:msup&gt;&lt;mml:mi&gt;e&lt;/mml:mi&gt;&lt;mml:mrow&gt;&lt;mml:mn&gt;4&lt;/mml:mn&gt;&lt;mml:mi&gt;x&lt;/mml:mi&gt;&lt;/mml:mrow&gt;&lt;/mml:msup&gt;&lt;mml:mo&gt;+&lt;/mml:mo&gt;&lt;mml:mi&gt;e&lt;/mml:mi&gt;&lt;mml:mo&gt;+&lt;/mml:mo&gt;&lt;mml:mi&gt;c&lt;/mml:mi&gt;&lt;mml:mo&gt;&amp;#xA0;&lt;/mml:mo&gt;&lt;mml:mfenced&gt;&lt;mml:mrow&gt;&lt;mml:mi&gt;A&lt;/mml:mi&gt;&lt;mml:mi&gt;n&lt;/mml:mi&gt;&lt;mml:mi&gt;s&lt;/mml:mi&gt;&lt;/mml:mrow&gt;&lt;/mml:mfenced&gt;&lt;/mml:mpadd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o&gt;&amp;#x222B;&lt;/mml:mo&gt;&lt;mml:mi&gt;&amp;#xA0;&lt;/mml:mi&gt;&lt;mml:mfrac&gt;&lt;mml:mrow&gt;&lt;mml:msup&gt;&lt;mml:mi&gt;e&lt;/mml:mi&gt;&lt;mml:mrow&gt;&lt;mml:mn&gt;3&lt;/mml:mn&gt;&lt;mml:mi&gt;x&lt;/mml:mi&gt;&lt;/mml:mrow&gt;&lt;/mml:msup&gt;&lt;mml:mfenced separators=\&quot;|\&quot;&gt;&lt;mml:mrow&gt;&lt;mml:mn&gt;1&lt;/mml:mn&gt;&lt;mml:mo&gt;+&lt;/mml:mo&gt;&lt;mml:msup&gt;&lt;mml:mi&gt;e&lt;/mml:mi&gt;&lt;mml:mrow&gt;&lt;mml:mn&gt;2&lt;/mml:mn&gt;&lt;mml:mi&gt;x&lt;/mml:mi&gt;&lt;/mml:mrow&gt;&lt;/mml:msup&gt;&lt;/mml:mrow&gt;&lt;/mml:mfenced&gt;&lt;/mml:mrow&gt;&lt;mml:mrow&gt;&lt;mml:msup&gt;&lt;mml:mi&gt;e&lt;/mml:mi&gt;&lt;mml:mi&gt;x&lt;/mml:mi&gt;&lt;/mml:msup&gt;&lt;mml:mo&gt;+&lt;/mml:mo&gt;&lt;mml:msup&gt;&lt;mml:mi&gt;e&lt;/mml:mi&gt;&lt;mml:mrow&gt;&lt;mml:mo&gt;-&lt;/mml:mo&gt;&lt;mml:mi&gt;x&lt;/mml:mi&gt;&lt;/mml:mrow&gt;&lt;/mml:msup&gt;&lt;/mml:mrow&gt;&lt;/mml:mfrac&gt;&lt;mml:mi&gt;d&lt;/mml:mi&gt;&lt;mml:mi&gt;x&lt;/mml:mi&gt;&lt;/mml:mtd&gt;&lt;/mml:mtr&gt;&lt;mml:mtr&gt;&lt;mml:mtd&gt;&lt;mml:mo&gt;=&lt;/mml:mo&gt;&lt;/mml:mtd&gt;&lt;mml:mtd&gt;&lt;mml:mi&gt;&amp;#xA0;&lt;/mml:mi&gt;&lt;mml:mo&gt;&amp;#x222B;&lt;/mml:mo&gt;&lt;mml:mi&gt;&amp;#xA0;&lt;/mml:mi&gt;&lt;mml:mfrac&gt;&lt;mml:mrow&gt;&lt;mml:msup&gt;&lt;mml:mi&gt;e&lt;/mml:mi&gt;&lt;mml:mrow&gt;&lt;mml:mn&gt;3&lt;/mml:mn&gt;&lt;mml:mi&gt;x&lt;/mml:mi&gt;&lt;/mml:mrow&gt;&lt;/mml:msup&gt;&lt;mml:mfenced separators=\&quot;|\&quot;&gt;&lt;mml:mrow&gt;&lt;mml:mn&gt;1&lt;/mml:mn&gt;&lt;mml:mo&gt;+&lt;/mml:mo&gt;&lt;mml:msup&gt;&lt;mml:mi&gt;e&lt;/mml:mi&gt;&lt;mml:mrow&gt;&lt;mml:mn&gt;2&lt;/mml:mn&gt;&lt;mml:mi&gt;x&lt;/mml:mi&gt;&lt;/mml:mrow&gt;&lt;/mml:msup&gt;&lt;/mml:mrow&gt;&lt;/mml:mfenced&gt;&lt;/mml:mrow&gt;&lt;mml:mfrac&gt;&lt;mml:mrow&gt;&lt;mml:mn&gt;1&lt;/mml:mn&gt;&lt;mml:mo&gt;+&lt;/mml:mo&gt;&lt;mml:msup&gt;&lt;mml:mi&gt;e&lt;/mml:mi&gt;&lt;mml:mrow&gt;&lt;mml:mn&gt;2&lt;/mml:mn&gt;&lt;mml:mi&gt;x&lt;/mml:mi&gt;&lt;/mml:mrow&gt;&lt;/mml:msup&gt;&lt;/mml:mrow&gt;&lt;mml:msup&gt;&lt;mml:mi&gt;e&lt;/mml:mi&gt;&lt;mml:mi&gt;x&lt;/mml:mi&gt;&lt;/mml:msup&gt;&lt;/mml:mfrac&gt;&lt;/mml:mfrac&gt;&lt;mml:mi&gt;d&lt;/mml:mi&gt;&lt;mml:mi&gt;x&lt;/mml:mi&gt;&lt;/mml:mtd&gt;&lt;/mml:mtr&gt;&lt;mml:mtr&gt;&lt;mml:mtd&gt;&lt;mml:mo&gt;=&lt;/mml:mo&gt;&lt;/mml:mtd&gt;&lt;mml:mtd&gt;&lt;mml:mpadded lspace=\&quot;-47px\&quot;&gt;&lt;mml:mo&gt;&amp;#x222B;&lt;/mml:mo&gt;&lt;mml:mi&gt;&amp;#xA0;&lt;/mml:mi&gt;&lt;mml:msup&gt;&lt;mml:mi&gt;e&lt;/mml:mi&gt;&lt;mml:mrow&gt;&lt;mml:mn&gt;3&lt;/mml:mn&gt;&lt;mml:mi&gt;x&lt;/mml:mi&gt;&lt;/mml:mrow&gt;&lt;/mml:msup&gt;&lt;mml:mo&gt;&amp;#x22C5;&lt;/mml:mo&gt;&lt;mml:msup&gt;&lt;mml:mi&gt;e&lt;/mml:mi&gt;&lt;mml:mi&gt;x&lt;/mml:mi&gt;&lt;/mml:msup&gt;&lt;mml:mi&gt;d&lt;/mml:mi&gt;&lt;mml:mi&gt;x&lt;/mml:mi&gt;&lt;/mml:mpadded&gt;&lt;/mml:mtd&gt;&lt;/mml:mtr&gt;&lt;mml:mtr&gt;&lt;mml:mtd&gt;&lt;mml:mo&gt;=&lt;/mml:mo&gt;&lt;/mml:mtd&gt;&lt;mml:mtd&gt;&lt;mml:mi&gt;&amp;#xA0;&lt;/mml:mi&gt;&lt;mml:mpadded lspace=\&quot;-71px\&quot;&gt;&lt;mml:mo&gt;&amp;#x222B;&lt;/mml:mo&gt;&lt;mml:mi&gt;&amp;#xA0;&lt;/mml:mi&gt;&lt;mml:msup&gt;&lt;mml:mi&gt;e&lt;/mml:mi&gt;&lt;mml:mrow&gt;&lt;mml:mn&gt;4&lt;/mml:mn&gt;&lt;mml:mi&gt;x&lt;/mml:mi&gt;&lt;/mml:mrow&gt;&lt;/mml:msup&gt;&lt;mml:mi&gt;d&lt;/mml:mi&gt;&lt;mml:mi&gt;x&lt;/mml:mi&gt;&lt;/mml:mpadded&gt;&lt;/mml:mtd&gt;&lt;/mml:mtr&gt;&lt;mml:mtr&gt;&lt;mml:mtd&gt;&lt;mml:mo&gt;=&lt;/mml:mo&gt;&lt;/mml:mtd&gt;&lt;mml:mtd&gt;&lt;mml:mpadded lspace=\&quot;-5px\&quot;&gt;&lt;mml:mfrac&gt;&lt;mml:mn&gt;1&lt;/mml:mn&gt;&lt;mml:mn&gt;4&lt;/mml:mn&gt;&lt;/mml:mfrac&gt;&lt;mml:msup&gt;&lt;mml:mi&gt;e&lt;/mml:mi&gt;&lt;mml:mrow&gt;&lt;mml:mn&gt;4&lt;/mml:mn&gt;&lt;mml:mi&gt;x&lt;/mml:mi&gt;&lt;/mml:mrow&gt;&lt;/mml:msup&gt;&lt;mml:mo&gt;+&lt;/mml:mo&gt;&lt;mml:mi&gt;e&lt;/mml:mi&gt;&lt;mml:mo&gt;+&lt;/mml:mo&gt;&lt;mml:mi&gt;c&lt;/mml:mi&gt;&lt;mml:mo&gt;&amp;#xA0;&lt;/mml:mo&gt;&lt;mml:mfenced&gt;&lt;mml:mrow&gt;&lt;mml:mi&gt;A&lt;/mml:mi&gt;&lt;mml:mi&gt;n&lt;/mml:mi&gt;&lt;mml:mi&gt;s&lt;/mml:mi&gt;&lt;/mml:mrow&gt;&lt;/mml:mfenced&gt;&lt;/mml:mpadd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9888" cy="284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AC4F" w14:textId="77777777" w:rsidR="00D06768" w:rsidRDefault="00D06768" w:rsidP="002E6440">
      <w:pPr>
        <w:spacing w:after="220"/>
      </w:pPr>
    </w:p>
    <w:p w14:paraId="00AD2DF7" w14:textId="77777777" w:rsidR="00D06768" w:rsidRDefault="00D06768" w:rsidP="002E6440">
      <w:pPr>
        <w:spacing w:after="220"/>
      </w:pPr>
      <w:r>
        <w:t xml:space="preserve">         </w:t>
      </w:r>
    </w:p>
    <w:p w14:paraId="0EC9195A" w14:textId="77777777" w:rsidR="00D06768" w:rsidRDefault="00D06768" w:rsidP="002E6440">
      <w:pPr>
        <w:spacing w:after="220"/>
      </w:pPr>
    </w:p>
    <w:p w14:paraId="53DE4326" w14:textId="77777777" w:rsidR="00D06768" w:rsidRDefault="00D06768" w:rsidP="002E6440">
      <w:pPr>
        <w:spacing w:after="220"/>
      </w:pPr>
      <w:r>
        <w:t xml:space="preserve">      (iii)  </w:t>
      </w:r>
      <w:r>
        <w:rPr>
          <w:noProof/>
          <w:position w:val="-26"/>
        </w:rPr>
        <w:drawing>
          <wp:inline distT="0" distB="0" distL="0" distR="0" wp14:anchorId="0E24F744" wp14:editId="3B2EA5EC">
            <wp:extent cx="1782064" cy="491744"/>
            <wp:effectExtent l="0" t="0" r="0" b="0"/>
            <wp:docPr id="456934784" name="Picture 456934784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sup&gt;&lt;mml:mi&gt;e&lt;/mml:mi&gt;&lt;mml:mrow&gt;&lt;mml:mn&gt;5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mml:mo&gt;-&lt;/mml:mo&gt;&lt;mml:msup&gt;&lt;mml:mi&gt;e&lt;/mml:mi&gt;&lt;mml:mrow&gt;&lt;mml:mn&gt;4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/mml:mrow&gt;&lt;mml:mrow&gt;&lt;mml:msup&gt;&lt;mml:mi&gt;e&lt;/mml:mi&gt;&lt;mml:mrow&gt;&lt;mml:mn&gt;3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mml:mo&gt;-&lt;/mml:mo&gt;&lt;mml:msup&gt;&lt;mml:mi&gt;e&lt;/mml:mi&gt;&lt;mml:mrow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/mml:mrow&gt;&lt;/mml:mfrac&gt;&lt;mml:mi&gt;d&lt;/mml:mi&gt;&lt;mml:mi&gt;x&lt;/mml:mi&gt;&lt;/mml:math&gt;&quot;,&quot;origin&quot;:&quot;MathType Legacy&quot;,&quot;version&quot;:&quot;v3.18.2&quot;}" title="integral blank fraction numerator e to the power of 5 straight l straight o straight g invisible function application x end exponent minus e to the power of 4 straight l straight o straight g invisible function application x end exponent over denominator e to the power of 3 straight l straight o straight g invisible function application x end exponent minus e to the power of 2 straight l straight o straight g invisible function application x end exponent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sup&gt;&lt;mml:mi&gt;e&lt;/mml:mi&gt;&lt;mml:mrow&gt;&lt;mml:mn&gt;5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mml:mo&gt;-&lt;/mml:mo&gt;&lt;mml:msup&gt;&lt;mml:mi&gt;e&lt;/mml:mi&gt;&lt;mml:mrow&gt;&lt;mml:mn&gt;4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/mml:mrow&gt;&lt;mml:mrow&gt;&lt;mml:msup&gt;&lt;mml:mi&gt;e&lt;/mml:mi&gt;&lt;mml:mrow&gt;&lt;mml:mn&gt;3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mml:mo&gt;-&lt;/mml:mo&gt;&lt;mml:msup&gt;&lt;mml:mi&gt;e&lt;/mml:mi&gt;&lt;mml:mrow&gt;&lt;mml:mn&gt;2&lt;/mml:mn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/mml:mrow&gt;&lt;/mml:mfrac&gt;&lt;mml:mi&gt;d&lt;/mml:mi&gt;&lt;mml:mi&gt;x&lt;/mml:mi&gt;&lt;/mml:math&gt;&quot;,&quot;origin&quot;:&quot;MathType Legacy&quot;,&quot;version&quot;:&quot;v3.18.2&quot;}" title="integral blank fraction numerator e to the power of 5 straight l straight o straight g invisible function application x end exponent minus e to the power of 4 straight l straight o straight g invisible function application x end exponent over denominator e to the power of 3 straight l straight o straight g invisible function application x end exponent minus e to the power of 2 straight l straight o straight g invisible function application x end exponent end fraction d x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2064" cy="49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0C2E9A7" w14:textId="77777777" w:rsidR="00D06768" w:rsidRDefault="00D06768" w:rsidP="002E6440">
      <w:pPr>
        <w:spacing w:after="220"/>
      </w:pPr>
      <w:r>
        <w:rPr>
          <w:noProof/>
          <w:position w:val="-156"/>
        </w:rPr>
        <w:drawing>
          <wp:inline distT="0" distB="0" distL="0" distR="0" wp14:anchorId="07A02DBF" wp14:editId="2707B827">
            <wp:extent cx="2535936" cy="2109216"/>
            <wp:effectExtent l="0" t="0" r="0" b="0"/>
            <wp:docPr id="1104114799" name="Picture 1104114799" descr="{&quot;mathml&quot;:&quot;&lt;mml:math style=\&quot;font-family:null;font-size:null;\&quot; xmlns:m=\&quot;http://schemas.openxmlformats.org/officeDocument/2006/math\&quot; xmlns:mml=\&quot;http://www.w3.org/1998/Math/MathML\&quot;&gt;&lt;mml:mtable columnalign=\&quot;left center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padded lspace=\&quot;-8px\&quot;&gt;&lt;mml:mo&gt;&amp;#x222B;&lt;/mml:mo&gt;&lt;mml:mi&gt;&amp;#xA0;&lt;/mml:mi&gt;&lt;mml:mfrac&gt;&lt;mml:mrow&gt;&lt;mml:msup&gt;&lt;mml:mi&gt;x&lt;/mml:mi&gt;&lt;mml:mn&gt;5&lt;/mml:mn&gt;&lt;/mml:msup&gt;&lt;mml:mo&gt;-&lt;/mml:mo&gt;&lt;mml:msup&gt;&lt;mml:mi&gt;x&lt;/mml:mi&gt;&lt;mml:mn&gt;4&lt;/mml:mn&gt;&lt;/mml:msup&gt;&lt;/mml:mrow&gt;&lt;mml:mrow&gt;&lt;mml:msup&gt;&lt;mml:mi&gt;x&lt;/mml:mi&gt;&lt;mml:mn&gt;3&lt;/mml:mn&gt;&lt;/mml:msup&gt;&lt;mml:mo&gt;-&lt;/mml:mo&gt;&lt;mml:msup&gt;&lt;mml:mi&gt;x&lt;/mml:mi&gt;&lt;mml:mn&gt;2&lt;/mml:mn&gt;&lt;/mml:msup&gt;&lt;/mml:mrow&gt;&lt;/mml:mfrac&gt;&lt;mml:mi&gt;d&lt;/mml:mi&gt;&lt;mml:mi&gt;x&lt;/mml:mi&gt;&lt;/mml:mpadded&gt;&lt;/mml:mtd&gt;&lt;/mml:mtr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o&gt;&amp;#x222B;&lt;/mml:mo&gt;&lt;mml:mi&gt;&amp;#xA0;&lt;/mml:mi&gt;&lt;mml:mfrac&gt;&lt;mml:mrow&gt;&lt;mml:msup&gt;&lt;mml:mi&gt;x&lt;/mml:mi&gt;&lt;mml:mn&gt;2&lt;/mml:mn&gt;&lt;/mml:msup&gt;&lt;mml:mfenced separators=\&quot;|\&quot;&gt;&lt;mml:mrow&gt;&lt;mml:msup&gt;&lt;mml:mi&gt;x&lt;/mml:mi&gt;&lt;mml:mn&gt;3&lt;/mml:mn&gt;&lt;/mml:msup&gt;&lt;mml:mo&gt;-&lt;/mml:mo&gt;&lt;mml:msup&gt;&lt;mml:mi&gt;x&lt;/mml:mi&gt;&lt;mml:mn&gt;2&lt;/mml:mn&gt;&lt;/mml:msup&gt;&lt;/mml:mrow&gt;&lt;/mml:mfenced&gt;&lt;/mml:mrow&gt;&lt;mml:mrow&gt;&lt;mml:msup&gt;&lt;mml:mi&gt;x&lt;/mml:mi&gt;&lt;mml:mn&gt;3&lt;/mml:mn&gt;&lt;/mml:msup&gt;&lt;mml:mo&gt;-&lt;/mml:mo&gt;&lt;mml:msup&gt;&lt;mml:mi&gt;x&lt;/mml:mi&gt;&lt;mml:mn&gt;2&lt;/mml:mn&gt;&lt;/mml:msup&gt;&lt;/mml:mrow&gt;&lt;/mml:mfrac&gt;&lt;mml:mi&gt;d&lt;/mml:mi&gt;&lt;mml:mi&gt;x&lt;/mml:mi&gt;&lt;/mml:mtd&gt;&lt;/mml:mtr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padded lspace=\&quot;-31px\&quot;&gt;&lt;mml:mi&gt;&amp;#xA0;&lt;/mml:mi&gt;&lt;mml:mo&gt;&amp;#x222B;&lt;/mml:mo&gt;&lt;mml:mi&gt;&amp;#xA0;&lt;/mml:mi&gt;&lt;mml:msup&gt;&lt;mml:mi&gt;x&lt;/mml:mi&gt;&lt;mml:mn&gt;2&lt;/mml:mn&gt;&lt;/mml:msup&gt;&lt;mml:mi&gt;d&lt;/mml:mi&gt;&lt;mml:mi&gt;x&lt;/mml:mi&gt;&lt;/mml:mpadded&gt;&lt;/mml:mtd&gt;&lt;/mml:mtr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padded lspace=\&quot;+5px\&quot;&gt;&lt;mml:mpadded lspace=\&quot;-13px\&quot;&gt;&lt;mml:mfrac&gt;&lt;mml:mn&gt;1&lt;/mml:mn&gt;&lt;mml:mn&gt;3&lt;/mml:mn&gt;&lt;/mml:mfrac&gt;&lt;mml:msup&gt;&lt;mml:mi&gt;x&lt;/mml:mi&gt;&lt;mml:mn&gt;3&lt;/mml:mn&gt;&lt;/mml:msup&gt;&lt;mml:mo&gt;+&lt;/mml:mo&gt;&lt;mml:mi&gt;c&lt;/mml:mi&gt;&lt;/mml:mpadded&gt;&lt;mml:mfenced&gt;&lt;mml:mrow&gt;&lt;mml:mi&gt;A&lt;/mml:mi&gt;&lt;mml:mi&gt;n&lt;/mml:mi&gt;&lt;mml:mi&gt;s&lt;/mml:mi&gt;&lt;/mml:mrow&gt;&lt;/mml:mfenced&gt;&lt;/mml:mpadd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left center\&quot;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padded lspace=\&quot;-8px\&quot;&gt;&lt;mml:mo&gt;&amp;#x222B;&lt;/mml:mo&gt;&lt;mml:mi&gt;&amp;#xA0;&lt;/mml:mi&gt;&lt;mml:mfrac&gt;&lt;mml:mrow&gt;&lt;mml:msup&gt;&lt;mml:mi&gt;x&lt;/mml:mi&gt;&lt;mml:mn&gt;5&lt;/mml:mn&gt;&lt;/mml:msup&gt;&lt;mml:mo&gt;-&lt;/mml:mo&gt;&lt;mml:msup&gt;&lt;mml:mi&gt;x&lt;/mml:mi&gt;&lt;mml:mn&gt;4&lt;/mml:mn&gt;&lt;/mml:msup&gt;&lt;/mml:mrow&gt;&lt;mml:mrow&gt;&lt;mml:msup&gt;&lt;mml:mi&gt;x&lt;/mml:mi&gt;&lt;mml:mn&gt;3&lt;/mml:mn&gt;&lt;/mml:msup&gt;&lt;mml:mo&gt;-&lt;/mml:mo&gt;&lt;mml:msup&gt;&lt;mml:mi&gt;x&lt;/mml:mi&gt;&lt;mml:mn&gt;2&lt;/mml:mn&gt;&lt;/mml:msup&gt;&lt;/mml:mrow&gt;&lt;/mml:mfrac&gt;&lt;mml:mi&gt;d&lt;/mml:mi&gt;&lt;mml:mi&gt;x&lt;/mml:mi&gt;&lt;/mml:mpadded&gt;&lt;/mml:mtd&gt;&lt;/mml:mtr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i&gt;&amp;#xA0;&lt;/mml:mi&gt;&lt;mml:mo&gt;&amp;#x222B;&lt;/mml:mo&gt;&lt;mml:mi&gt;&amp;#xA0;&lt;/mml:mi&gt;&lt;mml:mfrac&gt;&lt;mml:mrow&gt;&lt;mml:msup&gt;&lt;mml:mi&gt;x&lt;/mml:mi&gt;&lt;mml:mn&gt;2&lt;/mml:mn&gt;&lt;/mml:msup&gt;&lt;mml:mfenced separators=\&quot;|\&quot;&gt;&lt;mml:mrow&gt;&lt;mml:msup&gt;&lt;mml:mi&gt;x&lt;/mml:mi&gt;&lt;mml:mn&gt;3&lt;/mml:mn&gt;&lt;/mml:msup&gt;&lt;mml:mo&gt;-&lt;/mml:mo&gt;&lt;mml:msup&gt;&lt;mml:mi&gt;x&lt;/mml:mi&gt;&lt;mml:mn&gt;2&lt;/mml:mn&gt;&lt;/mml:msup&gt;&lt;/mml:mrow&gt;&lt;/mml:mfenced&gt;&lt;/mml:mrow&gt;&lt;mml:mrow&gt;&lt;mml:msup&gt;&lt;mml:mi&gt;x&lt;/mml:mi&gt;&lt;mml:mn&gt;3&lt;/mml:mn&gt;&lt;/mml:msup&gt;&lt;mml:mo&gt;-&lt;/mml:mo&gt;&lt;mml:msup&gt;&lt;mml:mi&gt;x&lt;/mml:mi&gt;&lt;mml:mn&gt;2&lt;/mml:mn&gt;&lt;/mml:msup&gt;&lt;/mml:mrow&gt;&lt;/mml:mfrac&gt;&lt;mml:mi&gt;d&lt;/mml:mi&gt;&lt;mml:mi&gt;x&lt;/mml:mi&gt;&lt;/mml:mtd&gt;&lt;/mml:mtr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padded lspace=\&quot;-31px\&quot;&gt;&lt;mml:mi&gt;&amp;#xA0;&lt;/mml:mi&gt;&lt;mml:mo&gt;&amp;#x222B;&lt;/mml:mo&gt;&lt;mml:mi&gt;&amp;#xA0;&lt;/mml:mi&gt;&lt;mml:msup&gt;&lt;mml:mi&gt;x&lt;/mml:mi&gt;&lt;mml:mn&gt;2&lt;/mml:mn&gt;&lt;/mml:msup&gt;&lt;mml:mi&gt;d&lt;/mml:mi&gt;&lt;mml:mi&gt;x&lt;/mml:mi&gt;&lt;/mml:mpadded&gt;&lt;/mml:mtd&gt;&lt;/mml:mtr&gt;&lt;mml:mtr&gt;&lt;mml:mtd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/mml:mtd&gt;&lt;mml:mtd&gt;&lt;mml:mpadded lspace=\&quot;+5px\&quot;&gt;&lt;mml:mpadded lspace=\&quot;-13px\&quot;&gt;&lt;mml:mfrac&gt;&lt;mml:mn&gt;1&lt;/mml:mn&gt;&lt;mml:mn&gt;3&lt;/mml:mn&gt;&lt;/mml:mfrac&gt;&lt;mml:msup&gt;&lt;mml:mi&gt;x&lt;/mml:mi&gt;&lt;mml:mn&gt;3&lt;/mml:mn&gt;&lt;/mml:msup&gt;&lt;mml:mo&gt;+&lt;/mml:mo&gt;&lt;mml:mi&gt;c&lt;/mml:mi&gt;&lt;/mml:mpadded&gt;&lt;mml:mfenced&gt;&lt;mml:mrow&gt;&lt;mml:mi&gt;A&lt;/mml:mi&gt;&lt;mml:mi&gt;n&lt;/mml:mi&gt;&lt;mml:mi&gt;s&lt;/mml:mi&gt;&lt;/mml:mrow&gt;&lt;/mml:mfenced&gt;&lt;/mml:mpadd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936" cy="210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A6990" w14:textId="77777777" w:rsidR="00D06768" w:rsidRDefault="00D06768" w:rsidP="00D06768">
      <w:pPr>
        <w:spacing w:after="220"/>
        <w:ind w:left="720" w:hanging="720"/>
      </w:pPr>
    </w:p>
    <w:p w14:paraId="2DE31FA1" w14:textId="77777777" w:rsidR="00D06768" w:rsidRDefault="00D06768" w:rsidP="00D06768">
      <w:pPr>
        <w:spacing w:after="220"/>
        <w:ind w:left="720" w:hanging="720"/>
      </w:pPr>
    </w:p>
    <w:p w14:paraId="79006E22" w14:textId="77777777" w:rsidR="00D06768" w:rsidRDefault="00D06768" w:rsidP="00D06768">
      <w:pPr>
        <w:numPr>
          <w:ilvl w:val="0"/>
          <w:numId w:val="7"/>
        </w:numPr>
        <w:spacing w:after="120" w:line="240" w:lineRule="atLeast"/>
      </w:pPr>
      <w:r>
        <w:rPr>
          <w:noProof/>
          <w:position w:val="-16"/>
        </w:rPr>
        <w:lastRenderedPageBreak/>
        <w:drawing>
          <wp:inline distT="0" distB="0" distL="0" distR="0" wp14:anchorId="6E3079BF" wp14:editId="54BB7C76">
            <wp:extent cx="1798320" cy="392176"/>
            <wp:effectExtent l="0" t="0" r="0" b="0"/>
            <wp:docPr id="1841368825" name="Picture 1841368825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enced separators=\&quot;|\&quot;&gt;&lt;mml:mrow&gt;&lt;mml:msup&gt;&lt;mml:mi&gt;e&lt;/mml:mi&gt;&lt;mml:mrow&gt;&lt;mml:mi&gt;a&lt;/mml:mi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mml:mo&gt;+&lt;/mml:mo&gt;&lt;mml:msup&gt;&lt;mml:mi&gt;e&lt;/mml:mi&gt;&lt;mml:mrow&gt;&lt;mml:mi&gt;x&lt;/mml:mi&gt;&lt;mml:mi mathvariant=\&quot;normal\&quot;&gt;l&lt;/mml:mi&gt;&lt;mml:mi mathvariant=\&quot;normal\&quot;&gt;o&lt;/mml:mi&gt;&lt;mml:mi mathvariant=\&quot;normal\&quot;&gt;g&lt;/mml:mi&gt;&lt;mml:mo&gt;&amp;#x2061;&lt;/mml:mo&gt;&lt;mml:mi&gt;a&lt;/mml:mi&gt;&lt;/mml:mrow&gt;&lt;/mml:msup&gt;&lt;/mml:mrow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enced separators=\&quot;|\&quot;&gt;&lt;mml:mrow&gt;&lt;mml:msup&gt;&lt;mml:mi&gt;e&lt;/mml:mi&gt;&lt;mml:mrow&gt;&lt;mml:mi&gt;a&lt;/mml:mi&gt;&lt;mml:mi mathvariant=\&quot;normal\&quot;&gt;l&lt;/mml:mi&gt;&lt;mml:mi mathvariant=\&quot;normal\&quot;&gt;o&lt;/mml:mi&gt;&lt;mml:mi mathvariant=\&quot;normal\&quot;&gt;g&lt;/mml:mi&gt;&lt;mml:mo&gt;&amp;#x2061;&lt;/mml:mo&gt;&lt;mml:mi&gt;x&lt;/mml:mi&gt;&lt;/mml:mrow&gt;&lt;/mml:msup&gt;&lt;mml:mo&gt;+&lt;/mml:mo&gt;&lt;mml:msup&gt;&lt;mml:mi&gt;e&lt;/mml:mi&gt;&lt;mml:mrow&gt;&lt;mml:mi&gt;x&lt;/mml:mi&gt;&lt;mml:mi mathvariant=\&quot;normal\&quot;&gt;l&lt;/mml:mi&gt;&lt;mml:mi mathvariant=\&quot;normal\&quot;&gt;o&lt;/mml:mi&gt;&lt;mml:mi mathvariant=\&quot;normal\&quot;&gt;g&lt;/mml:mi&gt;&lt;mml:mo&gt;&amp;#x2061;&lt;/mml:mo&gt;&lt;mml:mi&gt;a&lt;/mml:mi&gt;&lt;/mml:mrow&gt;&lt;/mml:msup&gt;&lt;/mml:mrow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E10BB" w14:textId="77777777" w:rsidR="00D06768" w:rsidRDefault="00D06768" w:rsidP="002E6440">
      <w:pPr>
        <w:spacing w:after="220"/>
      </w:pPr>
      <w:r>
        <w:rPr>
          <w:noProof/>
          <w:position w:val="-69"/>
        </w:rPr>
        <w:drawing>
          <wp:inline distT="0" distB="0" distL="0" distR="0" wp14:anchorId="37A2A03F" wp14:editId="74EA6182">
            <wp:extent cx="3106928" cy="971296"/>
            <wp:effectExtent l="0" t="0" r="0" b="0"/>
            <wp:docPr id="1145709163" name="Picture 1145709163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i&gt;&amp;#xA0;&lt;/mml:mi&gt;&lt;mml:mfenced separators=\&quot;|\&quot;&gt;&lt;mml:mrow&gt;&lt;mml:msup&gt;&lt;mml:mi&gt;x&lt;/mml:mi&gt;&lt;mml:mi&gt;a&lt;/mml:mi&gt;&lt;/mml:msup&gt;&lt;mml:mo&gt;+&lt;/mml:mo&gt;&lt;mml:msup&gt;&lt;mml:mi&gt;a&lt;/mml:mi&gt;&lt;mml:mi&gt;x&lt;/mml:mi&gt;&lt;/mml:msup&gt;&lt;/mml:mrow&gt;&lt;/mml:mfenced&gt;&lt;mml:mi&gt;d&lt;/mml:mi&gt;&lt;mml:mi&gt;x&lt;/mml:mi&gt;&lt;/mml:mtd&gt;&lt;/mml:mtr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sup&gt;&lt;mml:mi&gt;x&lt;/mml:mi&gt;&lt;mml:mrow&gt;&lt;mml:mi&gt;a&lt;/mml:mi&gt;&lt;mml:mo&gt;+&lt;/mml:mo&gt;&lt;mml:mn&gt;1&lt;/mml:mn&gt;&lt;/mml:mrow&gt;&lt;/mml:msup&gt;&lt;mml:mrow&gt;&lt;mml:mi&gt;a&lt;/mml:mi&gt;&lt;mml:mo&gt;+&lt;/mml:mo&gt;&lt;mml:mn&gt;1&lt;/mml:mn&gt;&lt;/mml:mrow&gt;&lt;/mml:mfrac&gt;&lt;mml:mo&gt;+&lt;/mml:mo&gt;&lt;mml:mfrac&gt;&lt;mml:msup&gt;&lt;mml:mi&gt;a&lt;/mml:mi&gt;&lt;mml:mi&gt;x&lt;/mml:mi&gt;&lt;/mml:msup&gt;&lt;mml:mrow&gt;&lt;mml:mi mathvariant=\&quot;normal\&quot;&gt;l&lt;/mml:mi&gt;&lt;mml:mi mathvariant=\&quot;normal\&quot;&gt;o&lt;/mml:mi&gt;&lt;mml:mi mathvariant=\&quot;normal\&quot;&gt;g&lt;/mml:mi&gt;&lt;mml:mo&gt;&amp;#x2061;&lt;/mml:mo&gt;&lt;mml:mi&gt;a&lt;/mml:mi&gt;&lt;/mml:mrow&gt;&lt;/mml:mfrac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i&gt;&amp;#xA0;&lt;/mml:mi&gt;&lt;mml:mfenced separators=\&quot;|\&quot;&gt;&lt;mml:mrow&gt;&lt;mml:msup&gt;&lt;mml:mi&gt;x&lt;/mml:mi&gt;&lt;mml:mi&gt;a&lt;/mml:mi&gt;&lt;/mml:msup&gt;&lt;mml:mo&gt;+&lt;/mml:mo&gt;&lt;mml:msup&gt;&lt;mml:mi&gt;a&lt;/mml:mi&gt;&lt;mml:mi&gt;x&lt;/mml:mi&gt;&lt;/mml:msup&gt;&lt;/mml:mrow&gt;&lt;/mml:mfenced&gt;&lt;mml:mi&gt;d&lt;/mml:mi&gt;&lt;mml:mi&gt;x&lt;/mml:mi&gt;&lt;/mml:mtd&gt;&lt;/mml:mtr&gt;&lt;mml:mtr&gt;&lt;mml:mtd/&gt;&lt;mml:mtd&gt;&lt;mml:mi&gt;&amp;#xA0;&lt;/mml:mi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frac&gt;&lt;mml:msup&gt;&lt;mml:mi&gt;x&lt;/mml:mi&gt;&lt;mml:mrow&gt;&lt;mml:mi&gt;a&lt;/mml:mi&gt;&lt;mml:mo&gt;+&lt;/mml:mo&gt;&lt;mml:mn&gt;1&lt;/mml:mn&gt;&lt;/mml:mrow&gt;&lt;/mml:msup&gt;&lt;mml:mrow&gt;&lt;mml:mi&gt;a&lt;/mml:mi&gt;&lt;mml:mo&gt;+&lt;/mml:mo&gt;&lt;mml:mn&gt;1&lt;/mml:mn&gt;&lt;/mml:mrow&gt;&lt;/mml:mfrac&gt;&lt;mml:mo&gt;+&lt;/mml:mo&gt;&lt;mml:mfrac&gt;&lt;mml:msup&gt;&lt;mml:mi&gt;a&lt;/mml:mi&gt;&lt;mml:mi&gt;x&lt;/mml:mi&gt;&lt;/mml:msup&gt;&lt;mml:mrow&gt;&lt;mml:mi mathvariant=\&quot;normal\&quot;&gt;l&lt;/mml:mi&gt;&lt;mml:mi mathvariant=\&quot;normal\&quot;&gt;o&lt;/mml:mi&gt;&lt;mml:mi mathvariant=\&quot;normal\&quot;&gt;g&lt;/mml:mi&gt;&lt;mml:mo&gt;&amp;#x2061;&lt;/mml:mo&gt;&lt;mml:mi&gt;a&lt;/mml:mi&gt;&lt;/mml:mrow&gt;&lt;/mml:mfrac&gt;&lt;mml:mo&gt;+&lt;/mml:mo&gt;&lt;mml:mi&gt;c&lt;/mml:mi&gt;&lt;mml:mo&gt;&amp;#xA0;&lt;/mml:mo&gt;&lt;mml:mfenced&gt;&lt;mml:mrow&gt;&lt;mml:mi&gt;A&lt;/mml:mi&gt;&lt;mml:mi&gt;n&lt;/mml:mi&gt;&lt;mml:mi&gt;s&lt;/mml:mi&gt;&lt;/mml:mrow&gt;&lt;/mml:mfenc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6928" cy="97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48B83" w14:textId="77777777" w:rsidR="00D06768" w:rsidRDefault="00D06768">
      <w:pPr>
        <w:spacing w:after="220"/>
      </w:pPr>
    </w:p>
    <w:p w14:paraId="3D90D406" w14:textId="77777777" w:rsidR="00AC67B3" w:rsidRDefault="00D06768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7822C224" w14:textId="77777777" w:rsidR="00AC67B3" w:rsidRDefault="00AC67B3" w:rsidP="00900A56">
      <w:pPr>
        <w:spacing w:after="220"/>
      </w:pPr>
      <w:r>
        <w:lastRenderedPageBreak/>
        <w:t>7) (</w:t>
      </w:r>
      <w:proofErr w:type="spellStart"/>
      <w:r>
        <w:t>i</w:t>
      </w:r>
      <w:proofErr w:type="spellEnd"/>
      <w:r>
        <w:t xml:space="preserve">) </w:t>
      </w:r>
      <w:r>
        <w:rPr>
          <w:noProof/>
          <w:position w:val="-34"/>
        </w:rPr>
        <w:drawing>
          <wp:inline distT="0" distB="0" distL="0" distR="0" wp14:anchorId="5C320AC7" wp14:editId="06D46AAF">
            <wp:extent cx="2249424" cy="508000"/>
            <wp:effectExtent l="0" t="0" r="0" b="0"/>
            <wp:docPr id="1079654031" name="Picture 107965403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enced separators=\&quot;|\&quot;&gt;&lt;mml:mrow&gt;&lt;mml:mi&gt;x&lt;/mml:mi&gt;&lt;mml:msqrt&gt;&lt;mml:mi&gt;x&lt;/mml:mi&gt;&lt;/mml:msqrt&gt;&lt;mml:mo&gt;-&lt;/mml:mo&gt;&lt;mml:mfrac&gt;&lt;mml:mn&gt;1&lt;/mml:mn&gt;&lt;mml:mn&gt;3&lt;/mml:mn&gt;&lt;/mml:mfrac&gt;&lt;mml:msqrt&gt;&lt;mml:mi&gt;x&lt;/mml:mi&gt;&lt;/mml:msqrt&gt;&lt;mml:mo&gt;+&lt;/mml:mo&gt;&lt;mml:mfrac&gt;&lt;mml:mn&gt;11&lt;/mml:mn&gt;&lt;mml:msqrt&gt;&lt;mml:mi&gt;x&lt;/mml:mi&gt;&lt;/mml:msqrt&gt;&lt;/mml:mfrac&gt;&lt;/mml:mrow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enced separators=\&quot;|\&quot;&gt;&lt;mml:mrow&gt;&lt;mml:mi&gt;x&lt;/mml:mi&gt;&lt;mml:msqrt&gt;&lt;mml:mi&gt;x&lt;/mml:mi&gt;&lt;/mml:msqrt&gt;&lt;mml:mo&gt;-&lt;/mml:mo&gt;&lt;mml:mfrac&gt;&lt;mml:mn&gt;1&lt;/mml:mn&gt;&lt;mml:mn&gt;3&lt;/mml:mn&gt;&lt;/mml:mfrac&gt;&lt;mml:msqrt&gt;&lt;mml:mi&gt;x&lt;/mml:mi&gt;&lt;/mml:msqrt&gt;&lt;mml:mo&gt;+&lt;/mml:mo&gt;&lt;mml:mfrac&gt;&lt;mml:mn&gt;11&lt;/mml:mn&gt;&lt;mml:msqrt&gt;&lt;mml:mi&gt;x&lt;/mml:mi&gt;&lt;/mml:msqrt&gt;&lt;/mml:mfrac&gt;&lt;/mml:mrow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9424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87EE8B8" w14:textId="77777777" w:rsidR="00AC67B3" w:rsidRDefault="00AC67B3" w:rsidP="00900A56">
      <w:pPr>
        <w:spacing w:after="220"/>
      </w:pPr>
      <w:r>
        <w:rPr>
          <w:noProof/>
          <w:position w:val="-120"/>
        </w:rPr>
        <w:drawing>
          <wp:inline distT="0" distB="0" distL="0" distR="0" wp14:anchorId="1E0D6EC1" wp14:editId="045E97EA">
            <wp:extent cx="3595793" cy="1684223"/>
            <wp:effectExtent l="0" t="0" r="0" b="0"/>
            <wp:docPr id="167607079" name="Picture 167607079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x&lt;/mml:mi&gt;&lt;mml:mfrac&gt;&lt;mml:mn&gt;3&lt;/mml:mn&gt;&lt;mml:mn&gt;2&lt;/mml:mn&gt;&lt;/mml:mfrac&gt;&lt;/mml:msup&gt;&lt;mml:mo&gt;-&lt;/mml:mo&gt;&lt;mml:mfrac&gt;&lt;mml:mn&gt;1&lt;/mml:mn&gt;&lt;mml:mn&gt;3&lt;/mml:mn&gt;&lt;/mml:mfrac&gt;&lt;mml:msup&gt;&lt;mml:mi&gt;x&lt;/mml:mi&gt;&lt;mml:mfrac&gt;&lt;mml:mn&gt;1&lt;/mml:mn&gt;&lt;mml:mn&gt;2&lt;/mml:mn&gt;&lt;/mml:mfrac&gt;&lt;/mml:msup&gt;&lt;mml:mo&gt;+&lt;/mml:mo&gt;&lt;mml:mn&gt;11&lt;/mml:mn&gt;&lt;mml:msup&gt;&lt;mml:mi&gt;x&lt;/mml:mi&gt;&lt;mml:mrow&gt;&lt;mml:mo&gt;-&lt;/mml:mo&gt;&lt;mml:mfrac&gt;&lt;mml:mn&gt;1&lt;/mml:mn&gt;&lt;mml:mn&gt;2&lt;/mml:mn&gt;&lt;/mml:mfrac&gt;&lt;/mml:mrow&gt;&lt;/mml:msup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n&gt;2&lt;/mml:mn&gt;&lt;mml:mn&gt;5&lt;/mml:mn&gt;&lt;/mml:mfrac&gt;&lt;mml:msup&gt;&lt;mml:mi&gt;x&lt;/mml:mi&gt;&lt;mml:mfrac&gt;&lt;mml:mn&gt;5&lt;/mml:mn&gt;&lt;mml:mn&gt;2&lt;/mml:mn&gt;&lt;/mml:mfrac&gt;&lt;/mml:msup&gt;&lt;mml:mo&gt;-&lt;/mml:mo&gt;&lt;mml:mfrac&gt;&lt;mml:mn&gt;1&lt;/mml:mn&gt;&lt;mml:mn&gt;3&lt;/mml:mn&gt;&lt;/mml:mfrac&gt;&lt;mml:mo&gt;&amp;#xD7;&lt;/mml:mo&gt;&lt;mml:mfrac&gt;&lt;mml:mn&gt;2&lt;/mml:mn&gt;&lt;mml:mn&gt;3&lt;/mml:mn&gt;&lt;/mml:mfrac&gt;&lt;mml:msup&gt;&lt;mml:mi&gt;x&lt;/mml:mi&gt;&lt;mml:mfrac&gt;&lt;mml:mn&gt;3&lt;/mml:mn&gt;&lt;mml:mn&gt;2&lt;/mml:mn&gt;&lt;/mml:mfrac&gt;&lt;/mml:msup&gt;&lt;mml:mo&gt;+&lt;/mml:mo&gt;&lt;mml:mn&gt;11&lt;/mml:mn&gt;&lt;mml:mo&gt;&amp;#xD7;&lt;/mml:mo&gt;&lt;mml:mfrac&gt;&lt;mml:mn&gt;2&lt;/mml:mn&gt;&lt;mml:mn&gt;1&lt;/mml:mn&gt;&lt;/mml:mfrac&gt;&lt;mml:mo&gt;&amp;#xD7;&lt;/mml:mo&gt;&lt;mml:msup&gt;&lt;mml:mi&gt;x&lt;/mml:mi&gt;&lt;mml:mfrac&gt;&lt;mml:mn&gt;1&lt;/mml:mn&gt;&lt;mml:mn&gt;2&lt;/mml:mn&gt;&lt;/mml:mfrac&gt;&lt;/mml:msup&gt;&lt;/mml:mtd&gt;&lt;/mml:mtr&gt;&lt;mml:mtr&gt;&lt;mml:mtd/&gt;&lt;mml:mtd&gt;&lt;mml:mi&gt;&amp;#xA0;&lt;/mml:mi&gt;&lt;mml:mo&gt;=&lt;/mml:mo&gt;&lt;mml:mfrac&gt;&lt;mml:mn&gt;2&lt;/mml:mn&gt;&lt;mml:mn&gt;5&lt;/mml:mn&gt;&lt;/mml:mfrac&gt;&lt;mml:msup&gt;&lt;mml:mi&gt;x&lt;/mml:mi&gt;&lt;mml:mfrac&gt;&lt;mml:mn&gt;5&lt;/mml:mn&gt;&lt;mml:mn&gt;2&lt;/mml:mn&gt;&lt;/mml:mfrac&gt;&lt;/mml:msup&gt;&lt;mml:mo&gt;-&lt;/mml:mo&gt;&lt;mml:mfrac&gt;&lt;mml:mn&gt;2&lt;/mml:mn&gt;&lt;mml:mn&gt;9&lt;/mml:mn&gt;&lt;/mml:mfrac&gt;&lt;mml:msup&gt;&lt;mml:mi&gt;x&lt;/mml:mi&gt;&lt;mml:mfrac&gt;&lt;mml:mn&gt;3&lt;/mml:mn&gt;&lt;mml:mn&gt;2&lt;/mml:mn&gt;&lt;/mml:mfrac&gt;&lt;/mml:msup&gt;&lt;mml:mo&gt;+&lt;/mml:mo&gt;&lt;mml:mn&gt;22&lt;/mml:mn&gt;&lt;mml:msqrt&gt;&lt;mml:mi&gt;x&lt;/mml:mi&gt;&lt;/mml:msqrt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x&lt;/mml:mi&gt;&lt;mml:mfrac&gt;&lt;mml:mn&gt;3&lt;/mml:mn&gt;&lt;mml:mn&gt;2&lt;/mml:mn&gt;&lt;/mml:mfrac&gt;&lt;/mml:msup&gt;&lt;mml:mo&gt;-&lt;/mml:mo&gt;&lt;mml:mfrac&gt;&lt;mml:mn&gt;1&lt;/mml:mn&gt;&lt;mml:mn&gt;3&lt;/mml:mn&gt;&lt;/mml:mfrac&gt;&lt;mml:msup&gt;&lt;mml:mi&gt;x&lt;/mml:mi&gt;&lt;mml:mfrac&gt;&lt;mml:mn&gt;1&lt;/mml:mn&gt;&lt;mml:mn&gt;2&lt;/mml:mn&gt;&lt;/mml:mfrac&gt;&lt;/mml:msup&gt;&lt;mml:mo&gt;+&lt;/mml:mo&gt;&lt;mml:mn&gt;11&lt;/mml:mn&gt;&lt;mml:msup&gt;&lt;mml:mi&gt;x&lt;/mml:mi&gt;&lt;mml:mrow&gt;&lt;mml:mo&gt;-&lt;/mml:mo&gt;&lt;mml:mfrac&gt;&lt;mml:mn&gt;1&lt;/mml:mn&gt;&lt;mml:mn&gt;2&lt;/mml:mn&gt;&lt;/mml:mfrac&gt;&lt;/mml:mrow&gt;&lt;/mml:msup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n&gt;2&lt;/mml:mn&gt;&lt;mml:mn&gt;5&lt;/mml:mn&gt;&lt;/mml:mfrac&gt;&lt;mml:msup&gt;&lt;mml:mi&gt;x&lt;/mml:mi&gt;&lt;mml:mfrac&gt;&lt;mml:mn&gt;5&lt;/mml:mn&gt;&lt;mml:mn&gt;2&lt;/mml:mn&gt;&lt;/mml:mfrac&gt;&lt;/mml:msup&gt;&lt;mml:mo&gt;-&lt;/mml:mo&gt;&lt;mml:mfrac&gt;&lt;mml:mn&gt;1&lt;/mml:mn&gt;&lt;mml:mn&gt;3&lt;/mml:mn&gt;&lt;/mml:mfrac&gt;&lt;mml:mo&gt;&amp;#xD7;&lt;/mml:mo&gt;&lt;mml:mfrac&gt;&lt;mml:mn&gt;2&lt;/mml:mn&gt;&lt;mml:mn&gt;3&lt;/mml:mn&gt;&lt;/mml:mfrac&gt;&lt;mml:msup&gt;&lt;mml:mi&gt;x&lt;/mml:mi&gt;&lt;mml:mfrac&gt;&lt;mml:mn&gt;3&lt;/mml:mn&gt;&lt;mml:mn&gt;2&lt;/mml:mn&gt;&lt;/mml:mfrac&gt;&lt;/mml:msup&gt;&lt;mml:mo&gt;+&lt;/mml:mo&gt;&lt;mml:mn&gt;11&lt;/mml:mn&gt;&lt;mml:mo&gt;&amp;#xD7;&lt;/mml:mo&gt;&lt;mml:mfrac&gt;&lt;mml:mn&gt;2&lt;/mml:mn&gt;&lt;mml:mn&gt;1&lt;/mml:mn&gt;&lt;/mml:mfrac&gt;&lt;mml:mo&gt;&amp;#xD7;&lt;/mml:mo&gt;&lt;mml:msup&gt;&lt;mml:mi&gt;x&lt;/mml:mi&gt;&lt;mml:mfrac&gt;&lt;mml:mn&gt;1&lt;/mml:mn&gt;&lt;mml:mn&gt;2&lt;/mml:mn&gt;&lt;/mml:mfrac&gt;&lt;/mml:msup&gt;&lt;/mml:mtd&gt;&lt;/mml:mtr&gt;&lt;mml:mtr&gt;&lt;mml:mtd/&gt;&lt;mml:mtd&gt;&lt;mml:mi&gt;&amp;#xA0;&lt;/mml:mi&gt;&lt;mml:mo&gt;=&lt;/mml:mo&gt;&lt;mml:mfrac&gt;&lt;mml:mn&gt;2&lt;/mml:mn&gt;&lt;mml:mn&gt;5&lt;/mml:mn&gt;&lt;/mml:mfrac&gt;&lt;mml:msup&gt;&lt;mml:mi&gt;x&lt;/mml:mi&gt;&lt;mml:mfrac&gt;&lt;mml:mn&gt;5&lt;/mml:mn&gt;&lt;mml:mn&gt;2&lt;/mml:mn&gt;&lt;/mml:mfrac&gt;&lt;/mml:msup&gt;&lt;mml:mo&gt;-&lt;/mml:mo&gt;&lt;mml:mfrac&gt;&lt;mml:mn&gt;2&lt;/mml:mn&gt;&lt;mml:mn&gt;9&lt;/mml:mn&gt;&lt;/mml:mfrac&gt;&lt;mml:msup&gt;&lt;mml:mi&gt;x&lt;/mml:mi&gt;&lt;mml:mfrac&gt;&lt;mml:mn&gt;3&lt;/mml:mn&gt;&lt;mml:mn&gt;2&lt;/mml:mn&gt;&lt;/mml:mfrac&gt;&lt;/mml:msup&gt;&lt;mml:mo&gt;+&lt;/mml:mo&gt;&lt;mml:mn&gt;22&lt;/mml:mn&gt;&lt;mml:msqrt&gt;&lt;mml:mi&gt;x&lt;/mml:mi&gt;&lt;/mml:msqrt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793" cy="168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2CE9B" w14:textId="77777777" w:rsidR="00AC67B3" w:rsidRDefault="00AC67B3" w:rsidP="00900A56">
      <w:pPr>
        <w:spacing w:after="220"/>
      </w:pPr>
      <w:r>
        <w:rPr>
          <w:noProof/>
          <w:position w:val="-166"/>
        </w:rPr>
        <w:drawing>
          <wp:inline distT="0" distB="0" distL="0" distR="0" wp14:anchorId="3BF6AF85" wp14:editId="01B84E0C">
            <wp:extent cx="4649766" cy="2188125"/>
            <wp:effectExtent l="0" t="0" r="0" b="0"/>
            <wp:docPr id="1506037039" name="Picture 1506037039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text&gt;&amp;#xA0;&lt;/mml:mtext&gt;&lt;mml:mtext&gt;ii)&lt;/mml:mtext&gt;&lt;mml:mtext&gt;&amp;#xA0;&lt;/mml:mtext&gt;&lt;mml:mo&gt;&amp;#x222B;&lt;/mml:mo&gt;&lt;mml:mi&gt;&amp;#xA0;&lt;/mml:mi&gt;&lt;mml:mfrac&gt;&lt;mml:mrow&gt;&lt;mml:mn&gt;1&lt;/mml:mn&gt;&lt;mml:mo&gt;-&lt;/mml:mo&gt;&lt;mml:msup&gt;&lt;mml:mi&gt;x&lt;/mml:mi&gt;&lt;mml:mn&gt;8&lt;/mml:mn&gt;&lt;/mml:msup&gt;&lt;/mml:mrow&gt;&lt;mml:mrow&gt;&lt;mml:mn&gt;1&lt;/mml:mn&gt;&lt;mml:mo&gt;-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o&gt;(&lt;/mml:mo&gt;&lt;mml:mn&gt;1&lt;/mml:mn&gt;&lt;mml:mo&gt;-&lt;/mml:mo&gt;&lt;mml:mi&gt;x&lt;/mml:mi&gt;&lt;mml:mo&gt;)&lt;/mml:mo&gt;&lt;mml:mfenced separators=\&quot;|\&quot;&gt;&lt;mml:mrow&gt;&lt;mml:msup&gt;&lt;mml:mi&gt;x&lt;/mml:mi&gt;&lt;mml:mn&gt;7&lt;/mml:mn&gt;&lt;/mml:msup&gt;&lt;mml:mo&gt;+&lt;/mml:mo&gt;&lt;mml:msup&gt;&lt;mml:mi&gt;x&lt;/mml:mi&gt;&lt;mml:mn&gt;6&lt;/mml:mn&gt;&lt;/mml:msup&gt;&lt;mml:mo&gt;+&lt;/mml:mo&gt;&lt;mml:msup&gt;&lt;mml:mi&gt;x&lt;/mml:mi&gt;&lt;mml:mn&gt;5&lt;/mml:mn&gt;&lt;/mml:msup&gt;&lt;mml:mo&gt;+&lt;/mml:mo&gt;&lt;mml:msup&gt;&lt;mml:mi&gt;x&lt;/mml:mi&gt;&lt;mml:mn&gt;4&lt;/mml:mn&gt;&lt;/mml:msup&gt;&lt;mml:mo&gt;+&lt;/mml:mo&gt;&lt;mml:msup&gt;&lt;mml:mi&gt;x&lt;/mml:mi&gt;&lt;mml:mn&gt;3&lt;/mml:mn&gt;&lt;/mml:msup&gt;&lt;mml:mo&gt;+&lt;/mml:mo&gt;&lt;mml:msup&gt;&lt;mml:mi&gt;x&lt;/mml:mi&gt;&lt;mml:mn&gt;2&lt;/mml:mn&gt;&lt;/mml:msup&gt;&lt;mml:mo&gt;+&lt;/mml:mo&gt;&lt;mml:mi&gt;x&lt;/mml:mi&gt;&lt;mml:mo&gt;+&lt;/mml:mo&gt;&lt;mml:mn&gt;1&lt;/mml:mn&gt;&lt;/mml:mrow&gt;&lt;/mml:mfenced&gt;&lt;/mml:mrow&gt;&lt;mml:mrow&gt;&lt;mml:mo&gt;(&lt;/mml:mo&gt;&lt;mml:mn&gt;1&lt;/mml:mn&gt;&lt;mml:mo&gt;-&lt;/mml:mo&gt;&lt;mml:mi&gt;x&lt;/mml:mi&gt;&lt;mml:mo&gt;)&lt;/mml:mo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x&lt;/mml:mi&gt;&lt;mml:mn&gt;7&lt;/mml:mn&gt;&lt;/mml:msup&gt;&lt;mml:mo&gt;+&lt;/mml:mo&gt;&lt;mml:msup&gt;&lt;mml:mi&gt;x&lt;/mml:mi&gt;&lt;mml:mn&gt;6&lt;/mml:mn&gt;&lt;/mml:msup&gt;&lt;mml:mo&gt;+&lt;/mml:mo&gt;&lt;mml:msup&gt;&lt;mml:mi&gt;x&lt;/mml:mi&gt;&lt;mml:mn&gt;5&lt;/mml:mn&gt;&lt;/mml:msup&gt;&lt;mml:mo&gt;+&lt;/mml:mo&gt;&lt;mml:msup&gt;&lt;mml:mi&gt;x&lt;/mml:mi&gt;&lt;mml:mn&gt;4&lt;/mml:mn&gt;&lt;/mml:msup&gt;&lt;mml:mo&gt;+&lt;/mml:mo&gt;&lt;mml:msup&gt;&lt;mml:mi&gt;x&lt;/mml:mi&gt;&lt;mml:mn&gt;3&lt;/mml:mn&gt;&lt;/mml:msup&gt;&lt;mml:mo&gt;+&lt;/mml:mo&gt;&lt;mml:msup&gt;&lt;mml:mi&gt;x&lt;/mml:mi&gt;&lt;mml:mn&gt;2&lt;/mml:mn&gt;&lt;/mml:msup&gt;&lt;mml:mo&gt;+&lt;/mml:mo&gt;&lt;mml:mi&gt;x&lt;/mml:mi&gt;&lt;mml:mo&gt;+&lt;/mml:mo&gt;&lt;mml:mn&gt;1&lt;/mml:mn&gt;&lt;/mml:mrow&gt;&lt;/mml:mfenced&gt;&lt;mml:mi&gt;d&lt;/mml:mi&gt;&lt;mml:mi&gt;x&lt;/mml:mi&gt;&lt;/mml:mtd&gt;&lt;/mml:mtr&gt;&lt;mml:mtr&gt;&lt;mml:mtd/&gt;&lt;mml:mtd&gt;&lt;mml:mi&gt;&amp;#xA0;&lt;/mml:mi&gt;&lt;mml:mo&gt;=&lt;/mml:mo&gt;&lt;mml:mfenced separators=\&quot;|\&quot;&gt;&lt;mml:mrow&gt;&lt;mml:mfrac&gt;&lt;mml:msup&gt;&lt;mml:mi&gt;x&lt;/mml:mi&gt;&lt;mml:mn&gt;8&lt;/mml:mn&gt;&lt;/mml:msup&gt;&lt;mml:mn&gt;8&lt;/mml:mn&gt;&lt;/mml:mfrac&gt;&lt;mml:mo&gt;+&lt;/mml:mo&gt;&lt;mml:mfrac&gt;&lt;mml:msup&gt;&lt;mml:mi&gt;x&lt;/mml:mi&gt;&lt;mml:mn&gt;7&lt;/mml:mn&gt;&lt;/mml:msup&gt;&lt;mml:mn&gt;7&lt;/mml:mn&gt;&lt;/mml:mfrac&gt;&lt;mml:mo&gt;+&lt;/mml:mo&gt;&lt;mml:mfrac&gt;&lt;mml:msup&gt;&lt;mml:mi&gt;x&lt;/mml:mi&gt;&lt;mml:mn&gt;6&lt;/mml:mn&gt;&lt;/mml:msup&gt;&lt;mml:mn&gt;6&lt;/mml:mn&gt;&lt;/mml:mfrac&gt;&lt;mml:mo&gt;+&lt;/mml:mo&gt;&lt;mml:mfrac&gt;&lt;mml:msup&gt;&lt;mml:mi&gt;x&lt;/mml:mi&gt;&lt;mml:mn&gt;5&lt;/mml:mn&gt;&lt;/mml:msup&gt;&lt;mml:mn&gt;5&lt;/mml:mn&gt;&lt;/mml:mfrac&gt;&lt;mml:mo&gt;+&lt;/mml:mo&gt;&lt;mml:mfrac&gt;&lt;mml:msup&gt;&lt;mml:mi&gt;x&lt;/mml:mi&gt;&lt;mml:mn&gt;4&lt;/mml:mn&gt;&lt;/mml:msup&gt;&lt;mml:mn&gt;4&lt;/mml:mn&gt;&lt;/mml:mfrac&gt;&lt;mml:mo&gt;+&lt;/mml:mo&gt;&lt;mml:mfrac&gt;&lt;mml:msup&gt;&lt;mml:mi&gt;x&lt;/mml:mi&gt;&lt;mml:mn&gt;3&lt;/mml:mn&gt;&lt;/mml:msup&gt;&lt;mml:mn&gt;3&lt;/mml:mn&gt;&lt;/mml:mfrac&gt;&lt;mml:mo&gt;+&lt;/mml:mo&gt;&lt;mml:mfrac&gt;&lt;mml:msup&gt;&lt;mml:mi&gt;x&lt;/mml:mi&gt;&lt;mml:mn&gt;2&lt;/mml:mn&gt;&lt;/mml:msup&gt;&lt;mml:mn&gt;2&lt;/mml:mn&gt;&lt;/mml:mfrac&gt;&lt;mml:mo&gt;+&lt;/mml:mo&gt;&lt;mml:mi&gt;x&lt;/mml:mi&gt;&lt;/mml:mrow&gt;&lt;/mml:mfenc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text&gt;&amp;#xA0;&lt;/mml:mtext&gt;&lt;mml:mtext&gt;ii)&lt;/mml:mtext&gt;&lt;mml:mtext&gt;&amp;#xA0;&lt;/mml:mtext&gt;&lt;mml:mo&gt;&amp;#x222B;&lt;/mml:mo&gt;&lt;mml:mi&gt;&amp;#xA0;&lt;/mml:mi&gt;&lt;mml:mfrac&gt;&lt;mml:mrow&gt;&lt;mml:mn&gt;1&lt;/mml:mn&gt;&lt;mml:mo&gt;-&lt;/mml:mo&gt;&lt;mml:msup&gt;&lt;mml:mi&gt;x&lt;/mml:mi&gt;&lt;mml:mn&gt;8&lt;/mml:mn&gt;&lt;/mml:msup&gt;&lt;/mml:mrow&gt;&lt;mml:mrow&gt;&lt;mml:mn&gt;1&lt;/mml:mn&gt;&lt;mml:mo&gt;-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o&gt;(&lt;/mml:mo&gt;&lt;mml:mn&gt;1&lt;/mml:mn&gt;&lt;mml:mo&gt;-&lt;/mml:mo&gt;&lt;mml:mi&gt;x&lt;/mml:mi&gt;&lt;mml:mo&gt;)&lt;/mml:mo&gt;&lt;mml:mfenced separators=\&quot;|\&quot;&gt;&lt;mml:mrow&gt;&lt;mml:msup&gt;&lt;mml:mi&gt;x&lt;/mml:mi&gt;&lt;mml:mn&gt;7&lt;/mml:mn&gt;&lt;/mml:msup&gt;&lt;mml:mo&gt;+&lt;/mml:mo&gt;&lt;mml:msup&gt;&lt;mml:mi&gt;x&lt;/mml:mi&gt;&lt;mml:mn&gt;6&lt;/mml:mn&gt;&lt;/mml:msup&gt;&lt;mml:mo&gt;+&lt;/mml:mo&gt;&lt;mml:msup&gt;&lt;mml:mi&gt;x&lt;/mml:mi&gt;&lt;mml:mn&gt;5&lt;/mml:mn&gt;&lt;/mml:msup&gt;&lt;mml:mo&gt;+&lt;/mml:mo&gt;&lt;mml:msup&gt;&lt;mml:mi&gt;x&lt;/mml:mi&gt;&lt;mml:mn&gt;4&lt;/mml:mn&gt;&lt;/mml:msup&gt;&lt;mml:mo&gt;+&lt;/mml:mo&gt;&lt;mml:msup&gt;&lt;mml:mi&gt;x&lt;/mml:mi&gt;&lt;mml:mn&gt;3&lt;/mml:mn&gt;&lt;/mml:msup&gt;&lt;mml:mo&gt;+&lt;/mml:mo&gt;&lt;mml:msup&gt;&lt;mml:mi&gt;x&lt;/mml:mi&gt;&lt;mml:mn&gt;2&lt;/mml:mn&gt;&lt;/mml:msup&gt;&lt;mml:mo&gt;+&lt;/mml:mo&gt;&lt;mml:mi&gt;x&lt;/mml:mi&gt;&lt;mml:mo&gt;+&lt;/mml:mo&gt;&lt;mml:mn&gt;1&lt;/mml:mn&gt;&lt;/mml:mrow&gt;&lt;/mml:mfenced&gt;&lt;/mml:mrow&gt;&lt;mml:mrow&gt;&lt;mml:mo&gt;(&lt;/mml:mo&gt;&lt;mml:mn&gt;1&lt;/mml:mn&gt;&lt;mml:mo&gt;-&lt;/mml:mo&gt;&lt;mml:mi&gt;x&lt;/mml:mi&gt;&lt;mml:mo&gt;)&lt;/mml:mo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x&lt;/mml:mi&gt;&lt;mml:mn&gt;7&lt;/mml:mn&gt;&lt;/mml:msup&gt;&lt;mml:mo&gt;+&lt;/mml:mo&gt;&lt;mml:msup&gt;&lt;mml:mi&gt;x&lt;/mml:mi&gt;&lt;mml:mn&gt;6&lt;/mml:mn&gt;&lt;/mml:msup&gt;&lt;mml:mo&gt;+&lt;/mml:mo&gt;&lt;mml:msup&gt;&lt;mml:mi&gt;x&lt;/mml:mi&gt;&lt;mml:mn&gt;5&lt;/mml:mn&gt;&lt;/mml:msup&gt;&lt;mml:mo&gt;+&lt;/mml:mo&gt;&lt;mml:msup&gt;&lt;mml:mi&gt;x&lt;/mml:mi&gt;&lt;mml:mn&gt;4&lt;/mml:mn&gt;&lt;/mml:msup&gt;&lt;mml:mo&gt;+&lt;/mml:mo&gt;&lt;mml:msup&gt;&lt;mml:mi&gt;x&lt;/mml:mi&gt;&lt;mml:mn&gt;3&lt;/mml:mn&gt;&lt;/mml:msup&gt;&lt;mml:mo&gt;+&lt;/mml:mo&gt;&lt;mml:msup&gt;&lt;mml:mi&gt;x&lt;/mml:mi&gt;&lt;mml:mn&gt;2&lt;/mml:mn&gt;&lt;/mml:msup&gt;&lt;mml:mo&gt;+&lt;/mml:mo&gt;&lt;mml:mi&gt;x&lt;/mml:mi&gt;&lt;mml:mo&gt;+&lt;/mml:mo&gt;&lt;mml:mn&gt;1&lt;/mml:mn&gt;&lt;/mml:mrow&gt;&lt;/mml:mfenced&gt;&lt;mml:mi&gt;d&lt;/mml:mi&gt;&lt;mml:mi&gt;x&lt;/mml:mi&gt;&lt;/mml:mtd&gt;&lt;/mml:mtr&gt;&lt;mml:mtr&gt;&lt;mml:mtd/&gt;&lt;mml:mtd&gt;&lt;mml:mi&gt;&amp;#xA0;&lt;/mml:mi&gt;&lt;mml:mo&gt;=&lt;/mml:mo&gt;&lt;mml:mfenced separators=\&quot;|\&quot;&gt;&lt;mml:mrow&gt;&lt;mml:mfrac&gt;&lt;mml:msup&gt;&lt;mml:mi&gt;x&lt;/mml:mi&gt;&lt;mml:mn&gt;8&lt;/mml:mn&gt;&lt;/mml:msup&gt;&lt;mml:mn&gt;8&lt;/mml:mn&gt;&lt;/mml:mfrac&gt;&lt;mml:mo&gt;+&lt;/mml:mo&gt;&lt;mml:mfrac&gt;&lt;mml:msup&gt;&lt;mml:mi&gt;x&lt;/mml:mi&gt;&lt;mml:mn&gt;7&lt;/mml:mn&gt;&lt;/mml:msup&gt;&lt;mml:mn&gt;7&lt;/mml:mn&gt;&lt;/mml:mfrac&gt;&lt;mml:mo&gt;+&lt;/mml:mo&gt;&lt;mml:mfrac&gt;&lt;mml:msup&gt;&lt;mml:mi&gt;x&lt;/mml:mi&gt;&lt;mml:mn&gt;6&lt;/mml:mn&gt;&lt;/mml:msup&gt;&lt;mml:mn&gt;6&lt;/mml:mn&gt;&lt;/mml:mfrac&gt;&lt;mml:mo&gt;+&lt;/mml:mo&gt;&lt;mml:mfrac&gt;&lt;mml:msup&gt;&lt;mml:mi&gt;x&lt;/mml:mi&gt;&lt;mml:mn&gt;5&lt;/mml:mn&gt;&lt;/mml:msup&gt;&lt;mml:mn&gt;5&lt;/mml:mn&gt;&lt;/mml:mfrac&gt;&lt;mml:mo&gt;+&lt;/mml:mo&gt;&lt;mml:mfrac&gt;&lt;mml:msup&gt;&lt;mml:mi&gt;x&lt;/mml:mi&gt;&lt;mml:mn&gt;4&lt;/mml:mn&gt;&lt;/mml:msup&gt;&lt;mml:mn&gt;4&lt;/mml:mn&gt;&lt;/mml:mfrac&gt;&lt;mml:mo&gt;+&lt;/mml:mo&gt;&lt;mml:mfrac&gt;&lt;mml:msup&gt;&lt;mml:mi&gt;x&lt;/mml:mi&gt;&lt;mml:mn&gt;3&lt;/mml:mn&gt;&lt;/mml:msup&gt;&lt;mml:mn&gt;3&lt;/mml:mn&gt;&lt;/mml:mfrac&gt;&lt;mml:mo&gt;+&lt;/mml:mo&gt;&lt;mml:mfrac&gt;&lt;mml:msup&gt;&lt;mml:mi&gt;x&lt;/mml:mi&gt;&lt;mml:mn&gt;2&lt;/mml:mn&gt;&lt;/mml:msup&gt;&lt;mml:mn&gt;2&lt;/mml:mn&gt;&lt;/mml:mfrac&gt;&lt;mml:mo&gt;+&lt;/mml:mo&gt;&lt;mml:mi&gt;x&lt;/mml:mi&gt;&lt;/mml:mrow&gt;&lt;/mml:mfenc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9766" cy="218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D0280" w14:textId="77777777" w:rsidR="00AC67B3" w:rsidRDefault="00AC67B3" w:rsidP="00900A56">
      <w:pPr>
        <w:spacing w:after="220"/>
      </w:pPr>
      <w:r>
        <w:t xml:space="preserve">8. </w:t>
      </w:r>
      <w:proofErr w:type="spellStart"/>
      <w:r>
        <w:t>i</w:t>
      </w:r>
      <w:proofErr w:type="spellEnd"/>
      <w:r>
        <w:t xml:space="preserve">) </w:t>
      </w:r>
      <w:r>
        <w:rPr>
          <w:noProof/>
          <w:position w:val="-16"/>
        </w:rPr>
        <w:drawing>
          <wp:inline distT="0" distB="0" distL="0" distR="0" wp14:anchorId="1696D5D7" wp14:editId="3396446B">
            <wp:extent cx="1481328" cy="501904"/>
            <wp:effectExtent l="0" t="0" r="0" b="0"/>
            <wp:docPr id="2131338690" name="Picture 2131338690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sup&gt;&lt;mml:mfenced separators=\&quot;|\&quot;&gt;&lt;mml:mrow&gt;&lt;mml:msup&gt;&lt;mml:mi&gt;a&lt;/mml:mi&gt;&lt;mml:mfrac&gt;&lt;mml:mn&gt;2&lt;/mml:mn&gt;&lt;mml:mn&gt;3&lt;/mml:mn&gt;&lt;/mml:mfrac&gt;&lt;/mml:msup&gt;&lt;mml:mo&gt;-&lt;/mml:mo&gt;&lt;mml:msup&gt;&lt;mml:mi&gt;x&lt;/mml:mi&gt;&lt;mml:mfrac&gt;&lt;mml:mn&gt;2&lt;/mml:mn&gt;&lt;mml:mn&gt;3&lt;/mml:mn&gt;&lt;/mml:mfrac&gt;&lt;/mml:msup&gt;&lt;/mml:mrow&gt;&lt;/mml:mfenced&gt;&lt;mml:mn&gt;3&lt;/mml:mn&gt;&lt;/mml:msup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sup&gt;&lt;mml:mfenced separators=\&quot;|\&quot;&gt;&lt;mml:mrow&gt;&lt;mml:msup&gt;&lt;mml:mi&gt;a&lt;/mml:mi&gt;&lt;mml:mfrac&gt;&lt;mml:mn&gt;2&lt;/mml:mn&gt;&lt;mml:mn&gt;3&lt;/mml:mn&gt;&lt;/mml:mfrac&gt;&lt;/mml:msup&gt;&lt;mml:mo&gt;-&lt;/mml:mo&gt;&lt;mml:msup&gt;&lt;mml:mi&gt;x&lt;/mml:mi&gt;&lt;mml:mfrac&gt;&lt;mml:mn&gt;2&lt;/mml:mn&gt;&lt;mml:mn&gt;3&lt;/mml:mn&gt;&lt;/mml:mfrac&gt;&lt;/mml:msup&gt;&lt;/mml:mrow&gt;&lt;/mml:mfenced&gt;&lt;mml:mn&gt;3&lt;/mml:mn&gt;&lt;/mml:msup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328" cy="501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5BB71" w14:textId="77777777" w:rsidR="00AC67B3" w:rsidRPr="004A2843" w:rsidRDefault="00AC67B3" w:rsidP="00900A56">
      <w:pPr>
        <w:spacing w:after="220"/>
        <w:rPr>
          <w:rFonts w:eastAsiaTheme="minorEastAsia"/>
        </w:rPr>
      </w:pPr>
      <w:r>
        <w:rPr>
          <w:noProof/>
          <w:position w:val="-74"/>
        </w:rPr>
        <w:drawing>
          <wp:inline distT="0" distB="0" distL="0" distR="0" wp14:anchorId="26CB86E7" wp14:editId="23908204">
            <wp:extent cx="4780246" cy="1047902"/>
            <wp:effectExtent l="0" t="0" r="0" b="0"/>
            <wp:docPr id="1859108705" name="Picture 1859108705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enced open=\&quot;[\&quot; close=\&quot;]\&quot; separators=\&quot;|\&quot;&gt;&lt;mml:mrow&gt;&lt;mml:msup&gt;&lt;mml:mfenced separators=\&quot;|\&quot;&gt;&lt;mml:msup&gt;&lt;mml:mi&gt;a&lt;/mml:mi&gt;&lt;mml:mfrac&gt;&lt;mml:mn&gt;2&lt;/mml:mn&gt;&lt;mml:mn&gt;3&lt;/mml:mn&gt;&lt;/mml:mfrac&gt;&lt;/mml:msup&gt;&lt;/mml:mfenced&gt;&lt;mml:mn&gt;3&lt;/mml:mn&gt;&lt;/mml:msup&gt;&lt;mml:mo&gt;-&lt;/mml:mo&gt;&lt;mml:mn&gt;3&lt;/mml:mn&gt;&lt;mml:msup&gt;&lt;mml:mfenced separators=\&quot;|\&quot;&gt;&lt;mml:msup&gt;&lt;mml:mi&gt;a&lt;/mml:mi&gt;&lt;mml:mfrac&gt;&lt;mml:mn&gt;2&lt;/mml:mn&gt;&lt;mml:mn&gt;3&lt;/mml:mn&gt;&lt;/mml:mfrac&gt;&lt;/mml:msup&gt;&lt;/mml:mfenced&gt;&lt;mml:mn&gt;2&lt;/mml:mn&gt;&lt;/mml:msup&gt;&lt;mml:mo&gt;&amp;#x22C5;&lt;/mml:mo&gt;&lt;mml:msup&gt;&lt;mml:mi&gt;x&lt;/mml:mi&gt;&lt;mml:mfrac&gt;&lt;mml:mn&gt;2&lt;/mml:mn&gt;&lt;mml:mn&gt;3&lt;/mml:mn&gt;&lt;/mml:mfrac&gt;&lt;/mml:msup&gt;&lt;mml:mo&gt;+&lt;/mml:mo&gt;&lt;mml:mn&gt;3&lt;/mml:mn&gt;&lt;mml:msup&gt;&lt;mml:mi&gt;a&lt;/mml:mi&gt;&lt;mml:mfrac&gt;&lt;mml:mn&gt;2&lt;/mml:mn&gt;&lt;mml:mn&gt;3&lt;/mml:mn&gt;&lt;/mml:mfrac&gt;&lt;/mml:msup&gt;&lt;mml:mo&gt;&amp;#x22C5;&lt;/mml:mo&gt;&lt;mml:msup&gt;&lt;mml:mfenced separators=\&quot;|\&quot;&gt;&lt;mml:msup&gt;&lt;mml:mi&gt;x&lt;/mml:mi&gt;&lt;mml:mfrac&gt;&lt;mml:mn&gt;2&lt;/mml:mn&gt;&lt;mml:mn&gt;3&lt;/mml:mn&gt;&lt;/mml:mfrac&gt;&lt;/mml:msup&gt;&lt;/mml:mfenced&gt;&lt;mml:mn&gt;2&lt;/mml:mn&gt;&lt;/mml:msup&gt;&lt;mml:mo&gt;-&lt;/mml:mo&gt;&lt;mml:msup&gt;&lt;mml:mfenced separators=\&quot;|\&quot;&gt;&lt;mml:msup&gt;&lt;mml:mi&gt;x&lt;/mml:mi&gt;&lt;mml:mfrac&gt;&lt;mml:mn&gt;2&lt;/mml:mn&gt;&lt;mml:mn&gt;3&lt;/mml:mn&gt;&lt;/mml:mfrac&gt;&lt;/mml:msup&gt;&lt;/mml:mfenced&gt;&lt;mml:mn&gt;3&lt;/mml:mn&gt;&lt;/mml:msup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open=\&quot;[\&quot; close=\&quot;]\&quot; separators=\&quot;|\&quot;&gt;&lt;mml:mrow&gt;&lt;mml:msup&gt;&lt;mml:mi&gt;a&lt;/mml:mi&gt;&lt;mml:mn&gt;2&lt;/mml:mn&gt;&lt;/mml:msup&gt;&lt;mml:mo&gt;-&lt;/mml:mo&gt;&lt;mml:mn&gt;3&lt;/mml:mn&gt;&lt;mml:msup&gt;&lt;mml:mi&gt;a&lt;/mml:mi&gt;&lt;mml:mfrac&gt;&lt;mml:mn&gt;4&lt;/mml:mn&gt;&lt;mml:mn&gt;3&lt;/mml:mn&gt;&lt;/mml:mfrac&gt;&lt;/mml:msup&gt;&lt;mml:msup&gt;&lt;mml:mi&gt;x&lt;/mml:mi&gt;&lt;mml:mfrac&gt;&lt;mml:mn&gt;2&lt;/mml:mn&gt;&lt;mml:mn&gt;3&lt;/mml:mn&gt;&lt;/mml:mfrac&gt;&lt;/mml:msup&gt;&lt;mml:mo&gt;+&lt;/mml:mo&gt;&lt;mml:mn&gt;3&lt;/mml:mn&gt;&lt;mml:msup&gt;&lt;mml:mi&gt;a&lt;/mml:mi&gt;&lt;mml:mfrac&gt;&lt;mml:mn&gt;2&lt;/mml:mn&gt;&lt;mml:mn&gt;3&lt;/mml:mn&gt;&lt;/mml:mfrac&gt;&lt;/mml:msup&gt;&lt;mml:mo&gt;&amp;#x22C5;&lt;/mml:mo&gt;&lt;mml:msup&gt;&lt;mml:mi&gt;x&lt;/mml:mi&gt;&lt;mml:mfrac&gt;&lt;mml:mn&gt;4&lt;/mml:mn&gt;&lt;mml:mn&gt;3&lt;/mml:mn&gt;&lt;/mml:mfrac&gt;&lt;/mml:msup&gt;&lt;mml:mo&gt;-&lt;/mml:mo&gt;&lt;mml:msup&gt;&lt;mml:mi&gt;x&lt;/mml:mi&gt;&lt;mml:mn&gt;2&lt;/mml:mn&gt;&lt;/mml:msup&gt;&lt;/mml:mrow&gt;&lt;/mml:mfenced&gt;&lt;mml:mi&gt;d&lt;/mml:mi&gt;&lt;mml:mi&gt;x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enced open=\&quot;[\&quot; close=\&quot;]\&quot; separators=\&quot;|\&quot;&gt;&lt;mml:mrow&gt;&lt;mml:msup&gt;&lt;mml:mfenced separators=\&quot;|\&quot;&gt;&lt;mml:msup&gt;&lt;mml:mi&gt;a&lt;/mml:mi&gt;&lt;mml:mfrac&gt;&lt;mml:mn&gt;2&lt;/mml:mn&gt;&lt;mml:mn&gt;3&lt;/mml:mn&gt;&lt;/mml:mfrac&gt;&lt;/mml:msup&gt;&lt;/mml:mfenced&gt;&lt;mml:mn&gt;3&lt;/mml:mn&gt;&lt;/mml:msup&gt;&lt;mml:mo&gt;-&lt;/mml:mo&gt;&lt;mml:mn&gt;3&lt;/mml:mn&gt;&lt;mml:msup&gt;&lt;mml:mfenced separators=\&quot;|\&quot;&gt;&lt;mml:msup&gt;&lt;mml:mi&gt;a&lt;/mml:mi&gt;&lt;mml:mfrac&gt;&lt;mml:mn&gt;2&lt;/mml:mn&gt;&lt;mml:mn&gt;3&lt;/mml:mn&gt;&lt;/mml:mfrac&gt;&lt;/mml:msup&gt;&lt;/mml:mfenced&gt;&lt;mml:mn&gt;2&lt;/mml:mn&gt;&lt;/mml:msup&gt;&lt;mml:mo&gt;&amp;#x22C5;&lt;/mml:mo&gt;&lt;mml:msup&gt;&lt;mml:mi&gt;x&lt;/mml:mi&gt;&lt;mml:mfrac&gt;&lt;mml:mn&gt;2&lt;/mml:mn&gt;&lt;mml:mn&gt;3&lt;/mml:mn&gt;&lt;/mml:mfrac&gt;&lt;/mml:msup&gt;&lt;mml:mo&gt;+&lt;/mml:mo&gt;&lt;mml:mn&gt;3&lt;/mml:mn&gt;&lt;mml:msup&gt;&lt;mml:mi&gt;a&lt;/mml:mi&gt;&lt;mml:mfrac&gt;&lt;mml:mn&gt;2&lt;/mml:mn&gt;&lt;mml:mn&gt;3&lt;/mml:mn&gt;&lt;/mml:mfrac&gt;&lt;/mml:msup&gt;&lt;mml:mo&gt;&amp;#x22C5;&lt;/mml:mo&gt;&lt;mml:msup&gt;&lt;mml:mfenced separators=\&quot;|\&quot;&gt;&lt;mml:msup&gt;&lt;mml:mi&gt;x&lt;/mml:mi&gt;&lt;mml:mfrac&gt;&lt;mml:mn&gt;2&lt;/mml:mn&gt;&lt;mml:mn&gt;3&lt;/mml:mn&gt;&lt;/mml:mfrac&gt;&lt;/mml:msup&gt;&lt;/mml:mfenced&gt;&lt;mml:mn&gt;2&lt;/mml:mn&gt;&lt;/mml:msup&gt;&lt;mml:mo&gt;-&lt;/mml:mo&gt;&lt;mml:msup&gt;&lt;mml:mfenced separators=\&quot;|\&quot;&gt;&lt;mml:msup&gt;&lt;mml:mi&gt;x&lt;/mml:mi&gt;&lt;mml:mfrac&gt;&lt;mml:mn&gt;2&lt;/mml:mn&gt;&lt;mml:mn&gt;3&lt;/mml:mn&gt;&lt;/mml:mfrac&gt;&lt;/mml:msup&gt;&lt;/mml:mfenced&gt;&lt;mml:mn&gt;3&lt;/mml:mn&gt;&lt;/mml:msup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open=\&quot;[\&quot; close=\&quot;]\&quot; separators=\&quot;|\&quot;&gt;&lt;mml:mrow&gt;&lt;mml:msup&gt;&lt;mml:mi&gt;a&lt;/mml:mi&gt;&lt;mml:mn&gt;2&lt;/mml:mn&gt;&lt;/mml:msup&gt;&lt;mml:mo&gt;-&lt;/mml:mo&gt;&lt;mml:mn&gt;3&lt;/mml:mn&gt;&lt;mml:msup&gt;&lt;mml:mi&gt;a&lt;/mml:mi&gt;&lt;mml:mfrac&gt;&lt;mml:mn&gt;4&lt;/mml:mn&gt;&lt;mml:mn&gt;3&lt;/mml:mn&gt;&lt;/mml:mfrac&gt;&lt;/mml:msup&gt;&lt;mml:msup&gt;&lt;mml:mi&gt;x&lt;/mml:mi&gt;&lt;mml:mfrac&gt;&lt;mml:mn&gt;2&lt;/mml:mn&gt;&lt;mml:mn&gt;3&lt;/mml:mn&gt;&lt;/mml:mfrac&gt;&lt;/mml:msup&gt;&lt;mml:mo&gt;+&lt;/mml:mo&gt;&lt;mml:mn&gt;3&lt;/mml:mn&gt;&lt;mml:msup&gt;&lt;mml:mi&gt;a&lt;/mml:mi&gt;&lt;mml:mfrac&gt;&lt;mml:mn&gt;2&lt;/mml:mn&gt;&lt;mml:mn&gt;3&lt;/mml:mn&gt;&lt;/mml:mfrac&gt;&lt;/mml:msup&gt;&lt;mml:mo&gt;&amp;#x22C5;&lt;/mml:mo&gt;&lt;mml:msup&gt;&lt;mml:mi&gt;x&lt;/mml:mi&gt;&lt;mml:mfrac&gt;&lt;mml:mn&gt;4&lt;/mml:mn&gt;&lt;mml:mn&gt;3&lt;/mml:mn&gt;&lt;/mml:mfrac&gt;&lt;/mml:msup&gt;&lt;mml:mo&gt;-&lt;/mml:mo&gt;&lt;mml:msup&gt;&lt;mml:mi&gt;x&lt;/mml:mi&gt;&lt;mml:mn&gt;2&lt;/mml:mn&gt;&lt;/mml:msup&gt;&lt;/mml:mrow&gt;&lt;/mml:mfenced&gt;&lt;mml:mi&gt;d&lt;/mml:mi&gt;&lt;mml:mi&gt;x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246" cy="1047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4E12E" w14:textId="77777777" w:rsidR="00AC67B3" w:rsidRDefault="00AC67B3" w:rsidP="00900A56">
      <w:pPr>
        <w:spacing w:after="220"/>
      </w:pPr>
      <w:r>
        <w:rPr>
          <w:noProof/>
        </w:rPr>
        <w:lastRenderedPageBreak/>
        <w:drawing>
          <wp:inline distT="0" distB="0" distL="0" distR="0" wp14:anchorId="35B2F8D8" wp14:editId="2E01425F">
            <wp:extent cx="101600" cy="10160"/>
            <wp:effectExtent l="0" t="0" r="0" b="0"/>
            <wp:docPr id="18626696" name="Picture 18626696" descr="{&quot;mathml&quot;:&quot;&lt;math style=\&quot;font-family:null;font-size:null;\&quot;/&gt;&quot;,&quot;origin&quot;:&quot;MathType Legacy&quot;,&quot;version&quot;:&quot;v3.18.2&quot;}" title="bla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ath style=\&quot;font-family:null;font-size:null;\&quot;/&gt;&quot;,&quot;origin&quot;:&quot;MathType Legacy&quot;,&quot;version&quot;:&quot;v3.18.2&quot;}" title="blank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00" cy="1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position w:val="-426"/>
        </w:rPr>
        <w:drawing>
          <wp:inline distT="0" distB="0" distL="0" distR="0" wp14:anchorId="015C106E" wp14:editId="34BBCC11">
            <wp:extent cx="4200059" cy="5512113"/>
            <wp:effectExtent l="0" t="0" r="0" b="0"/>
            <wp:docPr id="1436278068" name="Picture 1436278068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enced open=\&quot;[\&quot; close=\&quot;]\&quot; separators=\&quot;|\&quot;&gt;&lt;mml:mrow&gt;&lt;mml:msup&gt;&lt;mml:mi&gt;a&lt;/mml:mi&gt;&lt;mml:mn&gt;2&lt;/mml:mn&gt;&lt;/mml:msup&gt;&lt;mml:mi&gt;x&lt;/mml:mi&gt;&lt;mml:mo&gt;-&lt;/mml:mo&gt;&lt;mml:mn&gt;3&lt;/mml:mn&gt;&lt;mml:mo&gt;&amp;#x22C5;&lt;/mml:mo&gt;&lt;mml:msup&gt;&lt;mml:mi&gt;a&lt;/mml:mi&gt;&lt;mml:mfrac&gt;&lt;mml:mn&gt;4&lt;/mml:mn&gt;&lt;mml:mn&gt;3&lt;/mml:mn&gt;&lt;/mml:mfrac&gt;&lt;/mml:msup&gt;&lt;mml:mo&gt;-&lt;/mml:mo&gt;&lt;mml:mfrac&gt;&lt;mml:mn&gt;3&lt;/mml:mn&gt;&lt;mml:mn&gt;5&lt;/mml:mn&gt;&lt;/mml:mfrac&gt;&lt;mml:msup&gt;&lt;mml:mi&gt;x&lt;/mml:mi&gt;&lt;mml:mfrac&gt;&lt;mml:mn&gt;5&lt;/mml:mn&gt;&lt;mml:mn&gt;3&lt;/mml:mn&gt;&lt;/mml:mfrac&gt;&lt;/mml:msup&gt;&lt;mml:mo&gt;+&lt;/mml:mo&gt;&lt;mml:mn&gt;3&lt;/mml:mn&gt;&lt;mml:msup&gt;&lt;mml:mi&gt;a&lt;/mml:mi&gt;&lt;mml:mfrac&gt;&lt;mml:mn&gt;2&lt;/mml:mn&gt;&lt;mml:mn&gt;3&lt;/mml:mn&gt;&lt;/mml:mfrac&gt;&lt;/mml:msup&gt;&lt;mml:mo&gt;&amp;#x22C5;&lt;/mml:mo&gt;&lt;mml:mfrac&gt;&lt;mml:mn&gt;3&lt;/mml:mn&gt;&lt;mml:mn&gt;7&lt;/mml:mn&gt;&lt;/mml:mfrac&gt;&lt;mml:msup&gt;&lt;mml:mi&gt;x&lt;/mml:mi&gt;&lt;mml:mfrac&gt;&lt;mml:mn&gt;7&lt;/mml:mn&gt;&lt;mml:mn&gt;3&lt;/mml:mn&gt;&lt;/mml:mfrac&gt;&lt;/mml:msup&gt;&lt;mml:mo&gt;-&lt;/mml:mo&gt;&lt;mml:mfrac&gt;&lt;mml:msup&gt;&lt;mml:mi&gt;x&lt;/mml:mi&gt;&lt;mml:mn&gt;3&lt;/mml:mn&gt;&lt;/mml:msup&gt;&lt;mml:mn&gt;3&lt;/mml:mn&gt;&lt;/mml:mfrac&gt;&lt;/mml:mrow&gt;&lt;/mml:mfenced&gt;&lt;/mml:mtd&gt;&lt;/mml:mtr&gt;&lt;mml:mtr&gt;&lt;mml:mtd/&gt;&lt;mml:mtd&gt;&lt;mml:mi&gt;&amp;#xA0;&lt;/mml:mi&gt;&lt;mml:mo&gt;=&lt;/mml:mo&gt;&lt;mml:msup&gt;&lt;mml:mi&gt;a&lt;/mml:mi&gt;&lt;mml:mn&gt;2&lt;/mml:mn&gt;&lt;/mml:msup&gt;&lt;mml:mi&gt;x&lt;/mml:mi&gt;&lt;mml:mo&gt;-&lt;/mml:mo&gt;&lt;mml:mfrac&gt;&lt;mml:mn&gt;9&lt;/mml:mn&gt;&lt;mml:mn&gt;5&lt;/mml:mn&gt;&lt;/mml:mfrac&gt;&lt;mml:msup&gt;&lt;mml:mi&gt;a&lt;/mml:mi&gt;&lt;mml:mfrac&gt;&lt;mml:mn&gt;4&lt;/mml:mn&gt;&lt;mml:mn&gt;3&lt;/mml:mn&gt;&lt;/mml:mfrac&gt;&lt;/mml:msup&gt;&lt;mml:msup&gt;&lt;mml:mi&gt;x&lt;/mml:mi&gt;&lt;mml:mfrac&gt;&lt;mml:mn&gt;5&lt;/mml:mn&gt;&lt;mml:mn&gt;3&lt;/mml:mn&gt;&lt;/mml:mfrac&gt;&lt;/mml:msup&gt;&lt;mml:mo&gt;+&lt;/mml:mo&gt;&lt;mml:mfrac&gt;&lt;mml:mn&gt;9&lt;/mml:mn&gt;&lt;mml:mn&gt;7&lt;/mml:mn&gt;&lt;/mml:mfrac&gt;&lt;mml:msup&gt;&lt;mml:mi&gt;a&lt;/mml:mi&gt;&lt;mml:mfrac&gt;&lt;mml:mn&gt;2&lt;/mml:mn&gt;&lt;mml:mn&gt;3&lt;/mml:mn&gt;&lt;/mml:mfrac&gt;&lt;/mml:msup&gt;&lt;mml:msup&gt;&lt;mml:mi&gt;x&lt;/mml:mi&gt;&lt;mml:mfrac&gt;&lt;mml:mn&gt;7&lt;/mml:mn&gt;&lt;mml:mn&gt;3&lt;/mml:mn&gt;&lt;/mml:mfrac&gt;&lt;/mml:msup&gt;&lt;mml:mo&gt;-&lt;/mml:mo&gt;&lt;mml:mfrac&gt;&lt;mml:msup&gt;&lt;mml:mi&gt;x&lt;/mml:mi&gt;&lt;mml:mn&gt;3&lt;/mml:mn&gt;&lt;/mml:msup&gt;&lt;mml:mn&gt;3&lt;/mml:mn&gt;&lt;/mml:mfrac&gt;&lt;/mml:mtd&gt;&lt;/mml:mtr&gt;&lt;mml:mtr&gt;&lt;mml:mtd/&gt;&lt;mml:mtd&gt;&lt;mml:mtext&gt;&amp;#xA0;&lt;/mml:mtext&gt;&lt;mml:mtext&gt;ii)&lt;/mml:mtext&gt;&lt;mml:mtext&gt;&amp;#xA0;&lt;/mml:mtext&gt;&lt;mml:mo&gt;&amp;#x222B;&lt;/mml:mo&gt;&lt;mml:mi&gt;&amp;#xA0;&lt;/mml:mi&gt;&lt;mml:mo&gt;(&lt;/mml:mo&gt;&lt;mml:mi&gt;x&lt;/mml:mi&gt;&lt;mml:mo&gt;+&lt;/mml:mo&gt;&lt;mml:mn&gt;2&lt;/mml:mn&gt;&lt;mml:mo&gt;)&lt;/mml:mo&gt;&lt;mml:mo&gt;(&lt;/mml:mo&gt;&lt;mml:mi&gt;x&lt;/mml:mi&gt;&lt;mml:mo&gt;+&lt;/mml:mo&gt;&lt;mml:mn&gt;3&lt;/mml:mn&gt;&lt;mml:msup&gt;&lt;mml:mo&gt;)&lt;/mml:mo&gt;&lt;mml:mn&gt;2&lt;/mml:mn&gt;&lt;/mml:msup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(&lt;/mml:mo&gt;&lt;mml:mi&gt;x&lt;/mml:mi&gt;&lt;mml:mo&gt;+&lt;/mml:mo&gt;&lt;mml:mn&gt;2&lt;/mml:mn&gt;&lt;mml:mo&gt;)&lt;/mml:mo&gt;&lt;mml:mfenced separators=\&quot;|\&quot;&gt;&lt;mml:mrow&gt;&lt;mml:msup&gt;&lt;mml:mi&gt;x&lt;/mml:mi&gt;&lt;mml:mn&gt;2&lt;/mml:mn&gt;&lt;/mml:msup&gt;&lt;mml:mo&gt;+&lt;/mml:mo&gt;&lt;mml:mn&gt;6&lt;/mml:mn&gt;&lt;mml:mi&gt;x&lt;/mml:mi&gt;&lt;mml:mo&gt;+&lt;/mml:mo&gt;&lt;mml:mn&gt;9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x&lt;/mml:mi&gt;&lt;mml:mn&gt;3&lt;/mml:mn&gt;&lt;/mml:msup&gt;&lt;mml:mo&gt;+&lt;/mml:mo&gt;&lt;mml:mn&gt;8&lt;/mml:mn&gt;&lt;mml:msup&gt;&lt;mml:mi&gt;x&lt;/mml:mi&gt;&lt;mml:mn&gt;2&lt;/mml:mn&gt;&lt;/mml:msup&gt;&lt;mml:mo&gt;+&lt;/mml:mo&gt;&lt;mml:mn&gt;21&lt;/mml:mn&gt;&lt;mml:mi&gt;x&lt;/mml:mi&gt;&lt;mml:mo&gt;+&lt;/mml:mo&gt;&lt;mml:mn&gt;18&lt;/mml:mn&gt;&lt;/mml:mrow&gt;&lt;/mml:mfenced&gt;&lt;mml:mi&gt;d&lt;/mml:mi&gt;&lt;mml:mi&gt;x&lt;/mml:mi&gt;&lt;/mml:mtd&gt;&lt;/mml:mtr&gt;&lt;mml:mtr&gt;&lt;mml:mtd/&gt;&lt;mml:mtd&gt;&lt;mml:mi&gt;&amp;#xA0;&lt;/mml:mi&gt;&lt;mml:mo&gt;=&lt;/mml:mo&gt;&lt;mml:mfrac&gt;&lt;mml:msup&gt;&lt;mml:mi&gt;x&lt;/mml:mi&gt;&lt;mml:mn&gt;4&lt;/mml:mn&gt;&lt;/mml:msup&gt;&lt;mml:mn&gt;4&lt;/mml:mn&gt;&lt;/mml:mfrac&gt;&lt;mml:mo&gt;+&lt;/mml:mo&gt;&lt;mml:mfrac&gt;&lt;mml:mrow&gt;&lt;mml:mn&gt;8&lt;/mml:mn&gt;&lt;mml:msup&gt;&lt;mml:mi&gt;x&lt;/mml:mi&gt;&lt;mml:mn&gt;3&lt;/mml:mn&gt;&lt;/mml:msup&gt;&lt;/mml:mrow&gt;&lt;mml:mn&gt;3&lt;/mml:mn&gt;&lt;/mml:mfrac&gt;&lt;mml:mo&gt;+&lt;/mml:mo&gt;&lt;mml:mfrac&gt;&lt;mml:mrow&gt;&lt;mml:mn&gt;21&lt;/mml:mn&gt;&lt;mml:msup&gt;&lt;mml:mi&gt;x&lt;/mml:mi&gt;&lt;mml:mn&gt;2&lt;/mml:mn&gt;&lt;/mml:msup&gt;&lt;/mml:mrow&gt;&lt;mml:mn&gt;2&lt;/mml:mn&gt;&lt;/mml:mfrac&gt;&lt;mml:mo&gt;+&lt;/mml:mo&gt;&lt;mml:mn&gt;18&lt;/mml:mn&gt;&lt;mml:mi&gt;x&lt;/mml:mi&gt;&lt;/mml:mtd&gt;&lt;/mml:mtr&gt;&lt;mml:mtr&gt;&lt;mml:mtd/&gt;&lt;mml:mtd&gt;&lt;mml:mtext&gt;&amp;#xA0;&lt;/mml:mtext&gt;&lt;mml:mtext&gt;9)&amp;#xA0;i&lt;/mml:mtext&gt;&lt;mml:mtext&gt;&amp;#xA0;&lt;/mml:mtext&gt;&lt;mml:mo&gt;&amp;#x222B;&lt;/mml:mo&gt;&lt;mml:mi&gt;&amp;#xA0;&lt;/mml:mi&gt;&lt;mml:mfrac&gt;&lt;mml:mrow&gt;&lt;mml:msup&gt;&lt;mml:mi&gt;a&lt;/mml:mi&gt;&lt;mml:mi&gt;x&lt;/mml:mi&gt;&lt;/mml:msup&gt;&lt;mml:mo&gt;+&lt;/mml:mo&gt;&lt;mml:msup&gt;&lt;mml:mi&gt;a&lt;/mml:mi&gt;&lt;mml:mrow&gt;&lt;mml:mn&gt;2&lt;/mml:mn&gt;&lt;mml:mi&gt;x&lt;/mml:mi&gt;&lt;/mml:mrow&gt;&lt;/mml:msup&gt;&lt;mml:mo&gt;+&lt;/mml:mo&gt;&lt;mml:msup&gt;&lt;mml:mi&gt;a&lt;/mml:mi&gt;&lt;mml:mrow&gt;&lt;mml:mn&gt;3&lt;/mml:mn&gt;&lt;mml:mi&gt;x&lt;/mml:mi&gt;&lt;/mml:mrow&gt;&lt;/mml:msup&gt;&lt;/mml:mrow&gt;&lt;mml:msup&gt;&lt;mml:mi&gt;a&lt;/mml:mi&gt;&lt;mml:mrow&gt;&lt;mml:mn&gt;4&lt;/mml:mn&gt;&lt;mml:mi&gt;x&lt;/mml:mi&gt;&lt;/mml:mrow&gt;&lt;/mml:msup&gt;&lt;/mml:mfrac&gt;&lt;/mml:mtd&gt;&lt;/mml:mtr&gt;&lt;mml:mtr&gt;&lt;mml:mtd/&gt;&lt;mml:mtd&gt;&lt;mml:mi&gt;&amp;#xA0;&lt;/mml:mi&gt;&lt;mml:mo&gt;=&lt;/mml:mo&gt;&lt;mml:mo&gt;&amp;#x222B;&lt;/mml:mo&gt;&lt;mml:mi&gt;&amp;#xA0;&lt;/mml:mi&gt;&lt;mml:mfenced open=\&quot;[\&quot; close=\&quot;]\&quot; separators=\&quot;|\&quot;&gt;&lt;mml:mrow&gt;&lt;mml:msup&gt;&lt;mml:mi&gt;a&lt;/mml:mi&gt;&lt;mml:mrow&gt;&lt;mml:mo&gt;-&lt;/mml:mo&gt;&lt;mml:mn&gt;3&lt;/mml:mn&gt;&lt;mml:mi&gt;x&lt;/mml:mi&gt;&lt;/mml:mrow&gt;&lt;/mml:msup&gt;&lt;mml:mo&gt;+&lt;/mml:mo&gt;&lt;mml:msup&gt;&lt;mml:mi&gt;a&lt;/mml:mi&gt;&lt;mml:mrow&gt;&lt;mml:mo&gt;-&lt;/mml:mo&gt;&lt;mml:mn&gt;2&lt;/mml:mn&gt;&lt;mml:mi&gt;x&lt;/mml:mi&gt;&lt;/mml:mrow&gt;&lt;/mml:msup&gt;&lt;mml:mo&gt;+&lt;/mml:mo&gt;&lt;mml:msup&gt;&lt;mml:mi&gt;a&lt;/mml:mi&gt;&lt;mml:mrow&gt;&lt;mml:mo&gt;-&lt;/mml:mo&gt;&lt;mml:mi&gt;x&lt;/mml:mi&gt;&lt;/mml:mrow&gt;&lt;/mml:msup&gt;&lt;/mml:mrow&gt;&lt;/mml:mfenced&gt;&lt;mml:mi&gt;d&lt;/mml:mi&gt;&lt;mml:mi&gt;x&lt;/mml:mi&gt;&lt;/mml:mtd&gt;&lt;/mml:mtr&gt;&lt;mml:mtr&gt;&lt;mml:mtd/&gt;&lt;mml:mtd&gt;&lt;mml:mi&gt;&amp;#xA0;&lt;/mml:mi&gt;&lt;mml:mo&gt;=&lt;/mml:mo&gt;&lt;mml:mfrac&gt;&lt;mml:msup&gt;&lt;mml:mi&gt;a&lt;/mml:mi&gt;&lt;mml:mrow&gt;&lt;mml:mo&gt;-&lt;/mml:mo&gt;&lt;mml:mn&gt;3&lt;/mml:mn&gt;&lt;mml:mi&gt;x&lt;/mml:mi&gt;&lt;/mml:mrow&gt;&lt;/mml:msup&gt;&lt;mml:mrow&gt;&lt;mml:mo&gt;(&lt;/mml:mo&gt;&lt;mml:mi mathvariant=\&quot;normal\&quot;&gt;l&lt;/mml:mi&gt;&lt;mml:mi mathvariant=\&quot;normal\&quot;&gt;o&lt;/mml:mi&gt;&lt;mml:mi mathvariant=\&quot;normal\&quot;&gt;g&lt;/mml:mi&gt;&lt;mml:mo&gt;&amp;#x2061;&lt;/mml:mo&gt;&lt;mml:mi&gt;a&lt;/mml:mi&gt;&lt;mml:mo&gt;)&lt;/mml:mo&gt;&lt;mml:mo&gt;(&lt;/mml:mo&gt;&lt;mml:mo&gt;-&lt;/mml:mo&gt;&lt;mml:mn&gt;3&lt;/mml:mn&gt;&lt;mml:mo&gt;)&lt;/mml:mo&gt;&lt;/mml:mrow&gt;&lt;/mml:mfrac&gt;&lt;mml:mo&gt;+&lt;/mml:mo&gt;&lt;mml:mfrac&gt;&lt;mml:msup&gt;&lt;mml:mi&gt;a&lt;/mml:mi&gt;&lt;mml:mrow&gt;&lt;mml:mo&gt;-&lt;/mml:mo&gt;&lt;mml:mn&gt;2&lt;/mml:mn&gt;&lt;mml:mi&gt;x&lt;/mml:mi&gt;&lt;/mml:mrow&gt;&lt;/mml:msup&gt;&lt;mml:mrow&gt;&lt;mml:mo&gt;(&lt;/mml:mo&gt;&lt;mml:mi mathvariant=\&quot;normal\&quot;&gt;l&lt;/mml:mi&gt;&lt;mml:mi mathvariant=\&quot;normal\&quot;&gt;o&lt;/mml:mi&gt;&lt;mml:mi mathvariant=\&quot;normal\&quot;&gt;g&lt;/mml:mi&gt;&lt;mml:mo&gt;&amp;#x2061;&lt;/mml:mo&gt;&lt;mml:mi&gt;a&lt;/mml:mi&gt;&lt;mml:mo&gt;)&lt;/mml:mo&gt;&lt;mml:mo&gt;(&lt;/mml:mo&gt;&lt;mml:mo&gt;-&lt;/mml:mo&gt;&lt;mml:mn&gt;2&lt;/mml:mn&gt;&lt;mml:mo&gt;)&lt;/mml:mo&gt;&lt;/mml:mrow&gt;&lt;/mml:mfrac&gt;&lt;mml:mo&gt;+&lt;/mml:mo&gt;&lt;mml:mfrac&gt;&lt;mml:msup&gt;&lt;mml:mi&gt;a&lt;/mml:mi&gt;&lt;mml:mrow&gt;&lt;mml:mo&gt;-&lt;/mml:mo&gt;&lt;mml:mi&gt;x&lt;/mml:mi&gt;&lt;/mml:mrow&gt;&lt;/mml:msup&gt;&lt;mml:mrow&gt;&lt;mml:mo&gt;(&lt;/mml:mo&gt;&lt;mml:mi mathvariant=\&quot;normal\&quot;&gt;l&lt;/mml:mi&gt;&lt;mml:mi mathvariant=\&quot;normal\&quot;&gt;o&lt;/mml:mi&gt;&lt;mml:mi mathvariant=\&quot;normal\&quot;&gt;g&lt;/mml:mi&gt;&lt;mml:mo&gt;&amp;#x2061;&lt;/mml:mo&gt;&lt;mml:mi&gt;a&lt;/mml:mi&gt;&lt;mml:mo&gt;)&lt;/mml:mo&gt;&lt;mml:mo&gt;(&lt;/mml:mo&gt;&lt;mml:mo&gt;-&lt;/mml:mo&gt;&lt;mml:mn&gt;1&lt;/mml:mn&gt;&lt;mml:mo&gt;)&lt;/mml:mo&gt;&lt;/mml:mrow&gt;&lt;/mml:mfrac&gt;&lt;/mml:mtd&gt;&lt;/mml:mtr&gt;&lt;mml:mtr&gt;&lt;mml:mtd/&gt;&lt;mml:mtd&gt;&lt;mml:mi&gt;&amp;#xA0;&lt;/mml:mi&gt;&lt;mml:mo&gt;=&lt;/mml:mo&gt;&lt;mml:mfrac&gt;&lt;mml:mrow&gt;&lt;mml:mo&gt;-&lt;/mml:mo&gt;&lt;mml:mn&gt;1&lt;/mml:mn&gt;&lt;/mml:mrow&gt;&lt;mml:mrow&gt;&lt;mml:mi mathvariant=\&quot;normal\&quot;&gt;l&lt;/mml:mi&gt;&lt;mml:mi mathvariant=\&quot;normal\&quot;&gt;o&lt;/mml:mi&gt;&lt;mml:mi mathvariant=\&quot;normal\&quot;&gt;g&lt;/mml:mi&gt;&lt;mml:mo&gt;&amp;#x2061;&lt;/mml:mo&gt;&lt;mml:mi&gt;a&lt;/mml:mi&gt;&lt;/mml:mrow&gt;&lt;/mml:mfrac&gt;&lt;mml:mfenced open=\&quot;[\&quot; close=\&quot;]\&quot; separators=\&quot;|\&quot;&gt;&lt;mml:mrow&gt;&lt;mml:mfrac&gt;&lt;mml:msup&gt;&lt;mml:mi&gt;a&lt;/mml:mi&gt;&lt;mml:mrow&gt;&lt;mml:mo&gt;-&lt;/mml:mo&gt;&lt;mml:mn&gt;3&lt;/mml:mn&gt;&lt;mml:mi&gt;x&lt;/mml:mi&gt;&lt;/mml:mrow&gt;&lt;/mml:msup&gt;&lt;mml:mn&gt;3&lt;/mml:mn&gt;&lt;/mml:mfrac&gt;&lt;mml:mo&gt;+&lt;/mml:mo&gt;&lt;mml:mfrac&gt;&lt;mml:msup&gt;&lt;mml:mi&gt;a&lt;/mml:mi&gt;&lt;mml:mrow&gt;&lt;mml:mo&gt;-&lt;/mml:mo&gt;&lt;mml:mn&gt;2&lt;/mml:mn&gt;&lt;mml:mi&gt;x&lt;/mml:mi&gt;&lt;/mml:mrow&gt;&lt;/mml:msup&gt;&lt;mml:mn&gt;2&lt;/mml:mn&gt;&lt;/mml:mfrac&gt;&lt;mml:mo&gt;+&lt;/mml:mo&gt;&lt;mml:msup&gt;&lt;mml:mi&gt;a&lt;/mml:mi&gt;&lt;mml:mrow&gt;&lt;mml:mo&gt;-&lt;/mml:mo&gt;&lt;mml:mi&gt;x&lt;/mml:mi&gt;&lt;/mml:mrow&gt;&lt;/mml:msup&gt;&lt;/mml:mrow&gt;&lt;/mml:mfenc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enced open=\&quot;[\&quot; close=\&quot;]\&quot; separators=\&quot;|\&quot;&gt;&lt;mml:mrow&gt;&lt;mml:msup&gt;&lt;mml:mi&gt;a&lt;/mml:mi&gt;&lt;mml:mn&gt;2&lt;/mml:mn&gt;&lt;/mml:msup&gt;&lt;mml:mi&gt;x&lt;/mml:mi&gt;&lt;mml:mo&gt;-&lt;/mml:mo&gt;&lt;mml:mn&gt;3&lt;/mml:mn&gt;&lt;mml:mo&gt;&amp;#x22C5;&lt;/mml:mo&gt;&lt;mml:msup&gt;&lt;mml:mi&gt;a&lt;/mml:mi&gt;&lt;mml:mfrac&gt;&lt;mml:mn&gt;4&lt;/mml:mn&gt;&lt;mml:mn&gt;3&lt;/mml:mn&gt;&lt;/mml:mfrac&gt;&lt;/mml:msup&gt;&lt;mml:mo&gt;-&lt;/mml:mo&gt;&lt;mml:mfrac&gt;&lt;mml:mn&gt;3&lt;/mml:mn&gt;&lt;mml:mn&gt;5&lt;/mml:mn&gt;&lt;/mml:mfrac&gt;&lt;mml:msup&gt;&lt;mml:mi&gt;x&lt;/mml:mi&gt;&lt;mml:mfrac&gt;&lt;mml:mn&gt;5&lt;/mml:mn&gt;&lt;mml:mn&gt;3&lt;/mml:mn&gt;&lt;/mml:mfrac&gt;&lt;/mml:msup&gt;&lt;mml:mo&gt;+&lt;/mml:mo&gt;&lt;mml:mn&gt;3&lt;/mml:mn&gt;&lt;mml:msup&gt;&lt;mml:mi&gt;a&lt;/mml:mi&gt;&lt;mml:mfrac&gt;&lt;mml:mn&gt;2&lt;/mml:mn&gt;&lt;mml:mn&gt;3&lt;/mml:mn&gt;&lt;/mml:mfrac&gt;&lt;/mml:msup&gt;&lt;mml:mo&gt;&amp;#x22C5;&lt;/mml:mo&gt;&lt;mml:mfrac&gt;&lt;mml:mn&gt;3&lt;/mml:mn&gt;&lt;mml:mn&gt;7&lt;/mml:mn&gt;&lt;/mml:mfrac&gt;&lt;mml:msup&gt;&lt;mml:mi&gt;x&lt;/mml:mi&gt;&lt;mml:mfrac&gt;&lt;mml:mn&gt;7&lt;/mml:mn&gt;&lt;mml:mn&gt;3&lt;/mml:mn&gt;&lt;/mml:mfrac&gt;&lt;/mml:msup&gt;&lt;mml:mo&gt;-&lt;/mml:mo&gt;&lt;mml:mfrac&gt;&lt;mml:msup&gt;&lt;mml:mi&gt;x&lt;/mml:mi&gt;&lt;mml:mn&gt;3&lt;/mml:mn&gt;&lt;/mml:msup&gt;&lt;mml:mn&gt;3&lt;/mml:mn&gt;&lt;/mml:mfrac&gt;&lt;/mml:mrow&gt;&lt;/mml:mfenced&gt;&lt;/mml:mtd&gt;&lt;/mml:mtr&gt;&lt;mml:mtr&gt;&lt;mml:mtd/&gt;&lt;mml:mtd&gt;&lt;mml:mi&gt;&amp;#xA0;&lt;/mml:mi&gt;&lt;mml:mo&gt;=&lt;/mml:mo&gt;&lt;mml:msup&gt;&lt;mml:mi&gt;a&lt;/mml:mi&gt;&lt;mml:mn&gt;2&lt;/mml:mn&gt;&lt;/mml:msup&gt;&lt;mml:mi&gt;x&lt;/mml:mi&gt;&lt;mml:mo&gt;-&lt;/mml:mo&gt;&lt;mml:mfrac&gt;&lt;mml:mn&gt;9&lt;/mml:mn&gt;&lt;mml:mn&gt;5&lt;/mml:mn&gt;&lt;/mml:mfrac&gt;&lt;mml:msup&gt;&lt;mml:mi&gt;a&lt;/mml:mi&gt;&lt;mml:mfrac&gt;&lt;mml:mn&gt;4&lt;/mml:mn&gt;&lt;mml:mn&gt;3&lt;/mml:mn&gt;&lt;/mml:mfrac&gt;&lt;/mml:msup&gt;&lt;mml:msup&gt;&lt;mml:mi&gt;x&lt;/mml:mi&gt;&lt;mml:mfrac&gt;&lt;mml:mn&gt;5&lt;/mml:mn&gt;&lt;mml:mn&gt;3&lt;/mml:mn&gt;&lt;/mml:mfrac&gt;&lt;/mml:msup&gt;&lt;mml:mo&gt;+&lt;/mml:mo&gt;&lt;mml:mfrac&gt;&lt;mml:mn&gt;9&lt;/mml:mn&gt;&lt;mml:mn&gt;7&lt;/mml:mn&gt;&lt;/mml:mfrac&gt;&lt;mml:msup&gt;&lt;mml:mi&gt;a&lt;/mml:mi&gt;&lt;mml:mfrac&gt;&lt;mml:mn&gt;2&lt;/mml:mn&gt;&lt;mml:mn&gt;3&lt;/mml:mn&gt;&lt;/mml:mfrac&gt;&lt;/mml:msup&gt;&lt;mml:msup&gt;&lt;mml:mi&gt;x&lt;/mml:mi&gt;&lt;mml:mfrac&gt;&lt;mml:mn&gt;7&lt;/mml:mn&gt;&lt;mml:mn&gt;3&lt;/mml:mn&gt;&lt;/mml:mfrac&gt;&lt;/mml:msup&gt;&lt;mml:mo&gt;-&lt;/mml:mo&gt;&lt;mml:mfrac&gt;&lt;mml:msup&gt;&lt;mml:mi&gt;x&lt;/mml:mi&gt;&lt;mml:mn&gt;3&lt;/mml:mn&gt;&lt;/mml:msup&gt;&lt;mml:mn&gt;3&lt;/mml:mn&gt;&lt;/mml:mfrac&gt;&lt;/mml:mtd&gt;&lt;/mml:mtr&gt;&lt;mml:mtr&gt;&lt;mml:mtd/&gt;&lt;mml:mtd&gt;&lt;mml:mtext&gt;&amp;#xA0;&lt;/mml:mtext&gt;&lt;mml:mtext&gt;ii)&lt;/mml:mtext&gt;&lt;mml:mtext&gt;&amp;#xA0;&lt;/mml:mtext&gt;&lt;mml:mo&gt;&amp;#x222B;&lt;/mml:mo&gt;&lt;mml:mi&gt;&amp;#xA0;&lt;/mml:mi&gt;&lt;mml:mo&gt;(&lt;/mml:mo&gt;&lt;mml:mi&gt;x&lt;/mml:mi&gt;&lt;mml:mo&gt;+&lt;/mml:mo&gt;&lt;mml:mn&gt;2&lt;/mml:mn&gt;&lt;mml:mo&gt;)&lt;/mml:mo&gt;&lt;mml:mo&gt;(&lt;/mml:mo&gt;&lt;mml:mi&gt;x&lt;/mml:mi&gt;&lt;mml:mo&gt;+&lt;/mml:mo&gt;&lt;mml:mn&gt;3&lt;/mml:mn&gt;&lt;mml:msup&gt;&lt;mml:mo&gt;)&lt;/mml:mo&gt;&lt;mml:mn&gt;2&lt;/mml:mn&gt;&lt;/mml:msup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(&lt;/mml:mo&gt;&lt;mml:mi&gt;x&lt;/mml:mi&gt;&lt;mml:mo&gt;+&lt;/mml:mo&gt;&lt;mml:mn&gt;2&lt;/mml:mn&gt;&lt;mml:mo&gt;)&lt;/mml:mo&gt;&lt;mml:mfenced separators=\&quot;|\&quot;&gt;&lt;mml:mrow&gt;&lt;mml:msup&gt;&lt;mml:mi&gt;x&lt;/mml:mi&gt;&lt;mml:mn&gt;2&lt;/mml:mn&gt;&lt;/mml:msup&gt;&lt;mml:mo&gt;+&lt;/mml:mo&gt;&lt;mml:mn&gt;6&lt;/mml:mn&gt;&lt;mml:mi&gt;x&lt;/mml:mi&gt;&lt;mml:mo&gt;+&lt;/mml:mo&gt;&lt;mml:mn&gt;9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i&gt;x&lt;/mml:mi&gt;&lt;mml:mn&gt;3&lt;/mml:mn&gt;&lt;/mml:msup&gt;&lt;mml:mo&gt;+&lt;/mml:mo&gt;&lt;mml:mn&gt;8&lt;/mml:mn&gt;&lt;mml:msup&gt;&lt;mml:mi&gt;x&lt;/mml:mi&gt;&lt;mml:mn&gt;2&lt;/mml:mn&gt;&lt;/mml:msup&gt;&lt;mml:mo&gt;+&lt;/mml:mo&gt;&lt;mml:mn&gt;21&lt;/mml:mn&gt;&lt;mml:mi&gt;x&lt;/mml:mi&gt;&lt;mml:mo&gt;+&lt;/mml:mo&gt;&lt;mml:mn&gt;18&lt;/mml:mn&gt;&lt;/mml:mrow&gt;&lt;/mml:mfenced&gt;&lt;mml:mi&gt;d&lt;/mml:mi&gt;&lt;mml:mi&gt;x&lt;/mml:mi&gt;&lt;/mml:mtd&gt;&lt;/mml:mtr&gt;&lt;mml:mtr&gt;&lt;mml:mtd/&gt;&lt;mml:mtd&gt;&lt;mml:mi&gt;&amp;#xA0;&lt;/mml:mi&gt;&lt;mml:mo&gt;=&lt;/mml:mo&gt;&lt;mml:mfrac&gt;&lt;mml:msup&gt;&lt;mml:mi&gt;x&lt;/mml:mi&gt;&lt;mml:mn&gt;4&lt;/mml:mn&gt;&lt;/mml:msup&gt;&lt;mml:mn&gt;4&lt;/mml:mn&gt;&lt;/mml:mfrac&gt;&lt;mml:mo&gt;+&lt;/mml:mo&gt;&lt;mml:mfrac&gt;&lt;mml:mrow&gt;&lt;mml:mn&gt;8&lt;/mml:mn&gt;&lt;mml:msup&gt;&lt;mml:mi&gt;x&lt;/mml:mi&gt;&lt;mml:mn&gt;3&lt;/mml:mn&gt;&lt;/mml:msup&gt;&lt;/mml:mrow&gt;&lt;mml:mn&gt;3&lt;/mml:mn&gt;&lt;/mml:mfrac&gt;&lt;mml:mo&gt;+&lt;/mml:mo&gt;&lt;mml:mfrac&gt;&lt;mml:mrow&gt;&lt;mml:mn&gt;21&lt;/mml:mn&gt;&lt;mml:msup&gt;&lt;mml:mi&gt;x&lt;/mml:mi&gt;&lt;mml:mn&gt;2&lt;/mml:mn&gt;&lt;/mml:msup&gt;&lt;/mml:mrow&gt;&lt;mml:mn&gt;2&lt;/mml:mn&gt;&lt;/mml:mfrac&gt;&lt;mml:mo&gt;+&lt;/mml:mo&gt;&lt;mml:mn&gt;18&lt;/mml:mn&gt;&lt;mml:mi&gt;x&lt;/mml:mi&gt;&lt;/mml:mtd&gt;&lt;/mml:mtr&gt;&lt;mml:mtr&gt;&lt;mml:mtd/&gt;&lt;mml:mtd&gt;&lt;mml:mtext&gt;&amp;#xA0;&lt;/mml:mtext&gt;&lt;mml:mtext&gt;9)&amp;#xA0;i&lt;/mml:mtext&gt;&lt;mml:mtext&gt;&amp;#xA0;&lt;/mml:mtext&gt;&lt;mml:mo&gt;&amp;#x222B;&lt;/mml:mo&gt;&lt;mml:mi&gt;&amp;#xA0;&lt;/mml:mi&gt;&lt;mml:mfrac&gt;&lt;mml:mrow&gt;&lt;mml:msup&gt;&lt;mml:mi&gt;a&lt;/mml:mi&gt;&lt;mml:mi&gt;x&lt;/mml:mi&gt;&lt;/mml:msup&gt;&lt;mml:mo&gt;+&lt;/mml:mo&gt;&lt;mml:msup&gt;&lt;mml:mi&gt;a&lt;/mml:mi&gt;&lt;mml:mrow&gt;&lt;mml:mn&gt;2&lt;/mml:mn&gt;&lt;mml:mi&gt;x&lt;/mml:mi&gt;&lt;/mml:mrow&gt;&lt;/mml:msup&gt;&lt;mml:mo&gt;+&lt;/mml:mo&gt;&lt;mml:msup&gt;&lt;mml:mi&gt;a&lt;/mml:mi&gt;&lt;mml:mrow&gt;&lt;mml:mn&gt;3&lt;/mml:mn&gt;&lt;mml:mi&gt;x&lt;/mml:mi&gt;&lt;/mml:mrow&gt;&lt;/mml:msup&gt;&lt;/mml:mrow&gt;&lt;mml:msup&gt;&lt;mml:mi&gt;a&lt;/mml:mi&gt;&lt;mml:mrow&gt;&lt;mml:mn&gt;4&lt;/mml:mn&gt;&lt;mml:mi&gt;x&lt;/mml:mi&gt;&lt;/mml:mrow&gt;&lt;/mml:msup&gt;&lt;/mml:mfrac&gt;&lt;/mml:mtd&gt;&lt;/mml:mtr&gt;&lt;mml:mtr&gt;&lt;mml:mtd/&gt;&lt;mml:mtd&gt;&lt;mml:mi&gt;&amp;#xA0;&lt;/mml:mi&gt;&lt;mml:mo&gt;=&lt;/mml:mo&gt;&lt;mml:mo&gt;&amp;#x222B;&lt;/mml:mo&gt;&lt;mml:mi&gt;&amp;#xA0;&lt;/mml:mi&gt;&lt;mml:mfenced open=\&quot;[\&quot; close=\&quot;]\&quot; separators=\&quot;|\&quot;&gt;&lt;mml:mrow&gt;&lt;mml:msup&gt;&lt;mml:mi&gt;a&lt;/mml:mi&gt;&lt;mml:mrow&gt;&lt;mml:mo&gt;-&lt;/mml:mo&gt;&lt;mml:mn&gt;3&lt;/mml:mn&gt;&lt;mml:mi&gt;x&lt;/mml:mi&gt;&lt;/mml:mrow&gt;&lt;/mml:msup&gt;&lt;mml:mo&gt;+&lt;/mml:mo&gt;&lt;mml:msup&gt;&lt;mml:mi&gt;a&lt;/mml:mi&gt;&lt;mml:mrow&gt;&lt;mml:mo&gt;-&lt;/mml:mo&gt;&lt;mml:mn&gt;2&lt;/mml:mn&gt;&lt;mml:mi&gt;x&lt;/mml:mi&gt;&lt;/mml:mrow&gt;&lt;/mml:msup&gt;&lt;mml:mo&gt;+&lt;/mml:mo&gt;&lt;mml:msup&gt;&lt;mml:mi&gt;a&lt;/mml:mi&gt;&lt;mml:mrow&gt;&lt;mml:mo&gt;-&lt;/mml:mo&gt;&lt;mml:mi&gt;x&lt;/mml:mi&gt;&lt;/mml:mrow&gt;&lt;/mml:msup&gt;&lt;/mml:mrow&gt;&lt;/mml:mfenced&gt;&lt;mml:mi&gt;d&lt;/mml:mi&gt;&lt;mml:mi&gt;x&lt;/mml:mi&gt;&lt;/mml:mtd&gt;&lt;/mml:mtr&gt;&lt;mml:mtr&gt;&lt;mml:mtd/&gt;&lt;mml:mtd&gt;&lt;mml:mi&gt;&amp;#xA0;&lt;/mml:mi&gt;&lt;mml:mo&gt;=&lt;/mml:mo&gt;&lt;mml:mfrac&gt;&lt;mml:msup&gt;&lt;mml:mi&gt;a&lt;/mml:mi&gt;&lt;mml:mrow&gt;&lt;mml:mo&gt;-&lt;/mml:mo&gt;&lt;mml:mn&gt;3&lt;/mml:mn&gt;&lt;mml:mi&gt;x&lt;/mml:mi&gt;&lt;/mml:mrow&gt;&lt;/mml:msup&gt;&lt;mml:mrow&gt;&lt;mml:mo&gt;(&lt;/mml:mo&gt;&lt;mml:mi mathvariant=\&quot;normal\&quot;&gt;l&lt;/mml:mi&gt;&lt;mml:mi mathvariant=\&quot;normal\&quot;&gt;o&lt;/mml:mi&gt;&lt;mml:mi mathvariant=\&quot;normal\&quot;&gt;g&lt;/mml:mi&gt;&lt;mml:mo&gt;&amp;#x2061;&lt;/mml:mo&gt;&lt;mml:mi&gt;a&lt;/mml:mi&gt;&lt;mml:mo&gt;)&lt;/mml:mo&gt;&lt;mml:mo&gt;(&lt;/mml:mo&gt;&lt;mml:mo&gt;-&lt;/mml:mo&gt;&lt;mml:mn&gt;3&lt;/mml:mn&gt;&lt;mml:mo&gt;)&lt;/mml:mo&gt;&lt;/mml:mrow&gt;&lt;/mml:mfrac&gt;&lt;mml:mo&gt;+&lt;/mml:mo&gt;&lt;mml:mfrac&gt;&lt;mml:msup&gt;&lt;mml:mi&gt;a&lt;/mml:mi&gt;&lt;mml:mrow&gt;&lt;mml:mo&gt;-&lt;/mml:mo&gt;&lt;mml:mn&gt;2&lt;/mml:mn&gt;&lt;mml:mi&gt;x&lt;/mml:mi&gt;&lt;/mml:mrow&gt;&lt;/mml:msup&gt;&lt;mml:mrow&gt;&lt;mml:mo&gt;(&lt;/mml:mo&gt;&lt;mml:mi mathvariant=\&quot;normal\&quot;&gt;l&lt;/mml:mi&gt;&lt;mml:mi mathvariant=\&quot;normal\&quot;&gt;o&lt;/mml:mi&gt;&lt;mml:mi mathvariant=\&quot;normal\&quot;&gt;g&lt;/mml:mi&gt;&lt;mml:mo&gt;&amp;#x2061;&lt;/mml:mo&gt;&lt;mml:mi&gt;a&lt;/mml:mi&gt;&lt;mml:mo&gt;)&lt;/mml:mo&gt;&lt;mml:mo&gt;(&lt;/mml:mo&gt;&lt;mml:mo&gt;-&lt;/mml:mo&gt;&lt;mml:mn&gt;2&lt;/mml:mn&gt;&lt;mml:mo&gt;)&lt;/mml:mo&gt;&lt;/mml:mrow&gt;&lt;/mml:mfrac&gt;&lt;mml:mo&gt;+&lt;/mml:mo&gt;&lt;mml:mfrac&gt;&lt;mml:msup&gt;&lt;mml:mi&gt;a&lt;/mml:mi&gt;&lt;mml:mrow&gt;&lt;mml:mo&gt;-&lt;/mml:mo&gt;&lt;mml:mi&gt;x&lt;/mml:mi&gt;&lt;/mml:mrow&gt;&lt;/mml:msup&gt;&lt;mml:mrow&gt;&lt;mml:mo&gt;(&lt;/mml:mo&gt;&lt;mml:mi mathvariant=\&quot;normal\&quot;&gt;l&lt;/mml:mi&gt;&lt;mml:mi mathvariant=\&quot;normal\&quot;&gt;o&lt;/mml:mi&gt;&lt;mml:mi mathvariant=\&quot;normal\&quot;&gt;g&lt;/mml:mi&gt;&lt;mml:mo&gt;&amp;#x2061;&lt;/mml:mo&gt;&lt;mml:mi&gt;a&lt;/mml:mi&gt;&lt;mml:mo&gt;)&lt;/mml:mo&gt;&lt;mml:mo&gt;(&lt;/mml:mo&gt;&lt;mml:mo&gt;-&lt;/mml:mo&gt;&lt;mml:mn&gt;1&lt;/mml:mn&gt;&lt;mml:mo&gt;)&lt;/mml:mo&gt;&lt;/mml:mrow&gt;&lt;/mml:mfrac&gt;&lt;/mml:mtd&gt;&lt;/mml:mtr&gt;&lt;mml:mtr&gt;&lt;mml:mtd/&gt;&lt;mml:mtd&gt;&lt;mml:mi&gt;&amp;#xA0;&lt;/mml:mi&gt;&lt;mml:mo&gt;=&lt;/mml:mo&gt;&lt;mml:mfrac&gt;&lt;mml:mrow&gt;&lt;mml:mo&gt;-&lt;/mml:mo&gt;&lt;mml:mn&gt;1&lt;/mml:mn&gt;&lt;/mml:mrow&gt;&lt;mml:mrow&gt;&lt;mml:mi mathvariant=\&quot;normal\&quot;&gt;l&lt;/mml:mi&gt;&lt;mml:mi mathvariant=\&quot;normal\&quot;&gt;o&lt;/mml:mi&gt;&lt;mml:mi mathvariant=\&quot;normal\&quot;&gt;g&lt;/mml:mi&gt;&lt;mml:mo&gt;&amp;#x2061;&lt;/mml:mo&gt;&lt;mml:mi&gt;a&lt;/mml:mi&gt;&lt;/mml:mrow&gt;&lt;/mml:mfrac&gt;&lt;mml:mfenced open=\&quot;[\&quot; close=\&quot;]\&quot; separators=\&quot;|\&quot;&gt;&lt;mml:mrow&gt;&lt;mml:mfrac&gt;&lt;mml:msup&gt;&lt;mml:mi&gt;a&lt;/mml:mi&gt;&lt;mml:mrow&gt;&lt;mml:mo&gt;-&lt;/mml:mo&gt;&lt;mml:mn&gt;3&lt;/mml:mn&gt;&lt;mml:mi&gt;x&lt;/mml:mi&gt;&lt;/mml:mrow&gt;&lt;/mml:msup&gt;&lt;mml:mn&gt;3&lt;/mml:mn&gt;&lt;/mml:mfrac&gt;&lt;mml:mo&gt;+&lt;/mml:mo&gt;&lt;mml:mfrac&gt;&lt;mml:msup&gt;&lt;mml:mi&gt;a&lt;/mml:mi&gt;&lt;mml:mrow&gt;&lt;mml:mo&gt;-&lt;/mml:mo&gt;&lt;mml:mn&gt;2&lt;/mml:mn&gt;&lt;mml:mi&gt;x&lt;/mml:mi&gt;&lt;/mml:mrow&gt;&lt;/mml:msup&gt;&lt;mml:mn&gt;2&lt;/mml:mn&gt;&lt;/mml:mfrac&gt;&lt;mml:mo&gt;+&lt;/mml:mo&gt;&lt;mml:msup&gt;&lt;mml:mi&gt;a&lt;/mml:mi&gt;&lt;mml:mrow&gt;&lt;mml:mo&gt;-&lt;/mml:mo&gt;&lt;mml:mi&gt;x&lt;/mml:mi&gt;&lt;/mml:mrow&gt;&lt;/mml:msup&gt;&lt;/mml:mrow&gt;&lt;/mml:mfenc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0059" cy="5512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F5063" w14:textId="77777777" w:rsidR="00AC67B3" w:rsidRDefault="00AC67B3" w:rsidP="00900A56">
      <w:pPr>
        <w:spacing w:after="220"/>
      </w:pPr>
    </w:p>
    <w:p w14:paraId="32ABEC63" w14:textId="77777777" w:rsidR="00AC67B3" w:rsidRDefault="00AC67B3" w:rsidP="00900A56">
      <w:pPr>
        <w:spacing w:after="220"/>
      </w:pPr>
      <w:r>
        <w:rPr>
          <w:noProof/>
          <w:position w:val="-227"/>
        </w:rPr>
        <w:lastRenderedPageBreak/>
        <w:drawing>
          <wp:inline distT="0" distB="0" distL="0" distR="0" wp14:anchorId="429C3F6E" wp14:editId="7F3A3905">
            <wp:extent cx="3950970" cy="3008418"/>
            <wp:effectExtent l="0" t="0" r="0" b="0"/>
            <wp:docPr id="1567277700" name="Picture 1567277700" descr="{&quot;mathml&quot;:&quot;&lt;mml:math style=\&quot;font-family:null;font-size:null;\&quot; xmlns:m=\&quot;http://schemas.openxmlformats.org/officeDocument/2006/math\&quot; xmlns:mml=\&quot;http://www.w3.org/1998/Math/MathML\&quot;&gt;&lt;mml:mtable columnalign=\&quot;left left\&quot;&gt;&lt;mml:mtr&gt;&lt;mml:mtd&gt;&lt;mml:mfenced&gt;&lt;mml:mrow&gt;&lt;mml:mi&gt;i&lt;/mml:mi&gt;&lt;mml:mi&gt;i&lt;/mml:mi&gt;&lt;/mml:mrow&gt;&lt;/mml:mfenced&gt;&lt;/mml:mtd&gt;&lt;mml:mtd&gt;&lt;mml:mi&gt;&amp;#xA0;&lt;/mml:mi&gt;&lt;mml:mo&gt;&amp;#x222B;&lt;/mml:mo&gt;&lt;mml:mi&gt;&amp;#xA0;&lt;/mml:mi&gt;&lt;mml:mfrac&gt;&lt;mml:mrow&gt;&lt;mml:msup&gt;&lt;mml:mn&gt;8&lt;/mml:mn&gt;&lt;mml:mrow&gt;&lt;mml:mn&gt;1&lt;/mml:mn&gt;&lt;mml:mo&gt;+&lt;/mml:mo&gt;&lt;mml:mi&gt;x&lt;/mml:mi&gt;&lt;/mml:mrow&gt;&lt;/mml:msup&gt;&lt;mml:mo&gt;+&lt;/mml:mo&gt;&lt;mml:msup&gt;&lt;mml:mn&gt;4&lt;/mml:mn&gt;&lt;mml:mrow&gt;&lt;mml:mn&gt;1&lt;/mml:mn&gt;&lt;mml:mo&gt;-&lt;/mml:mo&gt;&lt;mml:mi&gt;x&lt;/mml:mi&gt;&lt;/mml:mrow&gt;&lt;/mml:msup&gt;&lt;/mml:mrow&gt;&lt;mml:msup&gt;&lt;mml:mn&gt;2&lt;/mml:mn&gt;&lt;mml:mi&gt;x&lt;/mml:mi&gt;&lt;/mml:msup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sup&gt;&lt;mml:mn&gt;2&lt;/mml:mn&gt;&lt;mml:mrow&gt;&lt;mml:mn&gt;3&lt;/mml:mn&gt;&lt;mml:mo&gt;+&lt;/mml:mo&gt;&lt;mml:mn&gt;3&lt;/mml:mn&gt;&lt;mml:mi&gt;x&lt;/mml:mi&gt;&lt;/mml:mrow&gt;&lt;/mml:msup&gt;&lt;mml:mo&gt;+&lt;/mml:mo&gt;&lt;mml:msup&gt;&lt;mml:mn&gt;2&lt;/mml:mn&gt;&lt;mml:mrow&gt;&lt;mml:mn&gt;2&lt;/mml:mn&gt;&lt;mml:mo&gt;-&lt;/mml:mo&gt;&lt;mml:mn&gt;2&lt;/mml:mn&gt;&lt;mml:mi&gt;x&lt;/mml:mi&gt;&lt;/mml:mrow&gt;&lt;/mml:msup&gt;&lt;/mml:mrow&gt;&lt;mml:msup&gt;&lt;mml:mn&gt;2&lt;/mml:mn&gt;&lt;mml:mi&gt;x&lt;/mml:mi&gt;&lt;/mml:msup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sup&gt;&lt;mml:mn&gt;2&lt;/mml:mn&gt;&lt;mml:mrow&gt;&lt;mml:mn&gt;3&lt;/mml:mn&gt;&lt;mml:mo&gt;+&lt;/mml:mo&gt;&lt;mml:mn&gt;2&lt;/mml:mn&gt;&lt;mml:mi&gt;x&lt;/mml:mi&gt;&lt;/mml:mrow&gt;&lt;/mml:msup&gt;&lt;mml:mrow&gt;&lt;mml:mfenced separators=\&quot;|\&quot;&gt;&lt;mml:mrow&gt;&lt;mml:msup&gt;&lt;mml:mn&gt;2&lt;/mml:mn&gt;&lt;mml:mrow&gt;&lt;mml:mn&gt;3&lt;/mml:mn&gt;&lt;mml:mo&gt;+&lt;/mml:mo&gt;&lt;mml:mn&gt;2&lt;/mml:mn&gt;&lt;mml:mi&gt;x&lt;/mml:mi&gt;&lt;/mml:mrow&gt;&lt;/mml:msup&gt;&lt;mml:mo&gt;+&lt;/mml:mo&gt;&lt;mml:msup&gt;&lt;mml:mn&gt;2&lt;/mml:mn&gt;&lt;mml:mrow&gt;&lt;mml:mn&gt;2&lt;/mml:mn&gt;&lt;mml:mo&gt;-&lt;/mml:mo&gt;&lt;mml:mn&gt;3&lt;/mml:mn&gt;&lt;mml:mi&gt;x&lt;/mml:mi&gt;&lt;/mml:mrow&gt;&lt;/mml:msup&gt;&lt;/mml:mrow&gt;&lt;/mml:mfenced&gt;&lt;mml:mo&gt;&amp;#x22C5;&lt;/mml:mo&gt;&lt;mml:mn&gt;2&lt;/mml:mn&gt;&lt;/mml:mrow&gt;&lt;/mml:mfrac&gt;&lt;mml:mo&gt;+&lt;/mml:mo&gt;&lt;mml:mfrac&gt;&lt;mml:msup&gt;&lt;mml:mn&gt;2&lt;/mml:mn&gt;&lt;mml:mrow&gt;&lt;mml:mn&gt;2&lt;/mml:mn&gt;&lt;mml:mo&gt;-&lt;/mml:mo&gt;&lt;mml:mn&gt;3&lt;/mml:mn&gt;&lt;mml:mi&gt;x&lt;/mml:mi&gt;&lt;/mml:mrow&gt;&lt;/mml:msup&gt;&lt;mml:mrow&gt;&lt;mml:mo&gt;(&lt;/mml:mo&gt;&lt;mml:mi mathvariant=\&quot;normal\&quot;&gt;l&lt;/mml:mi&gt;&lt;mml:mi mathvariant=\&quot;normal\&quot;&gt;o&lt;/mml:mi&gt;&lt;mml:mi mathvariant=\&quot;normal\&quot;&gt;g&lt;/mml:mi&gt;&lt;mml:mo&gt;&amp;#x2061;&lt;/mml:mo&gt;&lt;mml:mn&gt;2&lt;/mml:mn&gt;&lt;mml:mo&gt;)&lt;/mml:mo&gt;&lt;mml:mo&gt;&amp;#x22C5;&lt;/mml:mo&gt;&lt;mml:mo&gt;-&lt;/mml:mo&gt;&lt;mml:mn&gt;3&lt;/mml:mn&gt;&lt;/mml:mrow&gt;&lt;/mml:mfrac&gt;&lt;/mml:mtd&gt;&lt;/mml:mtr&gt;&lt;mml:mtr&gt;&lt;mml:mtd/&gt;&lt;mml:mtd&gt;&lt;mml:mi&gt;&amp;#xA0;&lt;/mml:mi&gt;&lt;mml:mo&gt;=&lt;/mml:mo&gt;&lt;mml:mfrac&gt;&lt;mml:mn&gt;1&lt;/mml:mn&gt;&lt;mml:mrow&gt;&lt;mml:mi mathvariant=\&quot;normal\&quot;&gt;l&lt;/mml:mi&gt;&lt;mml:mi mathvariant=\&quot;normal\&quot;&gt;o&lt;/mml:mi&gt;&lt;mml:mi mathvariant=\&quot;normal\&quot;&gt;g&lt;/mml:mi&gt;&lt;mml:mo&gt;&amp;#x2061;&lt;/mml:mo&gt;&lt;mml:mn&gt;2&lt;/mml:mn&gt;&lt;/mml:mrow&gt;&lt;/mml:mfrac&gt;&lt;mml:mfenced open=\&quot;[\&quot; close=\&quot;]\&quot; separators=\&quot;|\&quot;&gt;&lt;mml:mrow&gt;&lt;mml:msup&gt;&lt;mml:mn&gt;2&lt;/mml:mn&gt;&lt;mml:mrow&gt;&lt;mml:mn&gt;2&lt;/mml:mn&gt;&lt;mml:mo&gt;+&lt;/mml:mo&gt;&lt;mml:mn&gt;2&lt;/mml:mn&gt;&lt;mml:mi&gt;x&lt;/mml:mi&gt;&lt;/mml:mrow&gt;&lt;/mml:msup&gt;&lt;mml:mo&gt;-&lt;/mml:mo&gt;&lt;mml:mfrac&gt;&lt;mml:msup&gt;&lt;mml:mn&gt;2&lt;/mml:mn&gt;&lt;mml:mrow&gt;&lt;mml:mn&gt;2&lt;/mml:mn&gt;&lt;mml:mo&gt;-&lt;/mml:mo&gt;&lt;mml:mn&gt;3&lt;/mml:mn&gt;&lt;mml:mi&gt;x&lt;/mml:mi&gt;&lt;/mml:mrow&gt;&lt;/mml:msup&gt;&lt;mml:mn&gt;3&lt;/mml:mn&gt;&lt;/mml:mfrac&gt;&lt;/mml:mrow&gt;&lt;/mml:mfenced&gt;&lt;/mml:mtd&gt;&lt;/mml:mtr&gt;&lt;mml:mtr&gt;&lt;mml:mtd/&gt;&lt;mml:mtd&gt;&lt;mml:mi&gt;&amp;#xA0;&lt;/mml:mi&gt;&lt;mml:mo&gt;=&lt;/mml:mo&gt;&lt;mml:mfrac&gt;&lt;mml:mn&gt;4&lt;/mml:mn&gt;&lt;mml:mrow&gt;&lt;mml:mi mathvariant=\&quot;normal\&quot;&gt;l&lt;/mml:mi&gt;&lt;mml:mi mathvariant=\&quot;normal\&quot;&gt;o&lt;/mml:mi&gt;&lt;mml:mi mathvariant=\&quot;normal\&quot;&gt;g&lt;/mml:mi&gt;&lt;mml:mo&gt;&amp;#x2061;&lt;/mml:mo&gt;&lt;mml:mn&gt;2&lt;/mml:mn&gt;&lt;/mml:mrow&gt;&lt;/mml:mfrac&gt;&lt;mml:mfenced open=\&quot;[\&quot; close=\&quot;]\&quot; separators=\&quot;|\&quot;&gt;&lt;mml:mrow&gt;&lt;mml:msup&gt;&lt;mml:mn&gt;2&lt;/mml:mn&gt;&lt;mml:mrow&gt;&lt;mml:mn&gt;2&lt;/mml:mn&gt;&lt;mml:mi&gt;x&lt;/mml:mi&gt;&lt;/mml:mrow&gt;&lt;/mml:msup&gt;&lt;mml:mo&gt;-&lt;/mml:mo&gt;&lt;mml:mfrac&gt;&lt;mml:msup&gt;&lt;mml:mn&gt;2&lt;/mml:mn&gt;&lt;mml:mrow&gt;&lt;mml:mo&gt;-&lt;/mml:mo&gt;&lt;mml:mn&gt;3&lt;/mml:mn&gt;&lt;mml:mi&gt;x&lt;/mml:mi&gt;&lt;/mml:mrow&gt;&lt;/mml:msup&gt;&lt;mml:mn&gt;3&lt;/mml:mn&gt;&lt;/mml:mfrac&gt;&lt;/mml:mrow&gt;&lt;/mml:mfenced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left left\&quot;&gt;&lt;mml:mtr&gt;&lt;mml:mtd&gt;&lt;mml:mfenced&gt;&lt;mml:mrow&gt;&lt;mml:mi&gt;i&lt;/mml:mi&gt;&lt;mml:mi&gt;i&lt;/mml:mi&gt;&lt;/mml:mrow&gt;&lt;/mml:mfenced&gt;&lt;/mml:mtd&gt;&lt;mml:mtd&gt;&lt;mml:mi&gt;&amp;#xA0;&lt;/mml:mi&gt;&lt;mml:mo&gt;&amp;#x222B;&lt;/mml:mo&gt;&lt;mml:mi&gt;&amp;#xA0;&lt;/mml:mi&gt;&lt;mml:mfrac&gt;&lt;mml:mrow&gt;&lt;mml:msup&gt;&lt;mml:mn&gt;8&lt;/mml:mn&gt;&lt;mml:mrow&gt;&lt;mml:mn&gt;1&lt;/mml:mn&gt;&lt;mml:mo&gt;+&lt;/mml:mo&gt;&lt;mml:mi&gt;x&lt;/mml:mi&gt;&lt;/mml:mrow&gt;&lt;/mml:msup&gt;&lt;mml:mo&gt;+&lt;/mml:mo&gt;&lt;mml:msup&gt;&lt;mml:mn&gt;4&lt;/mml:mn&gt;&lt;mml:mrow&gt;&lt;mml:mn&gt;1&lt;/mml:mn&gt;&lt;mml:mo&gt;-&lt;/mml:mo&gt;&lt;mml:mi&gt;x&lt;/mml:mi&gt;&lt;/mml:mrow&gt;&lt;/mml:msup&gt;&lt;/mml:mrow&gt;&lt;mml:msup&gt;&lt;mml:mn&gt;2&lt;/mml:mn&gt;&lt;mml:mi&gt;x&lt;/mml:mi&gt;&lt;/mml:msup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sup&gt;&lt;mml:mn&gt;2&lt;/mml:mn&gt;&lt;mml:mrow&gt;&lt;mml:mn&gt;3&lt;/mml:mn&gt;&lt;mml:mo&gt;+&lt;/mml:mo&gt;&lt;mml:mn&gt;3&lt;/mml:mn&gt;&lt;mml:mi&gt;x&lt;/mml:mi&gt;&lt;/mml:mrow&gt;&lt;/mml:msup&gt;&lt;mml:mo&gt;+&lt;/mml:mo&gt;&lt;mml:msup&gt;&lt;mml:mn&gt;2&lt;/mml:mn&gt;&lt;mml:mrow&gt;&lt;mml:mn&gt;2&lt;/mml:mn&gt;&lt;mml:mo&gt;-&lt;/mml:mo&gt;&lt;mml:mn&gt;2&lt;/mml:mn&gt;&lt;mml:mi&gt;x&lt;/mml:mi&gt;&lt;/mml:mrow&gt;&lt;/mml:msup&gt;&lt;/mml:mrow&gt;&lt;mml:msup&gt;&lt;mml:mn&gt;2&lt;/mml:mn&gt;&lt;mml:mi&gt;x&lt;/mml:mi&gt;&lt;/mml:msup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sup&gt;&lt;mml:mn&gt;2&lt;/mml:mn&gt;&lt;mml:mrow&gt;&lt;mml:mn&gt;3&lt;/mml:mn&gt;&lt;mml:mo&gt;+&lt;/mml:mo&gt;&lt;mml:mn&gt;2&lt;/mml:mn&gt;&lt;mml:mi&gt;x&lt;/mml:mi&gt;&lt;/mml:mrow&gt;&lt;/mml:msup&gt;&lt;mml:mrow&gt;&lt;mml:mfenced separators=\&quot;|\&quot;&gt;&lt;mml:mrow&gt;&lt;mml:msup&gt;&lt;mml:mn&gt;2&lt;/mml:mn&gt;&lt;mml:mrow&gt;&lt;mml:mn&gt;3&lt;/mml:mn&gt;&lt;mml:mo&gt;+&lt;/mml:mo&gt;&lt;mml:mn&gt;2&lt;/mml:mn&gt;&lt;mml:mi&gt;x&lt;/mml:mi&gt;&lt;/mml:mrow&gt;&lt;/mml:msup&gt;&lt;mml:mo&gt;+&lt;/mml:mo&gt;&lt;mml:msup&gt;&lt;mml:mn&gt;2&lt;/mml:mn&gt;&lt;mml:mrow&gt;&lt;mml:mn&gt;2&lt;/mml:mn&gt;&lt;mml:mo&gt;-&lt;/mml:mo&gt;&lt;mml:mn&gt;3&lt;/mml:mn&gt;&lt;mml:mi&gt;x&lt;/mml:mi&gt;&lt;/mml:mrow&gt;&lt;/mml:msup&gt;&lt;/mml:mrow&gt;&lt;/mml:mfenced&gt;&lt;mml:mo&gt;&amp;#x22C5;&lt;/mml:mo&gt;&lt;mml:mn&gt;2&lt;/mml:mn&gt;&lt;/mml:mrow&gt;&lt;/mml:mfrac&gt;&lt;mml:mo&gt;+&lt;/mml:mo&gt;&lt;mml:mfrac&gt;&lt;mml:msup&gt;&lt;mml:mn&gt;2&lt;/mml:mn&gt;&lt;mml:mrow&gt;&lt;mml:mn&gt;2&lt;/mml:mn&gt;&lt;mml:mo&gt;-&lt;/mml:mo&gt;&lt;mml:mn&gt;3&lt;/mml:mn&gt;&lt;mml:mi&gt;x&lt;/mml:mi&gt;&lt;/mml:mrow&gt;&lt;/mml:msup&gt;&lt;mml:mrow&gt;&lt;mml:mo&gt;(&lt;/mml:mo&gt;&lt;mml:mi mathvariant=\&quot;normal\&quot;&gt;l&lt;/mml:mi&gt;&lt;mml:mi mathvariant=\&quot;normal\&quot;&gt;o&lt;/mml:mi&gt;&lt;mml:mi mathvariant=\&quot;normal\&quot;&gt;g&lt;/mml:mi&gt;&lt;mml:mo&gt;&amp;#x2061;&lt;/mml:mo&gt;&lt;mml:mn&gt;2&lt;/mml:mn&gt;&lt;mml:mo&gt;)&lt;/mml:mo&gt;&lt;mml:mo&gt;&amp;#x22C5;&lt;/mml:mo&gt;&lt;mml:mo&gt;-&lt;/mml:mo&gt;&lt;mml:mn&gt;3&lt;/mml:mn&gt;&lt;/mml:mrow&gt;&lt;/mml:mfrac&gt;&lt;/mml:mtd&gt;&lt;/mml:mtr&gt;&lt;mml:mtr&gt;&lt;mml:mtd/&gt;&lt;mml:mtd&gt;&lt;mml:mi&gt;&amp;#xA0;&lt;/mml:mi&gt;&lt;mml:mo&gt;=&lt;/mml:mo&gt;&lt;mml:mfrac&gt;&lt;mml:mn&gt;1&lt;/mml:mn&gt;&lt;mml:mrow&gt;&lt;mml:mi mathvariant=\&quot;normal\&quot;&gt;l&lt;/mml:mi&gt;&lt;mml:mi mathvariant=\&quot;normal\&quot;&gt;o&lt;/mml:mi&gt;&lt;mml:mi mathvariant=\&quot;normal\&quot;&gt;g&lt;/mml:mi&gt;&lt;mml:mo&gt;&amp;#x2061;&lt;/mml:mo&gt;&lt;mml:mn&gt;2&lt;/mml:mn&gt;&lt;/mml:mrow&gt;&lt;/mml:mfrac&gt;&lt;mml:mfenced open=\&quot;[\&quot; close=\&quot;]\&quot; separators=\&quot;|\&quot;&gt;&lt;mml:mrow&gt;&lt;mml:msup&gt;&lt;mml:mn&gt;2&lt;/mml:mn&gt;&lt;mml:mrow&gt;&lt;mml:mn&gt;2&lt;/mml:mn&gt;&lt;mml:mo&gt;+&lt;/mml:mo&gt;&lt;mml:mn&gt;2&lt;/mml:mn&gt;&lt;mml:mi&gt;x&lt;/mml:mi&gt;&lt;/mml:mrow&gt;&lt;/mml:msup&gt;&lt;mml:mo&gt;-&lt;/mml:mo&gt;&lt;mml:mfrac&gt;&lt;mml:msup&gt;&lt;mml:mn&gt;2&lt;/mml:mn&gt;&lt;mml:mrow&gt;&lt;mml:mn&gt;2&lt;/mml:mn&gt;&lt;mml:mo&gt;-&lt;/mml:mo&gt;&lt;mml:mn&gt;3&lt;/mml:mn&gt;&lt;mml:mi&gt;x&lt;/mml:mi&gt;&lt;/mml:mrow&gt;&lt;/mml:msup&gt;&lt;mml:mn&gt;3&lt;/mml:mn&gt;&lt;/mml:mfrac&gt;&lt;/mml:mrow&gt;&lt;/mml:mfenced&gt;&lt;/mml:mtd&gt;&lt;/mml:mtr&gt;&lt;mml:mtr&gt;&lt;mml:mtd/&gt;&lt;mml:mtd&gt;&lt;mml:mi&gt;&amp;#xA0;&lt;/mml:mi&gt;&lt;mml:mo&gt;=&lt;/mml:mo&gt;&lt;mml:mfrac&gt;&lt;mml:mn&gt;4&lt;/mml:mn&gt;&lt;mml:mrow&gt;&lt;mml:mi mathvariant=\&quot;normal\&quot;&gt;l&lt;/mml:mi&gt;&lt;mml:mi mathvariant=\&quot;normal\&quot;&gt;o&lt;/mml:mi&gt;&lt;mml:mi mathvariant=\&quot;normal\&quot;&gt;g&lt;/mml:mi&gt;&lt;mml:mo&gt;&amp;#x2061;&lt;/mml:mo&gt;&lt;mml:mn&gt;2&lt;/mml:mn&gt;&lt;/mml:mrow&gt;&lt;/mml:mfrac&gt;&lt;mml:mfenced open=\&quot;[\&quot; close=\&quot;]\&quot; separators=\&quot;|\&quot;&gt;&lt;mml:mrow&gt;&lt;mml:msup&gt;&lt;mml:mn&gt;2&lt;/mml:mn&gt;&lt;mml:mrow&gt;&lt;mml:mn&gt;2&lt;/mml:mn&gt;&lt;mml:mi&gt;x&lt;/mml:mi&gt;&lt;/mml:mrow&gt;&lt;/mml:msup&gt;&lt;mml:mo&gt;-&lt;/mml:mo&gt;&lt;mml:mfrac&gt;&lt;mml:msup&gt;&lt;mml:mn&gt;2&lt;/mml:mn&gt;&lt;mml:mrow&gt;&lt;mml:mo&gt;-&lt;/mml:mo&gt;&lt;mml:mn&gt;3&lt;/mml:mn&gt;&lt;mml:mi&gt;x&lt;/mml:mi&gt;&lt;/mml:mrow&gt;&lt;/mml:msup&gt;&lt;mml:mn&gt;3&lt;/mml:mn&gt;&lt;/mml:mfrac&gt;&lt;/mml:mrow&gt;&lt;/mml:mfenced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970" cy="300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866B6" w14:textId="77777777" w:rsidR="00AC67B3" w:rsidRDefault="00AC67B3" w:rsidP="00900A56">
      <w:pPr>
        <w:spacing w:after="220"/>
      </w:pPr>
      <w:r>
        <w:t xml:space="preserve">10. </w:t>
      </w:r>
      <w:proofErr w:type="spellStart"/>
      <w:r>
        <w:t>i</w:t>
      </w:r>
      <w:proofErr w:type="spellEnd"/>
      <w:r>
        <w:t xml:space="preserve">) </w:t>
      </w:r>
      <w:r>
        <w:rPr>
          <w:noProof/>
          <w:position w:val="-36"/>
        </w:rPr>
        <w:drawing>
          <wp:inline distT="0" distB="0" distL="0" distR="0" wp14:anchorId="77AA81C1" wp14:editId="6340BC93">
            <wp:extent cx="1446784" cy="577088"/>
            <wp:effectExtent l="0" t="0" r="0" b="0"/>
            <wp:docPr id="828409078" name="Picture 828409078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sup&gt;&lt;mml:mfenced separators=\&quot;|\&quot;&gt;&lt;mml:mrow&gt;&lt;mml:mn&gt;2&lt;/mml:mn&gt;&lt;mml:mo&gt;-&lt;/mml:mo&gt;&lt;mml:mn&gt;2&lt;/mml:mn&gt;&lt;mml:msup&gt;&lt;mml:mi&gt;x&lt;/mml:mi&gt;&lt;mml:mn&gt;2&lt;/mml:mn&gt;&lt;/mml:msup&gt;&lt;/mml:mrow&gt;&lt;/mml:mfenced&gt;&lt;mml:mn&gt;2&lt;/mml:mn&gt;&lt;/mml:msup&gt;&lt;mml:mrow&gt;&lt;mml:mi&gt;x&lt;/mml:mi&gt;&lt;mml:mo&gt;&amp;#x22C5;&lt;/mml:mo&gt;&lt;mml:mroot&gt;&lt;mml:mi&gt;x&lt;/mml:mi&gt;&lt;mml:mn&gt;3&lt;/mml:mn&gt;&lt;/mml:mroot&gt;&lt;/mml:mrow&gt;&lt;/mml:mfrac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sup&gt;&lt;mml:mfenced separators=\&quot;|\&quot;&gt;&lt;mml:mrow&gt;&lt;mml:mn&gt;2&lt;/mml:mn&gt;&lt;mml:mo&gt;-&lt;/mml:mo&gt;&lt;mml:mn&gt;2&lt;/mml:mn&gt;&lt;mml:msup&gt;&lt;mml:mi&gt;x&lt;/mml:mi&gt;&lt;mml:mn&gt;2&lt;/mml:mn&gt;&lt;/mml:msup&gt;&lt;/mml:mrow&gt;&lt;/mml:mfenced&gt;&lt;mml:mn&gt;2&lt;/mml:mn&gt;&lt;/mml:msup&gt;&lt;mml:mrow&gt;&lt;mml:mi&gt;x&lt;/mml:mi&gt;&lt;mml:mo&gt;&amp;#x22C5;&lt;/mml:mo&gt;&lt;mml:mroot&gt;&lt;mml:mi&gt;x&lt;/mml:mi&gt;&lt;mml:mn&gt;3&lt;/mml:mn&gt;&lt;/mml:mroot&gt;&lt;/mml:mrow&gt;&lt;/mml:mfrac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784" cy="577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9184D" w14:textId="77777777" w:rsidR="00AC67B3" w:rsidRDefault="00AC67B3" w:rsidP="00900A56">
      <w:pPr>
        <w:spacing w:after="220"/>
      </w:pPr>
      <w:r>
        <w:rPr>
          <w:noProof/>
          <w:position w:val="-88"/>
        </w:rPr>
        <w:drawing>
          <wp:inline distT="0" distB="0" distL="0" distR="0" wp14:anchorId="458F5028" wp14:editId="2602F8EE">
            <wp:extent cx="2846832" cy="1204976"/>
            <wp:effectExtent l="0" t="0" r="0" b="0"/>
            <wp:docPr id="281039420" name="Picture 281039420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rac&gt;&lt;mml:mrow&gt;&lt;mml:mn&gt;1&lt;/mml:mn&gt;&lt;mml:mo&gt;-&lt;/mml:mo&gt;&lt;mml:mn&gt;4&lt;/mml:mn&gt;&lt;mml:msup&gt;&lt;mml:mi&gt;x&lt;/mml:mi&gt;&lt;mml:mn&gt;2&lt;/mml:mn&gt;&lt;/mml:msup&gt;&lt;mml:mo&gt;+&lt;/mml:mo&gt;&lt;mml:mn&gt;4&lt;/mml:mn&gt;&lt;mml:msup&gt;&lt;mml:mi&gt;x&lt;/mml:mi&gt;&lt;mml:mn&gt;4&lt;/mml:mn&gt;&lt;/mml:msup&gt;&lt;/mml:mrow&gt;&lt;mml:msup&gt;&lt;mml:mi&gt;x&lt;/mml:mi&gt;&lt;mml:mfrac&gt;&lt;mml:mn&gt;4&lt;/mml:mn&gt;&lt;mml:mn&gt;3&lt;/mml:mn&gt;&lt;/mml:mfrac&gt;&lt;/mml:msup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sup&gt;&lt;mml:mi&gt;x&lt;/mml:mi&gt;&lt;mml:mrow&gt;&lt;mml:mo&gt;-&lt;/mml:mo&gt;&lt;mml:mfrac&gt;&lt;mml:mn&gt;4&lt;/mml:mn&gt;&lt;mml:mn&gt;3&lt;/mml:mn&gt;&lt;/mml:mfrac&gt;&lt;/mml:mrow&gt;&lt;/mml:msup&gt;&lt;mml:mo&gt;-&lt;/mml:mo&gt;&lt;mml:mn&gt;4&lt;/mml:mn&gt;&lt;mml:mo&gt;&amp;#x22C5;&lt;/mml:mo&gt;&lt;mml:msup&gt;&lt;mml:mi&gt;x&lt;/mml:mi&gt;&lt;mml:mfrac&gt;&lt;mml:mn&gt;2&lt;/mml:mn&gt;&lt;mml:mn&gt;3&lt;/mml:mn&gt;&lt;/mml:mfrac&gt;&lt;/mml:msup&gt;&lt;mml:mo&gt;+&lt;/mml:mo&gt;&lt;mml:mn&gt;4&lt;/mml:mn&gt;&lt;mml:mo&gt;&amp;#x22C5;&lt;/mml:mo&gt;&lt;mml:msup&gt;&lt;mml:mi&gt;x&lt;/mml:mi&gt;&lt;mml:mfrac&gt;&lt;mml:mn&gt;8&lt;/mml:mn&gt;&lt;mml:mn&gt;3&lt;/mml:mn&gt;&lt;/mml:mfrac&gt;&lt;/mml:msup&gt;&lt;mml:mi&gt;d&lt;/mml:mi&gt;&lt;mml:mi&gt;x&lt;/mml:mi&gt;&lt;/mml:mtd&gt;&lt;/mml:mtr&gt;&lt;/mml:mtable&gt;&lt;/mml:math&gt;&quot;,&quot;origin&quot;:&quot;MathType Legacy&quot;,&quot;version&quot;:&quot;v3.18.2&quot;}" title="table row blank cell blank equals integral blank fraction numerator 1 minus 4 x squared plus 4 x to the power of 4 over denominator x to the power of 4 over 3 end exponent end fraction d x end cell row blank cell blank equals integral blank x to the power of negative 4 over 3 end exponent minus 4 times x to the power of 2 over 3 end exponent plus 4 times x to the power of 8 over 3 end exponent d x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rac&gt;&lt;mml:mrow&gt;&lt;mml:mn&gt;1&lt;/mml:mn&gt;&lt;mml:mo&gt;-&lt;/mml:mo&gt;&lt;mml:mn&gt;4&lt;/mml:mn&gt;&lt;mml:msup&gt;&lt;mml:mi&gt;x&lt;/mml:mi&gt;&lt;mml:mn&gt;2&lt;/mml:mn&gt;&lt;/mml:msup&gt;&lt;mml:mo&gt;+&lt;/mml:mo&gt;&lt;mml:mn&gt;4&lt;/mml:mn&gt;&lt;mml:msup&gt;&lt;mml:mi&gt;x&lt;/mml:mi&gt;&lt;mml:mn&gt;4&lt;/mml:mn&gt;&lt;/mml:msup&gt;&lt;/mml:mrow&gt;&lt;mml:msup&gt;&lt;mml:mi&gt;x&lt;/mml:mi&gt;&lt;mml:mfrac&gt;&lt;mml:mn&gt;4&lt;/mml:mn&gt;&lt;mml:mn&gt;3&lt;/mml:mn&gt;&lt;/mml:mfrac&gt;&lt;/mml:msup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sup&gt;&lt;mml:mi&gt;x&lt;/mml:mi&gt;&lt;mml:mrow&gt;&lt;mml:mo&gt;-&lt;/mml:mo&gt;&lt;mml:mfrac&gt;&lt;mml:mn&gt;4&lt;/mml:mn&gt;&lt;mml:mn&gt;3&lt;/mml:mn&gt;&lt;/mml:mfrac&gt;&lt;/mml:mrow&gt;&lt;/mml:msup&gt;&lt;mml:mo&gt;-&lt;/mml:mo&gt;&lt;mml:mn&gt;4&lt;/mml:mn&gt;&lt;mml:mo&gt;&amp;#x22C5;&lt;/mml:mo&gt;&lt;mml:msup&gt;&lt;mml:mi&gt;x&lt;/mml:mi&gt;&lt;mml:mfrac&gt;&lt;mml:mn&gt;2&lt;/mml:mn&gt;&lt;mml:mn&gt;3&lt;/mml:mn&gt;&lt;/mml:mfrac&gt;&lt;/mml:msup&gt;&lt;mml:mo&gt;+&lt;/mml:mo&gt;&lt;mml:mn&gt;4&lt;/mml:mn&gt;&lt;mml:mo&gt;&amp;#x22C5;&lt;/mml:mo&gt;&lt;mml:msup&gt;&lt;mml:mi&gt;x&lt;/mml:mi&gt;&lt;mml:mfrac&gt;&lt;mml:mn&gt;8&lt;/mml:mn&gt;&lt;mml:mn&gt;3&lt;/mml:mn&gt;&lt;/mml:mfrac&gt;&lt;/mml:msup&gt;&lt;mml:mi&gt;d&lt;/mml:mi&gt;&lt;mml:mi&gt;x&lt;/mml:mi&gt;&lt;/mml:mtd&gt;&lt;/mml:mtr&gt;&lt;/mml:mtable&gt;&lt;/mml:math&gt;&quot;,&quot;origin&quot;:&quot;MathType Legacy&quot;,&quot;version&quot;:&quot;v3.18.2&quot;}" title="table row blank cell blank equals integral blank fraction numerator 1 minus 4 x squared plus 4 x to the power of 4 over denominator x to the power of 4 over 3 end exponent end fraction d x end cell row blank cell blank equals integral blank x to the power of negative 4 over 3 end exponent minus 4 times x to the power of 2 over 3 end exponent plus 4 times x to the power of 8 over 3 end exponent d x end cell end table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6832" cy="1204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6270D" w14:textId="77777777" w:rsidR="00AC67B3" w:rsidRDefault="00AC67B3" w:rsidP="00900A56">
      <w:pPr>
        <w:spacing w:after="220"/>
      </w:pPr>
    </w:p>
    <w:p w14:paraId="37E4F8D6" w14:textId="77777777" w:rsidR="00AC67B3" w:rsidRDefault="00AC67B3" w:rsidP="00900A56">
      <w:pPr>
        <w:spacing w:after="220"/>
      </w:pPr>
      <w:r>
        <w:rPr>
          <w:noProof/>
          <w:position w:val="-455"/>
        </w:rPr>
        <w:lastRenderedPageBreak/>
        <w:drawing>
          <wp:inline distT="0" distB="0" distL="0" distR="0" wp14:anchorId="5B14999A" wp14:editId="40558C4D">
            <wp:extent cx="4721183" cy="5928445"/>
            <wp:effectExtent l="0" t="0" r="0" b="0"/>
            <wp:docPr id="1679525447" name="Picture 1679525447" descr="{&quot;mathml&quot;:&quot;&lt;mml:math style=\&quot;font-family:null;font-size:null;\&quot; xmlns:m=\&quot;http://schemas.openxmlformats.org/officeDocument/2006/math\&quot; xmlns:mml=\&quot;http://www.w3.org/1998/Math/MathML\&quot;&gt;&lt;mml:mtable columnalign=\&quot;left center\&quot;&gt;&lt;mml:mtr&gt;&lt;mml:mtd/&gt;&lt;mml:mtd&gt;&lt;mml:mtable columnalign=\&quot;right\&quot;&gt;&lt;mml:mtr&gt;&lt;mml:mtd/&gt;&lt;mml:mtd&gt;&lt;mml:mi&gt;&amp;#xA0;&lt;/mml:mi&gt;&lt;mml:mo&gt;=&lt;/mml:mo&gt;&lt;mml:mo&gt;-&lt;/mml:mo&gt;&lt;mml:mn&gt;3&lt;/mml:mn&gt;&lt;mml:msup&gt;&lt;mml:mi&gt;x&lt;/mml:mi&gt;&lt;mml:mrow&gt;&lt;mml:mo&gt;-&lt;/mml:mo&gt;&lt;mml:mfrac&gt;&lt;mml:mn&gt;1&lt;/mml:mn&gt;&lt;mml:mn&gt;3&lt;/mml:mn&gt;&lt;/mml:mfrac&gt;&lt;/mml:mrow&gt;&lt;/mml:msup&gt;&lt;mml:mo&gt;-&lt;/mml:mo&gt;&lt;mml:mn&gt;4&lt;/mml:mn&gt;&lt;mml:mo&gt;&amp;#x22C5;&lt;/mml:mo&gt;&lt;mml:mfrac&gt;&lt;mml:mn&gt;3&lt;/mml:mn&gt;&lt;mml:mn&gt;5&lt;/mml:mn&gt;&lt;/mml:mfrac&gt;&lt;mml:mo&gt;&amp;#x22C5;&lt;/mml:mo&gt;&lt;mml:msup&gt;&lt;mml:mi&gt;x&lt;/mml:mi&gt;&lt;mml:mfrac&gt;&lt;mml:mn&gt;5&lt;/mml:mn&gt;&lt;mml:mn&gt;3&lt;/mml:mn&gt;&lt;/mml:mfrac&gt;&lt;/mml:msup&gt;&lt;mml:mo&gt;+&lt;/mml:mo&gt;&lt;mml:mn&gt;4&lt;/mml:mn&gt;&lt;mml:mo&gt;&amp;#x22C5;&lt;/mml:mo&gt;&lt;mml:mfrac&gt;&lt;mml:mn&gt;3&lt;/mml:mn&gt;&lt;mml:mn&gt;11&lt;/mml:mn&gt;&lt;/mml:mfrac&gt;&lt;mml:msup&gt;&lt;mml:mi&gt;x&lt;/mml:mi&gt;&lt;mml:mfrac&gt;&lt;mml:mn&gt;11&lt;/mml:mn&gt;&lt;mml:mn&gt;3&lt;/mml:mn&gt;&lt;/mml:mfrac&gt;&lt;/mml:msup&gt;&lt;/mml:mtd&gt;&lt;/mml:mtr&gt;&lt;mml:mtr&gt;&lt;mml:mtd/&gt;&lt;mml:mtd&gt;&lt;mml:mi&gt;&amp;#xA0;&lt;/mml:mi&gt;&lt;mml:mo&gt;=&lt;/mml:mo&gt;&lt;mml:mo&gt;-&lt;/mml:mo&gt;&lt;mml:mn&gt;3&lt;/mml:mn&gt;&lt;mml:msup&gt;&lt;mml:mi&gt;x&lt;/mml:mi&gt;&lt;mml:mrow&gt;&lt;mml:mo&gt;-&lt;/mml:mo&gt;&lt;mml:mfrac&gt;&lt;mml:mn&gt;1&lt;/mml:mn&gt;&lt;mml:mn&gt;3&lt;/mml:mn&gt;&lt;/mml:mfrac&gt;&lt;/mml:mrow&gt;&lt;/mml:msup&gt;&lt;mml:mo&gt;-&lt;/mml:mo&gt;&lt;mml:mfrac&gt;&lt;mml:mn&gt;12&lt;/mml:mn&gt;&lt;mml:mn&gt;5&lt;/mml:mn&gt;&lt;/mml:mfrac&gt;&lt;mml:msup&gt;&lt;mml:mi&gt;x&lt;/mml:mi&gt;&lt;mml:mfrac&gt;&lt;mml:mn&gt;5&lt;/mml:mn&gt;&lt;mml:mn&gt;3&lt;/mml:mn&gt;&lt;/mml:mfrac&gt;&lt;/mml:msup&gt;&lt;mml:mo&gt;+&lt;/mml:mo&gt;&lt;mml:mfrac&gt;&lt;mml:mn&gt;12&lt;/mml:mn&gt;&lt;mml:mn&gt;11&lt;/mml:mn&gt;&lt;/mml:mfrac&gt;&lt;mml:msup&gt;&lt;mml:mi&gt;x&lt;/mml:mi&gt;&lt;mml:mfrac&gt;&lt;mml:mn&gt;11&lt;/mml:mn&gt;&lt;mml:mn&gt;3&lt;/mml:mn&gt;&lt;/mml:mfrac&gt;&lt;/mml:msup&gt;&lt;/mml:mtd&gt;&lt;/mml:mtr&gt;&lt;mml:mtr&gt;&lt;mml:mtd/&gt;&lt;mml:mtd&gt;&lt;mml:mtext&gt;&amp;#xA0;&lt;/mml:mtext&gt;&lt;mml:mtext&gt;ii)&lt;/mml:mtext&gt;&lt;mml:mtext&gt;&amp;#xA0;&lt;/mml:mtext&gt;&lt;mml:mo&gt;&amp;#x222B;&lt;/mml:mo&gt;&lt;mml:mi&gt;&amp;#xA0;&lt;/mml:mi&gt;&lt;mml:mfrac&gt;&lt;mml:mrow&gt;&lt;mml:mi&gt;a&lt;/mml:mi&gt;&lt;mml:msup&gt;&lt;mml:mrow&gt;&lt;mml:mi mathvariant=\&quot;normal\&quot;&gt;s&lt;/mml:mi&gt;&lt;mml:mi mathvariant=\&quot;normal\&quot;&gt;i&lt;/mml:mi&gt;&lt;mml:mi mathvariant=\&quot;normal\&quot;&gt;n&lt;/mml:mi&gt;&lt;/mml:mrow&gt;&lt;mml:mn&gt;3&lt;/mml:mn&gt;&lt;/mml:msup&gt;&lt;mml:mo&gt;&amp;#x2061;&lt;/mml:mo&gt;&lt;mml:mi&gt;x&lt;/mml:mi&gt;&lt;mml:mo&gt;+&lt;/mml:mo&gt;&lt;mml:mi&gt;b&lt;/mml:mi&gt;&lt;mml:msup&gt;&lt;mml:mrow&gt;&lt;mml:mi mathvariant=\&quot;normal\&quot;&gt;c&lt;/mml:mi&gt;&lt;mml:mi mathvariant=\&quot;normal\&quot;&gt;o&lt;/mml:mi&gt;&lt;mml:mi mathvariant=\&quot;normal\&quot;&gt;s&lt;/mml:mi&gt;&lt;/mml:mrow&gt;&lt;mml:mn&gt;3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open=\&quot;[\&quot; close=\&quot;]\&quot; separators=\&quot;|\&quot;&gt;&lt;mml:mrow&gt;&lt;mml:mfrac&gt;&lt;mml:mrow&gt;&lt;mml:mi&gt;a&lt;/mml:mi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o&gt;+&lt;/mml:mo&gt;&lt;mml:mfrac&gt;&lt;mml:mrow&gt;&lt;mml:mi&gt;b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rac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[&lt;/mml:mo&gt;&lt;mml:mi&gt;a&lt;/mml:mi&gt;&lt;mml:mi mathvariant=\&quot;normal\&quot;&gt;t&lt;/mml:mi&gt;&lt;mml:mi mathvariant=\&quot;normal\&quot;&gt;a&lt;/mml:mi&gt;&lt;mml:mi mathvariant=\&quot;normal\&quot;&gt;n&lt;/mml:mi&gt;&lt;mml:mo&gt;&amp;#x2061;&lt;/mml:mo&gt;&lt;mml:mi&gt;x&lt;/mml:mi&gt;&lt;mml:mi mathvariant=\&quot;normal\&quot;&gt;s&lt;/mml:mi&gt;&lt;mml:mi mathvariant=\&quot;normal\&quot;&gt;e&lt;/mml:mi&gt;&lt;mml:mi mathvariant=\&quot;normal\&quot;&gt;c&lt;/mml:mi&gt;&lt;mml:mo&gt;&amp;#x2061;&lt;/mml:mo&gt;&lt;mml:mi&gt;x&lt;/mml:mi&gt;&lt;mml:mo&gt;+&lt;/mml:mo&gt;&lt;mml:mi&gt;b&lt;/mml:mi&gt;&lt;mml:mi mathvariant=\&quot;normal\&quot;&gt;c&lt;/mml:mi&gt;&lt;mml:mi mathvariant=\&quot;normal\&quot;&gt;o&lt;/mml:mi&gt;&lt;mml:mi mathvariant=\&quot;normal\&quot;&gt;t&lt;/mml:mi&gt;&lt;mml:mo&gt;&amp;#x2061;&lt;/mml:mo&gt;&lt;mml:mi&gt;x&lt;/mml:mi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mml:mo&gt;]&lt;/mml:mo&gt;&lt;mml:mi&gt;d&lt;/mml:mi&gt;&lt;mml:mi&gt;x&lt;/mml:mi&gt;&lt;/mml:mtd&gt;&lt;/mml:mtr&gt;&lt;mml:mtr&gt;&lt;mml:mtd/&gt;&lt;mml:mtd&gt;&lt;mml:mi&gt;&amp;#xA0;&lt;/mml:mi&gt;&lt;mml:mo&gt;=&lt;/mml:mo&gt;&lt;mml:mi&gt;a&lt;/mml:mi&gt;&lt;mml:mi mathvariant=\&quot;normal\&quot;&gt;s&lt;/mml:mi&gt;&lt;mml:mi mathvariant=\&quot;normal\&quot;&gt;e&lt;/mml:mi&gt;&lt;mml:mi mathvariant=\&quot;normal\&quot;&gt;c&lt;/mml:mi&gt;&lt;mml:mo&gt;&amp;#x2061;&lt;/mml:mo&gt;&lt;mml:mi&gt;x&lt;/mml:mi&gt;&lt;mml:mo&gt;-&lt;/mml:mo&gt;&lt;mml:mi&gt;b&lt;/mml:mi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td&gt;&lt;/mml:mtr&gt;&lt;/mml:mtable&gt;&lt;/mml:mtd&gt;&lt;/mml:mtr&gt;&lt;mml:mtr&gt;&lt;mml:mtd/&gt;&lt;mml:mtd&gt;&lt;mml:mtable columnalign=\&quot;right left\&quot;&gt;&lt;mml:mtr&gt;&lt;mml:mtd/&gt;&lt;mml:mtd&gt;&lt;mml:mtext&gt;&amp;#xA0;&lt;/mml:mtext&gt;&lt;mml:mtext&gt;iii)&lt;/mml:mtext&gt;&lt;mml:mtext&gt;&amp;#xA0;&lt;/mml:mtext&gt;&lt;mml:mo&gt;&amp;#x222B;&lt;/mml:mo&gt;&lt;mml:mi&gt;&amp;#xA0;&lt;/mml:mi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3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3&lt;/mml:mn&gt;&lt;/mml:msup&gt;&lt;mml:mo&gt;&amp;#x2061;&lt;/mml:mo&gt;&lt;mml:mi&gt;x&lt;/mml:mi&gt;&lt;/mml:mrow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o&gt;(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3&lt;/mml:mn&gt;&lt;/mml:msup&gt;&lt;mml:mo&gt;&amp;#x2061;&lt;/mml:mo&gt;&lt;mml:mi&gt;x&lt;/mml:mi&gt;&lt;/mml:mrow&gt;&lt;/mml:mfenced&gt;&lt;/mml:mrow&gt;&lt;mml:mrow&gt;&lt;mml:mo&gt;(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n&gt;1&lt;/mml:mn&gt;&lt;mml:mo&gt;-&lt;/mml:mo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&gt;x&lt;/mml:mi&gt;&lt;mml:mo&gt;+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n&gt;4&lt;/mml:mn&gt;&lt;/mml:mfrac&gt;&lt;/mml:mtd&gt;&lt;/mml:mtr&gt;&lt;/mml:mtable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left center\&quot;&gt;&lt;mml:mtr&gt;&lt;mml:mtd/&gt;&lt;mml:mtd&gt;&lt;mml:mtable columnalign=\&quot;right\&quot;&gt;&lt;mml:mtr&gt;&lt;mml:mtd/&gt;&lt;mml:mtd&gt;&lt;mml:mi&gt;&amp;#xA0;&lt;/mml:mi&gt;&lt;mml:mo&gt;=&lt;/mml:mo&gt;&lt;mml:mo&gt;-&lt;/mml:mo&gt;&lt;mml:mn&gt;3&lt;/mml:mn&gt;&lt;mml:msup&gt;&lt;mml:mi&gt;x&lt;/mml:mi&gt;&lt;mml:mrow&gt;&lt;mml:mo&gt;-&lt;/mml:mo&gt;&lt;mml:mfrac&gt;&lt;mml:mn&gt;1&lt;/mml:mn&gt;&lt;mml:mn&gt;3&lt;/mml:mn&gt;&lt;/mml:mfrac&gt;&lt;/mml:mrow&gt;&lt;/mml:msup&gt;&lt;mml:mo&gt;-&lt;/mml:mo&gt;&lt;mml:mn&gt;4&lt;/mml:mn&gt;&lt;mml:mo&gt;&amp;#x22C5;&lt;/mml:mo&gt;&lt;mml:mfrac&gt;&lt;mml:mn&gt;3&lt;/mml:mn&gt;&lt;mml:mn&gt;5&lt;/mml:mn&gt;&lt;/mml:mfrac&gt;&lt;mml:mo&gt;&amp;#x22C5;&lt;/mml:mo&gt;&lt;mml:msup&gt;&lt;mml:mi&gt;x&lt;/mml:mi&gt;&lt;mml:mfrac&gt;&lt;mml:mn&gt;5&lt;/mml:mn&gt;&lt;mml:mn&gt;3&lt;/mml:mn&gt;&lt;/mml:mfrac&gt;&lt;/mml:msup&gt;&lt;mml:mo&gt;+&lt;/mml:mo&gt;&lt;mml:mn&gt;4&lt;/mml:mn&gt;&lt;mml:mo&gt;&amp;#x22C5;&lt;/mml:mo&gt;&lt;mml:mfrac&gt;&lt;mml:mn&gt;3&lt;/mml:mn&gt;&lt;mml:mn&gt;11&lt;/mml:mn&gt;&lt;/mml:mfrac&gt;&lt;mml:msup&gt;&lt;mml:mi&gt;x&lt;/mml:mi&gt;&lt;mml:mfrac&gt;&lt;mml:mn&gt;11&lt;/mml:mn&gt;&lt;mml:mn&gt;3&lt;/mml:mn&gt;&lt;/mml:mfrac&gt;&lt;/mml:msup&gt;&lt;/mml:mtd&gt;&lt;/mml:mtr&gt;&lt;mml:mtr&gt;&lt;mml:mtd/&gt;&lt;mml:mtd&gt;&lt;mml:mi&gt;&amp;#xA0;&lt;/mml:mi&gt;&lt;mml:mo&gt;=&lt;/mml:mo&gt;&lt;mml:mo&gt;-&lt;/mml:mo&gt;&lt;mml:mn&gt;3&lt;/mml:mn&gt;&lt;mml:msup&gt;&lt;mml:mi&gt;x&lt;/mml:mi&gt;&lt;mml:mrow&gt;&lt;mml:mo&gt;-&lt;/mml:mo&gt;&lt;mml:mfrac&gt;&lt;mml:mn&gt;1&lt;/mml:mn&gt;&lt;mml:mn&gt;3&lt;/mml:mn&gt;&lt;/mml:mfrac&gt;&lt;/mml:mrow&gt;&lt;/mml:msup&gt;&lt;mml:mo&gt;-&lt;/mml:mo&gt;&lt;mml:mfrac&gt;&lt;mml:mn&gt;12&lt;/mml:mn&gt;&lt;mml:mn&gt;5&lt;/mml:mn&gt;&lt;/mml:mfrac&gt;&lt;mml:msup&gt;&lt;mml:mi&gt;x&lt;/mml:mi&gt;&lt;mml:mfrac&gt;&lt;mml:mn&gt;5&lt;/mml:mn&gt;&lt;mml:mn&gt;3&lt;/mml:mn&gt;&lt;/mml:mfrac&gt;&lt;/mml:msup&gt;&lt;mml:mo&gt;+&lt;/mml:mo&gt;&lt;mml:mfrac&gt;&lt;mml:mn&gt;12&lt;/mml:mn&gt;&lt;mml:mn&gt;11&lt;/mml:mn&gt;&lt;/mml:mfrac&gt;&lt;mml:msup&gt;&lt;mml:mi&gt;x&lt;/mml:mi&gt;&lt;mml:mfrac&gt;&lt;mml:mn&gt;11&lt;/mml:mn&gt;&lt;mml:mn&gt;3&lt;/mml:mn&gt;&lt;/mml:mfrac&gt;&lt;/mml:msup&gt;&lt;/mml:mtd&gt;&lt;/mml:mtr&gt;&lt;mml:mtr&gt;&lt;mml:mtd/&gt;&lt;mml:mtd&gt;&lt;mml:mtext&gt;&amp;#xA0;&lt;/mml:mtext&gt;&lt;mml:mtext&gt;ii)&lt;/mml:mtext&gt;&lt;mml:mtext&gt;&amp;#xA0;&lt;/mml:mtext&gt;&lt;mml:mo&gt;&amp;#x222B;&lt;/mml:mo&gt;&lt;mml:mi&gt;&amp;#xA0;&lt;/mml:mi&gt;&lt;mml:mfrac&gt;&lt;mml:mrow&gt;&lt;mml:mi&gt;a&lt;/mml:mi&gt;&lt;mml:msup&gt;&lt;mml:mrow&gt;&lt;mml:mi mathvariant=\&quot;normal\&quot;&gt;s&lt;/mml:mi&gt;&lt;mml:mi mathvariant=\&quot;normal\&quot;&gt;i&lt;/mml:mi&gt;&lt;mml:mi mathvariant=\&quot;normal\&quot;&gt;n&lt;/mml:mi&gt;&lt;/mml:mrow&gt;&lt;mml:mn&gt;3&lt;/mml:mn&gt;&lt;/mml:msup&gt;&lt;mml:mo&gt;&amp;#x2061;&lt;/mml:mo&gt;&lt;mml:mi&gt;x&lt;/mml:mi&gt;&lt;mml:mo&gt;+&lt;/mml:mo&gt;&lt;mml:mi&gt;b&lt;/mml:mi&gt;&lt;mml:msup&gt;&lt;mml:mrow&gt;&lt;mml:mi mathvariant=\&quot;normal\&quot;&gt;c&lt;/mml:mi&gt;&lt;mml:mi mathvariant=\&quot;normal\&quot;&gt;o&lt;/mml:mi&gt;&lt;mml:mi mathvariant=\&quot;normal\&quot;&gt;s&lt;/mml:mi&gt;&lt;/mml:mrow&gt;&lt;mml:mn&gt;3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open=\&quot;[\&quot; close=\&quot;]\&quot; separators=\&quot;|\&quot;&gt;&lt;mml:mrow&gt;&lt;mml:mfrac&gt;&lt;mml:mrow&gt;&lt;mml:mi&gt;a&lt;/mml:mi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o&gt;+&lt;/mml:mo&gt;&lt;mml:mfrac&gt;&lt;mml:mrow&gt;&lt;mml:mi&gt;b&lt;/mml:mi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rac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[&lt;/mml:mo&gt;&lt;mml:mi&gt;a&lt;/mml:mi&gt;&lt;mml:mi mathvariant=\&quot;normal\&quot;&gt;t&lt;/mml:mi&gt;&lt;mml:mi mathvariant=\&quot;normal\&quot;&gt;a&lt;/mml:mi&gt;&lt;mml:mi mathvariant=\&quot;normal\&quot;&gt;n&lt;/mml:mi&gt;&lt;mml:mo&gt;&amp;#x2061;&lt;/mml:mo&gt;&lt;mml:mi&gt;x&lt;/mml:mi&gt;&lt;mml:mi mathvariant=\&quot;normal\&quot;&gt;s&lt;/mml:mi&gt;&lt;mml:mi mathvariant=\&quot;normal\&quot;&gt;e&lt;/mml:mi&gt;&lt;mml:mi mathvariant=\&quot;normal\&quot;&gt;c&lt;/mml:mi&gt;&lt;mml:mo&gt;&amp;#x2061;&lt;/mml:mo&gt;&lt;mml:mi&gt;x&lt;/mml:mi&gt;&lt;mml:mo&gt;+&lt;/mml:mo&gt;&lt;mml:mi&gt;b&lt;/mml:mi&gt;&lt;mml:mi mathvariant=\&quot;normal\&quot;&gt;c&lt;/mml:mi&gt;&lt;mml:mi mathvariant=\&quot;normal\&quot;&gt;o&lt;/mml:mi&gt;&lt;mml:mi mathvariant=\&quot;normal\&quot;&gt;t&lt;/mml:mi&gt;&lt;mml:mo&gt;&amp;#x2061;&lt;/mml:mo&gt;&lt;mml:mi&gt;x&lt;/mml:mi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mml:mo&gt;]&lt;/mml:mo&gt;&lt;mml:mi&gt;d&lt;/mml:mi&gt;&lt;mml:mi&gt;x&lt;/mml:mi&gt;&lt;/mml:mtd&gt;&lt;/mml:mtr&gt;&lt;mml:mtr&gt;&lt;mml:mtd/&gt;&lt;mml:mtd&gt;&lt;mml:mi&gt;&amp;#xA0;&lt;/mml:mi&gt;&lt;mml:mo&gt;=&lt;/mml:mo&gt;&lt;mml:mi&gt;a&lt;/mml:mi&gt;&lt;mml:mi mathvariant=\&quot;normal\&quot;&gt;s&lt;/mml:mi&gt;&lt;mml:mi mathvariant=\&quot;normal\&quot;&gt;e&lt;/mml:mi&gt;&lt;mml:mi mathvariant=\&quot;normal\&quot;&gt;c&lt;/mml:mi&gt;&lt;mml:mo&gt;&amp;#x2061;&lt;/mml:mo&gt;&lt;mml:mi&gt;x&lt;/mml:mi&gt;&lt;mml:mo&gt;-&lt;/mml:mo&gt;&lt;mml:mi&gt;b&lt;/mml:mi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td&gt;&lt;/mml:mtr&gt;&lt;/mml:mtable&gt;&lt;/mml:mtd&gt;&lt;/mml:mtr&gt;&lt;mml:mtr&gt;&lt;mml:mtd/&gt;&lt;mml:mtd&gt;&lt;mml:mtable columnalign=\&quot;right left\&quot;&gt;&lt;mml:mtr&gt;&lt;mml:mtd/&gt;&lt;mml:mtd&gt;&lt;mml:mtext&gt;&amp;#xA0;&lt;/mml:mtext&gt;&lt;mml:mtext&gt;iii)&lt;/mml:mtext&gt;&lt;mml:mtext&gt;&amp;#xA0;&lt;/mml:mtext&gt;&lt;mml:mo&gt;&amp;#x222B;&lt;/mml:mo&gt;&lt;mml:mi&gt;&amp;#xA0;&lt;/mml:mi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3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3&lt;/mml:mn&gt;&lt;/mml:msup&gt;&lt;mml:mo&gt;&amp;#x2061;&lt;/mml:mo&gt;&lt;mml:mi&gt;x&lt;/mml:mi&gt;&lt;/mml:mrow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o&gt;(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3&lt;/mml:mn&gt;&lt;/mml:msup&gt;&lt;mml:mo&gt;&amp;#x2061;&lt;/mml:mo&gt;&lt;mml:mi&gt;x&lt;/mml:mi&gt;&lt;/mml:mrow&gt;&lt;/mml:mfenced&gt;&lt;/mml:mrow&gt;&lt;mml:mrow&gt;&lt;mml:mo&gt;(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n&gt;1&lt;/mml:mn&gt;&lt;mml:mo&gt;-&lt;/mml:mo&gt;&lt;mml:mfrac&gt;&lt;mml:mn&gt;1&lt;/mml:mn&gt;&lt;mml:mn&gt;2&lt;/mml:mn&gt;&lt;/mml:mfrac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&gt;x&lt;/mml:mi&gt;&lt;mml:mo&gt;+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n&gt;4&lt;/mml:mn&gt;&lt;/mml:mfrac&gt;&lt;/mml:mtd&gt;&lt;/mml:mtr&gt;&lt;/mml:mtable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183" cy="592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AFEC9" w14:textId="77777777" w:rsidR="00AC67B3" w:rsidRDefault="00AC67B3" w:rsidP="00900A56">
      <w:pPr>
        <w:spacing w:after="220"/>
      </w:pPr>
    </w:p>
    <w:p w14:paraId="1A7D4515" w14:textId="77777777" w:rsidR="00AC67B3" w:rsidRDefault="00AC67B3" w:rsidP="00900A56">
      <w:pPr>
        <w:spacing w:after="220"/>
      </w:pPr>
      <w:r>
        <w:rPr>
          <w:noProof/>
          <w:position w:val="-87"/>
        </w:rPr>
        <w:drawing>
          <wp:inline distT="0" distB="0" distL="0" distR="0" wp14:anchorId="2CF43A45" wp14:editId="306C29CE">
            <wp:extent cx="2985008" cy="1211072"/>
            <wp:effectExtent l="0" t="0" r="0" b="0"/>
            <wp:docPr id="2107936266" name="Picture 2107936266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padded lspace=\&quot;-41px\&quot;&gt;&lt;mml:mtext&gt;&amp;#xA0;11)&lt;/mml:mtext&gt;&lt;/mml:mpadded&gt;&lt;mml:mtext&gt;&amp;#xA0;i)&lt;/mml:mtext&gt;&lt;mml:mo&gt;&amp;#x222B;&lt;/mml:mo&gt;&lt;mml:mi&gt;&amp;#xA0;&lt;/mml:mi&gt;&lt;mml:mfrac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row&gt;&lt;mml:mrow&gt;&lt;mml:mi mathvariant=\&quot;normal\&quot;&gt;t&lt;/mml:mi&gt;&lt;mml:mi mathvariant=\&quot;normal\&quot;&gt;a&lt;/mml:mi&gt;&lt;mml:mi mathvariant=\&quot;normal\&quot;&gt;n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mml:mo&gt;&amp;#x22C5;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padded lspace=\&quot;-41px\&quot;&gt;&lt;mml:mtext&gt;&amp;#xA0;11)&lt;/mml:mtext&gt;&lt;/mml:mpadded&gt;&lt;mml:mtext&gt;&amp;#xA0;i)&lt;/mml:mtext&gt;&lt;mml:mo&gt;&amp;#x222B;&lt;/mml:mo&gt;&lt;mml:mi&gt;&amp;#xA0;&lt;/mml:mi&gt;&lt;mml:mfrac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row&gt;&lt;mml:mrow&gt;&lt;mml:mi mathvariant=\&quot;normal\&quot;&gt;t&lt;/mml:mi&gt;&lt;mml:mi mathvariant=\&quot;normal\&quot;&gt;a&lt;/mml:mi&gt;&lt;mml:mi mathvariant=\&quot;normal\&quot;&gt;n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mml:mo&gt;&amp;#x22C5;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)&lt;/mml:mo&gt;&lt;mml:mi&gt;d&lt;/mml:mi&gt;&lt;mml:mi&gt;x&lt;/mml:mi&gt;&lt;/mml:mtd&gt;&lt;/mml:mtr&gt;&lt;mml:mtr&gt;&lt;mml:mtd/&gt;&lt;mml:mtd&gt;&lt;mml:mi&gt;&amp;#xA0;&lt;/mml:mi&gt;&lt;mml:mo&gt;=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5008" cy="121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FE4DC" w14:textId="77777777" w:rsidR="00AC67B3" w:rsidRDefault="00AC67B3" w:rsidP="00900A56">
      <w:pPr>
        <w:spacing w:after="220"/>
      </w:pPr>
      <w:r>
        <w:rPr>
          <w:noProof/>
          <w:position w:val="-174"/>
        </w:rPr>
        <w:lastRenderedPageBreak/>
        <w:drawing>
          <wp:inline distT="0" distB="0" distL="0" distR="0" wp14:anchorId="408C9B47" wp14:editId="6D2DCBA8">
            <wp:extent cx="1853184" cy="2290064"/>
            <wp:effectExtent l="0" t="0" r="0" b="0"/>
            <wp:docPr id="487188903" name="Picture 487188903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i&gt;i&lt;/mml:mi&gt;&lt;mml:mi&gt;i&lt;/mml:mi&gt;&lt;mml:mo&gt;)&lt;/mml:mo&gt;&lt;/mml:mtd&gt;&lt;mml:mtd&gt;&lt;mml:mi&gt;&amp;#xA0;&lt;/mml:mi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sup&gt;&lt;mml:mi&gt;x&lt;/mml:mi&gt;&lt;mml:mo&gt;&amp;#x2218;&lt;/mml:mo&gt;&lt;/mml:msup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frac&gt;&lt;mml:mrow&gt;&lt;mml:mi&gt;&amp;#x3C0;&lt;/mml:mi&gt;&lt;mml:mi&gt;x&lt;/mml:mi&gt;&lt;/mml:mrow&gt;&lt;mml:mn&gt;180&lt;/mml:mn&gt;&lt;/mml:mfrac&gt;&lt;mml:mi&gt;d&lt;/mml:mi&gt;&lt;mml:mi&gt;x&lt;/mml:mi&gt;&lt;/mml:mtd&gt;&lt;/mml:mtr&gt;&lt;mml:mtr&gt;&lt;mml:mtd/&gt;&lt;mml:mtd&gt;&lt;mml:mi&gt;&amp;#xA0;&lt;/mml:mi&gt;&lt;mml:mo&gt;=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frac&gt;&lt;mml:mrow&gt;&lt;mml:mi&gt;&amp;#x3C0;&lt;/mml:mi&gt;&lt;mml:mi&gt;x&lt;/mml:mi&gt;&lt;/mml:mrow&gt;&lt;mml:mn&gt;180&lt;/mml:mn&gt;&lt;/mml:mfrac&gt;&lt;/mml:mrow&gt;&lt;mml:mfrac&gt;&lt;mml:mi&gt;&amp;#x3C0;&lt;/mml:mi&gt;&lt;mml:mn&gt;180&lt;/mml:mn&gt;&lt;/mml:mfrac&gt;&lt;/mml:mfrac&gt;&lt;/mml:mtd&gt;&lt;/mml:mtr&gt;&lt;mml:mtr&gt;&lt;mml:mtd/&gt;&lt;mml:mtd&gt;&lt;mml:mi&gt;&amp;#xA0;&lt;/mml:mi&gt;&lt;mml:mo&gt;=&lt;/mml:mo&gt;&lt;mml:mfrac&gt;&lt;mml:mn&gt;180&lt;/mml:mn&gt;&lt;mml:mi&gt;&amp;#x3C0;&lt;/mml:mi&gt;&lt;/mml:mfrac&gt;&lt;mml:mi mathvariant=\&quot;normal\&quot;&gt;s&lt;/mml:mi&gt;&lt;mml:mi mathvariant=\&quot;normal\&quot;&gt;i&lt;/mml:mi&gt;&lt;mml:mi mathvariant=\&quot;normal\&quot;&gt;n&lt;/mml:mi&gt;&lt;mml:mo&gt;&amp;#x2061;&lt;/mml:mo&gt;&lt;mml:msup&gt;&lt;mml:mi&gt;x&lt;/mml:mi&gt;&lt;mml:mo&gt;&amp;#x2218;&lt;/mml:mo&gt;&lt;/mml:msup&gt;&lt;/mml:mtd&gt;&lt;/mml:mtr&gt;&lt;/mml:mtable&gt;&lt;/mml:math&gt;&quot;,&quot;origin&quot;:&quot;MathType Legacy&quot;,&quot;version&quot;:&quot;v3.18.2&quot;}" title="table row cell i i right parenthesis end cell cell blank integral blank straight c straight o straight s invisible function application x to the power of ring operator d x end cell row blank cell blank equals integral blank straight c straight o straight s invisible function application fraction numerator pi x over denominator 180 end fraction d x end cell row blank cell blank equals fraction numerator straight s straight i straight n invisible function application fraction numerator pi x over denominator 180 end fraction over denominator pi over 180 end fraction end cell row blank cell blank equals 180 over pi straight s straight i straight n invisible function application x to the power of ring operator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&gt;&lt;mml:mi&gt;i&lt;/mml:mi&gt;&lt;mml:mi&gt;i&lt;/mml:mi&gt;&lt;mml:mo&gt;)&lt;/mml:mo&gt;&lt;/mml:mtd&gt;&lt;mml:mtd&gt;&lt;mml:mi&gt;&amp;#xA0;&lt;/mml:mi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sup&gt;&lt;mml:mi&gt;x&lt;/mml:mi&gt;&lt;mml:mo&gt;&amp;#x2218;&lt;/mml:mo&gt;&lt;/mml:msup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i mathvariant=\&quot;normal\&quot;&gt;c&lt;/mml:mi&gt;&lt;mml:mi mathvariant=\&quot;normal\&quot;&gt;o&lt;/mml:mi&gt;&lt;mml:mi mathvariant=\&quot;normal\&quot;&gt;s&lt;/mml:mi&gt;&lt;mml:mo&gt;&amp;#x2061;&lt;/mml:mo&gt;&lt;mml:mfrac&gt;&lt;mml:mrow&gt;&lt;mml:mi&gt;&amp;#x3C0;&lt;/mml:mi&gt;&lt;mml:mi&gt;x&lt;/mml:mi&gt;&lt;/mml:mrow&gt;&lt;mml:mn&gt;180&lt;/mml:mn&gt;&lt;/mml:mfrac&gt;&lt;mml:mi&gt;d&lt;/mml:mi&gt;&lt;mml:mi&gt;x&lt;/mml:mi&gt;&lt;/mml:mtd&gt;&lt;/mml:mtr&gt;&lt;mml:mtr&gt;&lt;mml:mtd/&gt;&lt;mml:mtd&gt;&lt;mml:mi&gt;&amp;#xA0;&lt;/mml:mi&gt;&lt;mml:mo&gt;=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frac&gt;&lt;mml:mrow&gt;&lt;mml:mi&gt;&amp;#x3C0;&lt;/mml:mi&gt;&lt;mml:mi&gt;x&lt;/mml:mi&gt;&lt;/mml:mrow&gt;&lt;mml:mn&gt;180&lt;/mml:mn&gt;&lt;/mml:mfrac&gt;&lt;/mml:mrow&gt;&lt;mml:mfrac&gt;&lt;mml:mi&gt;&amp;#x3C0;&lt;/mml:mi&gt;&lt;mml:mn&gt;180&lt;/mml:mn&gt;&lt;/mml:mfrac&gt;&lt;/mml:mfrac&gt;&lt;/mml:mtd&gt;&lt;/mml:mtr&gt;&lt;mml:mtr&gt;&lt;mml:mtd/&gt;&lt;mml:mtd&gt;&lt;mml:mi&gt;&amp;#xA0;&lt;/mml:mi&gt;&lt;mml:mo&gt;=&lt;/mml:mo&gt;&lt;mml:mfrac&gt;&lt;mml:mn&gt;180&lt;/mml:mn&gt;&lt;mml:mi&gt;&amp;#x3C0;&lt;/mml:mi&gt;&lt;/mml:mfrac&gt;&lt;mml:mi mathvariant=\&quot;normal\&quot;&gt;s&lt;/mml:mi&gt;&lt;mml:mi mathvariant=\&quot;normal\&quot;&gt;i&lt;/mml:mi&gt;&lt;mml:mi mathvariant=\&quot;normal\&quot;&gt;n&lt;/mml:mi&gt;&lt;mml:mo&gt;&amp;#x2061;&lt;/mml:mo&gt;&lt;mml:msup&gt;&lt;mml:mi&gt;x&lt;/mml:mi&gt;&lt;mml:mo&gt;&amp;#x2218;&lt;/mml:mo&gt;&lt;/mml:msup&gt;&lt;/mml:mtd&gt;&lt;/mml:mtr&gt;&lt;/mml:mtable&gt;&lt;/mml:math&gt;&quot;,&quot;origin&quot;:&quot;MathType Legacy&quot;,&quot;version&quot;:&quot;v3.18.2&quot;}" title="table row cell i i right parenthesis end cell cell blank integral blank straight c straight o straight s invisible function application x to the power of ring operator d x end cell row blank cell blank equals integral blank straight c straight o straight s invisible function application fraction numerator pi x over denominator 180 end fraction d x end cell row blank cell blank equals fraction numerator straight s straight i straight n invisible function application fraction numerator pi x over denominator 180 end fraction over denominator pi over 180 end fraction end cell row blank cell blank equals 180 over pi straight s straight i straight n invisible function application x to the power of ring operator end cell end table"/>
                    <pic:cNvPicPr/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184" cy="229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BA889" w14:textId="77777777" w:rsidR="00AC67B3" w:rsidRDefault="00AC67B3" w:rsidP="00900A56">
      <w:pPr>
        <w:spacing w:after="220"/>
      </w:pPr>
      <w:r>
        <w:t>12</w:t>
      </w:r>
    </w:p>
    <w:p w14:paraId="64CD56BA" w14:textId="77777777" w:rsidR="00AC67B3" w:rsidRDefault="00AC67B3" w:rsidP="00900A56">
      <w:pPr>
        <w:spacing w:after="220"/>
      </w:pPr>
      <w:r>
        <w:rPr>
          <w:noProof/>
          <w:position w:val="-126"/>
        </w:rPr>
        <w:drawing>
          <wp:inline distT="0" distB="0" distL="0" distR="0" wp14:anchorId="10EAD635" wp14:editId="1C287191">
            <wp:extent cx="3651970" cy="1739146"/>
            <wp:effectExtent l="0" t="0" r="0" b="0"/>
            <wp:docPr id="361415792" name="Picture 361415792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text&gt;&amp;#xA0;&lt;/mml:mtext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&amp;#x22C5;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+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text&gt;&amp;#xA0;&lt;/mml:mtext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&amp;#x22C5;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+&lt;/mml:mo&gt;&lt;mml:mi mathvariant=\&quot;normal\&quot;&gt;s&lt;/mml:mi&gt;&lt;mml:mi mathvariant=\&quot;normal\&quot;&gt;e&lt;/mml:mi&gt;&lt;mml:mi mathvariant=\&quot;normal\&quot;&gt;c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1970" cy="1739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4F7EF" w14:textId="77777777" w:rsidR="00AC67B3" w:rsidRDefault="00AC67B3" w:rsidP="00900A56">
      <w:pPr>
        <w:spacing w:after="220"/>
      </w:pPr>
    </w:p>
    <w:p w14:paraId="6C2867E9" w14:textId="77777777" w:rsidR="00AC67B3" w:rsidRDefault="00AC67B3" w:rsidP="00900A56">
      <w:pPr>
        <w:spacing w:after="220"/>
      </w:pPr>
    </w:p>
    <w:p w14:paraId="6527388C" w14:textId="77777777" w:rsidR="00AC67B3" w:rsidRDefault="00AC67B3" w:rsidP="00900A56">
      <w:pPr>
        <w:spacing w:after="220"/>
      </w:pPr>
    </w:p>
    <w:p w14:paraId="2CB14A12" w14:textId="77777777" w:rsidR="00AC67B3" w:rsidRDefault="00AC67B3" w:rsidP="00900A56">
      <w:pPr>
        <w:spacing w:after="220"/>
      </w:pPr>
    </w:p>
    <w:p w14:paraId="28736E01" w14:textId="77777777" w:rsidR="00AC67B3" w:rsidRDefault="00AC67B3" w:rsidP="00900A56">
      <w:pPr>
        <w:spacing w:after="220"/>
      </w:pPr>
    </w:p>
    <w:p w14:paraId="6F4FF18E" w14:textId="77777777" w:rsidR="00AC67B3" w:rsidRDefault="00AC67B3" w:rsidP="00900A56">
      <w:pPr>
        <w:spacing w:after="220"/>
      </w:pPr>
    </w:p>
    <w:p w14:paraId="68F2C294" w14:textId="77777777" w:rsidR="00AC67B3" w:rsidRDefault="00AC67B3" w:rsidP="00900A56">
      <w:pPr>
        <w:spacing w:after="220"/>
      </w:pPr>
    </w:p>
    <w:p w14:paraId="441F9A7B" w14:textId="77777777" w:rsidR="00AC67B3" w:rsidRDefault="00AC67B3" w:rsidP="00900A56">
      <w:pPr>
        <w:spacing w:after="220"/>
      </w:pPr>
    </w:p>
    <w:p w14:paraId="0B763E0C" w14:textId="77777777" w:rsidR="00AC67B3" w:rsidRDefault="00AC67B3" w:rsidP="00900A56">
      <w:pPr>
        <w:spacing w:after="220"/>
      </w:pPr>
    </w:p>
    <w:p w14:paraId="52371246" w14:textId="77777777" w:rsidR="00AC67B3" w:rsidRDefault="00AC67B3" w:rsidP="00900A56">
      <w:pPr>
        <w:spacing w:after="220"/>
      </w:pPr>
    </w:p>
    <w:p w14:paraId="25C4DEF3" w14:textId="77777777" w:rsidR="00AC67B3" w:rsidRDefault="00AC67B3" w:rsidP="00900A56">
      <w:pPr>
        <w:spacing w:after="220"/>
      </w:pPr>
    </w:p>
    <w:p w14:paraId="0CA9C9C0" w14:textId="77777777" w:rsidR="00AC67B3" w:rsidRDefault="00AC67B3" w:rsidP="00900A56">
      <w:pPr>
        <w:spacing w:after="220"/>
      </w:pPr>
      <w:r>
        <w:lastRenderedPageBreak/>
        <w:t xml:space="preserve">13) i) </w:t>
      </w:r>
      <w:r>
        <w:rPr>
          <w:noProof/>
          <w:position w:val="-26"/>
        </w:rPr>
        <w:drawing>
          <wp:inline distT="0" distB="0" distL="0" distR="0" wp14:anchorId="569997FF" wp14:editId="5D69070C">
            <wp:extent cx="1983232" cy="487680"/>
            <wp:effectExtent l="0" t="0" r="0" b="0"/>
            <wp:docPr id="1832996199" name="Picture 1832996199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rac&gt;&lt;mml:mrow&gt;&lt;mml:msup&gt;&lt;mml:mi&gt;x&lt;/mml:mi&gt;&lt;mml:mn&gt;3&lt;/mml:mn&gt;&lt;/mml:msup&gt;&lt;mml:mo&gt;-&lt;/mml:mo&gt;&lt;mml:mn&gt;4&lt;/mml:mn&gt;&lt;mml:msup&gt;&lt;mml:mi&gt;x&lt;/mml:mi&gt;&lt;mml:mn&gt;2&lt;/mml:mn&gt;&lt;/mml:msup&gt;&lt;mml:mo&gt;+&lt;/mml:mo&gt;&lt;mml:mn&gt;5&lt;/mml:mn&gt;&lt;mml:mi&gt;x&lt;/mml:mi&gt;&lt;mml:mo&gt;-&lt;/mml:mo&gt;&lt;mml:mn&gt;2&lt;/mml:mn&gt;&lt;/mml:mrow&gt;&lt;mml:mrow&gt;&lt;mml:msup&gt;&lt;mml:mi&gt;x&lt;/mml:mi&gt;&lt;mml:mn&gt;2&lt;/mml:mn&gt;&lt;/mml:msup&gt;&lt;mml:mo&gt;-&lt;/mml:mo&gt;&lt;mml:mn&gt;2&lt;/mml:mn&gt;&lt;mml:mi&gt;x&lt;/mml:mi&gt;&lt;mml:mo&gt;+&lt;/mml:mo&gt;&lt;mml:mn&gt;1&lt;/mml:mn&gt;&lt;/mml:mrow&gt;&lt;/mml:mfrac&gt;&lt;mml:mi&gt;d&lt;/mml:mi&gt;&lt;mml:mi&gt;x&lt;/mml:mi&gt;&lt;/mml:math&gt;&quot;,&quot;origin&quot;:&quot;MathType Legacy&quot;,&quot;version&quot;:&quot;v3.18.2&quot;}" title="integral fraction numerator x cubed minus 4 x squared plus 5 x minus 2 over denominator x squared minus 2 x plus 1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frac&gt;&lt;mml:mrow&gt;&lt;mml:msup&gt;&lt;mml:mi&gt;x&lt;/mml:mi&gt;&lt;mml:mn&gt;3&lt;/mml:mn&gt;&lt;/mml:msup&gt;&lt;mml:mo&gt;-&lt;/mml:mo&gt;&lt;mml:mn&gt;4&lt;/mml:mn&gt;&lt;mml:msup&gt;&lt;mml:mi&gt;x&lt;/mml:mi&gt;&lt;mml:mn&gt;2&lt;/mml:mn&gt;&lt;/mml:msup&gt;&lt;mml:mo&gt;+&lt;/mml:mo&gt;&lt;mml:mn&gt;5&lt;/mml:mn&gt;&lt;mml:mi&gt;x&lt;/mml:mi&gt;&lt;mml:mo&gt;-&lt;/mml:mo&gt;&lt;mml:mn&gt;2&lt;/mml:mn&gt;&lt;/mml:mrow&gt;&lt;mml:mrow&gt;&lt;mml:msup&gt;&lt;mml:mi&gt;x&lt;/mml:mi&gt;&lt;mml:mn&gt;2&lt;/mml:mn&gt;&lt;/mml:msup&gt;&lt;mml:mo&gt;-&lt;/mml:mo&gt;&lt;mml:mn&gt;2&lt;/mml:mn&gt;&lt;mml:mi&gt;x&lt;/mml:mi&gt;&lt;mml:mo&gt;+&lt;/mml:mo&gt;&lt;mml:mn&gt;1&lt;/mml:mn&gt;&lt;/mml:mrow&gt;&lt;/mml:mfrac&gt;&lt;mml:mi&gt;d&lt;/mml:mi&gt;&lt;mml:mi&gt;x&lt;/mml:mi&gt;&lt;/mml:math&gt;&quot;,&quot;origin&quot;:&quot;MathType Legacy&quot;,&quot;version&quot;:&quot;v3.18.2&quot;}" title="integral fraction numerator x cubed minus 4 x squared plus 5 x minus 2 over denominator x squared minus 2 x plus 1 end fraction d x"/>
                    <pic:cNvPicPr/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3232" cy="48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8A70" w14:textId="77777777" w:rsidR="00AC67B3" w:rsidRDefault="00AC67B3" w:rsidP="00900A56">
      <w:pPr>
        <w:spacing w:after="220"/>
      </w:pPr>
    </w:p>
    <w:p w14:paraId="64A4D3A9" w14:textId="77777777" w:rsidR="00AC67B3" w:rsidRDefault="00AC67B3">
      <w:pPr>
        <w:spacing w:after="220"/>
      </w:pPr>
    </w:p>
    <w:p w14:paraId="2258E698" w14:textId="77777777" w:rsidR="00AC67B3" w:rsidRDefault="00AC67B3">
      <w:pPr>
        <w:spacing w:after="220"/>
      </w:pPr>
      <w:r>
        <w:rPr>
          <w:noProof/>
          <w:position w:val="-480"/>
        </w:rPr>
        <w:drawing>
          <wp:anchor distT="0" distB="0" distL="114300" distR="114300" simplePos="0" relativeHeight="251663360" behindDoc="0" locked="0" layoutInCell="1" allowOverlap="1" wp14:anchorId="21404967" wp14:editId="3A4CB96D">
            <wp:simplePos x="1143000" y="2141220"/>
            <wp:positionH relativeFrom="column">
              <wp:align>left</wp:align>
            </wp:positionH>
            <wp:positionV relativeFrom="paragraph">
              <wp:align>top</wp:align>
            </wp:positionV>
            <wp:extent cx="3963247" cy="2145267"/>
            <wp:effectExtent l="0" t="0" r="0" b="8255"/>
            <wp:wrapSquare wrapText="bothSides"/>
            <wp:docPr id="878376180" name="Picture 878376180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table columnalign=\&quot;right left\&quot;&gt;&lt;mml:mtr&gt;&lt;mml:mtd/&gt;&lt;mml:mtd&gt;&lt;mml:mi&gt;&amp;#xA0;&lt;/mml:mi&gt;&lt;mml:mo&gt;=&lt;/mml:mo&gt;&lt;mml:mo&gt;&amp;#x222B;&lt;/mml:mo&gt;&lt;mml:mi&gt;&amp;#xA0;&lt;/mml:mi&gt;&lt;mml:mfrac&gt;&lt;mml:mrow&gt;&lt;mml:mfenced separators=\&quot;|\&quot;&gt;&lt;mml:mrow&gt;&lt;mml:msup&gt;&lt;mml:mi&gt;x&lt;/mml:mi&gt;&lt;mml:mn&gt;3&lt;/mml:mn&gt;&lt;/mml:msup&gt;&lt;mml:mo&gt;-&lt;/mml:mo&gt;&lt;mml:mn&gt;2&lt;/mml:mn&gt;&lt;mml:msup&gt;&lt;mml:mi&gt;x&lt;/mml:mi&gt;&lt;mml:mn&gt;2&lt;/mml:mn&gt;&lt;/mml:msup&gt;&lt;mml:mo&gt;+&lt;/mml:mo&gt;&lt;mml:mi&gt;x&lt;/mml:mi&gt;&lt;/mml:mrow&gt;&lt;/mml:mfenced&gt;&lt;mml:mo&gt;-&lt;/mml:mo&gt;&lt;mml:mfenced separators=\&quot;|\&quot;&gt;&lt;mml:mrow&gt;&lt;mml:mn&gt;2&lt;/mml:mn&gt;&lt;mml:msup&gt;&lt;mml:mi&gt;x&lt;/mml:mi&gt;&lt;mml:mn&gt;2&lt;/mml:mn&gt;&lt;/mml:msup&gt;&lt;mml:mo&gt;-&lt;/mml:mo&gt;&lt;mml:mn&gt;4&lt;/mml:mn&gt;&lt;mml:mi&gt;x&lt;/mml:mi&gt;&lt;mml:mo&gt;+&lt;/mml:mo&gt;&lt;mml:mn&gt;2&lt;/mml:mn&gt;&lt;/mml:mrow&gt;&lt;/mml:mfenced&gt;&lt;/mml:mrow&gt;&lt;mml:mfenced separators=\&quot;|\&quot;&gt;&lt;mml:mrow&gt;&lt;mml:msup&gt;&lt;mml:mi&gt;x&lt;/mml:mi&gt;&lt;mml:mn&gt;2&lt;/mml:mn&gt;&lt;/mml:msup&gt;&lt;mml:mo&gt;-&lt;/mml:mo&gt;&lt;mml:mn&gt;2&lt;/mml:mn&gt;&lt;mml:mi&gt;x&lt;/mml:mi&gt;&lt;mml:mo&gt;+&lt;/mml:mo&gt;&lt;mml:mn&gt;1&lt;/mml:mn&gt;&lt;/mml:mrow&gt;&lt;/mml:mfenced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fenced separators=\&quot;|\&quot;&gt;&lt;mml:mrow&gt;&lt;mml:msup&gt;&lt;mml:mi&gt;x&lt;/mml:mi&gt;&lt;mml:mn&gt;2&lt;/mml:mn&gt;&lt;/mml:msup&gt;&lt;mml:mo&gt;-&lt;/mml:mo&gt;&lt;mml:mn&gt;2&lt;/mml:mn&gt;&lt;mml:mi&gt;x&lt;/mml:mi&gt;&lt;mml:mo&gt;+&lt;/mml:mo&gt;&lt;mml:mn&gt;1&lt;/mml:mn&gt;&lt;/mml:mrow&gt;&lt;/mml:mfenced&gt;&lt;mml:mo&gt;(&lt;/mml:mo&gt;&lt;mml:mi&gt;x&lt;/mml:mi&gt;&lt;mml:mo&gt;-&lt;/mml:mo&gt;&lt;mml:mn&gt;2&lt;/mml:mn&gt;&lt;mml:mo&gt;)&lt;/mml:mo&gt;&lt;/mml:mrow&gt;&lt;mml:mfenced separators=\&quot;|\&quot;&gt;&lt;mml:mrow&gt;&lt;mml:msup&gt;&lt;mml:mi&gt;x&lt;/mml:mi&gt;&lt;mml:mn&gt;2&lt;/mml:mn&gt;&lt;/mml:msup&gt;&lt;mml:mo&gt;-&lt;/mml:mo&gt;&lt;mml:mn&gt;2&lt;/mml:mn&gt;&lt;mml:mi&gt;x&lt;/mml:mi&gt;&lt;mml:mo&gt;+&lt;/mml:mo&gt;&lt;mml:mn&gt;1&lt;/mml:mn&gt;&lt;/mml:mrow&gt;&lt;/mml:mfenced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(&lt;/mml:mo&gt;&lt;mml:mi&gt;x&lt;/mml:mi&gt;&lt;mml:mo&gt;-&lt;/mml:mo&gt;&lt;mml:mn&gt;2&lt;/mml:mn&gt;&lt;mml:mo&gt;)&lt;/mml:mo&gt;&lt;mml:mi&gt;d&lt;/mml:mi&gt;&lt;mml:mi&gt;x&lt;/mml:mi&gt;&lt;/mml:mtd&gt;&lt;/mml:mtr&gt;&lt;mml:mtr&gt;&lt;mml:mtd/&gt;&lt;mml:mtd&gt;&lt;mml:mi&gt;&amp;#xA0;&lt;/mml:mi&gt;&lt;mml:mo&gt;=&lt;/mml:mo&gt;&lt;mml:mfrac&gt;&lt;mml:msup&gt;&lt;mml:mi&gt;x&lt;/mml:mi&gt;&lt;mml:mn&gt;2&lt;/mml:mn&gt;&lt;/mml:msup&gt;&lt;mml:mn&gt;2&lt;/mml:mn&gt;&lt;/mml:mfrac&gt;&lt;mml:mo&gt;-&lt;/mml:mo&gt;&lt;mml:mn&gt;2&lt;/mml:mn&gt;&lt;mml:mi&gt;x&lt;/mml:mi&gt;&lt;/mml:mtd&gt;&lt;/mml:mtr&gt;&lt;/mml:mtable&gt;&lt;/mml:mtd&gt;&lt;/mml:mtr&gt;&lt;mml:mtr&gt;&lt;mml:mtd/&gt;&lt;mml:mtd/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table columnalign=\&quot;right left\&quot;&gt;&lt;mml:mtr&gt;&lt;mml:mtd/&gt;&lt;mml:mtd&gt;&lt;mml:mi&gt;&amp;#xA0;&lt;/mml:mi&gt;&lt;mml:mo&gt;=&lt;/mml:mo&gt;&lt;mml:mo&gt;&amp;#x222B;&lt;/mml:mo&gt;&lt;mml:mi&gt;&amp;#xA0;&lt;/mml:mi&gt;&lt;mml:mfrac&gt;&lt;mml:mrow&gt;&lt;mml:mfenced separators=\&quot;|\&quot;&gt;&lt;mml:mrow&gt;&lt;mml:msup&gt;&lt;mml:mi&gt;x&lt;/mml:mi&gt;&lt;mml:mn&gt;3&lt;/mml:mn&gt;&lt;/mml:msup&gt;&lt;mml:mo&gt;-&lt;/mml:mo&gt;&lt;mml:mn&gt;2&lt;/mml:mn&gt;&lt;mml:msup&gt;&lt;mml:mi&gt;x&lt;/mml:mi&gt;&lt;mml:mn&gt;2&lt;/mml:mn&gt;&lt;/mml:msup&gt;&lt;mml:mo&gt;+&lt;/mml:mo&gt;&lt;mml:mi&gt;x&lt;/mml:mi&gt;&lt;/mml:mrow&gt;&lt;/mml:mfenced&gt;&lt;mml:mo&gt;-&lt;/mml:mo&gt;&lt;mml:mfenced separators=\&quot;|\&quot;&gt;&lt;mml:mrow&gt;&lt;mml:mn&gt;2&lt;/mml:mn&gt;&lt;mml:msup&gt;&lt;mml:mi&gt;x&lt;/mml:mi&gt;&lt;mml:mn&gt;2&lt;/mml:mn&gt;&lt;/mml:msup&gt;&lt;mml:mo&gt;-&lt;/mml:mo&gt;&lt;mml:mn&gt;4&lt;/mml:mn&gt;&lt;mml:mi&gt;x&lt;/mml:mi&gt;&lt;mml:mo&gt;+&lt;/mml:mo&gt;&lt;mml:mn&gt;2&lt;/mml:mn&gt;&lt;/mml:mrow&gt;&lt;/mml:mfenced&gt;&lt;/mml:mrow&gt;&lt;mml:mfenced separators=\&quot;|\&quot;&gt;&lt;mml:mrow&gt;&lt;mml:msup&gt;&lt;mml:mi&gt;x&lt;/mml:mi&gt;&lt;mml:mn&gt;2&lt;/mml:mn&gt;&lt;/mml:msup&gt;&lt;mml:mo&gt;-&lt;/mml:mo&gt;&lt;mml:mn&gt;2&lt;/mml:mn&gt;&lt;mml:mi&gt;x&lt;/mml:mi&gt;&lt;mml:mo&gt;+&lt;/mml:mo&gt;&lt;mml:mn&gt;1&lt;/mml:mn&gt;&lt;/mml:mrow&gt;&lt;/mml:mfenced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fenced separators=\&quot;|\&quot;&gt;&lt;mml:mrow&gt;&lt;mml:msup&gt;&lt;mml:mi&gt;x&lt;/mml:mi&gt;&lt;mml:mn&gt;2&lt;/mml:mn&gt;&lt;/mml:msup&gt;&lt;mml:mo&gt;-&lt;/mml:mo&gt;&lt;mml:mn&gt;2&lt;/mml:mn&gt;&lt;mml:mi&gt;x&lt;/mml:mi&gt;&lt;mml:mo&gt;+&lt;/mml:mo&gt;&lt;mml:mn&gt;1&lt;/mml:mn&gt;&lt;/mml:mrow&gt;&lt;/mml:mfenced&gt;&lt;mml:mo&gt;(&lt;/mml:mo&gt;&lt;mml:mi&gt;x&lt;/mml:mi&gt;&lt;mml:mo&gt;-&lt;/mml:mo&gt;&lt;mml:mn&gt;2&lt;/mml:mn&gt;&lt;mml:mo&gt;)&lt;/mml:mo&gt;&lt;/mml:mrow&gt;&lt;mml:mfenced separators=\&quot;|\&quot;&gt;&lt;mml:mrow&gt;&lt;mml:msup&gt;&lt;mml:mi&gt;x&lt;/mml:mi&gt;&lt;mml:mn&gt;2&lt;/mml:mn&gt;&lt;/mml:msup&gt;&lt;mml:mo&gt;-&lt;/mml:mo&gt;&lt;mml:mn&gt;2&lt;/mml:mn&gt;&lt;mml:mi&gt;x&lt;/mml:mi&gt;&lt;mml:mo&gt;+&lt;/mml:mo&gt;&lt;mml:mn&gt;1&lt;/mml:mn&gt;&lt;/mml:mrow&gt;&lt;/mml:mfenced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o&gt;(&lt;/mml:mo&gt;&lt;mml:mi&gt;x&lt;/mml:mi&gt;&lt;mml:mo&gt;-&lt;/mml:mo&gt;&lt;mml:mn&gt;2&lt;/mml:mn&gt;&lt;mml:mo&gt;)&lt;/mml:mo&gt;&lt;mml:mi&gt;d&lt;/mml:mi&gt;&lt;mml:mi&gt;x&lt;/mml:mi&gt;&lt;/mml:mtd&gt;&lt;/mml:mtr&gt;&lt;mml:mtr&gt;&lt;mml:mtd/&gt;&lt;mml:mtd&gt;&lt;mml:mi&gt;&amp;#xA0;&lt;/mml:mi&gt;&lt;mml:mo&gt;=&lt;/mml:mo&gt;&lt;mml:mfrac&gt;&lt;mml:msup&gt;&lt;mml:mi&gt;x&lt;/mml:mi&gt;&lt;mml:mn&gt;2&lt;/mml:mn&gt;&lt;/mml:msup&gt;&lt;mml:mn&gt;2&lt;/mml:mn&gt;&lt;/mml:mfrac&gt;&lt;mml:mo&gt;-&lt;/mml:mo&gt;&lt;mml:mn&gt;2&lt;/mml:mn&gt;&lt;mml:mi&gt;x&lt;/mml:mi&gt;&lt;/mml:mtd&gt;&lt;/mml:mtr&gt;&lt;/mml:mtable&gt;&lt;/mml:mtd&gt;&lt;/mml:mtr&gt;&lt;mml:mtr&gt;&lt;mml:mtd/&gt;&lt;mml:mtd/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3247" cy="21452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9313C9" w14:textId="77777777" w:rsidR="00AC67B3" w:rsidRPr="00900A56" w:rsidRDefault="00AC67B3" w:rsidP="00900A56"/>
    <w:p w14:paraId="706AD331" w14:textId="77777777" w:rsidR="00AC67B3" w:rsidRPr="00900A56" w:rsidRDefault="00AC67B3" w:rsidP="00900A56"/>
    <w:p w14:paraId="4D350273" w14:textId="77777777" w:rsidR="00AC67B3" w:rsidRPr="00900A56" w:rsidRDefault="00AC67B3" w:rsidP="00900A56"/>
    <w:p w14:paraId="05ABD52A" w14:textId="77777777" w:rsidR="00AC67B3" w:rsidRPr="00900A56" w:rsidRDefault="00AC67B3" w:rsidP="00900A56"/>
    <w:p w14:paraId="2C1D6880" w14:textId="77777777" w:rsidR="00AC67B3" w:rsidRPr="00900A56" w:rsidRDefault="00AC67B3" w:rsidP="00900A56"/>
    <w:p w14:paraId="7F3ED1D6" w14:textId="77777777" w:rsidR="00AC67B3" w:rsidRPr="00900A56" w:rsidRDefault="00AC67B3" w:rsidP="00900A56"/>
    <w:p w14:paraId="2804E8B1" w14:textId="77777777" w:rsidR="00AC67B3" w:rsidRPr="00900A56" w:rsidRDefault="00AC67B3" w:rsidP="00900A56"/>
    <w:p w14:paraId="5F5FA225" w14:textId="77777777" w:rsidR="00AC67B3" w:rsidRPr="00900A56" w:rsidRDefault="00AC67B3" w:rsidP="00900A56"/>
    <w:p w14:paraId="72DC4918" w14:textId="77777777" w:rsidR="00AC67B3" w:rsidRPr="00900A56" w:rsidRDefault="00AC67B3" w:rsidP="00900A56"/>
    <w:p w14:paraId="07ED0DE4" w14:textId="77777777" w:rsidR="00AC67B3" w:rsidRPr="00900A56" w:rsidRDefault="00AC67B3" w:rsidP="00900A56"/>
    <w:p w14:paraId="2C3A9429" w14:textId="77777777" w:rsidR="00AC67B3" w:rsidRPr="00900A56" w:rsidRDefault="00AC67B3" w:rsidP="00900A56"/>
    <w:p w14:paraId="5E52A270" w14:textId="77777777" w:rsidR="00AC67B3" w:rsidRPr="00900A56" w:rsidRDefault="00AC67B3" w:rsidP="00900A56"/>
    <w:p w14:paraId="232E8FB6" w14:textId="77777777" w:rsidR="00AC67B3" w:rsidRPr="00900A56" w:rsidRDefault="00AC67B3" w:rsidP="00900A56"/>
    <w:p w14:paraId="4C4BF79B" w14:textId="77777777" w:rsidR="00AC67B3" w:rsidRPr="00900A56" w:rsidRDefault="00AC67B3" w:rsidP="00900A56"/>
    <w:p w14:paraId="1966E1E2" w14:textId="77777777" w:rsidR="00AC67B3" w:rsidRPr="00900A56" w:rsidRDefault="00AC67B3" w:rsidP="00900A56"/>
    <w:p w14:paraId="1AF45626" w14:textId="77777777" w:rsidR="00AC67B3" w:rsidRPr="00900A56" w:rsidRDefault="00AC67B3" w:rsidP="00900A56"/>
    <w:p w14:paraId="2A99A861" w14:textId="77777777" w:rsidR="00AC67B3" w:rsidRPr="00900A56" w:rsidRDefault="00AC67B3" w:rsidP="00900A56"/>
    <w:p w14:paraId="63DD4A08" w14:textId="77777777" w:rsidR="00AC67B3" w:rsidRPr="00900A56" w:rsidRDefault="00AC67B3" w:rsidP="00900A56"/>
    <w:p w14:paraId="3B6E08F9" w14:textId="77777777" w:rsidR="00AC67B3" w:rsidRPr="00900A56" w:rsidRDefault="00AC67B3" w:rsidP="00900A56"/>
    <w:p w14:paraId="075AF9CC" w14:textId="77777777" w:rsidR="00AC67B3" w:rsidRPr="00900A56" w:rsidRDefault="00AC67B3" w:rsidP="00900A56"/>
    <w:p w14:paraId="482DC992" w14:textId="77777777" w:rsidR="00AC67B3" w:rsidRPr="00900A56" w:rsidRDefault="00AC67B3" w:rsidP="00900A56"/>
    <w:p w14:paraId="1F9AC44D" w14:textId="77777777" w:rsidR="00AC67B3" w:rsidRPr="00900A56" w:rsidRDefault="00AC67B3" w:rsidP="00900A56"/>
    <w:p w14:paraId="0F6984C8" w14:textId="77777777" w:rsidR="00AC67B3" w:rsidRPr="00900A56" w:rsidRDefault="00AC67B3" w:rsidP="00900A56"/>
    <w:p w14:paraId="5E17B915" w14:textId="77777777" w:rsidR="00AC67B3" w:rsidRPr="00900A56" w:rsidRDefault="00AC67B3" w:rsidP="00900A56"/>
    <w:p w14:paraId="4F243EF5" w14:textId="77777777" w:rsidR="00AC67B3" w:rsidRDefault="00AC67B3">
      <w:pPr>
        <w:spacing w:after="220"/>
      </w:pPr>
    </w:p>
    <w:p w14:paraId="3C901F29" w14:textId="77777777" w:rsidR="00AC67B3" w:rsidRDefault="00AC67B3">
      <w:pPr>
        <w:spacing w:after="220"/>
      </w:pPr>
    </w:p>
    <w:p w14:paraId="00083FCA" w14:textId="77777777" w:rsidR="00AC67B3" w:rsidRDefault="00AC67B3">
      <w:pPr>
        <w:spacing w:after="220"/>
      </w:pPr>
    </w:p>
    <w:p w14:paraId="5783DE54" w14:textId="77777777" w:rsidR="00AC67B3" w:rsidRDefault="00AC67B3">
      <w:pPr>
        <w:spacing w:after="220"/>
      </w:pPr>
    </w:p>
    <w:p w14:paraId="78F53453" w14:textId="77777777" w:rsidR="00AC67B3" w:rsidRDefault="00AC67B3">
      <w:pPr>
        <w:spacing w:after="220"/>
      </w:pPr>
      <w:r>
        <w:t>14.</w:t>
      </w:r>
    </w:p>
    <w:p w14:paraId="71E54CA2" w14:textId="77777777" w:rsidR="00AC67B3" w:rsidRDefault="00AC67B3" w:rsidP="00900A56">
      <w:pPr>
        <w:spacing w:after="220"/>
      </w:pPr>
      <w:r>
        <w:t>(ii)</w:t>
      </w:r>
    </w:p>
    <w:p w14:paraId="04B9E60E" w14:textId="77777777" w:rsidR="00AC67B3" w:rsidRDefault="00AC67B3" w:rsidP="00900A56">
      <w:pPr>
        <w:spacing w:after="220"/>
      </w:pPr>
      <w:r>
        <w:rPr>
          <w:noProof/>
          <w:position w:val="-129"/>
        </w:rPr>
        <w:drawing>
          <wp:inline distT="0" distB="0" distL="0" distR="0" wp14:anchorId="2C726F9A" wp14:editId="3D303B17">
            <wp:extent cx="3037840" cy="1710944"/>
            <wp:effectExtent l="0" t="0" r="0" b="0"/>
            <wp:docPr id="1778305983" name="Picture 1778305983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n&gt;1&lt;/mml:mn&gt;&lt;/mml:mrow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mml:mo&gt;(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n&gt;1&lt;/mml:mn&gt;&lt;mml:mo&gt;)&lt;/mml:mo&gt;&lt;/mml:mrow&gt;&lt;mml:mrow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/mml:mrow&gt;&lt;/mml:mfrac&gt;&lt;mml:mi&gt;d&lt;/mml:mi&gt;&lt;mml:mi&gt;x&lt;/mml:mi&gt;&lt;/mml:mtd&gt;&lt;/mml:mtr&gt;&lt;/mml:mtable&gt;&lt;/mml:math&gt;&quot;,&quot;origin&quot;:&quot;MathType Legacy&quot;,&quot;version&quot;:&quot;v3.18.2&quot;}" title="table row blank cell integral blank fraction numerator straight c straight o straight s invisible function application x minus straight c straight o straight s invisible function application 2 x over denominator 1 minus straight c straight o straight s invisible function application x end fraction d x end cell row blank cell blank equals integral blank fraction numerator straight c straight o straight s invisible function application x minus 2 straight c straight o straight s squared invisible function application x minus 1 over denominator 1 minus straight c straight o straight s invisible function application x end fraction d x end cell row blank cell blank equals integral blank fraction numerator left parenthesis 1 minus straight c straight o straight s invisible function application x right parenthesis left parenthesis 2 straight c straight o straight s invisible function application x plus 1 right parenthesis over denominator left parenthesis 1 minus straight c straight o straight s invisible function application x right parenthesis end fraction d x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n&gt;1&lt;/mml:mn&gt;&lt;/mml:mrow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mml:mo&gt;(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n&gt;1&lt;/mml:mn&gt;&lt;mml:mo&gt;)&lt;/mml:mo&gt;&lt;/mml:mrow&gt;&lt;mml:mrow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)&lt;/mml:mo&gt;&lt;/mml:mrow&gt;&lt;/mml:mfrac&gt;&lt;mml:mi&gt;d&lt;/mml:mi&gt;&lt;mml:mi&gt;x&lt;/mml:mi&gt;&lt;/mml:mtd&gt;&lt;/mml:mtr&gt;&lt;/mml:mtable&gt;&lt;/mml:math&gt;&quot;,&quot;origin&quot;:&quot;MathType Legacy&quot;,&quot;version&quot;:&quot;v3.18.2&quot;}" title="table row blank cell integral blank fraction numerator straight c straight o straight s invisible function application x minus straight c straight o straight s invisible function application 2 x over denominator 1 minus straight c straight o straight s invisible function application x end fraction d x end cell row blank cell blank equals integral blank fraction numerator straight c straight o straight s invisible function application x minus 2 straight c straight o straight s squared invisible function application x minus 1 over denominator 1 minus straight c straight o straight s invisible function application x end fraction d x end cell row blank cell blank equals integral blank fraction numerator left parenthesis 1 minus straight c straight o straight s invisible function application x right parenthesis left parenthesis 2 straight c straight o straight s invisible function application x plus 1 right parenthesis over denominator left parenthesis 1 minus straight c straight o straight s invisible function application x right parenthesis end fraction d x end cell end table"/>
                    <pic:cNvPicPr/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7840" cy="171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B5CA8" w14:textId="77777777" w:rsidR="00AC67B3" w:rsidRDefault="00AC67B3" w:rsidP="00900A56">
      <w:pPr>
        <w:spacing w:after="220"/>
      </w:pPr>
      <w:r>
        <w:rPr>
          <w:noProof/>
          <w:position w:val="-16"/>
        </w:rPr>
        <w:drawing>
          <wp:inline distT="0" distB="0" distL="0" distR="0" wp14:anchorId="7E57BA84" wp14:editId="069B6001">
            <wp:extent cx="2129536" cy="392176"/>
            <wp:effectExtent l="0" t="0" r="0" b="0"/>
            <wp:docPr id="606231676" name="Picture 606231676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=&lt;/mml:mo&gt;&lt;mml:mn&gt;2&lt;/mml:mn&gt;&lt;mml:mo&gt;&amp;#x222B;&lt;/mml:mo&gt;&lt;mml:mi&gt;&amp;#xA0;&lt;/mml:mi&gt;&lt;mml:mo&gt;(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n&gt;1&lt;/mml:mn&gt;&lt;mml:mo&gt;)&lt;/mml:mo&gt;&lt;mml:mi&gt;d&lt;/mml:mi&gt;&lt;mml:mi&gt;x&lt;/mml:mi&gt;&lt;/mml:math&gt;&quot;,&quot;origin&quot;:&quot;MathType Legacy&quot;,&quot;version&quot;:&quot;v3.18.2&quot;}" title="equals 2 integral blank left parenthesis 2 straight c straight o straight s invisible function application x plus 1 right parenthesis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=&lt;/mml:mo&gt;&lt;mml:mn&gt;2&lt;/mml:mn&gt;&lt;mml:mo&gt;&amp;#x222B;&lt;/mml:mo&gt;&lt;mml:mi&gt;&amp;#xA0;&lt;/mml:mi&gt;&lt;mml:mo&gt;(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n&gt;1&lt;/mml:mn&gt;&lt;mml:mo&gt;)&lt;/mml:mo&gt;&lt;mml:mi&gt;d&lt;/mml:mi&gt;&lt;mml:mi&gt;x&lt;/mml:mi&gt;&lt;/mml:math&gt;&quot;,&quot;origin&quot;:&quot;MathType Legacy&quot;,&quot;version&quot;:&quot;v3.18.2&quot;}" title="equals 2 integral blank left parenthesis 2 straight c straight o straight s invisible function application x plus 1 right parenthesis d x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536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E945D" w14:textId="77777777" w:rsidR="00AC67B3" w:rsidRDefault="00AC67B3" w:rsidP="00900A56">
      <w:pPr>
        <w:spacing w:after="220"/>
      </w:pPr>
      <w:r>
        <w:rPr>
          <w:noProof/>
        </w:rPr>
        <w:drawing>
          <wp:inline distT="0" distB="0" distL="0" distR="0" wp14:anchorId="11BEB832" wp14:editId="5CAD019F">
            <wp:extent cx="1314704" cy="150368"/>
            <wp:effectExtent l="0" t="0" r="0" b="0"/>
            <wp:docPr id="921999075" name="Picture 921999075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=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x&lt;/mml:mi&gt;&lt;/mml:math&gt;&quot;,&quot;origin&quot;:&quot;MathType Legacy&quot;,&quot;version&quot;:&quot;v3.18.2&quot;}" title="equals 2 straight s straight i straight n invisible function application x plus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=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x&lt;/mml:mi&gt;&lt;/mml:math&gt;&quot;,&quot;origin&quot;:&quot;MathType Legacy&quot;,&quot;version&quot;:&quot;v3.18.2&quot;}" title="equals 2 straight s straight i straight n invisible function application x plus x"/>
                    <pic:cNvPicPr/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704" cy="150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E8CDF" w14:textId="77777777" w:rsidR="00AC67B3" w:rsidRDefault="00AC67B3" w:rsidP="00900A56">
      <w:pPr>
        <w:spacing w:after="220"/>
      </w:pPr>
      <w:r>
        <w:t xml:space="preserve">iii) </w:t>
      </w:r>
      <w:r>
        <w:rPr>
          <w:noProof/>
          <w:position w:val="-26"/>
        </w:rPr>
        <w:drawing>
          <wp:inline distT="0" distB="0" distL="0" distR="0" wp14:anchorId="74241816" wp14:editId="27BCF057">
            <wp:extent cx="1444752" cy="453136"/>
            <wp:effectExtent l="0" t="0" r="0" b="0"/>
            <wp:docPr id="861239893" name="Picture 861239893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i mathvariant=\&quot;normal\&quot;&gt;s&lt;/mml:mi&gt;&lt;mml:mi mathvariant=\&quot;normal\&quot;&gt;e&lt;/mml:mi&gt;&lt;mml:mi mathvariant=\&quot;normal\&quot;&gt;c&lt;/mml:mi&gt;&lt;mml:mo&gt;&amp;#x2061;&lt;/mml:mo&gt;&lt;mml:mn&gt;2&lt;/mml:mn&gt;&lt;mml:mi&gt;x&lt;/mml:mi&gt;&lt;mml:mo&gt;-&lt;/mml:mo&gt;&lt;mml:mn&gt;1&lt;/mml:mn&gt;&lt;/mml:mrow&gt;&lt;mml:mrow&gt;&lt;mml:mi mathvariant=\&quot;normal\&quot;&gt;s&lt;/mml:mi&gt;&lt;mml:mi mathvariant=\&quot;normal\&quot;&gt;e&lt;/mml:mi&gt;&lt;mml:mi mathvariant=\&quot;normal\&quot;&gt;c&lt;/mml:mi&gt;&lt;mml:mo&gt;&amp;#x2061;&lt;/mml:mo&gt;&lt;mml:mn&gt;2&lt;/mml:mn&gt;&lt;mml:mi&gt;x&lt;/mml:mi&gt;&lt;mml:mo&gt;+&lt;/mml:mo&gt;&lt;mml:mn&gt;1&lt;/mml:mn&gt;&lt;/mml:mrow&gt;&lt;/mml:mfrac&gt;&lt;mml:mi&gt;d&lt;/mml:mi&gt;&lt;mml:mi&gt;x&lt;/mml:mi&gt;&lt;/mml:math&gt;&quot;,&quot;origin&quot;:&quot;MathType Legacy&quot;,&quot;version&quot;:&quot;v3.18.2&quot;}" title="integral blank fraction numerator straight s straight e straight c invisible function application 2 x minus 1 over denominator straight s straight e straight c invisible function application 2 x plus 1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&gt;&amp;#xA0;&lt;/mml:mi&gt;&lt;mml:mfrac&gt;&lt;mml:mrow&gt;&lt;mml:mi mathvariant=\&quot;normal\&quot;&gt;s&lt;/mml:mi&gt;&lt;mml:mi mathvariant=\&quot;normal\&quot;&gt;e&lt;/mml:mi&gt;&lt;mml:mi mathvariant=\&quot;normal\&quot;&gt;c&lt;/mml:mi&gt;&lt;mml:mo&gt;&amp;#x2061;&lt;/mml:mo&gt;&lt;mml:mn&gt;2&lt;/mml:mn&gt;&lt;mml:mi&gt;x&lt;/mml:mi&gt;&lt;mml:mo&gt;-&lt;/mml:mo&gt;&lt;mml:mn&gt;1&lt;/mml:mn&gt;&lt;/mml:mrow&gt;&lt;mml:mrow&gt;&lt;mml:mi mathvariant=\&quot;normal\&quot;&gt;s&lt;/mml:mi&gt;&lt;mml:mi mathvariant=\&quot;normal\&quot;&gt;e&lt;/mml:mi&gt;&lt;mml:mi mathvariant=\&quot;normal\&quot;&gt;c&lt;/mml:mi&gt;&lt;mml:mo&gt;&amp;#x2061;&lt;/mml:mo&gt;&lt;mml:mn&gt;2&lt;/mml:mn&gt;&lt;mml:mi&gt;x&lt;/mml:mi&gt;&lt;mml:mo&gt;+&lt;/mml:mo&gt;&lt;mml:mn&gt;1&lt;/mml:mn&gt;&lt;/mml:mrow&gt;&lt;/mml:mfrac&gt;&lt;mml:mi&gt;d&lt;/mml:mi&gt;&lt;mml:mi&gt;x&lt;/mml:mi&gt;&lt;/mml:math&gt;&quot;,&quot;origin&quot;:&quot;MathType Legacy&quot;,&quot;version&quot;:&quot;v3.18.2&quot;}" title="integral blank fraction numerator straight s straight e straight c invisible function application 2 x minus 1 over denominator straight s straight e straight c invisible function application 2 x plus 1 end fraction d x"/>
                    <pic:cNvPicPr/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52" cy="45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F4618" w14:textId="77777777" w:rsidR="00AC67B3" w:rsidRDefault="00AC67B3" w:rsidP="00900A56">
      <w:pPr>
        <w:spacing w:after="220"/>
      </w:pPr>
      <w:r>
        <w:rPr>
          <w:noProof/>
          <w:position w:val="-76"/>
        </w:rPr>
        <w:drawing>
          <wp:inline distT="0" distB="0" distL="0" distR="0" wp14:anchorId="165D0643" wp14:editId="09C5E4DA">
            <wp:extent cx="1987296" cy="1068832"/>
            <wp:effectExtent l="0" t="0" r="0" b="0"/>
            <wp:docPr id="1460945745" name="Picture 1460945745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&amp;#xA0;&lt;/mml:mi&gt;&lt;mml:mo&gt;=&lt;/mml:mo&gt;&lt;mml:mo&gt;&amp;#x222B;&lt;/mml:mo&gt;&lt;mml:mi&gt;&amp;#xA0;&lt;/mml:mi&gt;&lt;mml:mfrac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row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/mml:mfrac&gt;&lt;mml:mi&gt;d&lt;/mml:mi&gt;&lt;mml:mi&gt;x&lt;/mml:mi&gt;&lt;/mml:mtd&gt;&lt;/mml:mtr&gt;&lt;mml:mtr&gt;&lt;mml:mtd/&gt;&lt;mml:mtd&gt;&lt;mml:mo&gt;=&lt;/mml:mo&gt;&lt;mml:mo&gt;&amp;#x222B;&lt;/mml:mo&gt;&lt;mml:mi&gt;&amp;#xA0;&lt;/mml:mi&gt;&lt;mml:mfrac&gt;&lt;mml:mrow&gt;&lt;mml:mn&gt;2&lt;/mml:mn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mml:mrow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/mml:mtable&gt;&lt;/mml:math&gt;&quot;,&quot;origin&quot;:&quot;MathType Legacy&quot;,&quot;version&quot;:&quot;v3.18.2&quot;}" title="table row blank cell blank equals integral blank fraction numerator 1 minus straight c straight o straight s invisible function application 2 x over denominator 1 plus straight c straight o straight s invisible function application 2 x end fraction d x end cell row blank cell equals integral blank fraction numerator 2 straight s straight i straight n squared invisible function application x over denominator 2 straight c straight o straight s squared invisible function application x end fraction d x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i&gt;&amp;#xA0;&lt;/mml:mi&gt;&lt;mml:mo&gt;=&lt;/mml:mo&gt;&lt;mml:mo&gt;&amp;#x222B;&lt;/mml:mo&gt;&lt;mml:mi&gt;&amp;#xA0;&lt;/mml:mi&gt;&lt;mml:mfrac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row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/mml:mfrac&gt;&lt;mml:mi&gt;d&lt;/mml:mi&gt;&lt;mml:mi&gt;x&lt;/mml:mi&gt;&lt;/mml:mtd&gt;&lt;/mml:mtr&gt;&lt;mml:mtr&gt;&lt;mml:mtd/&gt;&lt;mml:mtd&gt;&lt;mml:mo&gt;=&lt;/mml:mo&gt;&lt;mml:mo&gt;&amp;#x222B;&lt;/mml:mo&gt;&lt;mml:mi&gt;&amp;#xA0;&lt;/mml:mi&gt;&lt;mml:mfrac&gt;&lt;mml:mrow&gt;&lt;mml:mn&gt;2&lt;/mml:mn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mml:mrow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/mml:mtable&gt;&lt;/mml:math&gt;&quot;,&quot;origin&quot;:&quot;MathType Legacy&quot;,&quot;version&quot;:&quot;v3.18.2&quot;}" title="table row blank cell blank equals integral blank fraction numerator 1 minus straight c straight o straight s invisible function application 2 x over denominator 1 plus straight c straight o straight s invisible function application 2 x end fraction d x end cell row blank cell equals integral blank fraction numerator 2 straight s straight i straight n squared invisible function application x over denominator 2 straight c straight o straight s squared invisible function application x end fraction d x end cell end table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7296" cy="1068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0BC97" w14:textId="77777777" w:rsidR="00AC67B3" w:rsidRDefault="00AC67B3" w:rsidP="00900A56">
      <w:pPr>
        <w:ind w:left="720"/>
      </w:pPr>
      <w:r>
        <w:rPr>
          <w:noProof/>
          <w:position w:val="-16"/>
        </w:rPr>
        <w:drawing>
          <wp:inline distT="0" distB="0" distL="0" distR="0" wp14:anchorId="07E92EA1" wp14:editId="17AE8925">
            <wp:extent cx="1174496" cy="392176"/>
            <wp:effectExtent l="0" t="0" r="0" b="0"/>
            <wp:docPr id="778971050" name="Picture 778971050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=&lt;/mml:mo&gt;&lt;mml:mo&gt;&amp;#x222B;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equals integral straight t straight a straight n squared invisible function application x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=&lt;/mml:mo&gt;&lt;mml:mo&gt;&amp;#x222B;&lt;/mml:mo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equals integral straight t straight a straight n squared invisible function application x d x"/>
                    <pic:cNvPicPr/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4496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59AB8" w14:textId="57C032B3" w:rsidR="00D06768" w:rsidRPr="00AC67B3" w:rsidRDefault="00AC67B3" w:rsidP="00AC67B3">
      <w:pPr>
        <w:spacing w:after="220"/>
      </w:pPr>
      <w:r>
        <w:rPr>
          <w:noProof/>
          <w:position w:val="-16"/>
        </w:rPr>
        <w:drawing>
          <wp:inline distT="0" distB="0" distL="0" distR="0" wp14:anchorId="1DCFFBD4" wp14:editId="4EFCAE02">
            <wp:extent cx="2212848" cy="392176"/>
            <wp:effectExtent l="0" t="0" r="0" b="0"/>
            <wp:docPr id="43842455" name="Picture 43842455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i&gt;&amp;#xA0;&lt;/mml:mi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n&gt;1&lt;/mml:mn&gt;&lt;/mml:mrow&gt;&lt;/mml:mfenced&gt;&lt;mml:mi&gt;d&lt;/mml:mi&gt;&lt;mml:mi&gt;x&lt;/mml:mi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&amp;#xA0;&lt;/mml:mo&gt;&lt;mml:mo&gt;=&lt;/mml:mo&gt;&lt;mml:mo&gt;&amp;#x222B;&lt;/mml:mo&gt;&lt;mml:mi&gt;&amp;#xA0;&lt;/mml:mi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n&gt;1&lt;/mml:mn&gt;&lt;/mml:mrow&gt;&lt;/mml:mfenced&gt;&lt;mml:mi&gt;d&lt;/mml:mi&gt;&lt;mml:mi&gt;x&lt;/mml:mi&gt;&lt;/mml:math&gt;&quot;,&quot;origin&quot;:&quot;MathType Legacy&quot;,&quot;version&quot;:&quot;v3.18.2&quot;}"/>
                    <pic:cNvPicPr/>
                  </pic:nvPicPr>
                  <pic:blipFill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2848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3354F" w14:textId="08CF5E9A" w:rsidR="00713362" w:rsidRPr="00D93AD9" w:rsidRDefault="00D93AD9" w:rsidP="00D93AD9">
      <w:pPr>
        <w:ind w:left="240"/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42D389CF" wp14:editId="02020A00">
            <wp:extent cx="851408" cy="119888"/>
            <wp:effectExtent l="0" t="0" r="0" b="0"/>
            <wp:doc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i mathvariant=\&quot;normal\&quot;&gt;t&lt;/mml:mi&gt;&lt;mml:mi mathvariant=\&quot;normal\&quot;&gt;a&lt;/mml:mi&gt;&lt;mml:mi mathvariant=\&quot;normal\&quot;&gt;n&lt;/mml:mi&gt;&lt;mml:mi&gt;x&lt;/mml:mi&gt;&lt;mml:mo&gt;-&lt;/mml:mo&gt;&lt;mml:mi&gt;x&lt;/mml:mi&gt;&lt;/mml:mstyle&gt;&lt;/mml:math&gt;&quot;,&quot;origin&quot;:&quot;MathType Legacy&quot;,&quot;version&quot;:&quot;v3.18.2&quot;}" title="equals straight t straight a straight n x minus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i mathvariant=\&quot;normal\&quot;&gt;t&lt;/mml:mi&gt;&lt;mml:mi mathvariant=\&quot;normal\&quot;&gt;a&lt;/mml:mi&gt;&lt;mml:mi mathvariant=\&quot;normal\&quot;&gt;n&lt;/mml:mi&gt;&lt;mml:mi&gt;x&lt;/mml:mi&gt;&lt;mml:mo&gt;-&lt;/mml:mo&gt;&lt;mml:mi&gt;x&lt;/mml:mi&gt;&lt;/mml:mstyle&gt;&lt;/mml:math&gt;&quot;,&quot;origin&quot;:&quot;MathType Legacy&quot;,&quot;version&quot;:&quot;v3.18.2&quot;}" title="equals straight t straight a straight n x minus x"/>
                    <pic:cNvPicPr/>
                  </pic:nvPicPr>
                  <pic:blipFill>
                    <a:blip r:embed="rId10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1408" cy="11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5BDF1" w14:textId="77B1DB14" w:rsidR="00D93AD9" w:rsidRPr="00D93AD9" w:rsidRDefault="00D93AD9" w:rsidP="00D93AD9">
      <w:pPr>
        <w:ind w:left="240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iv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8B10758" w14:textId="4A1D2A36" w:rsidR="00713362" w:rsidRDefault="00D93AD9" w:rsidP="00D93AD9">
      <w:pPr>
        <w:pStyle w:val="BodyText"/>
      </w:pPr>
      <w:r>
        <w:rPr>
          <w:noProof/>
          <w:position w:val="-29"/>
        </w:rPr>
        <w:drawing>
          <wp:inline distT="0" distB="0" distL="0" distR="0" wp14:anchorId="5BE924FE" wp14:editId="6A66BA32">
            <wp:extent cx="1503680" cy="520192"/>
            <wp:effectExtent l="0" t="0" r="0" b="0"/>
            <wp:docPr id="511911606" name="Picture 511911606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&amp;#x222B;&lt;/mml:mo&gt;&lt;mml:mfrac&gt;&lt;mml:mrow&gt;&lt;mml:mi&gt;d&lt;/mml:mi&gt;&lt;mml:mi&gt;x&lt;/mml:mi&gt;&lt;/mml:mrow&gt;&lt;mml:mrow&gt;&lt;mml:mi mathvariant=\&quot;normal\&quot;&gt;c&lt;/mml:mi&gt;&lt;mml:mi mathvariant=\&quot;normal\&quot;&gt;o&lt;/mml:mi&gt;&lt;mml:mi mathvariant=\&quot;normal\&quot;&gt;s&lt;/mml:mi&gt;&lt;mml:mi mathvariant=\&quot;normal\&quot;&gt;h&lt;/mml:mi&gt;&lt;mml:mi&gt;x&lt;/mml:mi&gt;&lt;mml:mo&gt;+&lt;/mml:mo&gt;&lt;mml:mi mathvariant=\&quot;normal\&quot;&gt;s&lt;/mml:mi&gt;&lt;mml:mi mathvariant=\&quot;normal\&quot;&gt;i&lt;/mml:mi&gt;&lt;mml:mi mathvariant=\&quot;normal\&quot;&gt;n&lt;/mml:mi&gt;&lt;mml:mi mathvariant=\&quot;normal\&quot;&gt;h&lt;/mml:mi&gt;&lt;mml:mi&gt;x&lt;/mml:mi&gt;&lt;/mml:mrow&gt;&lt;/mml:mfrac&gt;&lt;/mml:mstyle&gt;&lt;/mml:math&gt;&quot;,&quot;origin&quot;:&quot;MathType Legacy&quot;,&quot;version&quot;:&quot;v3.18.2&quot;}" title="integral fraction numerator d x over denominator straight c straight o straight s straight h x plus straight s straight i straight n straight h x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&amp;#x222B;&lt;/mml:mo&gt;&lt;mml:mfrac&gt;&lt;mml:mrow&gt;&lt;mml:mi&gt;d&lt;/mml:mi&gt;&lt;mml:mi&gt;x&lt;/mml:mi&gt;&lt;/mml:mrow&gt;&lt;mml:mrow&gt;&lt;mml:mi mathvariant=\&quot;normal\&quot;&gt;c&lt;/mml:mi&gt;&lt;mml:mi mathvariant=\&quot;normal\&quot;&gt;o&lt;/mml:mi&gt;&lt;mml:mi mathvariant=\&quot;normal\&quot;&gt;s&lt;/mml:mi&gt;&lt;mml:mi mathvariant=\&quot;normal\&quot;&gt;h&lt;/mml:mi&gt;&lt;mml:mi&gt;x&lt;/mml:mi&gt;&lt;mml:mo&gt;+&lt;/mml:mo&gt;&lt;mml:mi mathvariant=\&quot;normal\&quot;&gt;s&lt;/mml:mi&gt;&lt;mml:mi mathvariant=\&quot;normal\&quot;&gt;i&lt;/mml:mi&gt;&lt;mml:mi mathvariant=\&quot;normal\&quot;&gt;n&lt;/mml:mi&gt;&lt;mml:mi mathvariant=\&quot;normal\&quot;&gt;h&lt;/mml:mi&gt;&lt;mml:mi&gt;x&lt;/mml:mi&gt;&lt;/mml:mrow&gt;&lt;/mml:mfrac&gt;&lt;/mml:mstyle&gt;&lt;/mml:math&gt;&quot;,&quot;origin&quot;:&quot;MathType Legacy&quot;,&quot;version&quot;:&quot;v3.18.2&quot;}" title="integral fraction numerator d x over denominator straight c straight o straight s straight h x plus straight s straight i straight n straight h x end fraction"/>
                    <pic:cNvPicPr/>
                  </pic:nvPicPr>
                  <pic:blipFill>
                    <a:blip r:embed="rId10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680" cy="52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3872B" w14:textId="3B4165C2" w:rsidR="00713362" w:rsidRDefault="00D93AD9" w:rsidP="00D93AD9">
      <w:pPr>
        <w:pStyle w:val="FirstParagraph"/>
      </w:pPr>
      <w:r>
        <w:rPr>
          <w:noProof/>
          <w:position w:val="-68"/>
        </w:rPr>
        <w:drawing>
          <wp:inline distT="0" distB="0" distL="0" distR="0" wp14:anchorId="56E984E3" wp14:editId="587DBA73">
            <wp:extent cx="2292096" cy="770128"/>
            <wp:effectExtent l="0" t="0" r="0" b="0"/>
            <wp:docPr id="1509351220" name="Picture 1509351220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&amp;#x222B;&lt;/mml:mo&gt;&lt;mml:mfrac&gt;&lt;mml:mrow&gt;&lt;mml:mi&gt;d&lt;/mml:mi&gt;&lt;mml:mi&gt;x&lt;/mml:mi&gt;&lt;/mml:mrow&gt;&lt;mml:mrow&gt;&lt;mml:mfenced separators=\&quot;|\&quot;&gt;&lt;mml:mfrac&gt;&lt;mml:mrow&gt;&lt;mml:msup&gt;&lt;mml:mi&gt;e&lt;/mml:mi&gt;&lt;mml:mi&gt;x&lt;/mml:mi&gt;&lt;/mml:msup&gt;&lt;mml:mo&gt;+&lt;/mml:mo&gt;&lt;mml:msup&gt;&lt;mml:mi&gt;e&lt;/mml:mi&gt;&lt;mml:mrow&gt;&lt;mml:mo&gt;-&lt;/mml:mo&gt;&lt;mml:mi&gt;x&lt;/mml:mi&gt;&lt;/mml:mrow&gt;&lt;/mml:msup&gt;&lt;/mml:mrow&gt;&lt;mml:mn&gt;2&lt;/mml:mn&gt;&lt;/mml:mfrac&gt;&lt;/mml:mfenced&gt;&lt;mml:mo&gt;+&lt;/mml:mo&gt;&lt;mml:mfenced separators=\&quot;|\&quot;&gt;&lt;mml:mfrac&gt;&lt;mml:mrow&gt;&lt;mml:msup&gt;&lt;mml:mi&gt;e&lt;/mml:mi&gt;&lt;mml:mi&gt;x&lt;/mml:mi&gt;&lt;/mml:msup&gt;&lt;mml:mo&gt;-&lt;/mml:mo&gt;&lt;mml:msup&gt;&lt;mml:mi&gt;e&lt;/mml:mi&gt;&lt;mml:mrow&gt;&lt;mml:mo&gt;-&lt;/mml:mo&gt;&lt;mml:mi&gt;x&lt;/mml:mi&gt;&lt;/mml:mrow&gt;&lt;/mml:msup&gt;&lt;/mml:mrow&gt;&lt;mml:mn&gt;2&lt;/mml:mn&gt;&lt;/mml:mfrac&gt;&lt;/mml:mfenced&gt;&lt;/mml:mrow&gt;&lt;/mml:mfrac&gt;&lt;/mml:msty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&amp;#x222B;&lt;/mml:mo&gt;&lt;mml:mfrac&gt;&lt;mml:mrow&gt;&lt;mml:mi&gt;d&lt;/mml:mi&gt;&lt;mml:mi&gt;x&lt;/mml:mi&gt;&lt;/mml:mrow&gt;&lt;mml:mrow&gt;&lt;mml:mfenced separators=\&quot;|\&quot;&gt;&lt;mml:mfrac&gt;&lt;mml:mrow&gt;&lt;mml:msup&gt;&lt;mml:mi&gt;e&lt;/mml:mi&gt;&lt;mml:mi&gt;x&lt;/mml:mi&gt;&lt;/mml:msup&gt;&lt;mml:mo&gt;+&lt;/mml:mo&gt;&lt;mml:msup&gt;&lt;mml:mi&gt;e&lt;/mml:mi&gt;&lt;mml:mrow&gt;&lt;mml:mo&gt;-&lt;/mml:mo&gt;&lt;mml:mi&gt;x&lt;/mml:mi&gt;&lt;/mml:mrow&gt;&lt;/mml:msup&gt;&lt;/mml:mrow&gt;&lt;mml:mn&gt;2&lt;/mml:mn&gt;&lt;/mml:mfrac&gt;&lt;/mml:mfenced&gt;&lt;mml:mo&gt;+&lt;/mml:mo&gt;&lt;mml:mfenced separators=\&quot;|\&quot;&gt;&lt;mml:mfrac&gt;&lt;mml:mrow&gt;&lt;mml:msup&gt;&lt;mml:mi&gt;e&lt;/mml:mi&gt;&lt;mml:mi&gt;x&lt;/mml:mi&gt;&lt;/mml:msup&gt;&lt;mml:mo&gt;-&lt;/mml:mo&gt;&lt;mml:msup&gt;&lt;mml:mi&gt;e&lt;/mml:mi&gt;&lt;mml:mrow&gt;&lt;mml:mo&gt;-&lt;/mml:mo&gt;&lt;mml:mi&gt;x&lt;/mml:mi&gt;&lt;/mml:mrow&gt;&lt;/mml:msup&gt;&lt;/mml:mrow&gt;&lt;mml:mn&gt;2&lt;/mml:mn&gt;&lt;/mml:mfrac&gt;&lt;/mml:mfenced&gt;&lt;/mml:mrow&gt;&lt;/mml:mfrac&gt;&lt;/mml:mstyle&gt;&lt;/mml:math&gt;&quot;,&quot;origin&quot;:&quot;MathType Legacy&quot;,&quot;version&quot;:&quot;v3.18.2&quot;}"/>
                    <pic:cNvPicPr/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2096" cy="770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57269" w14:textId="121014CF" w:rsidR="00713362" w:rsidRDefault="00D93AD9" w:rsidP="00D93AD9">
      <w:pPr>
        <w:pStyle w:val="FirstParagraph"/>
      </w:pPr>
      <w:r>
        <w:rPr>
          <w:noProof/>
          <w:position w:val="-26"/>
        </w:rPr>
        <w:drawing>
          <wp:inline distT="0" distB="0" distL="0" distR="0" wp14:anchorId="0DFAFD94" wp14:editId="7F32BCB0">
            <wp:extent cx="764032" cy="497840"/>
            <wp:effectExtent l="0" t="0" r="0" b="0"/>
            <wp:docPr id="417946700" name="Picture 417946700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frac&gt;&lt;mml:mrow&gt;&lt;mml:mi&gt;d&lt;/mml:mi&gt;&lt;mml:mi&gt;x&lt;/mml:mi&gt;&lt;/mml:mrow&gt;&lt;mml:msup&gt;&lt;mml:mi&gt;e&lt;/mml:mi&gt;&lt;mml:mi&gt;x&lt;/mml:mi&gt;&lt;/mml:msup&gt;&lt;/mml:mfrac&gt;&lt;/mml:mstyle&gt;&lt;/mml:math&gt;&quot;,&quot;origin&quot;:&quot;MathType Legacy&quot;,&quot;version&quot;:&quot;v3.18.2&quot;}" title="equals integral fraction numerator d x over denominator e to the power of x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frac&gt;&lt;mml:mrow&gt;&lt;mml:mi&gt;d&lt;/mml:mi&gt;&lt;mml:mi&gt;x&lt;/mml:mi&gt;&lt;/mml:mrow&gt;&lt;mml:msup&gt;&lt;mml:mi&gt;e&lt;/mml:mi&gt;&lt;mml:mi&gt;x&lt;/mml:mi&gt;&lt;/mml:msup&gt;&lt;/mml:mfrac&gt;&lt;/mml:mstyle&gt;&lt;/mml:math&gt;&quot;,&quot;origin&quot;:&quot;MathType Legacy&quot;,&quot;version&quot;:&quot;v3.18.2&quot;}" title="equals integral fraction numerator d x over denominator e to the power of x end fraction"/>
                    <pic:cNvPicPr/>
                  </pic:nvPicPr>
                  <pic:blipFill>
                    <a:blip r:embed="rId10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4032" cy="49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2EE4C" w14:textId="282D7E9B" w:rsidR="00713362" w:rsidRDefault="00D93AD9" w:rsidP="00D93AD9">
      <w:pPr>
        <w:pStyle w:val="FirstParagraph"/>
      </w:pPr>
      <w:r>
        <w:rPr>
          <w:noProof/>
          <w:position w:val="-20"/>
        </w:rPr>
        <w:drawing>
          <wp:inline distT="0" distB="0" distL="0" distR="0" wp14:anchorId="745EC457" wp14:editId="51D8A4AF">
            <wp:extent cx="981456" cy="465328"/>
            <wp:effectExtent l="0" t="0" r="0" b="0"/>
            <wp:docPr id="261403563" name="Picture 261403563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sup&gt;&lt;mml:mi&gt;e&lt;/mml:mi&gt;&lt;mml:mrow&gt;&lt;mml:mo&gt;-&lt;/mml:mo&gt;&lt;mml:mi&gt;x&lt;/mml:mi&gt;&lt;/mml:mrow&gt;&lt;/mml:msup&gt;&lt;mml:mi&gt;d&lt;/mml:mi&gt;&lt;mml:mi&gt;x&lt;/mml:mi&gt;&lt;/mml:mstyle&gt;&lt;/mml:math&gt;&quot;,&quot;origin&quot;:&quot;MathType Legacy&quot;,&quot;version&quot;:&quot;v3.18.2&quot;}" title="equals integral e to the power of negative x end exponent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sup&gt;&lt;mml:mi&gt;e&lt;/mml:mi&gt;&lt;mml:mrow&gt;&lt;mml:mo&gt;-&lt;/mml:mo&gt;&lt;mml:mi&gt;x&lt;/mml:mi&gt;&lt;/mml:mrow&gt;&lt;/mml:msup&gt;&lt;mml:mi&gt;d&lt;/mml:mi&gt;&lt;mml:mi&gt;x&lt;/mml:mi&gt;&lt;/mml:mstyle&gt;&lt;/mml:math&gt;&quot;,&quot;origin&quot;:&quot;MathType Legacy&quot;,&quot;version&quot;:&quot;v3.18.2&quot;}" title="equals integral e to the power of negative x end exponent d x"/>
                    <pic:cNvPicPr/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1456" cy="465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CD6BE" w14:textId="682DE4A2" w:rsidR="00713362" w:rsidRPr="00D93AD9" w:rsidRDefault="00D93AD9" w:rsidP="00D93AD9">
      <w:pPr>
        <w:pStyle w:val="FirstParagraph"/>
        <w:rPr>
          <w:rFonts w:eastAsiaTheme="minorEastAsia"/>
        </w:rPr>
      </w:pPr>
      <w:r>
        <w:rPr>
          <w:noProof/>
        </w:rPr>
        <w:drawing>
          <wp:inline distT="0" distB="0" distL="0" distR="0" wp14:anchorId="43A91356" wp14:editId="2A607797">
            <wp:extent cx="727456" cy="134112"/>
            <wp:effectExtent l="0" t="0" r="0" b="0"/>
            <wp:docPr id="1409273828" name="Picture 1409273828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-&lt;/mml:mo&gt;&lt;mml:msup&gt;&lt;mml:mi&gt;e&lt;/mml:mi&gt;&lt;mml:mrow&gt;&lt;mml:mo&gt;-&lt;/mml:mo&gt;&lt;mml:mi&gt;x&lt;/mml:mi&gt;&lt;/mml:mrow&gt;&lt;/mml:msup&gt;&lt;/mml:mstyle&gt;&lt;/mml:math&gt;&quot;,&quot;origin&quot;:&quot;MathType Legacy&quot;,&quot;version&quot;:&quot;v3.18.2&quot;}" title="equals negative e to the power of negative x end ex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-&lt;/mml:mo&gt;&lt;mml:msup&gt;&lt;mml:mi&gt;e&lt;/mml:mi&gt;&lt;mml:mrow&gt;&lt;mml:mo&gt;-&lt;/mml:mo&gt;&lt;mml:mi&gt;x&lt;/mml:mi&gt;&lt;/mml:mrow&gt;&lt;/mml:msup&gt;&lt;/mml:mstyle&gt;&lt;/mml:math&gt;&quot;,&quot;origin&quot;:&quot;MathType Legacy&quot;,&quot;version&quot;:&quot;v3.18.2&quot;}" title="equals negative e to the power of negative x end exponent"/>
                    <pic:cNvPicPr/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456" cy="13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5A083" w14:textId="199DD236" w:rsidR="00D93AD9" w:rsidRPr="00D93AD9" w:rsidRDefault="00D93AD9" w:rsidP="00D93AD9">
      <w:pPr>
        <w:pStyle w:val="BodyText"/>
      </w:pPr>
      <w:r>
        <w:t xml:space="preserve">15. </w:t>
      </w:r>
      <w:proofErr w:type="spellStart"/>
      <w:r>
        <w:t>i</w:t>
      </w:r>
      <w:proofErr w:type="spellEnd"/>
      <w:r>
        <w:t>)</w:t>
      </w:r>
    </w:p>
    <w:p w14:paraId="4C96F7B0" w14:textId="1417320A" w:rsidR="00713362" w:rsidRDefault="00D93AD9" w:rsidP="00D93AD9">
      <w:pPr>
        <w:ind w:left="240"/>
        <w:jc w:val="center"/>
      </w:pPr>
      <w:r>
        <w:rPr>
          <w:noProof/>
          <w:position w:val="-12"/>
        </w:rPr>
        <w:drawing>
          <wp:inline distT="0" distB="0" distL="0" distR="0" wp14:anchorId="58E76D38" wp14:editId="0A9FAA99">
            <wp:extent cx="1103376" cy="290576"/>
            <wp:effectExtent l="0" t="0" r="0" b="0"/>
            <wp:docPr id="681439460" name="Picture 681439460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sqrt&gt;&lt;mml:mi&gt;i&lt;/mml:mi&gt;&lt;mml:mo&gt;+&lt;/mml:mo&gt;&lt;mml:mi mathvariant=\&quot;normal\&quot;&gt;s&lt;/mml:mi&gt;&lt;mml:mi mathvariant=\&quot;normal\&quot;&gt;i&lt;/mml:mi&gt;&lt;mml:mi mathvariant=\&quot;normal\&quot;&gt;n&lt;/mml:mi&gt;&lt;mml:mi&gt;x&lt;/mml:mi&gt;&lt;/mml:msqrt&gt;&lt;mml:mo&gt;&amp;#x2009;&lt;/mml:mo&gt;&lt;mml:mi&gt;d&lt;/mml:mi&gt;&lt;mml:mi&gt;x&lt;/mml:mi&gt;&lt;/mml:mstyle&gt;&lt;/mml:math&gt;&quot;,&quot;origin&quot;:&quot;MathType Legacy&quot;,&quot;version&quot;:&quot;v3.18.2&quot;}" title="square root of i plus straight s straight i straight n x end root thin space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sqrt&gt;&lt;mml:mi&gt;i&lt;/mml:mi&gt;&lt;mml:mo&gt;+&lt;/mml:mo&gt;&lt;mml:mi mathvariant=\&quot;normal\&quot;&gt;s&lt;/mml:mi&gt;&lt;mml:mi mathvariant=\&quot;normal\&quot;&gt;i&lt;/mml:mi&gt;&lt;mml:mi mathvariant=\&quot;normal\&quot;&gt;n&lt;/mml:mi&gt;&lt;mml:mi&gt;x&lt;/mml:mi&gt;&lt;/mml:msqrt&gt;&lt;mml:mo&gt;&amp;#x2009;&lt;/mml:mo&gt;&lt;mml:mi&gt;d&lt;/mml:mi&gt;&lt;mml:mi&gt;x&lt;/mml:mi&gt;&lt;/mml:mstyle&gt;&lt;/mml:math&gt;&quot;,&quot;origin&quot;:&quot;MathType Legacy&quot;,&quot;version&quot;:&quot;v3.18.2&quot;}" title="square root of i plus straight s straight i straight n x end root thin space d x"/>
                    <pic:cNvPicPr/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3376" cy="29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8EB69" w14:textId="5DFA5FE6" w:rsidR="00713362" w:rsidRDefault="00D93AD9" w:rsidP="00D06768">
      <w:pPr>
        <w:pStyle w:val="BodyText"/>
        <w:ind w:left="2880" w:firstLine="720"/>
      </w:pPr>
      <w:r>
        <w:rPr>
          <w:noProof/>
          <w:position w:val="-41"/>
        </w:rPr>
        <w:drawing>
          <wp:inline distT="0" distB="0" distL="0" distR="0" wp14:anchorId="693DD990" wp14:editId="2E18DB3E">
            <wp:extent cx="3722285" cy="606467"/>
            <wp:effectExtent l="0" t="0" r="0" b="0"/>
            <wp:docPr id="1040853825" name="Picture 1040853825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fenced separators=\&quot;|\&quot;&gt;&lt;mml:mrow&gt;&lt;mml:msqrt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frac&gt;&lt;mml:mi&gt;x&lt;/mml:mi&gt;&lt;mml:mn&gt;2&lt;/mml:mn&gt;&lt;/mml:mfrac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frac&gt;&lt;mml:mi&gt;x&lt;/mml:mi&gt;&lt;mml:mn&gt;2&lt;/mml:mn&gt;&lt;/mml:mfrac&gt;&lt;/mml:msqrt&gt;&lt;mml:mo&gt;+&lt;/mml:mo&gt;&lt;mml:mn&gt;2&lt;/mml:mn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&amp;#x22C5;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mml:mi&gt;d&lt;/mml:mi&gt;&lt;mml:mi&gt;x&lt;/mml:mi&gt;&lt;/mml:msty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fenced separators=\&quot;|\&quot;&gt;&lt;mml:mrow&gt;&lt;mml:msqrt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frac&gt;&lt;mml:mi&gt;x&lt;/mml:mi&gt;&lt;mml:mn&gt;2&lt;/mml:mn&gt;&lt;/mml:mfrac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frac&gt;&lt;mml:mi&gt;x&lt;/mml:mi&gt;&lt;mml:mn&gt;2&lt;/mml:mn&gt;&lt;/mml:mfrac&gt;&lt;/mml:msqrt&gt;&lt;mml:mo&gt;+&lt;/mml:mo&gt;&lt;mml:mn&gt;2&lt;/mml:mn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&amp;#x22C5;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mml:mi&gt;d&lt;/mml:mi&gt;&lt;mml:mi&gt;x&lt;/mml:mi&gt;&lt;/mml:mstyle&gt;&lt;/mml:math&gt;&quot;,&quot;origin&quot;:&quot;MathType Legacy&quot;,&quot;version&quot;:&quot;v3.18.2&quot;}"/>
                    <pic:cNvPicPr/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2285" cy="60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BF822" w14:textId="6C2CB355" w:rsidR="00713362" w:rsidRDefault="00D93AD9" w:rsidP="00D06768">
      <w:pPr>
        <w:pStyle w:val="FirstParagraph"/>
        <w:jc w:val="center"/>
      </w:pPr>
      <w:r>
        <w:rPr>
          <w:noProof/>
          <w:position w:val="-42"/>
        </w:rPr>
        <w:drawing>
          <wp:inline distT="0" distB="0" distL="0" distR="0" wp14:anchorId="09E8C6B5" wp14:editId="1F197136">
            <wp:extent cx="2340864" cy="609600"/>
            <wp:effectExtent l="0" t="0" r="0" b="0"/>
            <wp:docPr id="835729785" name="Picture 835729785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sup&gt;&lt;mml:mfenced separators=\&quot;|\&quot;&gt;&lt;mml:msqrt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+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sqrt&gt;&lt;/mml:mfenced&gt;&lt;mml:mn&gt;2&lt;/mml:mn&gt;&lt;/mml:msup&gt;&lt;mml:mo&gt;&amp;#x2009;&lt;/mml:mo&gt;&lt;mml:mi&gt;d&lt;/mml:mi&gt;&lt;mml:mi&gt;x&lt;/mml:mi&gt;&lt;/mml:msty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sup&gt;&lt;mml:mfenced separators=\&quot;|\&quot;&gt;&lt;mml:msqrt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+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sqrt&gt;&lt;/mml:mfenced&gt;&lt;mml:mn&gt;2&lt;/mml:mn&gt;&lt;/mml:msup&gt;&lt;mml:mo&gt;&amp;#x2009;&lt;/mml:mo&gt;&lt;mml:mi&gt;d&lt;/mml:mi&gt;&lt;mml:mi&gt;x&lt;/mml:mi&gt;&lt;/mml:mstyle&gt;&lt;/mml:math&gt;&quot;,&quot;origin&quot;:&quot;MathType Legacy&quot;,&quot;version&quot;:&quot;v3.18.2&quot;}"/>
                    <pic:cNvPicPr/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0864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AF3C9" w14:textId="61DBAA16" w:rsidR="00713362" w:rsidRDefault="00D93AD9" w:rsidP="00D06768">
      <w:pPr>
        <w:pStyle w:val="FirstParagraph"/>
        <w:jc w:val="center"/>
      </w:pPr>
      <w:r>
        <w:rPr>
          <w:noProof/>
          <w:position w:val="-37"/>
        </w:rPr>
        <w:drawing>
          <wp:inline distT="0" distB="0" distL="0" distR="0" wp14:anchorId="4318F2FF" wp14:editId="00141FED">
            <wp:extent cx="2019808" cy="573024"/>
            <wp:effectExtent l="0" t="0" r="0" b="0"/>
            <wp:docPr id="213183207" name="Picture 213183207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fenced separators=\&quot;|\&quot;&gt;&lt;mml:mrow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+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mml:mo&gt;&amp;#x2009;&lt;/mml:mo&gt;&lt;mml:mi&gt;d&lt;/mml:mi&gt;&lt;mml:mi&gt;x&lt;/mml:mi&gt;&lt;/mml:msty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&amp;#x222B;&lt;/mml:mo&gt;&lt;mml:mfenced separators=\&quot;|\&quot;&gt;&lt;mml:mrow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+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mml:mo&gt;&amp;#x2009;&lt;/mml:mo&gt;&lt;mml:mi&gt;d&lt;/mml:mi&gt;&lt;mml:mi&gt;x&lt;/mml:mi&gt;&lt;/mml:mstyle&gt;&lt;/mml:math&gt;&quot;,&quot;origin&quot;:&quot;MathType Legacy&quot;,&quot;version&quot;:&quot;v3.18.2&quot;}"/>
                    <pic:cNvPicPr/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808" cy="57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75223" w14:textId="5E68781E" w:rsidR="00713362" w:rsidRDefault="00D93AD9" w:rsidP="00D06768">
      <w:pPr>
        <w:pStyle w:val="FirstParagraph"/>
        <w:jc w:val="center"/>
      </w:pPr>
      <w:r>
        <w:rPr>
          <w:noProof/>
          <w:position w:val="-28"/>
        </w:rPr>
        <w:drawing>
          <wp:inline distT="0" distB="0" distL="0" distR="0" wp14:anchorId="68D4F874" wp14:editId="2C4C242A">
            <wp:extent cx="1749552" cy="410464"/>
            <wp:effectExtent l="0" t="0" r="0" b="0"/>
            <wp:docPr id="464120981" name="Picture 46412098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-&lt;/mml:mo&gt;&lt;mml:mn&gt;2&lt;/mml:mn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mml:mo&gt;+&lt;/mml:mo&gt;&lt;mml:mn&gt;2&lt;/mml:mn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/mml:mstyle&gt;&lt;/mml:math&gt;&quot;,&quot;origin&quot;:&quot;MathType Legacy&quot;,&quot;version&quot;:&quot;v3.18.2&quot;}" title="equals negative 2 straight c straight o straight s x over 2 plus 2 straight s straight i straight n x ove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o&gt;-&lt;/mml:mo&gt;&lt;mml:mn&gt;2&lt;/mml:mn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mml:mo&gt;+&lt;/mml:mo&gt;&lt;mml:mn&gt;2&lt;/mml:mn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/mml:mstyle&gt;&lt;/mml:math&gt;&quot;,&quot;origin&quot;:&quot;MathType Legacy&quot;,&quot;version&quot;:&quot;v3.18.2&quot;}" title="equals negative 2 straight c straight o straight s x over 2 plus 2 straight s straight i straight n x over 2"/>
                    <pic:cNvPicPr/>
                  </pic:nvPicPr>
                  <pic:blipFill>
                    <a:blip r:embed="rId1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552" cy="410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70D0A" w14:textId="0CDAC8C4" w:rsidR="00713362" w:rsidRPr="00D93AD9" w:rsidRDefault="00D93AD9" w:rsidP="00D06768">
      <w:pPr>
        <w:pStyle w:val="FirstParagraph"/>
        <w:jc w:val="center"/>
        <w:rPr>
          <w:rFonts w:eastAsiaTheme="minorEastAsia"/>
        </w:rPr>
      </w:pPr>
      <w:r>
        <w:rPr>
          <w:noProof/>
          <w:position w:val="-37"/>
        </w:rPr>
        <w:drawing>
          <wp:inline distT="0" distB="0" distL="0" distR="0" wp14:anchorId="4054BFD9" wp14:editId="6C2A42A8">
            <wp:extent cx="1607312" cy="558800"/>
            <wp:effectExtent l="0" t="0" r="0" b="0"/>
            <wp:docPr id="1948355751" name="Picture 194835575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n&gt;2&lt;/mml:mn&gt;&lt;mml:mfenced separators=\&quot;|\&quot;&gt;&lt;mml:mrow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-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/mml:msty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n&gt;2&lt;/mml:mn&gt;&lt;mml:mfenced separators=\&quot;|\&quot;&gt;&lt;mml:mrow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-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/mml:mstyle&gt;&lt;/mml:math&gt;&quot;,&quot;origin&quot;:&quot;MathType Legacy&quot;,&quot;version&quot;:&quot;v3.18.2&quot;}"/>
                    <pic:cNvPicPr/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312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36551" w14:textId="77777777" w:rsidR="00D06768" w:rsidRDefault="00D06768" w:rsidP="00D93AD9">
      <w:pPr>
        <w:pStyle w:val="BodyText"/>
      </w:pPr>
    </w:p>
    <w:p w14:paraId="36458E4E" w14:textId="77777777" w:rsidR="00D06768" w:rsidRDefault="00D06768" w:rsidP="00D93AD9">
      <w:pPr>
        <w:pStyle w:val="BodyText"/>
      </w:pPr>
    </w:p>
    <w:p w14:paraId="59FE457F" w14:textId="6C528F04" w:rsidR="00D93AD9" w:rsidRPr="00D93AD9" w:rsidRDefault="00D93AD9" w:rsidP="00D93AD9">
      <w:pPr>
        <w:pStyle w:val="BodyText"/>
      </w:pPr>
      <w:r>
        <w:lastRenderedPageBreak/>
        <w:t>ii)</w:t>
      </w:r>
    </w:p>
    <w:p w14:paraId="0F7B8C1E" w14:textId="26C2508E" w:rsidR="00713362" w:rsidRDefault="00D93AD9">
      <w:pPr>
        <w:pStyle w:val="FirstParagraph"/>
      </w:pPr>
      <w:bookmarkStart w:id="1" w:name="integral-solutions"/>
      <w:bookmarkEnd w:id="0"/>
      <w:r>
        <w:rPr>
          <w:noProof/>
          <w:position w:val="-177"/>
        </w:rPr>
        <w:drawing>
          <wp:inline distT="0" distB="0" distL="0" distR="0" wp14:anchorId="07992B0F" wp14:editId="12589A75">
            <wp:extent cx="3608476" cy="2278659"/>
            <wp:effectExtent l="0" t="0" r="0" b="0"/>
            <wp:docPr id="994937738" name="Picture 994937738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o&gt;&amp;#x222B;&lt;/mml:mo&gt;&lt;mml:msqrt&gt;&lt;mml:mn&gt;1&lt;/mml:mn&gt;&lt;mml:mo&gt;-&lt;/mml:mo&gt;&lt;mml:mi mathvariant=\&quot;normal\&quot;&gt;s&lt;/mml:mi&gt;&lt;mml:mi mathvariant=\&quot;normal\&quot;&gt;i&lt;/mml:mi&gt;&lt;mml:mi mathvariant=\&quot;normal\&quot;&gt;n&lt;/mml:mi&gt;&lt;mml:mi&gt;x&lt;/mml:mi&gt;&lt;/mml:msqrt&gt;&lt;mml:mo&gt;&amp;#x2009;&lt;/mml:mo&gt;&lt;mml:mi&gt;d&lt;/mml:mi&gt;&lt;mml:mi&gt;x&lt;/mml:mi&gt;&lt;/mml:mtd&gt;&lt;mml:mtd&gt;&lt;mml:mo&gt;=&lt;/mml:mo&gt;&lt;mml:mo&gt;&amp;#x222B;&lt;/mml:mo&gt;&lt;mml:mfenced separators=\&quot;|\&quot;&gt;&lt;mml:mrow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mml:mo&gt;-&lt;/mml:mo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/mml:mrow&gt;&lt;/mml:mfenced&gt;&lt;mml:mo&gt;&amp;#x2009;&lt;/mml:mo&gt;&lt;mml:mi&gt;d&lt;/mml:mi&gt;&lt;mml:mi&gt;x&lt;/mml:mi&gt;&lt;/mml:mtd&gt;&lt;/mml:mtr&gt;&lt;mml:mtr&gt;&lt;mml:mtd/&gt;&lt;mml:mtd&gt;&lt;mml:mo&gt;=&lt;/mml:mo&gt;&lt;mml:mn&gt;2&lt;/mml:mn&gt;&lt;mml:mfenced separators=\&quot;|\&quot;&gt;&lt;mml:mrow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+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/mml:mtd&gt;&lt;/mml:mtr&gt;&lt;mml:mtr&gt;&lt;mml:mtd/&gt;&lt;mml:mtd&gt;&lt;mml:mo&gt;=&lt;/mml:mo&gt;&lt;mml:mn&gt;2&lt;/mml:mn&gt;&lt;mml:msqrt&gt;&lt;mml:msup&gt;&lt;mml:mfenced separators=\&quot;|\&quot;&gt;&lt;mml:mrow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+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mml:mn&gt;2&lt;/mml:mn&gt;&lt;/mml:msup&gt;&lt;/mml:msqrt&gt;&lt;/mml:mtd&gt;&lt;/mml:mtr&gt;&lt;mml:mtr&gt;&lt;mml:mtd/&gt;&lt;mml:mtd&gt;&lt;mml:mo&gt;=&lt;/mml:mo&gt;&lt;mml:mn&gt;2&lt;/mml:mn&gt;&lt;mml:msqrt&gt;&lt;mml:mn&gt;1&lt;/mml:mn&gt;&lt;mml:mo&gt;+&lt;/mml:mo&gt;&lt;mml:mi mathvariant=\&quot;normal\&quot;&gt;s&lt;/mml:mi&gt;&lt;mml:mi mathvariant=\&quot;normal\&quot;&gt;i&lt;/mml:mi&gt;&lt;mml:mi mathvariant=\&quot;normal\&quot;&gt;n&lt;/mml:mi&gt;&lt;mml:mi&gt;x&lt;/mml:mi&gt;&lt;/mml:msqrt&gt;&lt;/mml:mtd&gt;&lt;/mml:mtr&gt;&lt;/mml:mtable&gt;&lt;/mml:msty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o&gt;&amp;#x222B;&lt;/mml:mo&gt;&lt;mml:msqrt&gt;&lt;mml:mn&gt;1&lt;/mml:mn&gt;&lt;mml:mo&gt;-&lt;/mml:mo&gt;&lt;mml:mi mathvariant=\&quot;normal\&quot;&gt;s&lt;/mml:mi&gt;&lt;mml:mi mathvariant=\&quot;normal\&quot;&gt;i&lt;/mml:mi&gt;&lt;mml:mi mathvariant=\&quot;normal\&quot;&gt;n&lt;/mml:mi&gt;&lt;mml:mi&gt;x&lt;/mml:mi&gt;&lt;/mml:msqrt&gt;&lt;mml:mo&gt;&amp;#x2009;&lt;/mml:mo&gt;&lt;mml:mi&gt;d&lt;/mml:mi&gt;&lt;mml:mi&gt;x&lt;/mml:mi&gt;&lt;/mml:mtd&gt;&lt;mml:mtd&gt;&lt;mml:mo&gt;=&lt;/mml:mo&gt;&lt;mml:mo&gt;&amp;#x222B;&lt;/mml:mo&gt;&lt;mml:mfenced separators=\&quot;|\&quot;&gt;&lt;mml:mrow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mml:mo&gt;-&lt;/mml:mo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/mml:mrow&gt;&lt;/mml:mfenced&gt;&lt;mml:mo&gt;&amp;#x2009;&lt;/mml:mo&gt;&lt;mml:mi&gt;d&lt;/mml:mi&gt;&lt;mml:mi&gt;x&lt;/mml:mi&gt;&lt;/mml:mtd&gt;&lt;/mml:mtr&gt;&lt;mml:mtr&gt;&lt;mml:mtd/&gt;&lt;mml:mtd&gt;&lt;mml:mo&gt;=&lt;/mml:mo&gt;&lt;mml:mn&gt;2&lt;/mml:mn&gt;&lt;mml:mfenced separators=\&quot;|\&quot;&gt;&lt;mml:mrow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+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/mml:mtd&gt;&lt;/mml:mtr&gt;&lt;mml:mtr&gt;&lt;mml:mtd/&gt;&lt;mml:mtd&gt;&lt;mml:mo&gt;=&lt;/mml:mo&gt;&lt;mml:mn&gt;2&lt;/mml:mn&gt;&lt;mml:msqrt&gt;&lt;mml:msup&gt;&lt;mml:mfenced separators=\&quot;|\&quot;&gt;&lt;mml:mrow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+&lt;/mml:mo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row&gt;&lt;/mml:mfenced&gt;&lt;mml:mn&gt;2&lt;/mml:mn&gt;&lt;/mml:msup&gt;&lt;/mml:msqrt&gt;&lt;/mml:mtd&gt;&lt;/mml:mtr&gt;&lt;mml:mtr&gt;&lt;mml:mtd/&gt;&lt;mml:mtd&gt;&lt;mml:mo&gt;=&lt;/mml:mo&gt;&lt;mml:mn&gt;2&lt;/mml:mn&gt;&lt;mml:msqrt&gt;&lt;mml:mn&gt;1&lt;/mml:mn&gt;&lt;mml:mo&gt;+&lt;/mml:mo&gt;&lt;mml:mi mathvariant=\&quot;normal\&quot;&gt;s&lt;/mml:mi&gt;&lt;mml:mi mathvariant=\&quot;normal\&quot;&gt;i&lt;/mml:mi&gt;&lt;mml:mi mathvariant=\&quot;normal\&quot;&gt;n&lt;/mml:mi&gt;&lt;mml:mi&gt;x&lt;/mml:mi&gt;&lt;/mml:msqrt&gt;&lt;/mml:mtd&gt;&lt;/mml:mtr&gt;&lt;/mml:mtable&gt;&lt;/mml:mstyle&gt;&lt;/mml:math&gt;&quot;,&quot;origin&quot;:&quot;MathType Legacy&quot;,&quot;version&quot;:&quot;v3.18.2&quot;}"/>
                    <pic:cNvPicPr/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476" cy="2278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0F20" w14:textId="50FF317C" w:rsidR="00713362" w:rsidRDefault="00713362">
      <w:pPr>
        <w:pStyle w:val="FirstParagraph"/>
      </w:pPr>
    </w:p>
    <w:p w14:paraId="1590B59C" w14:textId="77777777" w:rsidR="00D93AD9" w:rsidRDefault="00D93AD9" w:rsidP="00D93AD9">
      <w:pPr>
        <w:pStyle w:val="BodyText"/>
      </w:pPr>
    </w:p>
    <w:p w14:paraId="22285BAF" w14:textId="5DE32160" w:rsidR="00D93AD9" w:rsidRPr="00D93AD9" w:rsidRDefault="00D93AD9" w:rsidP="00D93AD9">
      <w:pPr>
        <w:pStyle w:val="BodyText"/>
      </w:pPr>
      <w:r>
        <w:t xml:space="preserve">16. </w:t>
      </w:r>
      <w:proofErr w:type="spellStart"/>
      <w:r>
        <w:t>i</w:t>
      </w:r>
      <w:proofErr w:type="spellEnd"/>
      <w:r>
        <w:t>)</w:t>
      </w:r>
    </w:p>
    <w:p w14:paraId="50400941" w14:textId="31E62535" w:rsidR="00713362" w:rsidRDefault="00D93AD9">
      <w:pPr>
        <w:pStyle w:val="FirstParagraph"/>
      </w:pPr>
      <w:r>
        <w:rPr>
          <w:noProof/>
          <w:position w:val="-122"/>
        </w:rPr>
        <w:drawing>
          <wp:inline distT="0" distB="0" distL="0" distR="0" wp14:anchorId="652E1E1F" wp14:editId="23D736A8">
            <wp:extent cx="6253946" cy="1921764"/>
            <wp:effectExtent l="0" t="0" r="0" b="0"/>
            <wp:docPr id="189688551" name="Picture 18968855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o&gt;&amp;#x222B;&lt;/mml:mo&gt;&lt;mml:mfrac&gt;&lt;mml:mrow&gt;&lt;mml:mi mathvariant=\&quot;normal\&quot;&gt;c&lt;/mml:mi&gt;&lt;mml:mi mathvariant=\&quot;normal\&quot;&gt;o&lt;/mml:mi&gt;&lt;mml:mi mathvariant=\&quot;normal\&quot;&gt;s&lt;/mml:mi&gt;&lt;mml:mi&gt;x&lt;/mml:mi&gt;&lt;mml:mo&gt;-&lt;/mml:mo&gt;&lt;mml:mi mathvariant=\&quot;normal\&quot;&gt;s&lt;/mml:mi&gt;&lt;mml:mi mathvariant=\&quot;normal\&quot;&gt;i&lt;/mml:mi&gt;&lt;mml:mi mathvariant=\&quot;normal\&quot;&gt;n&lt;/mml:mi&gt;&lt;mml:mi&gt;x&lt;/mml:mi&gt;&lt;/mml:mrow&gt;&lt;mml:mrow&gt;&lt;mml:mi mathvariant=\&quot;normal\&quot;&gt;c&lt;/mml:mi&gt;&lt;mml:mi mathvariant=\&quot;normal\&quot;&gt;o&lt;/mml:mi&gt;&lt;mml:mi mathvariant=\&quot;normal\&quot;&gt;s&lt;/mml:mi&gt;&lt;mml:mi&gt;x&lt;/mml:mi&gt;&lt;mml:mo&gt;+&lt;/mml:mo&gt;&lt;mml:mi mathvariant=\&quot;normal\&quot;&gt;s&lt;/mml:mi&gt;&lt;mml:mi mathvariant=\&quot;normal\&quot;&gt;i&lt;/mml:mi&gt;&lt;mml:mi mathvariant=\&quot;normal\&quot;&gt;n&lt;/mml:mi&gt;&lt;mml:mi&gt;x&lt;/mml:mi&gt;&lt;/mml:mrow&gt;&lt;/mml:mfrac&gt;&lt;mml:mfenced separators=\&quot;|\&quot;&gt;&lt;mml:mrow&gt;&lt;mml:mn&gt;2&lt;/mml:mn&gt;&lt;mml:mo&gt;+&lt;/mml:mo&gt;&lt;mml:mn&gt;2&lt;/mml:mn&gt;&lt;mml:mi mathvariant=\&quot;normal\&quot;&gt;s&lt;/mml:mi&gt;&lt;mml:mi mathvariant=\&quot;normal\&quot;&gt;i&lt;/mml:mi&gt;&lt;mml:mi mathvariant=\&quot;normal\&quot;&gt;n&lt;/mml:mi&gt;&lt;mml:mn&gt;2&lt;/mml:mn&gt;&lt;mml:mi&gt;x&lt;/mml:mi&gt;&lt;/mml:mrow&gt;&lt;/mml:mfenced&gt;&lt;mml:mo&gt;&amp;#x2009;&lt;/mml:mo&gt;&lt;mml:mi&gt;d&lt;/mml:mi&gt;&lt;mml:mi&gt;x&lt;/mml:mi&gt;&lt;/mml:mtd&gt;&lt;mml:mtd&gt;&lt;mml:mo&gt;=&lt;/mml:mo&gt;&lt;mml:mn&gt;2&lt;/mml:mn&gt;&lt;mml:mo&gt;&amp;#x222B;&lt;/mml:mo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i&gt;x&lt;/mml:mi&gt;&lt;/mml:mrow&gt;&lt;mml:msup&gt;&lt;mml:mfenced separators=\&quot;|\&quot;&gt;&lt;mml:mrow&gt;&lt;mml:mi mathvariant=\&quot;normal\&quot;&gt;c&lt;/mml:mi&gt;&lt;mml:mi mathvariant=\&quot;normal\&quot;&gt;o&lt;/mml:mi&gt;&lt;mml:mi mathvariant=\&quot;normal\&quot;&gt;s&lt;/mml:mi&gt;&lt;mml:mi&gt;x&lt;/mml:mi&gt;&lt;mml:mo&gt;+&lt;/mml:mo&gt;&lt;mml:mi mathvariant=\&quot;normal\&quot;&gt;s&lt;/mml:mi&gt;&lt;mml:mi mathvariant=\&quot;normal\&quot;&gt;i&lt;/mml:mi&gt;&lt;mml:mi mathvariant=\&quot;normal\&quot;&gt;n&lt;/mml:mi&gt;&lt;mml:mi&gt;x&lt;/mml:mi&gt;&lt;/mml:mrow&gt;&lt;/mml:mfenced&gt;&lt;mml:mn&gt;2&lt;/mml:mn&gt;&lt;/mml:msup&gt;&lt;/mml:mfrac&gt;&lt;mml:mfenced separators=\&quot;|\&quot;&gt;&lt;mml:mrow&gt;&lt;mml:mn&gt;1&lt;/mml:mn&gt;&lt;mml:mo&gt;+&lt;/mml:mo&gt;&lt;mml:mi mathvariant=\&quot;normal\&quot;&gt;s&lt;/mml:mi&gt;&lt;mml:mi mathvariant=\&quot;normal\&quot;&gt;i&lt;/mml:mi&gt;&lt;mml:mi mathvariant=\&quot;normal\&quot;&gt;n&lt;/mml:mi&gt;&lt;mml:mn&gt;2&lt;/mml:mn&gt;&lt;mml:mi&gt;x&lt;/mml:mi&gt;&lt;/mml:mrow&gt;&lt;/mml:mfenced&gt;&lt;mml:mo&gt;&amp;#x2009;&lt;/mml:mo&gt;&lt;mml:mi&gt;d&lt;/mml:mi&gt;&lt;mml:mi&gt;x&lt;/mml:mi&gt;&lt;/mml:mtd&gt;&lt;/mml:mtr&gt;&lt;mml:mtr&gt;&lt;mml:mtd/&gt;&lt;mml:mtd&gt;&lt;mml:mo&gt;=&lt;/mml:mo&gt;&lt;mml:mn&gt;2&lt;/mml:mn&gt;&lt;mml:mo&gt;&amp;#x222B;&lt;/mml:mo&gt;&lt;mml:mfrac&gt;&lt;mml:mrow&gt;&lt;mml:mi mathvariant=\&quot;normal\&quot;&gt;c&lt;/mml:mi&gt;&lt;mml:mi mathvariant=\&quot;normal\&quot;&gt;o&lt;/mml:mi&gt;&lt;mml:mi mathvariant=\&quot;normal\&quot;&gt;s&lt;/mml:mi&gt;&lt;mml:mn&gt;2&lt;/mml:mn&gt;&lt;mml:mi&gt;x&lt;/mml:mi&gt;&lt;/mml:mrow&gt;&lt;mml:msup&gt;&lt;mml:mfenced separators=\&quot;|\&quot;&gt;&lt;mml:mrow&gt;&lt;mml:mi mathvariant=\&quot;normal\&quot;&gt;s&lt;/mml:mi&gt;&lt;mml:mi mathvariant=\&quot;normal\&quot;&gt;i&lt;/mml:mi&gt;&lt;mml:mi mathvariant=\&quot;normal\&quot;&gt;n&lt;/mml:mi&gt;&lt;mml:mi&gt;x&lt;/mml:mi&gt;&lt;mml:mo&gt;+&lt;/mml:mo&gt;&lt;mml:mi mathvariant=\&quot;normal\&quot;&gt;c&lt;/mml:mi&gt;&lt;mml:mi mathvariant=\&quot;normal\&quot;&gt;o&lt;/mml:mi&gt;&lt;mml:mi mathvariant=\&quot;normal\&quot;&gt;s&lt;/mml:mi&gt;&lt;mml:mi&gt;x&lt;/mml:mi&gt;&lt;/mml:mrow&gt;&lt;/mml:mfenced&gt;&lt;mml:mn&gt;2&lt;/mml:mn&gt;&lt;/mml:msup&gt;&lt;/mml:mfrac&gt;&lt;mml:msup&gt;&lt;mml:mfenced separators=\&quot;|\&quot;&gt;&lt;mml:mrow&gt;&lt;mml:mi mathvariant=\&quot;normal\&quot;&gt;s&lt;/mml:mi&gt;&lt;mml:mi mathvariant=\&quot;normal\&quot;&gt;i&lt;/mml:mi&gt;&lt;mml:mi mathvariant=\&quot;normal\&quot;&gt;n&lt;/mml:mi&gt;&lt;mml:mi&gt;x&lt;/mml:mi&gt;&lt;mml:mo&gt;+&lt;/mml:mo&gt;&lt;mml:mi mathvariant=\&quot;normal\&quot;&gt;c&lt;/mml:mi&gt;&lt;mml:mi mathvariant=\&quot;normal\&quot;&gt;o&lt;/mml:mi&gt;&lt;mml:mi mathvariant=\&quot;normal\&quot;&gt;s&lt;/mml:mi&gt;&lt;mml:mi&gt;x&lt;/mml:mi&gt;&lt;/mml:mrow&gt;&lt;/mml:mfenced&gt;&lt;mml:mn&gt;2&lt;/mml:mn&gt;&lt;/mml:msup&gt;&lt;mml:mo&gt;&amp;#x2009;&lt;/mml:mo&gt;&lt;mml:mi&gt;d&lt;/mml:mi&gt;&lt;mml:mi&gt;x&lt;/mml:mi&gt;&lt;/mml:mtd&gt;&lt;/mml:mtr&gt;&lt;mml:mtr&gt;&lt;mml:mtd/&gt;&lt;mml:mtd&gt;&lt;mml:mo&gt;=&lt;/mml:mo&gt;&lt;mml:mn&gt;2&lt;/mml:mn&gt;&lt;mml:mo&gt;&amp;#x222B;&lt;/mml:mo&gt;&lt;mml:mi mathvariant=\&quot;normal\&quot;&gt;c&lt;/mml:mi&gt;&lt;mml:mi mathvariant=\&quot;normal\&quot;&gt;o&lt;/mml:mi&gt;&lt;mml:mi mathvariant=\&quot;normal\&quot;&gt;s&lt;/mml:mi&gt;&lt;mml:mn&gt;2&lt;/mml:mn&gt;&lt;mml:mi&gt;x&lt;/mml:mi&gt;&lt;mml:mo&gt;&amp;#x2009;&lt;/mml:mo&gt;&lt;mml:mi&gt;d&lt;/mml:mi&gt;&lt;mml:mi&gt;x&lt;/mml:mi&gt;&lt;/mml:mtd&gt;&lt;/mml:mtr&gt;&lt;mml:mtr&gt;&lt;mml:mtd/&gt;&lt;mml:mtd/&gt;&lt;/mml:mtr&gt;&lt;/mml:mtable&gt;&lt;/mml:msty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o&gt;&amp;#x222B;&lt;/mml:mo&gt;&lt;mml:mfrac&gt;&lt;mml:mrow&gt;&lt;mml:mi mathvariant=\&quot;normal\&quot;&gt;c&lt;/mml:mi&gt;&lt;mml:mi mathvariant=\&quot;normal\&quot;&gt;o&lt;/mml:mi&gt;&lt;mml:mi mathvariant=\&quot;normal\&quot;&gt;s&lt;/mml:mi&gt;&lt;mml:mi&gt;x&lt;/mml:mi&gt;&lt;mml:mo&gt;-&lt;/mml:mo&gt;&lt;mml:mi mathvariant=\&quot;normal\&quot;&gt;s&lt;/mml:mi&gt;&lt;mml:mi mathvariant=\&quot;normal\&quot;&gt;i&lt;/mml:mi&gt;&lt;mml:mi mathvariant=\&quot;normal\&quot;&gt;n&lt;/mml:mi&gt;&lt;mml:mi&gt;x&lt;/mml:mi&gt;&lt;/mml:mrow&gt;&lt;mml:mrow&gt;&lt;mml:mi mathvariant=\&quot;normal\&quot;&gt;c&lt;/mml:mi&gt;&lt;mml:mi mathvariant=\&quot;normal\&quot;&gt;o&lt;/mml:mi&gt;&lt;mml:mi mathvariant=\&quot;normal\&quot;&gt;s&lt;/mml:mi&gt;&lt;mml:mi&gt;x&lt;/mml:mi&gt;&lt;mml:mo&gt;+&lt;/mml:mo&gt;&lt;mml:mi mathvariant=\&quot;normal\&quot;&gt;s&lt;/mml:mi&gt;&lt;mml:mi mathvariant=\&quot;normal\&quot;&gt;i&lt;/mml:mi&gt;&lt;mml:mi mathvariant=\&quot;normal\&quot;&gt;n&lt;/mml:mi&gt;&lt;mml:mi&gt;x&lt;/mml:mi&gt;&lt;/mml:mrow&gt;&lt;/mml:mfrac&gt;&lt;mml:mfenced separators=\&quot;|\&quot;&gt;&lt;mml:mrow&gt;&lt;mml:mn&gt;2&lt;/mml:mn&gt;&lt;mml:mo&gt;+&lt;/mml:mo&gt;&lt;mml:mn&gt;2&lt;/mml:mn&gt;&lt;mml:mi mathvariant=\&quot;normal\&quot;&gt;s&lt;/mml:mi&gt;&lt;mml:mi mathvariant=\&quot;normal\&quot;&gt;i&lt;/mml:mi&gt;&lt;mml:mi mathvariant=\&quot;normal\&quot;&gt;n&lt;/mml:mi&gt;&lt;mml:mn&gt;2&lt;/mml:mn&gt;&lt;mml:mi&gt;x&lt;/mml:mi&gt;&lt;/mml:mrow&gt;&lt;/mml:mfenced&gt;&lt;mml:mo&gt;&amp;#x2009;&lt;/mml:mo&gt;&lt;mml:mi&gt;d&lt;/mml:mi&gt;&lt;mml:mi&gt;x&lt;/mml:mi&gt;&lt;/mml:mtd&gt;&lt;mml:mtd&gt;&lt;mml:mo&gt;=&lt;/mml:mo&gt;&lt;mml:mn&gt;2&lt;/mml:mn&gt;&lt;mml:mo&gt;&amp;#x222B;&lt;/mml:mo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i&gt;x&lt;/mml:mi&gt;&lt;/mml:mrow&gt;&lt;mml:msup&gt;&lt;mml:mfenced separators=\&quot;|\&quot;&gt;&lt;mml:mrow&gt;&lt;mml:mi mathvariant=\&quot;normal\&quot;&gt;c&lt;/mml:mi&gt;&lt;mml:mi mathvariant=\&quot;normal\&quot;&gt;o&lt;/mml:mi&gt;&lt;mml:mi mathvariant=\&quot;normal\&quot;&gt;s&lt;/mml:mi&gt;&lt;mml:mi&gt;x&lt;/mml:mi&gt;&lt;mml:mo&gt;+&lt;/mml:mo&gt;&lt;mml:mi mathvariant=\&quot;normal\&quot;&gt;s&lt;/mml:mi&gt;&lt;mml:mi mathvariant=\&quot;normal\&quot;&gt;i&lt;/mml:mi&gt;&lt;mml:mi mathvariant=\&quot;normal\&quot;&gt;n&lt;/mml:mi&gt;&lt;mml:mi&gt;x&lt;/mml:mi&gt;&lt;/mml:mrow&gt;&lt;/mml:mfenced&gt;&lt;mml:mn&gt;2&lt;/mml:mn&gt;&lt;/mml:msup&gt;&lt;/mml:mfrac&gt;&lt;mml:mfenced separators=\&quot;|\&quot;&gt;&lt;mml:mrow&gt;&lt;mml:mn&gt;1&lt;/mml:mn&gt;&lt;mml:mo&gt;+&lt;/mml:mo&gt;&lt;mml:mi mathvariant=\&quot;normal\&quot;&gt;s&lt;/mml:mi&gt;&lt;mml:mi mathvariant=\&quot;normal\&quot;&gt;i&lt;/mml:mi&gt;&lt;mml:mi mathvariant=\&quot;normal\&quot;&gt;n&lt;/mml:mi&gt;&lt;mml:mn&gt;2&lt;/mml:mn&gt;&lt;mml:mi&gt;x&lt;/mml:mi&gt;&lt;/mml:mrow&gt;&lt;/mml:mfenced&gt;&lt;mml:mo&gt;&amp;#x2009;&lt;/mml:mo&gt;&lt;mml:mi&gt;d&lt;/mml:mi&gt;&lt;mml:mi&gt;x&lt;/mml:mi&gt;&lt;/mml:mtd&gt;&lt;/mml:mtr&gt;&lt;mml:mtr&gt;&lt;mml:mtd/&gt;&lt;mml:mtd&gt;&lt;mml:mo&gt;=&lt;/mml:mo&gt;&lt;mml:mn&gt;2&lt;/mml:mn&gt;&lt;mml:mo&gt;&amp;#x222B;&lt;/mml:mo&gt;&lt;mml:mfrac&gt;&lt;mml:mrow&gt;&lt;mml:mi mathvariant=\&quot;normal\&quot;&gt;c&lt;/mml:mi&gt;&lt;mml:mi mathvariant=\&quot;normal\&quot;&gt;o&lt;/mml:mi&gt;&lt;mml:mi mathvariant=\&quot;normal\&quot;&gt;s&lt;/mml:mi&gt;&lt;mml:mn&gt;2&lt;/mml:mn&gt;&lt;mml:mi&gt;x&lt;/mml:mi&gt;&lt;/mml:mrow&gt;&lt;mml:msup&gt;&lt;mml:mfenced separators=\&quot;|\&quot;&gt;&lt;mml:mrow&gt;&lt;mml:mi mathvariant=\&quot;normal\&quot;&gt;s&lt;/mml:mi&gt;&lt;mml:mi mathvariant=\&quot;normal\&quot;&gt;i&lt;/mml:mi&gt;&lt;mml:mi mathvariant=\&quot;normal\&quot;&gt;n&lt;/mml:mi&gt;&lt;mml:mi&gt;x&lt;/mml:mi&gt;&lt;mml:mo&gt;+&lt;/mml:mo&gt;&lt;mml:mi mathvariant=\&quot;normal\&quot;&gt;c&lt;/mml:mi&gt;&lt;mml:mi mathvariant=\&quot;normal\&quot;&gt;o&lt;/mml:mi&gt;&lt;mml:mi mathvariant=\&quot;normal\&quot;&gt;s&lt;/mml:mi&gt;&lt;mml:mi&gt;x&lt;/mml:mi&gt;&lt;/mml:mrow&gt;&lt;/mml:mfenced&gt;&lt;mml:mn&gt;2&lt;/mml:mn&gt;&lt;/mml:msup&gt;&lt;/mml:mfrac&gt;&lt;mml:msup&gt;&lt;mml:mfenced separators=\&quot;|\&quot;&gt;&lt;mml:mrow&gt;&lt;mml:mi mathvariant=\&quot;normal\&quot;&gt;s&lt;/mml:mi&gt;&lt;mml:mi mathvariant=\&quot;normal\&quot;&gt;i&lt;/mml:mi&gt;&lt;mml:mi mathvariant=\&quot;normal\&quot;&gt;n&lt;/mml:mi&gt;&lt;mml:mi&gt;x&lt;/mml:mi&gt;&lt;mml:mo&gt;+&lt;/mml:mo&gt;&lt;mml:mi mathvariant=\&quot;normal\&quot;&gt;c&lt;/mml:mi&gt;&lt;mml:mi mathvariant=\&quot;normal\&quot;&gt;o&lt;/mml:mi&gt;&lt;mml:mi mathvariant=\&quot;normal\&quot;&gt;s&lt;/mml:mi&gt;&lt;mml:mi&gt;x&lt;/mml:mi&gt;&lt;/mml:mrow&gt;&lt;/mml:mfenced&gt;&lt;mml:mn&gt;2&lt;/mml:mn&gt;&lt;/mml:msup&gt;&lt;mml:mo&gt;&amp;#x2009;&lt;/mml:mo&gt;&lt;mml:mi&gt;d&lt;/mml:mi&gt;&lt;mml:mi&gt;x&lt;/mml:mi&gt;&lt;/mml:mtd&gt;&lt;/mml:mtr&gt;&lt;mml:mtr&gt;&lt;mml:mtd/&gt;&lt;mml:mtd&gt;&lt;mml:mo&gt;=&lt;/mml:mo&gt;&lt;mml:mn&gt;2&lt;/mml:mn&gt;&lt;mml:mo&gt;&amp;#x222B;&lt;/mml:mo&gt;&lt;mml:mi mathvariant=\&quot;normal\&quot;&gt;c&lt;/mml:mi&gt;&lt;mml:mi mathvariant=\&quot;normal\&quot;&gt;o&lt;/mml:mi&gt;&lt;mml:mi mathvariant=\&quot;normal\&quot;&gt;s&lt;/mml:mi&gt;&lt;mml:mn&gt;2&lt;/mml:mn&gt;&lt;mml:mi&gt;x&lt;/mml:mi&gt;&lt;mml:mo&gt;&amp;#x2009;&lt;/mml:mo&gt;&lt;mml:mi&gt;d&lt;/mml:mi&gt;&lt;mml:mi&gt;x&lt;/mml:mi&gt;&lt;/mml:mtd&gt;&lt;/mml:mtr&gt;&lt;mml:mtr&gt;&lt;mml:mtd/&gt;&lt;mml:mtd/&gt;&lt;/mml:mtr&gt;&lt;/mml:mtable&gt;&lt;/mml:mstyle&gt;&lt;/mml:math&gt;&quot;,&quot;origin&quot;:&quot;MathType Legacy&quot;,&quot;version&quot;:&quot;v3.18.2&quot;}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3946" cy="192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AA581" w14:textId="2E31CD6D" w:rsidR="00713362" w:rsidRDefault="00D93AD9" w:rsidP="00D06768">
      <w:pPr>
        <w:pStyle w:val="FirstParagraph"/>
        <w:jc w:val="right"/>
      </w:pPr>
      <w:bookmarkStart w:id="2" w:name="more-integrals"/>
      <w:bookmarkEnd w:id="1"/>
      <w:r>
        <w:rPr>
          <w:noProof/>
          <w:position w:val="-28"/>
        </w:rPr>
        <w:drawing>
          <wp:inline distT="0" distB="0" distL="0" distR="0" wp14:anchorId="47A29C39" wp14:editId="53920503">
            <wp:extent cx="735584" cy="463296"/>
            <wp:effectExtent l="0" t="0" r="0" b="0"/>
            <wp:docPr id="164172604" name="Picture 164172604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frac&gt;&lt;mml:mrow&gt;&lt;mml:mi mathvariant=\&quot;normal\&quot;&gt;s&lt;/mml:mi&gt;&lt;mml:mi mathvariant=\&quot;normal\&quot;&gt;i&lt;/mml:mi&gt;&lt;mml:mi mathvariant=\&quot;normal\&quot;&gt;n&lt;/mml:mi&gt;&lt;mml:mn&gt;2&lt;/mml:mn&gt;&lt;mml:mi&gt;x&lt;/mml:mi&gt;&lt;/mml:mrow&gt;&lt;mml:mn&gt;2&lt;/mml:mn&gt;&lt;/mml:mfrac&gt;&lt;/mml:mstyle&gt;&lt;/mml:math&gt;&quot;,&quot;origin&quot;:&quot;MathType Legacy&quot;,&quot;version&quot;:&quot;v3.18.2&quot;}" title="equals fraction numerator straight s straight i straight n 2 x over denominator 2 end f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frac&gt;&lt;mml:mrow&gt;&lt;mml:mi mathvariant=\&quot;normal\&quot;&gt;s&lt;/mml:mi&gt;&lt;mml:mi mathvariant=\&quot;normal\&quot;&gt;i&lt;/mml:mi&gt;&lt;mml:mi mathvariant=\&quot;normal\&quot;&gt;n&lt;/mml:mi&gt;&lt;mml:mn&gt;2&lt;/mml:mn&gt;&lt;mml:mi&gt;x&lt;/mml:mi&gt;&lt;/mml:mrow&gt;&lt;mml:mn&gt;2&lt;/mml:mn&gt;&lt;/mml:mfrac&gt;&lt;/mml:mstyle&gt;&lt;/mml:math&gt;&quot;,&quot;origin&quot;:&quot;MathType Legacy&quot;,&quot;version&quot;:&quot;v3.18.2&quot;}" title="equals fraction numerator straight s straight i straight n 2 x over denominator 2 end fraction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584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C14C4" w14:textId="18982F15" w:rsidR="00713362" w:rsidRPr="00D93AD9" w:rsidRDefault="00D06768" w:rsidP="00D06768">
      <w:pPr>
        <w:pStyle w:val="FirstParagraph"/>
        <w:jc w:val="right"/>
        <w:rPr>
          <w:rFonts w:eastAsiaTheme="minorEastAsia"/>
        </w:rPr>
      </w:pPr>
      <w:r>
        <w:rPr>
          <w:noProof/>
        </w:rPr>
        <w:drawing>
          <wp:inline distT="0" distB="0" distL="0" distR="0" wp14:anchorId="2152FB3E" wp14:editId="68B80402">
            <wp:extent cx="625856" cy="140208"/>
            <wp:effectExtent l="0" t="0" r="0" b="0"/>
            <wp:docPr id="1697824921" name="Picture 169782492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i mathvariant=\&quot;normal\&quot;&gt;s&lt;/mml:mi&gt;&lt;mml:mi mathvariant=\&quot;normal\&quot;&gt;i&lt;/mml:mi&gt;&lt;mml:mi mathvariant=\&quot;normal\&quot;&gt;n&lt;/mml:mi&gt;&lt;mml:mn&gt;2&lt;/mml:mn&gt;&lt;mml:mi&gt;x&lt;/mml:mi&gt;&lt;/mml:mstyle&gt;&lt;/mml:math&gt;&quot;,&quot;origin&quot;:&quot;MathType Legacy&quot;,&quot;version&quot;:&quot;v3.18.2&quot;}" title="equals straight s straight i straight n 2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o&gt;=&lt;/mml:mo&gt;&lt;mml:mi mathvariant=\&quot;normal\&quot;&gt;s&lt;/mml:mi&gt;&lt;mml:mi mathvariant=\&quot;normal\&quot;&gt;i&lt;/mml:mi&gt;&lt;mml:mi mathvariant=\&quot;normal\&quot;&gt;n&lt;/mml:mi&gt;&lt;mml:mn&gt;2&lt;/mml:mn&gt;&lt;mml:mi&gt;x&lt;/mml:mi&gt;&lt;/mml:mstyle&gt;&lt;/mml:math&gt;&quot;,&quot;origin&quot;:&quot;MathType Legacy&quot;,&quot;version&quot;:&quot;v3.18.2&quot;}" title="equals straight s straight i straight n 2 x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856" cy="140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0BBD" w14:textId="77777777" w:rsidR="00D06768" w:rsidRDefault="00D06768" w:rsidP="00D93AD9">
      <w:pPr>
        <w:pStyle w:val="BodyText"/>
      </w:pPr>
    </w:p>
    <w:p w14:paraId="3C83CB22" w14:textId="77777777" w:rsidR="00D06768" w:rsidRDefault="00D06768" w:rsidP="00D93AD9">
      <w:pPr>
        <w:pStyle w:val="BodyText"/>
      </w:pPr>
    </w:p>
    <w:p w14:paraId="425C20A5" w14:textId="77777777" w:rsidR="00D06768" w:rsidRDefault="00D06768" w:rsidP="00D93AD9">
      <w:pPr>
        <w:pStyle w:val="BodyText"/>
      </w:pPr>
    </w:p>
    <w:p w14:paraId="65F61D54" w14:textId="77777777" w:rsidR="00D06768" w:rsidRDefault="00D06768" w:rsidP="00D93AD9">
      <w:pPr>
        <w:pStyle w:val="BodyText"/>
      </w:pPr>
    </w:p>
    <w:p w14:paraId="311233F4" w14:textId="77777777" w:rsidR="00D06768" w:rsidRDefault="00D06768" w:rsidP="00D93AD9">
      <w:pPr>
        <w:pStyle w:val="BodyText"/>
      </w:pPr>
    </w:p>
    <w:p w14:paraId="5618E958" w14:textId="77777777" w:rsidR="00D06768" w:rsidRDefault="00D06768" w:rsidP="00D93AD9">
      <w:pPr>
        <w:pStyle w:val="BodyText"/>
      </w:pPr>
    </w:p>
    <w:p w14:paraId="6CF37E64" w14:textId="77777777" w:rsidR="00D06768" w:rsidRDefault="00D06768" w:rsidP="00D93AD9">
      <w:pPr>
        <w:pStyle w:val="BodyText"/>
      </w:pPr>
    </w:p>
    <w:p w14:paraId="7A9EE241" w14:textId="463EA958" w:rsidR="00D93AD9" w:rsidRPr="00D93AD9" w:rsidRDefault="00D93AD9" w:rsidP="00D93AD9">
      <w:pPr>
        <w:pStyle w:val="BodyText"/>
      </w:pPr>
      <w:r>
        <w:t>17. i)</w:t>
      </w:r>
    </w:p>
    <w:p w14:paraId="1F5560F2" w14:textId="2347361D" w:rsidR="00713362" w:rsidRPr="00D93AD9" w:rsidRDefault="00D06768">
      <w:pPr>
        <w:pStyle w:val="FirstParagraph"/>
        <w:rPr>
          <w:rFonts w:eastAsiaTheme="minorEastAsia"/>
        </w:rPr>
      </w:pPr>
      <w:r>
        <w:rPr>
          <w:noProof/>
          <w:position w:val="-182"/>
        </w:rPr>
        <w:drawing>
          <wp:inline distT="0" distB="0" distL="0" distR="0" wp14:anchorId="7DF3C1FC" wp14:editId="05069613">
            <wp:extent cx="3247136" cy="2428875"/>
            <wp:effectExtent l="0" t="0" r="0" b="0"/>
            <wp:docPr id="1884269470" name="Picture 1884269470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o&gt;&amp;#x222B;&lt;/mml:mo&gt;&lt;mml:msqrt&gt;&lt;mml:mn&gt;1&lt;/mml:mn&gt;&lt;mml:mo&gt;+&lt;/mml:mo&gt;&lt;mml:mi mathvariant=\&quot;normal\&quot;&gt;c&lt;/mml:mi&gt;&lt;mml:mi mathvariant=\&quot;normal\&quot;&gt;o&lt;/mml:mi&gt;&lt;mml:mi mathvariant=\&quot;normal\&quot;&gt;s&lt;/mml:mi&gt;&lt;mml:mi&gt;x&lt;/mml:mi&gt;&lt;/mml:msqrt&gt;&lt;mml:mo&gt;&amp;#x2009;&lt;/mml:mo&gt;&lt;mml:mi&gt;d&lt;/mml:mi&gt;&lt;mml:mi&gt;x&lt;/mml:mi&gt;&lt;/mml:mtd&gt;&lt;mml:mtd&gt;&lt;mml:mo&gt;=&lt;/mml:mo&gt;&lt;mml:mo&gt;&amp;#x222B;&lt;/mml:mo&gt;&lt;mml:msqrt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frac&gt;&lt;mml:mi&gt;x&lt;/mml:mi&gt;&lt;mml:mn&gt;2&lt;/mml:mn&gt;&lt;/mml:mfrac&gt;&lt;/mml:msqrt&gt;&lt;mml:mo&gt;&amp;#x2009;&lt;/mml:mo&gt;&lt;mml:mi&gt;d&lt;/mml:mi&gt;&lt;mml:mi&gt;x&lt;/mml:mi&gt;&lt;/mml:mtd&gt;&lt;/mml:mtr&gt;&lt;mml:mtr&gt;&lt;mml:mtd/&gt;&lt;mml:mtd&gt;&lt;mml:mo&gt;=&lt;/mml:mo&gt;&lt;mml:mn&gt;2&lt;/mml:mn&gt;&lt;mml:msqrt&gt;&lt;mml:mn&gt;2&lt;/mml:mn&gt;&lt;/mml:msqrt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mml:mo&gt;&amp;#x2009;&lt;/mml:mo&gt;&lt;mml:mi&gt;d&lt;/mml:mi&gt;&lt;mml:mi&gt;x&lt;/mml:mi&gt;&lt;/mml:mtd&gt;&lt;/mml:mtr&gt;&lt;mml:mtr&gt;&lt;mml:mtd/&gt;&lt;mml:mtd&gt;&lt;mml:mo&gt;=&lt;/mml:mo&gt;&lt;mml:msqrt&gt;&lt;mml:mn&gt;2&lt;/mml:mn&gt;&lt;/mml:msqrt&gt;&lt;mml:mo&gt;&amp;#x22C5;&lt;/mml:mo&gt;&lt;mml:mn&gt;2&lt;/mml:mn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/mml:mtd&gt;&lt;/mml:mtr&gt;&lt;mml:mtr&gt;&lt;mml:mtd/&gt;&lt;mml:mtd&gt;&lt;mml:mo&gt;=&lt;/mml:mo&gt;&lt;mml:mn&gt;2&lt;/mml:mn&gt;&lt;mml:msqrt&gt;&lt;mml:mn&gt;2&lt;/mml:mn&gt;&lt;/mml:msqrt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/mml:mtd&gt;&lt;/mml:mtr&gt;&lt;/mml:mtable&gt;&lt;/mml:mstyle&gt;&lt;/mml:math&gt;&quot;,&quot;origin&quot;:&quot;MathType Legacy&quot;,&quot;version&quot;:&quot;v3.18.2&quot;}" title="table row cell integral square root of 1 plus straight c straight o straight s x end root thin space d x end cell cell equals integral square root of 2 straight c straight o straight s squared x over 2 end root thin space d x end cell row blank cell equals 2 square root of 2 straight c straight o straight s x over 2 thin space d x end cell row blank cell equals square root of 2 times 2 straight s straight i straight n x over 2 end cell row blank cell equals 2 square root of 2 straight s straight i straight n x over 2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o&gt;&amp;#x222B;&lt;/mml:mo&gt;&lt;mml:msqrt&gt;&lt;mml:mn&gt;1&lt;/mml:mn&gt;&lt;mml:mo&gt;+&lt;/mml:mo&gt;&lt;mml:mi mathvariant=\&quot;normal\&quot;&gt;c&lt;/mml:mi&gt;&lt;mml:mi mathvariant=\&quot;normal\&quot;&gt;o&lt;/mml:mi&gt;&lt;mml:mi mathvariant=\&quot;normal\&quot;&gt;s&lt;/mml:mi&gt;&lt;mml:mi&gt;x&lt;/mml:mi&gt;&lt;/mml:msqrt&gt;&lt;mml:mo&gt;&amp;#x2009;&lt;/mml:mo&gt;&lt;mml:mi&gt;d&lt;/mml:mi&gt;&lt;mml:mi&gt;x&lt;/mml:mi&gt;&lt;/mml:mtd&gt;&lt;mml:mtd&gt;&lt;mml:mo&gt;=&lt;/mml:mo&gt;&lt;mml:mo&gt;&amp;#x222B;&lt;/mml:mo&gt;&lt;mml:msqrt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frac&gt;&lt;mml:mi&gt;x&lt;/mml:mi&gt;&lt;mml:mn&gt;2&lt;/mml:mn&gt;&lt;/mml:mfrac&gt;&lt;/mml:msqrt&gt;&lt;mml:mo&gt;&amp;#x2009;&lt;/mml:mo&gt;&lt;mml:mi&gt;d&lt;/mml:mi&gt;&lt;mml:mi&gt;x&lt;/mml:mi&gt;&lt;/mml:mtd&gt;&lt;/mml:mtr&gt;&lt;mml:mtr&gt;&lt;mml:mtd/&gt;&lt;mml:mtd&gt;&lt;mml:mo&gt;=&lt;/mml:mo&gt;&lt;mml:mn&gt;2&lt;/mml:mn&gt;&lt;mml:msqrt&gt;&lt;mml:mn&gt;2&lt;/mml:mn&gt;&lt;/mml:msqrt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mml:mo&gt;&amp;#x2009;&lt;/mml:mo&gt;&lt;mml:mi&gt;d&lt;/mml:mi&gt;&lt;mml:mi&gt;x&lt;/mml:mi&gt;&lt;/mml:mtd&gt;&lt;/mml:mtr&gt;&lt;mml:mtr&gt;&lt;mml:mtd/&gt;&lt;mml:mtd&gt;&lt;mml:mo&gt;=&lt;/mml:mo&gt;&lt;mml:msqrt&gt;&lt;mml:mn&gt;2&lt;/mml:mn&gt;&lt;/mml:msqrt&gt;&lt;mml:mo&gt;&amp;#x22C5;&lt;/mml:mo&gt;&lt;mml:mn&gt;2&lt;/mml:mn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/mml:mtd&gt;&lt;/mml:mtr&gt;&lt;mml:mtr&gt;&lt;mml:mtd/&gt;&lt;mml:mtd&gt;&lt;mml:mo&gt;=&lt;/mml:mo&gt;&lt;mml:mn&gt;2&lt;/mml:mn&gt;&lt;mml:msqrt&gt;&lt;mml:mn&gt;2&lt;/mml:mn&gt;&lt;/mml:msqrt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/mml:mtd&gt;&lt;/mml:mtr&gt;&lt;/mml:mtable&gt;&lt;/mml:mstyle&gt;&lt;/mml:math&gt;&quot;,&quot;origin&quot;:&quot;MathType Legacy&quot;,&quot;version&quot;:&quot;v3.18.2&quot;}" title="table row cell integral square root of 1 plus straight c straight o straight s x end root thin space d x end cell cell equals integral square root of 2 straight c straight o straight s squared x over 2 end root thin space d x end cell row blank cell equals 2 square root of 2 straight c straight o straight s x over 2 thin space d x end cell row blank cell equals square root of 2 times 2 straight s straight i straight n x over 2 end cell row blank cell equals 2 square root of 2 straight s straight i straight n x over 2 end cell end table"/>
                    <pic:cNvPicPr/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7136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3AD83" w14:textId="410B74F8" w:rsidR="00D93AD9" w:rsidRDefault="00D93AD9" w:rsidP="00D93AD9">
      <w:pPr>
        <w:pStyle w:val="BodyText"/>
        <w:rPr>
          <w:lang w:val="it-IT"/>
        </w:rPr>
      </w:pPr>
      <w:r>
        <w:rPr>
          <w:lang w:val="it-IT"/>
        </w:rPr>
        <w:t>ii)</w:t>
      </w:r>
    </w:p>
    <w:p w14:paraId="5D44E501" w14:textId="1FB05BED" w:rsidR="00D93AD9" w:rsidRDefault="00D06768" w:rsidP="00D93AD9">
      <w:pPr>
        <w:pStyle w:val="FirstParagraph"/>
      </w:pPr>
      <w:r>
        <w:rPr>
          <w:noProof/>
          <w:position w:val="-81"/>
        </w:rPr>
        <w:drawing>
          <wp:inline distT="0" distB="0" distL="0" distR="0" wp14:anchorId="4BC35CAD" wp14:editId="6049A9DE">
            <wp:extent cx="3103203" cy="1134660"/>
            <wp:effectExtent l="0" t="0" r="0" b="0"/>
            <wp:docPr id="336619735" name="Picture 336619735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o&gt;&amp;#x222B;&lt;/mml:mo&gt;&lt;mml:msqrt&gt;&lt;mml:mn&gt;1&lt;/mml:mn&gt;&lt;mml:mo&gt;-&lt;/mml:mo&gt;&lt;mml:mi mathvariant=\&quot;normal\&quot;&gt;c&lt;/mml:mi&gt;&lt;mml:mi mathvariant=\&quot;normal\&quot;&gt;o&lt;/mml:mi&gt;&lt;mml:mi mathvariant=\&quot;normal\&quot;&gt;s&lt;/mml:mi&gt;&lt;mml:mi&gt;x&lt;/mml:mi&gt;&lt;/mml:msqrt&gt;&lt;mml:mo&gt;&amp;#x2009;&lt;/mml:mo&gt;&lt;mml:mi&gt;d&lt;/mml:mi&gt;&lt;mml:mi&gt;x&lt;/mml:mi&gt;&lt;/mml:mtd&gt;&lt;mml:mtd&gt;&lt;mml:mo&gt;=&lt;/mml:mo&gt;&lt;mml:msqrt&gt;&lt;mml:mn&gt;2&lt;/mml:mn&gt;&lt;/mml:msqrt&gt;&lt;mml:mo&gt;&amp;#x222B;&lt;/mml:mo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&amp;#x2009;&lt;/mml:mo&gt;&lt;mml:mi&gt;d&lt;/mml:mi&gt;&lt;mml:mi&gt;x&lt;/mml:mi&gt;&lt;/mml:mtd&gt;&lt;/mml:mtr&gt;&lt;mml:mtr&gt;&lt;mml:mtd/&gt;&lt;mml:mtd&gt;&lt;mml:mo&gt;=&lt;/mml:mo&gt;&lt;mml:mo&gt;-&lt;/mml:mo&gt;&lt;mml:mn&gt;2&lt;/mml:mn&gt;&lt;mml:msqrt&gt;&lt;mml:mn&gt;2&lt;/mml:mn&gt;&lt;/mml:msqrt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td&gt;&lt;/mml:mtr&gt;&lt;/mml:mtable&gt;&lt;/mml:mstyle&gt;&lt;/mml:math&gt;&quot;,&quot;origin&quot;:&quot;MathType Legacy&quot;,&quot;version&quot;:&quot;v3.18.2&quot;}" title="table row cell integral square root of 1 minus straight c straight o straight s x end root thin space d x end cell cell equals square root of 2 integral straight s straight i straight n x over 2 thin space d x end cell row blank cell equals negative 2 square root of 2 straight c straight o straight s x over 2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o&gt;&amp;#x222B;&lt;/mml:mo&gt;&lt;mml:msqrt&gt;&lt;mml:mn&gt;1&lt;/mml:mn&gt;&lt;mml:mo&gt;-&lt;/mml:mo&gt;&lt;mml:mi mathvariant=\&quot;normal\&quot;&gt;c&lt;/mml:mi&gt;&lt;mml:mi mathvariant=\&quot;normal\&quot;&gt;o&lt;/mml:mi&gt;&lt;mml:mi mathvariant=\&quot;normal\&quot;&gt;s&lt;/mml:mi&gt;&lt;mml:mi&gt;x&lt;/mml:mi&gt;&lt;/mml:msqrt&gt;&lt;mml:mo&gt;&amp;#x2009;&lt;/mml:mo&gt;&lt;mml:mi&gt;d&lt;/mml:mi&gt;&lt;mml:mi&gt;x&lt;/mml:mi&gt;&lt;/mml:mtd&gt;&lt;mml:mtd&gt;&lt;mml:mo&gt;=&lt;/mml:mo&gt;&lt;mml:msqrt&gt;&lt;mml:mn&gt;2&lt;/mml:mn&gt;&lt;/mml:msqrt&gt;&lt;mml:mo&gt;&amp;#x222B;&lt;/mml:mo&gt;&lt;mml:mi mathvariant=\&quot;normal\&quot;&gt;s&lt;/mml:mi&gt;&lt;mml:mi mathvariant=\&quot;normal\&quot;&gt;i&lt;/mml:mi&gt;&lt;mml:mi mathvariant=\&quot;normal\&quot;&gt;n&lt;/mml:mi&gt;&lt;mml:mfrac&gt;&lt;mml:mi&gt;x&lt;/mml:mi&gt;&lt;mml:mn&gt;2&lt;/mml:mn&gt;&lt;/mml:mfrac&gt;&lt;mml:mo&gt;&amp;#x2009;&lt;/mml:mo&gt;&lt;mml:mi&gt;d&lt;/mml:mi&gt;&lt;mml:mi&gt;x&lt;/mml:mi&gt;&lt;/mml:mtd&gt;&lt;/mml:mtr&gt;&lt;mml:mtr&gt;&lt;mml:mtd/&gt;&lt;mml:mtd&gt;&lt;mml:mo&gt;=&lt;/mml:mo&gt;&lt;mml:mo&gt;-&lt;/mml:mo&gt;&lt;mml:mn&gt;2&lt;/mml:mn&gt;&lt;mml:msqrt&gt;&lt;mml:mn&gt;2&lt;/mml:mn&gt;&lt;/mml:msqrt&gt;&lt;mml:mi mathvariant=\&quot;normal\&quot;&gt;c&lt;/mml:mi&gt;&lt;mml:mi mathvariant=\&quot;normal\&quot;&gt;o&lt;/mml:mi&gt;&lt;mml:mi mathvariant=\&quot;normal\&quot;&gt;s&lt;/mml:mi&gt;&lt;mml:mfrac&gt;&lt;mml:mi&gt;x&lt;/mml:mi&gt;&lt;mml:mn&gt;2&lt;/mml:mn&gt;&lt;/mml:mfrac&gt;&lt;/mml:mtd&gt;&lt;/mml:mtr&gt;&lt;/mml:mtable&gt;&lt;/mml:mstyle&gt;&lt;/mml:math&gt;&quot;,&quot;origin&quot;:&quot;MathType Legacy&quot;,&quot;version&quot;:&quot;v3.18.2&quot;}" title="table row cell integral square root of 1 minus straight c straight o straight s x end root thin space d x end cell cell equals square root of 2 integral straight s straight i straight n x over 2 thin space d x end cell row blank cell equals negative 2 square root of 2 straight c straight o straight s x over 2 end cell end table"/>
                    <pic:cNvPicPr/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3203" cy="113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3F1A" w14:textId="78287AF1" w:rsidR="00D93AD9" w:rsidRPr="00D93AD9" w:rsidRDefault="00D06768" w:rsidP="00D93AD9">
      <w:pPr>
        <w:pStyle w:val="FirstParagraph"/>
        <w:rPr>
          <w:lang w:val="it-IT"/>
        </w:rPr>
      </w:pPr>
      <w:r>
        <w:rPr>
          <w:noProof/>
          <w:position w:val="-92"/>
        </w:rPr>
        <w:drawing>
          <wp:inline distT="0" distB="0" distL="0" distR="0" wp14:anchorId="17D10A21" wp14:editId="676D1EF6">
            <wp:extent cx="2930144" cy="1263904"/>
            <wp:effectExtent l="0" t="0" r="0" b="0"/>
            <wp:docPr id="2106433255" name="Picture 2106433255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text&gt;i)&lt;/mml:mtext&gt;&lt;mml:mo&gt;&amp;#x222B;&lt;/mml:mo&gt;&lt;mml:mfrac&gt;&lt;mml:mrow&gt;&lt;mml:mi&gt;d&lt;/mml:mi&gt;&lt;mml:mi&gt;x&lt;/mml:mi&gt;&lt;/mml:mrow&gt;&lt;mml:mrow&gt;&lt;mml:mn&gt;1&lt;/mml:mn&gt;&lt;mml:mo&gt;+&lt;/mml:mo&gt;&lt;mml:mi mathvariant=\&quot;normal\&quot;&gt;s&lt;/mml:mi&gt;&lt;mml:mi mathvariant=\&quot;normal\&quot;&gt;i&lt;/mml:mi&gt;&lt;mml:mi mathvariant=\&quot;normal\&quot;&gt;n&lt;/mml:mi&gt;&lt;mml:mi&gt;x&lt;/mml:mi&gt;&lt;/mml:mrow&gt;&lt;/mml:mfrac&gt;&lt;/mml:mtd&gt;&lt;mml:mtd&gt;&lt;mml:mo&gt;=&lt;/mml:mo&gt;&lt;mml:mo&gt;&amp;#x222B;&lt;/mml:mo&gt;&lt;mml:mfrac&gt;&lt;mml:mrow&gt;&lt;mml:mn&gt;1&lt;/mml:mn&gt;&lt;mml:mo&gt;+&lt;/mml:mo&gt;&lt;mml:mi mathvariant=\&quot;normal\&quot;&gt;s&lt;/mml:mi&gt;&lt;mml:mi mathvariant=\&quot;normal\&quot;&gt;i&lt;/mml:mi&gt;&lt;mml:mi mathvariant=\&quot;normal\&quot;&gt;n&lt;/mml:mi&gt;&lt;mml:mi&gt;x&lt;/mml:mi&gt;&lt;/mml:mrow&gt;&lt;mml:mrow&gt;&lt;mml:mn&gt;1&lt;/mml:mn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i&gt;x&lt;/mml:mi&gt;&lt;/mml:mrow&gt;&lt;/mml:mfrac&gt;&lt;mml:mo&gt;&amp;#x2009;&lt;/mml:mo&gt;&lt;mml:mi&gt;d&lt;/mml:mi&gt;&lt;mml:mi&gt;x&lt;/mml:mi&gt;&lt;/mml:mtd&gt;&lt;/mml:mtr&gt;&lt;mml:mtr&gt;&lt;mml:mtd/&gt;&lt;mml:mtd&gt;&lt;mml:mo&gt;=&lt;/mml:mo&gt;&lt;mml:mo&gt;&amp;#x222B;&lt;/mml:mo&gt;&lt;mml:mfrac&gt;&lt;mml:mrow&gt;&lt;mml:mn&gt;1&lt;/mml:mn&gt;&lt;mml:mo&gt;+&lt;/mml:mo&gt;&lt;mml:mi mathvariant=\&quot;normal\&quot;&gt;s&lt;/mml:mi&gt;&lt;mml:mi mathvariant=\&quot;normal\&quot;&gt;i&lt;/mml:mi&gt;&lt;mml:mi mathvariant=\&quot;normal\&quot;&gt;n&lt;/mml:mi&gt;&lt;mml:mi&gt;x&lt;/mml:mi&gt;&lt;/mml:mrow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i&gt;x&lt;/mml:mi&gt;&lt;/mml:mrow&gt;&lt;/mml:mfrac&gt;&lt;mml:mo&gt;&amp;#x2009;&lt;/mml:mo&gt;&lt;mml:mi&gt;d&lt;/mml:mi&gt;&lt;mml:mi&gt;x&lt;/mml:mi&gt;&lt;/mml:mtd&gt;&lt;/mml:mtr&gt;&lt;/mml:mtable&gt;&lt;/mml:mstyle&gt;&lt;/mml:math&gt;&quot;,&quot;origin&quot;:&quot;MathType Legacy&quot;,&quot;version&quot;:&quot;v3.18.2&quot;}" title="table row cell text i) end text integral fraction numerator d x over denominator 1 plus straight s straight i straight n x end fraction end cell cell equals integral fraction numerator 1 plus straight s straight i straight n x over denominator 1 minus straight s straight i straight n squared x end fraction thin space d x end cell row blank cell equals integral fraction numerator 1 plus straight s straight i straight n x over denominator straight c straight o straight s squared x end fraction thin space d x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stix;font-size:16px;\&quot; xmlns:m=\&quot;http://schemas.openxmlformats.org/officeDocument/2006/math\&quot; xmlns:mml=\&quot;http://www.w3.org/1998/Math/MathML\&quot;&gt;&lt;mml:mstyle mathsize=\&quot;16px\&quot;&gt;&lt;mml:mtable columnalign=\&quot;right\&quot;&gt;&lt;mml:mtr&gt;&lt;mml:mtd&gt;&lt;mml:mtext&gt;i)&lt;/mml:mtext&gt;&lt;mml:mo&gt;&amp;#x222B;&lt;/mml:mo&gt;&lt;mml:mfrac&gt;&lt;mml:mrow&gt;&lt;mml:mi&gt;d&lt;/mml:mi&gt;&lt;mml:mi&gt;x&lt;/mml:mi&gt;&lt;/mml:mrow&gt;&lt;mml:mrow&gt;&lt;mml:mn&gt;1&lt;/mml:mn&gt;&lt;mml:mo&gt;+&lt;/mml:mo&gt;&lt;mml:mi mathvariant=\&quot;normal\&quot;&gt;s&lt;/mml:mi&gt;&lt;mml:mi mathvariant=\&quot;normal\&quot;&gt;i&lt;/mml:mi&gt;&lt;mml:mi mathvariant=\&quot;normal\&quot;&gt;n&lt;/mml:mi&gt;&lt;mml:mi&gt;x&lt;/mml:mi&gt;&lt;/mml:mrow&gt;&lt;/mml:mfrac&gt;&lt;/mml:mtd&gt;&lt;mml:mtd&gt;&lt;mml:mo&gt;=&lt;/mml:mo&gt;&lt;mml:mo&gt;&amp;#x222B;&lt;/mml:mo&gt;&lt;mml:mfrac&gt;&lt;mml:mrow&gt;&lt;mml:mn&gt;1&lt;/mml:mn&gt;&lt;mml:mo&gt;+&lt;/mml:mo&gt;&lt;mml:mi mathvariant=\&quot;normal\&quot;&gt;s&lt;/mml:mi&gt;&lt;mml:mi mathvariant=\&quot;normal\&quot;&gt;i&lt;/mml:mi&gt;&lt;mml:mi mathvariant=\&quot;normal\&quot;&gt;n&lt;/mml:mi&gt;&lt;mml:mi&gt;x&lt;/mml:mi&gt;&lt;/mml:mrow&gt;&lt;mml:mrow&gt;&lt;mml:mn&gt;1&lt;/mml:mn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i&gt;x&lt;/mml:mi&gt;&lt;/mml:mrow&gt;&lt;/mml:mfrac&gt;&lt;mml:mo&gt;&amp;#x2009;&lt;/mml:mo&gt;&lt;mml:mi&gt;d&lt;/mml:mi&gt;&lt;mml:mi&gt;x&lt;/mml:mi&gt;&lt;/mml:mtd&gt;&lt;/mml:mtr&gt;&lt;mml:mtr&gt;&lt;mml:mtd/&gt;&lt;mml:mtd&gt;&lt;mml:mo&gt;=&lt;/mml:mo&gt;&lt;mml:mo&gt;&amp;#x222B;&lt;/mml:mo&gt;&lt;mml:mfrac&gt;&lt;mml:mrow&gt;&lt;mml:mn&gt;1&lt;/mml:mn&gt;&lt;mml:mo&gt;+&lt;/mml:mo&gt;&lt;mml:mi mathvariant=\&quot;normal\&quot;&gt;s&lt;/mml:mi&gt;&lt;mml:mi mathvariant=\&quot;normal\&quot;&gt;i&lt;/mml:mi&gt;&lt;mml:mi mathvariant=\&quot;normal\&quot;&gt;n&lt;/mml:mi&gt;&lt;mml:mi&gt;x&lt;/mml:mi&gt;&lt;/mml:mrow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i&gt;x&lt;/mml:mi&gt;&lt;/mml:mrow&gt;&lt;/mml:mfrac&gt;&lt;mml:mo&gt;&amp;#x2009;&lt;/mml:mo&gt;&lt;mml:mi&gt;d&lt;/mml:mi&gt;&lt;mml:mi&gt;x&lt;/mml:mi&gt;&lt;/mml:mtd&gt;&lt;/mml:mtr&gt;&lt;/mml:mtable&gt;&lt;/mml:mstyle&gt;&lt;/mml:math&gt;&quot;,&quot;origin&quot;:&quot;MathType Legacy&quot;,&quot;version&quot;:&quot;v3.18.2&quot;}" title="table row cell text i) end text integral fraction numerator d x over denominator 1 plus straight s straight i straight n x end fraction end cell cell equals integral fraction numerator 1 plus straight s straight i straight n x over denominator 1 minus straight s straight i straight n squared x end fraction thin space d x end cell row blank cell equals integral fraction numerator 1 plus straight s straight i straight n x over denominator straight c straight o straight s squared x end fraction thin space d x end cell end table"/>
                    <pic:cNvPicPr/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0144" cy="1263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085EF" w14:textId="25431884" w:rsidR="00D06768" w:rsidRDefault="00D06768">
      <w:pPr>
        <w:rPr>
          <w:lang w:val="it-IT"/>
        </w:rPr>
      </w:pPr>
      <w:r>
        <w:rPr>
          <w:lang w:val="it-IT"/>
        </w:rPr>
        <w:br w:type="page"/>
      </w:r>
    </w:p>
    <w:p w14:paraId="28C19B58" w14:textId="77777777" w:rsidR="00D06768" w:rsidRDefault="00D06768" w:rsidP="00CC3479">
      <w:pPr>
        <w:spacing w:after="220"/>
      </w:pPr>
      <w:r>
        <w:rPr>
          <w:noProof/>
          <w:position w:val="-470"/>
        </w:rPr>
        <w:lastRenderedPageBreak/>
        <w:drawing>
          <wp:anchor distT="0" distB="0" distL="114300" distR="114300" simplePos="0" relativeHeight="251659264" behindDoc="0" locked="0" layoutInCell="1" allowOverlap="1" wp14:anchorId="574C3C70" wp14:editId="22B77892">
            <wp:simplePos x="11430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555373" cy="6409377"/>
            <wp:effectExtent l="0" t="0" r="6985" b="0"/>
            <wp:wrapSquare wrapText="bothSides"/>
            <wp:docPr id="1471230422" name="Picture 1471230422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table columnalign=\&quot;right\&quot;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i mathvariant=\&quot;normal\&quot;&gt;s&lt;/mml:mi&gt;&lt;mml:mi mathvariant=\&quot;normal\&quot;&gt;e&lt;/mml:mi&gt;&lt;mml:mi mathvariant=\&quot;normal\&quot;&gt;c&lt;/mml:mi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s&lt;/mml:mi&gt;&lt;mml:mi mathvariant=\&quot;normal\&quot;&gt;e&lt;/mml:mi&gt;&lt;mml:mi mathvariant=\&quot;normal\&quot;&gt;c&lt;/mml:mi&gt;&lt;mml:mo&gt;&amp;#x2061;&lt;/mml:mo&gt;&lt;mml:mi&gt;x&lt;/mml:mi&gt;&lt;/mml:mtd&gt;&lt;/mml:mtr&gt;&lt;/mml:mtable&gt;&lt;/mml:mtd&gt;&lt;/mml:mtr&gt;&lt;mml:mtr&gt;&lt;mml:mtd/&gt;&lt;mml:mtd&gt;&lt;mml:mtable columnalign=\&quot;right\&quot;&gt;&lt;mml:mtr&gt;&lt;mml:mtd/&gt;&lt;mml:mtd&gt;&lt;mml:mpadded lspace=\&quot;-103px\&quot;&gt;&lt;mml:mtext&gt;&amp;#xA0;ii)&amp;#xA0;&lt;/mml:mtext&gt;&lt;mml:mo&gt;&amp;#x222B;&lt;/mml:mo&gt;&lt;mml:mi&gt;&amp;#xA0;&lt;/mml:mi&gt;&lt;mml:mfrac&gt;&lt;mml:mrow&gt;&lt;mml:mi&gt;d&lt;/mml:mi&gt;&lt;mml:mi&gt;x&lt;/mml:mi&gt;&lt;/mml:mrow&gt;&lt;mml:mrow&gt;&lt;mml:mn&gt;1&lt;/mml:mn&gt;&lt;mml:mo&gt;+&lt;/mml:mo&gt;&lt;mml:mi&gt;cos&lt;/mml:mi&gt;&lt;mml:mo&gt;&amp;#x2061;&lt;/mml:mo&gt;&lt;mml:mi&gt;x&lt;/mml:mi&gt;&lt;/mml:mrow&gt;&lt;/mml:mfrac&gt;&lt;/mml:mpadded&gt;&lt;/mml:mtd&gt;&lt;/mml:mtr&gt;&lt;mml:mtr&gt;&lt;mml:mtd/&gt;&lt;mml:mtd&gt;&lt;mml:mi&gt;&amp;#xA0;&lt;/mml:mi&gt;&lt;mml:mo&gt;=&lt;/mml:mo&gt;&lt;mml:mo&gt;&amp;#x222B;&lt;/mml:mo&gt;&lt;mml:mi&gt;&amp;#xA0;&lt;/mml:mi&gt;&lt;mml:mfrac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row&gt;&lt;mml:mn&gt;1&lt;/mml:mn&gt;&lt;mml:mo&gt;-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td&gt;&lt;/mml:mtr&gt;&lt;/mml:mtable&gt;&lt;/mml:mtd&gt;&lt;/mml:mtr&gt;&lt;mml:mtr&gt;&lt;mml:mtd/&gt;&lt;mml:mtd&gt;&lt;mml:mtable columnalign=\&quot;right\&quot;&gt;&lt;mml:mtr&gt;&lt;mml:mtd/&gt;&lt;mml:mtd&gt;&lt;mml:mpadded lspace=\&quot;-8px\&quot;&gt;&lt;mml:mtext&gt;&amp;#xA0;19)&amp;#xA0;&amp;#xA0;&amp;#xA0;i)&lt;/mml:mtext&gt;&lt;/mml:mpadded&gt;&lt;mml:mspace linebreak=\&quot;newline\&quot;/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&amp;#x3B1;&lt;/mml:mi&gt;&lt;/mml:mrow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&amp;#x3B1;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n&gt;1&lt;/mml:mn&gt;&lt;mml:mo&gt;-&lt;/mml:mo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&amp;#x3B1;&lt;/mml:mi&gt;&lt;mml:mo&gt;+&lt;/mml:mo&gt;&lt;mml:mn&gt;1&lt;/mml:mn&gt;&lt;/mml:mrow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&amp;#x3B1;&lt;/mml:mi&gt;&lt;/mml:mrow&gt;&lt;/mml:mfrac&gt;&lt;mml:mi&gt;d&lt;/mml:mi&gt;&lt;mml:mi&gt;x&lt;/mml:mi&gt;&lt;/mml:mtd&gt;&lt;/mml:mtr&gt;&lt;mml:mtr&gt;&lt;mml:mtd/&gt;&lt;mml:mtd&gt;&lt;mml:mi&gt;&amp;#xA0;&lt;/mml:mi&gt;&lt;mml:mo&gt;=&lt;/mml:mo&gt;&lt;mml:mn&gt;2&lt;/mml:mn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i&gt;&amp;#x3B1;&lt;/mml:mi&gt;&lt;mml:mo&gt;)&lt;/mml:mo&gt;&lt;mml:mi&gt;d&lt;/mml:mi&gt;&lt;mml:mi&gt;x&lt;/mml:mi&gt;&lt;/mml:mtd&gt;&lt;/mml:mtr&gt;&lt;mml:mtr&gt;&lt;mml:mtd/&gt;&lt;mml:mtd&gt;&lt;mml:mi&gt;&amp;#xA0;&lt;/mml:mi&gt;&lt;mml:mo&gt;=&lt;/mml:mo&gt;&lt;mml:mn&gt;2&lt;/mml:mn&gt;&lt;mml:mo&gt;(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x&lt;/mml:mi&gt;&lt;mml:mi mathvariant=\&quot;normal\&quot;&gt;c&lt;/mml:mi&gt;&lt;mml:mi mathvariant=\&quot;normal\&quot;&gt;o&lt;/mml:mi&gt;&lt;mml:mi mathvariant=\&quot;normal\&quot;&gt;s&lt;/mml:mi&gt;&lt;mml:mo&gt;&amp;#x2061;&lt;/mml:mo&gt;&lt;mml:mi&gt;&amp;#x3B1;&lt;/mml:mi&gt;&lt;mml:mo&gt;)&lt;/mml:mo&gt;&lt;/mml:mtd&gt;&lt;/mml:mtr&gt;&lt;/mml:mtable&gt;&lt;/mml:mtd&gt;&lt;/mml:mtr&gt;&lt;mml:mtr&gt;&lt;mml:mtd/&gt;&lt;mml:mtd&gt;&lt;mml:mtext&gt;&amp;#xA0;20)&amp;#xA0;&amp;#xA0;&amp;#xA0;&amp;#xA0;)&amp;#xA0;&lt;/mml:mtext&gt;&lt;mml:mpadded lspace=\&quot;-15px\&quot;&gt;&lt;mml:mtext&gt;i&lt;/mml:mtext&gt;&lt;/mml:mpadded&gt;&lt;mml:mtext&gt;&amp;#xA0;&lt;/mml:mtext&gt;&lt;mml:mo&gt;&amp;#x222B;&lt;/mml:mo&gt;&lt;mml:mi&gt;&amp;#xA0;&lt;/mml:mi&gt;&lt;mml:mfrac&gt;&lt;mml:mrow&gt;&lt;mml:mn&gt;1&lt;/mml:mn&gt;&lt;mml:mi&gt;d&lt;/mml:mi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\&quot;&gt;&lt;mml:mtr&gt;&lt;mml:mtd/&gt;&lt;mml:mtd&gt;&lt;mml:mtable columnalign=\&quot;right\&quot;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-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i mathvariant=\&quot;normal\&quot;&gt;s&lt;/mml:mi&gt;&lt;mml:mi mathvariant=\&quot;normal\&quot;&gt;e&lt;/mml:mi&gt;&lt;mml:mi mathvariant=\&quot;normal\&quot;&gt;c&lt;/mml:mi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s&lt;/mml:mi&gt;&lt;mml:mi mathvariant=\&quot;normal\&quot;&gt;e&lt;/mml:mi&gt;&lt;mml:mi mathvariant=\&quot;normal\&quot;&gt;c&lt;/mml:mi&gt;&lt;mml:mo&gt;&amp;#x2061;&lt;/mml:mo&gt;&lt;mml:mi&gt;x&lt;/mml:mi&gt;&lt;/mml:mtd&gt;&lt;/mml:mtr&gt;&lt;/mml:mtable&gt;&lt;/mml:mtd&gt;&lt;/mml:mtr&gt;&lt;mml:mtr&gt;&lt;mml:mtd/&gt;&lt;mml:mtd&gt;&lt;mml:mtable columnalign=\&quot;right\&quot;&gt;&lt;mml:mtr&gt;&lt;mml:mtd/&gt;&lt;mml:mtd&gt;&lt;mml:mpadded lspace=\&quot;-103px\&quot;&gt;&lt;mml:mtext&gt;&amp;#xA0;ii)&amp;#xA0;&lt;/mml:mtext&gt;&lt;mml:mo&gt;&amp;#x222B;&lt;/mml:mo&gt;&lt;mml:mi&gt;&amp;#xA0;&lt;/mml:mi&gt;&lt;mml:mfrac&gt;&lt;mml:mrow&gt;&lt;mml:mi&gt;d&lt;/mml:mi&gt;&lt;mml:mi&gt;x&lt;/mml:mi&gt;&lt;/mml:mrow&gt;&lt;mml:mrow&gt;&lt;mml:mn&gt;1&lt;/mml:mn&gt;&lt;mml:mo&gt;+&lt;/mml:mo&gt;&lt;mml:mi&gt;cos&lt;/mml:mi&gt;&lt;mml:mo&gt;&amp;#x2061;&lt;/mml:mo&gt;&lt;mml:mi&gt;x&lt;/mml:mi&gt;&lt;/mml:mrow&gt;&lt;/mml:mfrac&gt;&lt;/mml:mpadded&gt;&lt;/mml:mtd&gt;&lt;/mml:mtr&gt;&lt;mml:mtr&gt;&lt;mml:mtd/&gt;&lt;mml:mtd&gt;&lt;mml:mi&gt;&amp;#xA0;&lt;/mml:mi&gt;&lt;mml:mo&gt;=&lt;/mml:mo&gt;&lt;mml:mo&gt;&amp;#x222B;&lt;/mml:mo&gt;&lt;mml:mi&gt;&amp;#xA0;&lt;/mml:mi&gt;&lt;mml:mfrac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row&gt;&lt;mml:mn&gt;1&lt;/mml:mn&gt;&lt;mml:mo&gt;-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mml:mi&gt;x&lt;/mml:mi&gt;&lt;/mml:mtd&gt;&lt;/mml:mtr&gt;&lt;/mml:mtable&gt;&lt;/mml:mtd&gt;&lt;/mml:mtr&gt;&lt;mml:mtr&gt;&lt;mml:mtd/&gt;&lt;mml:mtd&gt;&lt;mml:mtable columnalign=\&quot;right\&quot;&gt;&lt;mml:mtr&gt;&lt;mml:mtd/&gt;&lt;mml:mtd&gt;&lt;mml:mpadded lspace=\&quot;-8px\&quot;&gt;&lt;mml:mtext&gt;&amp;#xA0;19)&amp;#xA0;&amp;#xA0;&amp;#xA0;i)&lt;/mml:mtext&gt;&lt;/mml:mpadded&gt;&lt;mml:mspace linebreak=\&quot;newline\&quot;/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&amp;#x3B1;&lt;/mml:mi&gt;&lt;/mml:mrow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&amp;#x3B1;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n&gt;1&lt;/mml:mn&gt;&lt;mml:mo&gt;-&lt;/mml:mo&gt;&lt;mml:mn&gt;2&lt;/mml:mn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&amp;#x3B1;&lt;/mml:mi&gt;&lt;mml:mo&gt;+&lt;/mml:mo&gt;&lt;mml:mn&gt;1&lt;/mml:mn&gt;&lt;/mml:mrow&gt;&lt;mml:mrow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i&gt;&amp;#x3B1;&lt;/mml:mi&gt;&lt;/mml:mrow&gt;&lt;/mml:mfrac&gt;&lt;mml:mi&gt;d&lt;/mml:mi&gt;&lt;mml:mi&gt;x&lt;/mml:mi&gt;&lt;/mml:mtd&gt;&lt;/mml:mtr&gt;&lt;mml:mtr&gt;&lt;mml:mtd/&gt;&lt;mml:mtd&gt;&lt;mml:mi&gt;&amp;#xA0;&lt;/mml:mi&gt;&lt;mml:mo&gt;=&lt;/mml:mo&gt;&lt;mml:mn&gt;2&lt;/mml:mn&gt;&lt;mml:mo&gt;&amp;#x222B;&lt;/mml:mo&gt;&lt;mml:mi&gt;&amp;#xA0;&lt;/mml:mi&gt;&lt;mml:mo&gt;(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i&gt;&amp;#x3B1;&lt;/mml:mi&gt;&lt;mml:mo&gt;)&lt;/mml:mo&gt;&lt;mml:mi&gt;d&lt;/mml:mi&gt;&lt;mml:mi&gt;x&lt;/mml:mi&gt;&lt;/mml:mtd&gt;&lt;/mml:mtr&gt;&lt;mml:mtr&gt;&lt;mml:mtd/&gt;&lt;mml:mtd&gt;&lt;mml:mi&gt;&amp;#xA0;&lt;/mml:mi&gt;&lt;mml:mo&gt;=&lt;/mml:mo&gt;&lt;mml:mn&gt;2&lt;/mml:mn&gt;&lt;mml:mo&gt;(&lt;/mml:mo&gt;&lt;mml:mi mathvariant=\&quot;normal\&quot;&gt;s&lt;/mml:mi&gt;&lt;mml:mi mathvariant=\&quot;normal\&quot;&gt;i&lt;/mml:mi&gt;&lt;mml:mi mathvariant=\&quot;normal\&quot;&gt;n&lt;/mml:mi&gt;&lt;mml:mo&gt;&amp;#x2061;&lt;/mml:mo&gt;&lt;mml:mi&gt;x&lt;/mml:mi&gt;&lt;mml:mo&gt;+&lt;/mml:mo&gt;&lt;mml:mi&gt;x&lt;/mml:mi&gt;&lt;mml:mi mathvariant=\&quot;normal\&quot;&gt;c&lt;/mml:mi&gt;&lt;mml:mi mathvariant=\&quot;normal\&quot;&gt;o&lt;/mml:mi&gt;&lt;mml:mi mathvariant=\&quot;normal\&quot;&gt;s&lt;/mml:mi&gt;&lt;mml:mo&gt;&amp;#x2061;&lt;/mml:mo&gt;&lt;mml:mi&gt;&amp;#x3B1;&lt;/mml:mi&gt;&lt;mml:mo&gt;)&lt;/mml:mo&gt;&lt;/mml:mtd&gt;&lt;/mml:mtr&gt;&lt;/mml:mtable&gt;&lt;/mml:mtd&gt;&lt;/mml:mtr&gt;&lt;mml:mtr&gt;&lt;mml:mtd/&gt;&lt;mml:mtd&gt;&lt;mml:mtext&gt;&amp;#xA0;20)&amp;#xA0;&amp;#xA0;&amp;#xA0;&amp;#xA0;)&amp;#xA0;&lt;/mml:mtext&gt;&lt;mml:mpadded lspace=\&quot;-15px\&quot;&gt;&lt;mml:mtext&gt;i&lt;/mml:mtext&gt;&lt;/mml:mpadded&gt;&lt;mml:mtext&gt;&amp;#xA0;&lt;/mml:mtext&gt;&lt;mml:mo&gt;&amp;#x222B;&lt;/mml:mo&gt;&lt;mml:mi&gt;&amp;#xA0;&lt;/mml:mi&gt;&lt;mml:mfrac&gt;&lt;mml:mrow&gt;&lt;mml:mn&gt;1&lt;/mml:mn&gt;&lt;mml:mi&gt;d&lt;/mml:mi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373" cy="64093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  <w:r>
        <w:rPr>
          <w:noProof/>
          <w:position w:val="-489"/>
        </w:rPr>
        <w:lastRenderedPageBreak/>
        <w:drawing>
          <wp:inline distT="0" distB="0" distL="0" distR="0" wp14:anchorId="73993162" wp14:editId="57086D38">
            <wp:extent cx="5135516" cy="6256071"/>
            <wp:effectExtent l="0" t="0" r="0" b="0"/>
            <wp:docPr id="28060144" name="Picture 28060144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table columnalign=\&quot;left center\&quot;&gt;&lt;mml:mtr&gt;&lt;mml:mtd/&gt;&lt;mml:mtd&gt;&lt;mml:mi&gt;&amp;#xA0;&lt;/mml:mi&gt;&lt;mml:mo&gt;=&lt;/mml:mo&gt;&lt;mml:mo&gt;&amp;#x222B;&lt;/mml:mo&gt;&lt;mml:mi&gt;&amp;#xA0;&lt;/mml:mi&gt;&lt;mml:mfrac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/mml:mtd&gt;&lt;/mml:mtr&gt;&lt;/mml:mtable&gt;&lt;/mml:mtd&gt;&lt;/mml:mtr&gt;&lt;mml:mtr&gt;&lt;mml:mtd/&gt;&lt;mml:mtd&gt;&lt;mml:mtext&gt;&amp;#xA0;&lt;/mml:mtext&gt;&lt;mml:mtext&gt;(20)&lt;/mml:mtext&gt;&lt;mml:mtext&gt;&amp;#xA0;&amp;#xA0;ii)&lt;/mml:mtext&gt;&lt;/mml:mtd&gt;&lt;/mml:mtr&gt;&lt;mml:mtr&gt;&lt;mml:mtd/&gt;&lt;mml:mtd&gt;&lt;mml:mtext&gt;&amp;#xA0;&lt;/mml:mtext&gt;&lt;mml:mtable columnalign=\&quot;right left\&quot;&gt;&lt;mml:mtr&gt;&lt;mml:mtd/&gt;&lt;mml:mtd&gt;&lt;mml:mi&gt;&amp;#xA0;&lt;/mml:mi&gt;&lt;mml:mo&gt;&amp;#x222B;&lt;/mml:mo&gt;&lt;mml:mi&gt;&amp;#xA0;&lt;/mml:mi&gt;&lt;mml:mfrac&gt;&lt;mml:mrow&gt;&lt;mml:msup&gt;&lt;mml:mrow&gt;&lt;mml:mi mathvariant=\&quot;normal\&quot;&gt;s&lt;/mml:mi&gt;&lt;mml:mi mathvariant=\&quot;normal\&quot;&gt;i&lt;/mml:mi&gt;&lt;mml:mi mathvariant=\&quot;normal\&quot;&gt;n&lt;/mml:mi&gt;&lt;/mml:mrow&gt;&lt;mml:mn&gt;6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6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fenced separators=\&quot;|\&quot;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enced&gt;&lt;mml:mfenced separators=\&quot;|\&quot;&gt;&lt;mml:mrow&gt;&lt;mml:msup&gt;&lt;mml:mrow&gt;&lt;mml:mi mathvariant=\&quot;normal\&quot;&gt;s&lt;/mml:mi&gt;&lt;mml:mi mathvariant=\&quot;normal\&quot;&gt;i&lt;/mml:mi&gt;&lt;mml:mi mathvariant=\&quot;normal\&quot;&gt;n&lt;/mml:mi&gt;&lt;/mml:mrow&gt;&lt;mml:mn&gt;4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4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enced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sup&gt;&lt;mml:mrow&gt;&lt;mml:mi mathvariant=\&quot;normal\&quot;&gt;s&lt;/mml:mi&gt;&lt;mml:mi mathvariant=\&quot;normal\&quot;&gt;i&lt;/mml:mi&gt;&lt;mml:mi mathvariant=\&quot;normal\&quot;&gt;n&lt;/mml:mi&gt;&lt;/mml:mrow&gt;&lt;mml:mn&gt;4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4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t&lt;/mml:mi&gt;&lt;/mml:mrow&gt;&lt;mml:mn&gt;2&lt;/mml:mn&gt;&lt;/mml:msup&gt;&lt;mml:mo&gt;&amp;#x2061;&lt;/mml:mo&gt;&lt;mml:mi&gt;x&lt;/mml:mi&gt;&lt;mml:mo&gt;-&lt;/mml:mo&gt;&lt;mml:mn&gt;1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-&lt;/mml:mo&gt;&lt;mml:mn&gt;3&lt;/mml:mn&gt;&lt;/mml:mrow&gt;&lt;/mml:mfenced&gt;&lt;mml:mi&gt;d&lt;/mml:mi&gt;&lt;mml:mi&gt;x&lt;/mml:mi&gt;&lt;/mml:mtd&gt;&lt;/mml:mtr&gt;&lt;/mml:mtable&gt;&lt;/mml:mtd&gt;&lt;/mml:mtr&gt;&lt;mml:mtr&gt;&lt;mml:mtd/&gt;&lt;mml:mtd&gt;&lt;mml:mi&gt;&amp;#xA0;&lt;/mml:mi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-&lt;/mml:mo&gt;&lt;mml:mn&gt;3&lt;/mml:mn&gt;&lt;mml:mi&gt;x&lt;/mml:mi&gt;&lt;/mml:mtd&gt;&lt;/mml:mtr&gt;&lt;mml:mtr&gt;&lt;mml:mtd/&gt;&lt;mml:mtd&gt;&lt;mml:mtext&gt;&amp;#xA0;&lt;/mml:mtext&gt;&lt;mml:mtext&gt;iv)&lt;/mml:mtext&gt;&lt;mml:mtext&gt;&amp;#xA0;&lt;/mml:mtext&gt;&lt;mml:mo&gt;&amp;#x222B;&lt;/mml:mo&gt;&lt;mml:mi&gt;&amp;#xA0;&lt;/mml:mi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4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4&lt;/mml:mn&gt;&lt;/mml:msup&gt;&lt;mml:mo&gt;&amp;#x2061;&lt;/mml:mo&gt;&lt;mml:mi&gt;x&lt;/mml:mi&gt;&lt;/mml:mrow&gt;&lt;mml:msqrt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n&gt;4&lt;/mml:mn&gt;&lt;mml:mi&gt;x&lt;/mml:mi&gt;&lt;/mml:msqrt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/mml:mrow&gt;&lt;mml:msqrt&gt;&lt;mml:mn&gt;2&lt;/mml:mn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n&gt;2&lt;/mml:mn&gt;&lt;mml:mi&gt;x&lt;/mml:mi&gt;&lt;/mml:msqrt&gt;&lt;/mml:mfrac&gt;&lt;mml:mi&gt;d&lt;/mml:mi&gt;&lt;mml:mi&gt;x&lt;/mml:mi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table columnalign=\&quot;left center\&quot;&gt;&lt;mml:mtr&gt;&lt;mml:mtd/&gt;&lt;mml:mtd&gt;&lt;mml:mi&gt;&amp;#xA0;&lt;/mml:mi&gt;&lt;mml:mo&gt;=&lt;/mml:mo&gt;&lt;mml:mo&gt;&amp;#x222B;&lt;/mml:mo&gt;&lt;mml:mi&gt;&amp;#xA0;&lt;/mml:mi&gt;&lt;mml:mfrac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+&lt;/mml:mo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/mml:mtd&gt;&lt;/mml:mtr&gt;&lt;/mml:mtable&gt;&lt;/mml:mtd&gt;&lt;/mml:mtr&gt;&lt;mml:mtr&gt;&lt;mml:mtd/&gt;&lt;mml:mtd&gt;&lt;mml:mtext&gt;&amp;#xA0;&lt;/mml:mtext&gt;&lt;mml:mtext&gt;(20)&lt;/mml:mtext&gt;&lt;mml:mtext&gt;&amp;#xA0;&amp;#xA0;ii)&lt;/mml:mtext&gt;&lt;/mml:mtd&gt;&lt;/mml:mtr&gt;&lt;mml:mtr&gt;&lt;mml:mtd/&gt;&lt;mml:mtd&gt;&lt;mml:mtext&gt;&amp;#xA0;&lt;/mml:mtext&gt;&lt;mml:mtable columnalign=\&quot;right left\&quot;&gt;&lt;mml:mtr&gt;&lt;mml:mtd/&gt;&lt;mml:mtd&gt;&lt;mml:mi&gt;&amp;#xA0;&lt;/mml:mi&gt;&lt;mml:mo&gt;&amp;#x222B;&lt;/mml:mo&gt;&lt;mml:mi&gt;&amp;#xA0;&lt;/mml:mi&gt;&lt;mml:mfrac&gt;&lt;mml:mrow&gt;&lt;mml:msup&gt;&lt;mml:mrow&gt;&lt;mml:mi mathvariant=\&quot;normal\&quot;&gt;s&lt;/mml:mi&gt;&lt;mml:mi mathvariant=\&quot;normal\&quot;&gt;i&lt;/mml:mi&gt;&lt;mml:mi mathvariant=\&quot;normal\&quot;&gt;n&lt;/mml:mi&gt;&lt;/mml:mrow&gt;&lt;mml:mn&gt;6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6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fenced separators=\&quot;|\&quot;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enced&gt;&lt;mml:mfenced separators=\&quot;|\&quot;&gt;&lt;mml:mrow&gt;&lt;mml:msup&gt;&lt;mml:mrow&gt;&lt;mml:mi mathvariant=\&quot;normal\&quot;&gt;s&lt;/mml:mi&gt;&lt;mml:mi mathvariant=\&quot;normal\&quot;&gt;i&lt;/mml:mi&gt;&lt;mml:mi mathvariant=\&quot;normal\&quot;&gt;n&lt;/mml:mi&gt;&lt;/mml:mrow&gt;&lt;mml:mn&gt;4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4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enced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sup&gt;&lt;mml:mrow&gt;&lt;mml:mi mathvariant=\&quot;normal\&quot;&gt;s&lt;/mml:mi&gt;&lt;mml:mi mathvariant=\&quot;normal\&quot;&gt;i&lt;/mml:mi&gt;&lt;mml:mi mathvariant=\&quot;normal\&quot;&gt;n&lt;/mml:mi&gt;&lt;/mml:mrow&gt;&lt;mml:mn&gt;4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/mml:mrow&gt;&lt;mml:mn&gt;4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mml:mrow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t&lt;/mml:mi&gt;&lt;mml:mi mathvariant=\&quot;normal\&quot;&gt;a&lt;/mml:mi&gt;&lt;mml:mi mathvariant=\&quot;normal\&quot;&gt;n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t&lt;/mml:mi&gt;&lt;/mml:mrow&gt;&lt;mml:mn&gt;2&lt;/mml:mn&gt;&lt;/mml:msup&gt;&lt;mml:mo&gt;&amp;#x2061;&lt;/mml:mo&gt;&lt;mml:mi&gt;x&lt;/mml:mi&gt;&lt;mml:mo&gt;-&lt;/mml:mo&gt;&lt;mml:mn&gt;1&lt;/mml:mn&gt;&lt;/mml:mrow&gt;&lt;/mml:mfenced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enced separators=\&quot;|\&quot;&gt;&lt;mml:mrow&gt;&lt;mml:msup&gt;&lt;mml:mrow&gt;&lt;mml:mi mathvariant=\&quot;normal\&quot;&gt;s&lt;/mml:mi&gt;&lt;mml:mi mathvariant=\&quot;normal\&quot;&gt;e&lt;/mml:mi&gt;&lt;mml:mi mathvariant=\&quot;normal\&quot;&gt;c&lt;/mml:mi&gt;&lt;/mml:mrow&gt;&lt;mml:mn&gt;2&lt;/mml:mn&gt;&lt;/mml:msup&gt;&lt;mml:mo&gt;&amp;#x2061;&lt;/mml:mo&gt;&lt;mml:mi&gt;x&lt;/mml:mi&gt;&lt;mml:mo&gt;+&lt;/mml:mo&gt;&lt;mml:msup&gt;&lt;mml:mrow&gt;&lt;mml:mi mathvariant=\&quot;normal\&quot;&gt;c&lt;/mml:mi&gt;&lt;mml:mi mathvariant=\&quot;normal\&quot;&gt;o&lt;/mml:mi&gt;&lt;mml:mi mathvariant=\&quot;normal\&quot;&gt;s&lt;/mml:mi&gt;&lt;mml:mi mathvariant=\&quot;normal\&quot;&gt;e&lt;/mml:mi&gt;&lt;mml:mi mathvariant=\&quot;normal\&quot;&gt;c&lt;/mml:mi&gt;&lt;/mml:mrow&gt;&lt;mml:mn&gt;2&lt;/mml:mn&gt;&lt;/mml:msup&gt;&lt;mml:mi&gt;x&lt;/mml:mi&gt;&lt;mml:mo&gt;-&lt;/mml:mo&gt;&lt;mml:mn&gt;3&lt;/mml:mn&gt;&lt;/mml:mrow&gt;&lt;/mml:mfenced&gt;&lt;mml:mi&gt;d&lt;/mml:mi&gt;&lt;mml:mi&gt;x&lt;/mml:mi&gt;&lt;/mml:mtd&gt;&lt;/mml:mtr&gt;&lt;/mml:mtable&gt;&lt;/mml:mtd&gt;&lt;/mml:mtr&gt;&lt;mml:mtr&gt;&lt;mml:mtd/&gt;&lt;mml:mtd&gt;&lt;mml:mi&gt;&amp;#xA0;&lt;/mml:mi&gt;&lt;mml:mo&gt;=&lt;/mml:mo&gt;&lt;mml:mi mathvariant=\&quot;normal\&quot;&gt;t&lt;/mml:mi&gt;&lt;mml:mi mathvariant=\&quot;normal\&quot;&gt;a&lt;/mml:mi&gt;&lt;mml:mi mathvariant=\&quot;normal\&quot;&gt;n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t&lt;/mml:mi&gt;&lt;mml:mo&gt;&amp;#x2061;&lt;/mml:mo&gt;&lt;mml:mi&gt;x&lt;/mml:mi&gt;&lt;mml:mo&gt;-&lt;/mml:mo&gt;&lt;mml:mn&gt;3&lt;/mml:mn&gt;&lt;mml:mi&gt;x&lt;/mml:mi&gt;&lt;/mml:mtd&gt;&lt;/mml:mtr&gt;&lt;mml:mtr&gt;&lt;mml:mtd/&gt;&lt;mml:mtd&gt;&lt;mml:mtext&gt;&amp;#xA0;&lt;/mml:mtext&gt;&lt;mml:mtext&gt;iv)&lt;/mml:mtext&gt;&lt;mml:mtext&gt;&amp;#xA0;&lt;/mml:mtext&gt;&lt;mml:mo&gt;&amp;#x222B;&lt;/mml:mo&gt;&lt;mml:mi&gt;&amp;#xA0;&lt;/mml:mi&gt;&lt;mml:mfrac&gt;&lt;mml:mrow&gt;&lt;mml:msup&gt;&lt;mml:mrow&gt;&lt;mml:mi mathvariant=\&quot;normal\&quot;&gt;c&lt;/mml:mi&gt;&lt;mml:mi mathvariant=\&quot;normal\&quot;&gt;o&lt;/mml:mi&gt;&lt;mml:mi mathvariant=\&quot;normal\&quot;&gt;s&lt;/mml:mi&gt;&lt;/mml:mrow&gt;&lt;mml:mn&gt;4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4&lt;/mml:mn&gt;&lt;/mml:msup&gt;&lt;mml:mo&gt;&amp;#x2061;&lt;/mml:mo&gt;&lt;mml:mi&gt;x&lt;/mml:mi&gt;&lt;/mml:mrow&gt;&lt;mml:msqrt&gt;&lt;mml:mn&gt;1&lt;/mml:mn&gt;&lt;mml:mo&gt;+&lt;/mml:mo&gt;&lt;mml:mi mathvariant=\&quot;normal\&quot;&gt;c&lt;/mml:mi&gt;&lt;mml:mi mathvariant=\&quot;normal\&quot;&gt;o&lt;/mml:mi&gt;&lt;mml:mi mathvariant=\&quot;normal\&quot;&gt;s&lt;/mml:mi&gt;&lt;mml:mo&gt;&amp;#x2061;&lt;/mml:mo&gt;&lt;mml:mn&gt;4&lt;/mml:mn&gt;&lt;mml:mi&gt;x&lt;/mml:mi&gt;&lt;/mml:msqrt&gt;&lt;/mml:mfrac&gt;&lt;mml:mi&gt;d&lt;/mml:mi&gt;&lt;mml:mi&gt;x&lt;/mml:mi&gt;&lt;/mml:mtd&gt;&lt;/mml:mtr&gt;&lt;mml:mtr&gt;&lt;mml:mtd/&gt;&lt;mml:mtd&gt;&lt;mml:mi&gt;&amp;#xA0;&lt;/mml:mi&gt;&lt;mml:mo&gt;=&lt;/mml:mo&gt;&lt;mml:mo&gt;&amp;#x222B;&lt;/mml:mo&gt;&lt;mml:mi&gt;&amp;#xA0;&lt;/mml:mi&gt;&lt;mml:mfrac&gt;&lt;mml:mrow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-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mml:mfenced separators=\&quot;|\&quot;&gt;&lt;mml:mrow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o&gt;+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/mml:mrow&gt;&lt;/mml:mfenced&gt;&lt;/mml:mrow&gt;&lt;mml:msqrt&gt;&lt;mml:mn&gt;2&lt;/mml:mn&gt;&lt;mml:mo&gt;&amp;#x22C5;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n&gt;2&lt;/mml:mn&gt;&lt;mml:mi&gt;x&lt;/mml:mi&gt;&lt;/mml:msqrt&gt;&lt;/mml:mfrac&gt;&lt;mml:mi&gt;d&lt;/mml:mi&gt;&lt;mml:mi&gt;x&lt;/mml:mi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5516" cy="625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156B6" w14:textId="77777777" w:rsidR="00D06768" w:rsidRDefault="00D06768" w:rsidP="00CC3479">
      <w:pPr>
        <w:spacing w:after="220"/>
      </w:pPr>
      <w:r>
        <w:rPr>
          <w:noProof/>
          <w:position w:val="-170"/>
        </w:rPr>
        <w:lastRenderedPageBreak/>
        <w:drawing>
          <wp:inline distT="0" distB="0" distL="0" distR="0" wp14:anchorId="7952D77B" wp14:editId="7A21773A">
            <wp:extent cx="2032000" cy="2196592"/>
            <wp:effectExtent l="0" t="0" r="0" b="0"/>
            <wp:docPr id="1626868367" name="Picture 1626868367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rac&gt;&lt;mml:mn&gt;1&lt;/mml:mn&gt;&lt;mml:msqrt&gt;&lt;mml:mn&gt;2&lt;/mml:mn&gt;&lt;/mml:msqrt&gt;&lt;/mml:mfrac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frac&gt;&lt;mml:mn&gt;1&lt;/mml:mn&gt;&lt;mml:msqrt&gt;&lt;mml:mn&gt;2&lt;/mml:mn&gt;&lt;/mml:msqrt&gt;&lt;/mml:mfrac&gt;&lt;mml:mo&gt;&amp;#x222B;&lt;/mml:mo&gt;&lt;mml:mi&gt;&amp;#xA0;&lt;/mml:mi&gt;&lt;mml:mn&gt;1&lt;/mml:mn&gt;&lt;mml:mi&gt;d&lt;/mml:mi&gt;&lt;mml:mi&gt;x&lt;/mml:mi&gt;&lt;/mml:mtd&gt;&lt;/mml:mtr&gt;&lt;mml:mtr&gt;&lt;mml:mtd/&gt;&lt;mml:mtd&gt;&lt;mml:mi&gt;&amp;#xA0;&lt;/mml:mi&gt;&lt;mml:mo&gt;=&lt;/mml:mo&gt;&lt;mml:mfrac&gt;&lt;mml:mn&gt;1&lt;/mml:mn&gt;&lt;mml:msqrt&gt;&lt;mml:mn&gt;2&lt;/mml:mn&gt;&lt;/mml:msqrt&gt;&lt;/mml:mfrac&gt;&lt;mml:mo&gt;&amp;#xD7;&lt;/mml:mo&gt;&lt;mml:mi&gt;x&lt;/mml:mi&gt;&lt;/mml:mtd&gt;&lt;/mml:mtr&gt;&lt;mml:mtr&gt;&lt;mml:mtd/&gt;&lt;mml:mtd&gt;&lt;mml:mi&gt;&amp;#xA0;&lt;/mml:mi&gt;&lt;mml:mo&gt;=&lt;/mml:mo&gt;&lt;mml:mfrac&gt;&lt;mml:mi&gt;x&lt;/mml:mi&gt;&lt;mml:msqrt&gt;&lt;mml:mn&gt;2&lt;/mml:mn&gt;&lt;/mml:msqrt&gt;&lt;/mml:mfrac&gt;&lt;/mml:mtd&gt;&lt;/mml:mtr&gt;&lt;/mml:mtable&gt;&lt;/mml:math&gt;&quot;,&quot;origin&quot;:&quot;MathType Legacy&quot;,&quot;version&quot;:&quot;v3.18.2&quot;}" title="table row blank cell blank equals fraction numerator 1 over denominator square root of 2 end fraction integral blank fraction numerator straight c straight o straight s invisible function application 2 x over denominator straight c straight o straight s invisible function application 2 x end fraction d x end cell row blank cell blank equals fraction numerator 1 over denominator square root of 2 end fraction integral blank 1 d x end cell row blank cell blank equals fraction numerator 1 over denominator square root of 2 end fraction cross times x end cell row blank cell blank equals fraction numerator x over denominator square root of 2 end fraction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rac&gt;&lt;mml:mn&gt;1&lt;/mml:mn&gt;&lt;mml:msqrt&gt;&lt;mml:mn&gt;2&lt;/mml:mn&gt;&lt;/mml:msqrt&gt;&lt;/mml:mfrac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/mml:mfrac&gt;&lt;mml:mi&gt;d&lt;/mml:mi&gt;&lt;mml:mi&gt;x&lt;/mml:mi&gt;&lt;/mml:mtd&gt;&lt;/mml:mtr&gt;&lt;mml:mtr&gt;&lt;mml:mtd/&gt;&lt;mml:mtd&gt;&lt;mml:mi&gt;&amp;#xA0;&lt;/mml:mi&gt;&lt;mml:mo&gt;=&lt;/mml:mo&gt;&lt;mml:mfrac&gt;&lt;mml:mn&gt;1&lt;/mml:mn&gt;&lt;mml:msqrt&gt;&lt;mml:mn&gt;2&lt;/mml:mn&gt;&lt;/mml:msqrt&gt;&lt;/mml:mfrac&gt;&lt;mml:mo&gt;&amp;#x222B;&lt;/mml:mo&gt;&lt;mml:mi&gt;&amp;#xA0;&lt;/mml:mi&gt;&lt;mml:mn&gt;1&lt;/mml:mn&gt;&lt;mml:mi&gt;d&lt;/mml:mi&gt;&lt;mml:mi&gt;x&lt;/mml:mi&gt;&lt;/mml:mtd&gt;&lt;/mml:mtr&gt;&lt;mml:mtr&gt;&lt;mml:mtd/&gt;&lt;mml:mtd&gt;&lt;mml:mi&gt;&amp;#xA0;&lt;/mml:mi&gt;&lt;mml:mo&gt;=&lt;/mml:mo&gt;&lt;mml:mfrac&gt;&lt;mml:mn&gt;1&lt;/mml:mn&gt;&lt;mml:msqrt&gt;&lt;mml:mn&gt;2&lt;/mml:mn&gt;&lt;/mml:msqrt&gt;&lt;/mml:mfrac&gt;&lt;mml:mo&gt;&amp;#xD7;&lt;/mml:mo&gt;&lt;mml:mi&gt;x&lt;/mml:mi&gt;&lt;/mml:mtd&gt;&lt;/mml:mtr&gt;&lt;mml:mtr&gt;&lt;mml:mtd/&gt;&lt;mml:mtd&gt;&lt;mml:mi&gt;&amp;#xA0;&lt;/mml:mi&gt;&lt;mml:mo&gt;=&lt;/mml:mo&gt;&lt;mml:mfrac&gt;&lt;mml:mi&gt;x&lt;/mml:mi&gt;&lt;mml:msqrt&gt;&lt;mml:mn&gt;2&lt;/mml:mn&gt;&lt;/mml:msqrt&gt;&lt;/mml:mfrac&gt;&lt;/mml:mtd&gt;&lt;/mml:mtr&gt;&lt;/mml:mtable&gt;&lt;/mml:math&gt;&quot;,&quot;origin&quot;:&quot;MathType Legacy&quot;,&quot;version&quot;:&quot;v3.18.2&quot;}" title="table row blank cell blank equals fraction numerator 1 over denominator square root of 2 end fraction integral blank fraction numerator straight c straight o straight s invisible function application 2 x over denominator straight c straight o straight s invisible function application 2 x end fraction d x end cell row blank cell blank equals fraction numerator 1 over denominator square root of 2 end fraction integral blank 1 d x end cell row blank cell blank equals fraction numerator 1 over denominator square root of 2 end fraction cross times x end cell row blank cell blank equals fraction numerator x over denominator square root of 2 end fraction end cell end table"/>
                    <pic:cNvPicPr/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00" cy="2196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8527E" w14:textId="77777777" w:rsidR="00D06768" w:rsidRDefault="00D06768" w:rsidP="00D06768">
      <w:pPr>
        <w:numPr>
          <w:ilvl w:val="0"/>
          <w:numId w:val="4"/>
        </w:numPr>
        <w:spacing w:after="120" w:line="240" w:lineRule="atLeast"/>
      </w:pPr>
      <w:r>
        <w:rPr>
          <w:noProof/>
          <w:position w:val="-16"/>
        </w:rPr>
        <w:drawing>
          <wp:inline distT="0" distB="0" distL="0" distR="0" wp14:anchorId="70E7DB7C" wp14:editId="09DC2826">
            <wp:extent cx="936752" cy="392176"/>
            <wp:effectExtent l="0" t="0" r="0" b="0"/>
            <wp:docPr id="574198774" name="Picture 574198774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sup&gt;&lt;mml:mrow&gt;&lt;mml:mi mathvariant=\&quot;normal\&quot;&gt;c&lt;/mml:mi&gt;&lt;mml:mi mathvariant=\&quot;normal\&quot;&gt;o&lt;/mml:mi&gt;&lt;mml:mi mathvariant=\&quot;normal\&quot;&gt;s&lt;/mml:mi&gt;&lt;/mml:mrow&gt;&lt;mml:mn&gt;3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integral straight c straight o straight s cubed invisible function application x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sup&gt;&lt;mml:mrow&gt;&lt;mml:mi mathvariant=\&quot;normal\&quot;&gt;c&lt;/mml:mi&gt;&lt;mml:mi mathvariant=\&quot;normal\&quot;&gt;o&lt;/mml:mi&gt;&lt;mml:mi mathvariant=\&quot;normal\&quot;&gt;s&lt;/mml:mi&gt;&lt;/mml:mrow&gt;&lt;mml:mn&gt;3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integral straight c straight o straight s cubed invisible function application x d x"/>
                    <pic:cNvPicPr/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6752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18576" w14:textId="77777777" w:rsidR="00D06768" w:rsidRDefault="00D06768" w:rsidP="00CC3479">
      <w:pPr>
        <w:spacing w:after="220"/>
      </w:pPr>
      <w:r>
        <w:rPr>
          <w:noProof/>
          <w:position w:val="-103"/>
        </w:rPr>
        <w:drawing>
          <wp:inline distT="0" distB="0" distL="0" distR="0" wp14:anchorId="5DFCF645" wp14:editId="4C80A54F">
            <wp:extent cx="2414016" cy="1404112"/>
            <wp:effectExtent l="0" t="0" r="0" b="0"/>
            <wp:docPr id="784135451" name="Picture 78413545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o&gt;+&lt;/mml:mo&gt;&lt;mml:mn&gt;3&lt;/mml:mn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n&gt;4&lt;/mml:mn&gt;&lt;/mml:mfrac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C5;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/mml:mrow&gt;&lt;mml:mn&gt;3&lt;/mml:mn&gt;&lt;/mml:mfrac&gt;&lt;mml:mo&gt;+&lt;/mml:mo&gt;&lt;mml:mfrac&gt;&lt;mml:mn&gt;3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mml:mtr&gt;&lt;mml:mtd/&gt;&lt;mml:mtd&gt;&lt;mml:mi&gt;&amp;#xA0;&lt;/mml:mi&gt;&lt;mml:mo&gt;=&lt;/mml:mo&gt;&lt;mml:mfrac&gt;&lt;mml:mn&gt;1&lt;/mml:mn&gt;&lt;mml:mn&gt;12&lt;/mml:mn&gt;&lt;/mml:mfrac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o&gt;+&lt;/mml:mo&gt;&lt;mml:mfrac&gt;&lt;mml:mn&gt;3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/mml:mtable&gt;&lt;/mml:math&gt;&quot;,&quot;origin&quot;:&quot;MathType Legacy&quot;,&quot;version&quot;:&quot;v3.18.2&quot;}" title="table row blank cell blank equals integral blank fraction numerator straight c straight o straight s invisible function application 3 x plus 3 straight c straight o straight s invisible function application x over denominator 4 end fraction d x end cell row blank cell blank equals 1 fourth times fraction numerator straight s straight i straight n invisible function application 3 x over denominator 3 end fraction plus 3 over 4 straight s straight i straight n invisible function application x end cell row blank cell blank equals 1 over 12 straight s straight i straight n invisible function application 3 x plus 3 over 4 straight s straight i straight n invisible function application x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o&gt;&amp;#x222B;&lt;/mml:mo&gt;&lt;mml:mi&gt;&amp;#xA0;&lt;/mml:mi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o&gt;+&lt;/mml:mo&gt;&lt;mml:mn&gt;3&lt;/mml:mn&gt;&lt;mml:mi mathvariant=\&quot;normal\&quot;&gt;c&lt;/mml:mi&gt;&lt;mml:mi mathvariant=\&quot;normal\&quot;&gt;o&lt;/mml:mi&gt;&lt;mml:mi mathvariant=\&quot;normal\&quot;&gt;s&lt;/mml:mi&gt;&lt;mml:mo&gt;&amp;#x2061;&lt;/mml:mo&gt;&lt;mml:mi&gt;x&lt;/mml:mi&gt;&lt;/mml:mrow&gt;&lt;mml:mn&gt;4&lt;/mml:mn&gt;&lt;/mml:mfrac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C5;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/mml:mrow&gt;&lt;mml:mn&gt;3&lt;/mml:mn&gt;&lt;/mml:mfrac&gt;&lt;mml:mo&gt;+&lt;/mml:mo&gt;&lt;mml:mfrac&gt;&lt;mml:mn&gt;3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mml:mtr&gt;&lt;mml:mtd/&gt;&lt;mml:mtd&gt;&lt;mml:mi&gt;&amp;#xA0;&lt;/mml:mi&gt;&lt;mml:mo&gt;=&lt;/mml:mo&gt;&lt;mml:mfrac&gt;&lt;mml:mn&gt;1&lt;/mml:mn&gt;&lt;mml:mn&gt;12&lt;/mml:mn&gt;&lt;/mml:mfrac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o&gt;+&lt;/mml:mo&gt;&lt;mml:mfrac&gt;&lt;mml:mn&gt;3&lt;/mml:mn&gt;&lt;mml:mn&gt;4&lt;/mml:mn&gt;&lt;/mml:mfrac&gt;&lt;mml:mi mathvariant=\&quot;normal\&quot;&gt;s&lt;/mml:mi&gt;&lt;mml:mi mathvariant=\&quot;normal\&quot;&gt;i&lt;/mml:mi&gt;&lt;mml:mi mathvariant=\&quot;normal\&quot;&gt;n&lt;/mml:mi&gt;&lt;mml:mo&gt;&amp;#x2061;&lt;/mml:mo&gt;&lt;mml:mi&gt;x&lt;/mml:mi&gt;&lt;/mml:mtd&gt;&lt;/mml:mtr&gt;&lt;/mml:mtable&gt;&lt;/mml:math&gt;&quot;,&quot;origin&quot;:&quot;MathType Legacy&quot;,&quot;version&quot;:&quot;v3.18.2&quot;}" title="table row blank cell blank equals integral blank fraction numerator straight c straight o straight s invisible function application 3 x plus 3 straight c straight o straight s invisible function application x over denominator 4 end fraction d x end cell row blank cell blank equals 1 fourth times fraction numerator straight s straight i straight n invisible function application 3 x over denominator 3 end fraction plus 3 over 4 straight s straight i straight n invisible function application x end cell row blank cell blank equals 1 over 12 straight s straight i straight n invisible function application 3 x plus 3 over 4 straight s straight i straight n invisible function application x end cell end table"/>
                    <pic:cNvPicPr/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016" cy="140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E9F8" w14:textId="77777777" w:rsidR="00D06768" w:rsidRDefault="00D06768" w:rsidP="00D06768">
      <w:pPr>
        <w:numPr>
          <w:ilvl w:val="0"/>
          <w:numId w:val="5"/>
        </w:numPr>
        <w:spacing w:after="120" w:line="240" w:lineRule="atLeast"/>
      </w:pPr>
      <w:r>
        <w:rPr>
          <w:noProof/>
          <w:position w:val="-16"/>
        </w:rPr>
        <w:drawing>
          <wp:inline distT="0" distB="0" distL="0" distR="0" wp14:anchorId="7E52A548" wp14:editId="439BB657">
            <wp:extent cx="1641856" cy="392176"/>
            <wp:effectExtent l="0" t="0" r="0" b="0"/>
            <wp:docPr id="579604999" name="Picture 579604999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&amp;#x22C5;&lt;/mml:mo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i&gt;d&lt;/mml:mi&gt;&lt;mml:mi&gt;x&lt;/mml:mi&gt;&lt;/mml:math&gt;&quot;,&quot;origin&quot;:&quot;MathType Legacy&quot;,&quot;version&quot;:&quot;v3.18.2&quot;}" title="integral straight c straight o straight s invisible function application 2 x times straight c straight o straight s invisible function application 3 x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&amp;#x22C5;&lt;/mml:mo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i&gt;d&lt;/mml:mi&gt;&lt;mml:mi&gt;x&lt;/mml:mi&gt;&lt;/mml:math&gt;&quot;,&quot;origin&quot;:&quot;MathType Legacy&quot;,&quot;version&quot;:&quot;v3.18.2&quot;}" title="integral straight c straight o straight s invisible function application 2 x times straight c straight o straight s invisible function application 3 x d x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1856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18A5D" w14:textId="77777777" w:rsidR="00D06768" w:rsidRDefault="00D06768" w:rsidP="00CC3479">
      <w:pPr>
        <w:spacing w:after="220"/>
      </w:pPr>
      <w:r>
        <w:rPr>
          <w:noProof/>
          <w:position w:val="-64"/>
        </w:rPr>
        <w:drawing>
          <wp:inline distT="0" distB="0" distL="0" distR="0" wp14:anchorId="47AEF2C2" wp14:editId="1DA3DD70">
            <wp:extent cx="2525776" cy="906272"/>
            <wp:effectExtent l="0" t="0" r="0" b="0"/>
            <wp:docPr id="253233035" name="Picture 253233035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o&gt;[&lt;/mml:mo&gt;&lt;mml:mi mathvariant=\&quot;normal\&quot;&gt;c&lt;/mml:mi&gt;&lt;mml:mi mathvariant=\&quot;normal\&quot;&gt;o&lt;/mml:mi&gt;&lt;mml:mi mathvariant=\&quot;normal\&quot;&gt;s&lt;/mml:mi&gt;&lt;mml:mo&gt;&amp;#x2061;&lt;/mml:mo&gt;&lt;mml:mn&gt;5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]&lt;/mml:mo&gt;&lt;mml:mi&gt;d&lt;/mml:mi&gt;&lt;mml:mi&gt;x&lt;/mml:mi&gt;&lt;/mml:mtd&gt;&lt;/mml:mtr&gt;&lt;mml:mtr&gt;&lt;mml:mtd/&gt;&lt;mml:mtd&gt;&lt;mml:mi&gt;&amp;#xA0;&lt;/mml:mi&gt;&lt;mml:mo&gt;=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5&lt;/mml:mn&gt;&lt;mml:mi&gt;x&lt;/mml:mi&gt;&lt;/mml:mrow&gt;&lt;mml:mn&gt;10&lt;/mml:mn&gt;&lt;/mml:mfrac&gt;&lt;mml:mo&gt;+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mml:mn&gt;2&lt;/mml:mn&gt;&lt;/mml:mfrac&gt;&lt;/mml:mtd&gt;&lt;/mml:mtr&gt;&lt;/mml:mtable&gt;&lt;/mml:math&gt;&quot;,&quot;origin&quot;:&quot;MathType Legacy&quot;,&quot;version&quot;:&quot;v3.18.2&quot;}" title="table row blank cell blank equals 1 half integral blank left square bracket straight c straight o straight s invisible function application 5 x plus straight c straight o straight s invisible function application x right square bracket d x end cell row blank cell blank equals fraction numerator straight s straight i straight n invisible function application 5 x over denominator 10 end fraction plus fraction numerator straight s straight i straight n invisible function application x over denominator 2 end fraction end cell end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o&gt;[&lt;/mml:mo&gt;&lt;mml:mi mathvariant=\&quot;normal\&quot;&gt;c&lt;/mml:mi&gt;&lt;mml:mi mathvariant=\&quot;normal\&quot;&gt;o&lt;/mml:mi&gt;&lt;mml:mi mathvariant=\&quot;normal\&quot;&gt;s&lt;/mml:mi&gt;&lt;mml:mo&gt;&amp;#x2061;&lt;/mml:mo&gt;&lt;mml:mn&gt;5&lt;/mml:mn&gt;&lt;mml:mi&gt;x&lt;/mml:mi&gt;&lt;mml:mo&gt;+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]&lt;/mml:mo&gt;&lt;mml:mi&gt;d&lt;/mml:mi&gt;&lt;mml:mi&gt;x&lt;/mml:mi&gt;&lt;/mml:mtd&gt;&lt;/mml:mtr&gt;&lt;mml:mtr&gt;&lt;mml:mtd/&gt;&lt;mml:mtd&gt;&lt;mml:mi&gt;&amp;#xA0;&lt;/mml:mi&gt;&lt;mml:mo&gt;=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5&lt;/mml:mn&gt;&lt;mml:mi&gt;x&lt;/mml:mi&gt;&lt;/mml:mrow&gt;&lt;mml:mn&gt;10&lt;/mml:mn&gt;&lt;/mml:mfrac&gt;&lt;mml:mo&gt;+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i&gt;x&lt;/mml:mi&gt;&lt;/mml:mrow&gt;&lt;mml:mn&gt;2&lt;/mml:mn&gt;&lt;/mml:mfrac&gt;&lt;/mml:mtd&gt;&lt;/mml:mtr&gt;&lt;/mml:mtable&gt;&lt;/mml:math&gt;&quot;,&quot;origin&quot;:&quot;MathType Legacy&quot;,&quot;version&quot;:&quot;v3.18.2&quot;}" title="table row blank cell blank equals 1 half integral blank left square bracket straight c straight o straight s invisible function application 5 x plus straight c straight o straight s invisible function application x right square bracket d x end cell row blank cell blank equals fraction numerator straight s straight i straight n invisible function application 5 x over denominator 10 end fraction plus fraction numerator straight s straight i straight n invisible function application x over denominator 2 end fraction end cell end table"/>
                    <pic:cNvPicPr/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776" cy="90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5DF43" w14:textId="77777777" w:rsidR="00D06768" w:rsidRPr="00CC3479" w:rsidRDefault="00D06768" w:rsidP="00CC3479">
      <w:pPr>
        <w:ind w:left="360"/>
      </w:pPr>
      <w:r>
        <w:t>24.</w:t>
      </w:r>
      <w:r>
        <w:rPr>
          <w:noProof/>
          <w:position w:val="-16"/>
        </w:rPr>
        <w:drawing>
          <wp:inline distT="0" distB="0" distL="0" distR="0" wp14:anchorId="3272C6D0" wp14:editId="7841EB15">
            <wp:extent cx="1389888" cy="392176"/>
            <wp:effectExtent l="0" t="0" r="0" b="0"/>
            <wp:docPr id="227238601" name="Picture 22723860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integral straight s straight i straight n squared invisible function application x straight c straight o straight s squared invisible function application x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&amp;#x222B;&lt;/mml:mo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i&gt;x&lt;/mml:mi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i&gt;x&lt;/mml:mi&gt;&lt;mml:mi&gt;d&lt;/mml:mi&gt;&lt;mml:mi&gt;x&lt;/mml:mi&gt;&lt;/mml:math&gt;&quot;,&quot;origin&quot;:&quot;MathType Legacy&quot;,&quot;version&quot;:&quot;v3.18.2&quot;}" title="integral straight s straight i straight n squared invisible function application x straight c straight o straight s squared invisible function application x d x"/>
                    <pic:cNvPicPr/>
                  </pic:nvPicPr>
                  <pic:blipFill>
                    <a:blip r:embed="rId1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9888" cy="39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position w:val="-18"/>
        </w:rPr>
        <w:drawing>
          <wp:inline distT="0" distB="0" distL="0" distR="0" wp14:anchorId="13E47673" wp14:editId="3EA0C9F5">
            <wp:extent cx="2978912" cy="416560"/>
            <wp:effectExtent l="0" t="0" r="0" b="0"/>
            <wp:docPr id="282296119" name="Picture 282296119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o&gt;&amp;#x222B;&lt;/mml:mo&gt;&lt;mml:mfrac&gt;&lt;mml:mrow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/mml:mrow&gt;&lt;mml:mn&gt;2&lt;/mml:mn&gt;&lt;/mml:mfrac&gt;&lt;mml:mo&gt;&amp;#x22C5;&lt;/mml:mo&gt;&lt;mml:mfrac&gt;&lt;mml:mrow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/mml:mrow&gt;&lt;mml:mn&gt;2&lt;/mml:mn&gt;&lt;/mml:mfrac&gt;&lt;mml:mi&gt;d&lt;/mml:mi&gt;&lt;mml:mi&gt;x&lt;/mml:mi&gt;&lt;/mml:math&gt;&quot;,&quot;origin&quot;:&quot;MathType Legacy&quot;,&quot;version&quot;:&quot;v3.18.2&quot;}" title="equals integral fraction numerator left parenthesis 1 minus straight c straight o straight s invisible function application 2 x right parenthesis over denominator 2 end fraction times fraction numerator left parenthesis 1 minus straight c straight o straight s invisible function application 2 x right parenthesis over denominator 2 end fraction d 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o&gt;=&lt;/mml:mo&gt;&lt;mml:mo&gt;&amp;#x222B;&lt;/mml:mo&gt;&lt;mml:mfrac&gt;&lt;mml:mrow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/mml:mrow&gt;&lt;mml:mn&gt;2&lt;/mml:mn&gt;&lt;/mml:mfrac&gt;&lt;mml:mo&gt;&amp;#x22C5;&lt;/mml:mo&gt;&lt;mml:mfrac&gt;&lt;mml:mrow&gt;&lt;mml:mo&gt;(&lt;/mml:mo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mml:mo&gt;)&lt;/mml:mo&gt;&lt;/mml:mrow&gt;&lt;mml:mn&gt;2&lt;/mml:mn&gt;&lt;/mml:mfrac&gt;&lt;mml:mi&gt;d&lt;/mml:mi&gt;&lt;mml:mi&gt;x&lt;/mml:mi&gt;&lt;/mml:math&gt;&quot;,&quot;origin&quot;:&quot;MathType Legacy&quot;,&quot;version&quot;:&quot;v3.18.2&quot;}" title="equals integral fraction numerator left parenthesis 1 minus straight c straight o straight s invisible function application 2 x right parenthesis over denominator 2 end fraction times fraction numerator left parenthesis 1 minus straight c straight o straight s invisible function application 2 x right parenthesis over denominator 2 end fraction d x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8912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2E023" w14:textId="77777777" w:rsidR="00D06768" w:rsidRDefault="00D06768" w:rsidP="00CC3479">
      <w:pPr>
        <w:spacing w:after="220"/>
        <w:ind w:left="360"/>
      </w:pPr>
      <w:r>
        <w:rPr>
          <w:noProof/>
        </w:rPr>
        <w:lastRenderedPageBreak/>
        <w:drawing>
          <wp:inline distT="0" distB="0" distL="0" distR="0" wp14:anchorId="39708DFA" wp14:editId="30988D2F">
            <wp:extent cx="3817772" cy="5132146"/>
            <wp:effectExtent l="0" t="0" r="0" b="0"/>
            <wp:docPr id="1800055923" name="Picture 1800055923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rac&gt;&lt;mml:mn&gt;1&lt;/mml:mn&gt;&lt;mml:mn&gt;4&lt;/mml:mn&gt;&lt;/mml:mfrac&gt;&lt;mml:msup&gt;&lt;mml:mo stretchy=\&quot;true\&quot;&gt;&amp;#x222B;&lt;/mml:mo&gt;&lt;mml:mi&gt;'&lt;/mml:mi&gt;&lt;/mml:msup&gt;&lt;mml:mfenced separators=\&quot;|\&quot;&gt;&lt;mml:mrow&gt;&lt;mml:mn&gt;1&lt;/mml:mn&gt;&lt;mml:mo&gt;-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n&gt;2&lt;/mml:mn&gt;&lt;mml:mi&gt;x&lt;/mml:mi&gt;&lt;/mml:mrow&gt;&lt;/mml:mfenced&gt;&lt;mml:mfenced separators=\&quot;|\&quot;&gt;&lt;mml:mrow&gt;&lt;mml:mn&gt;1&lt;/mml:mn&gt;&lt;mml:mo&gt;-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n&gt;2&lt;/mml:mn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n&gt;2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frac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4&lt;/mml:mn&gt;&lt;mml:mi&gt;x&lt;/mml:mi&gt;&lt;/mml:mrow&gt;&lt;mml:mn&gt;2&lt;/mml:mn&gt;&lt;/mml:mfrac&gt;&lt;mml:mi&gt;d&lt;/mml:mi&gt;&lt;mml:mi&gt;x&lt;/mml:mi&gt;&lt;/mml:mtd&gt;&lt;/mml:mtr&gt;&lt;mml:mtr&gt;&lt;mml:mtd/&gt;&lt;mml:mtd&gt;&lt;mml:mi&gt;&amp;#xA0;&lt;/mml:mi&gt;&lt;mml:mo&gt;=&lt;/mml:mo&gt;&lt;mml:mfrac&gt;&lt;mml:mn&gt;1&lt;/mml:mn&gt;&lt;mml:mn&gt;8&lt;/mml:mn&gt;&lt;/mml:mfrac&gt;&lt;mml:mfenced separators=\&quot;|\&quot;&gt;&lt;mml:mrow&gt;&lt;mml:mi&gt;x&lt;/mml:mi&gt;&lt;mml:mo&gt;-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4&lt;/mml:mn&gt;&lt;mml:mi&gt;x&lt;/mml:mi&gt;&lt;/mml:mrow&gt;&lt;mml:mn&gt;4&lt;/mml:mn&gt;&lt;/mml:mfrac&gt;&lt;/mml:mrow&gt;&lt;/mml:mfenced&gt;&lt;/mml:mtd&gt;&lt;/mml:mtr&gt;&lt;mml:mtr&gt;&lt;mml:mtd/&gt;&lt;mml:mtd&gt;&lt;mml:mn&gt;25&lt;/mml:mn&gt;&lt;mml:mo&gt;.&lt;/mml:mo&gt;&lt;mml:mspace linebreak=\&quot;newline\&quot;/&gt;&lt;mml:mo&gt;&amp;#x222B;&lt;/mml:mo&gt;&lt;mml:mi&gt;&amp;#xA0;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o&gt;[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o&gt;]&lt;/mml:mo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o&gt;[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o&gt;-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o&gt;]&lt;/mml:mo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o&gt;[&lt;/mml:mo&gt;&lt;mml:mi mathvariant=\&quot;normal\&quot;&gt;s&lt;/mml:mi&gt;&lt;mml:mi mathvariant=\&quot;normal\&quot;&gt;i&lt;/mml:mi&gt;&lt;mml:mi mathvariant=\&quot;normal\&quot;&gt;n&lt;/mml:mi&gt;&lt;mml:mo&gt;&amp;#x2061;&lt;/mml:mo&gt;&lt;mml:mn&gt;4&lt;/mml:mn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-&lt;/mml:mo&gt;&lt;mml:mi mathvariant=\&quot;normal\&quot;&gt;s&lt;/mml:mi&gt;&lt;mml:mi mathvariant=\&quot;normal\&quot;&gt;i&lt;/mml:mi&gt;&lt;mml:mi mathvariant=\&quot;normal\&quot;&gt;n&lt;/mml:mi&gt;&lt;mml:mo&gt;&amp;#x2061;&lt;/mml:mo&gt;&lt;mml:mn&gt;6&lt;/mml:mn&gt;&lt;mml:mi&gt;x&lt;/mml:mi&gt;&lt;mml:mo&gt;]&lt;/mml:mo&gt;&lt;mml:mi&gt;d&lt;/mml:mi&gt;&lt;mml:mi&gt;x&lt;/mml:mi&gt;&lt;/mml:mtd&gt;&lt;/mml:mtr&gt;&lt;mml:mtr&gt;&lt;mml:mtd/&gt;&lt;mml:mtd&gt;&lt;mml:mi&gt;&amp;#xA0;&lt;/mml:mi&gt;&lt;mml:mo&gt;=&lt;/mml:mo&gt;&lt;mml:mo&gt;-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4&lt;/mml:mn&gt;&lt;mml:mi&gt;x&lt;/mml:mi&gt;&lt;/mml:mrow&gt;&lt;mml:mn&gt;16&lt;/mml:mn&gt;&lt;/mml:mfrac&gt;&lt;mml:mo&gt;-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n&gt;8&lt;/mml:mn&gt;&lt;/mml:mfrac&gt;&lt;mml:mo&gt;+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6&lt;/mml:mn&gt;&lt;mml:mi&gt;x&lt;/mml:mi&gt;&lt;/mml:mrow&gt;&lt;mml:mn&gt;24&lt;/mml:mn&gt;&lt;/mml:mfrac&gt;&lt;/mml:mtd&gt;&lt;/mml:mtr&gt;&lt;/mml:mtable&gt;&lt;/mml:math&gt;&quot;,&quot;origin&quot;:&quot;MathType Legacy&quot;,&quot;version&quot;:&quot;v3.18.2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{&quot;mathml&quot;:&quot;&lt;mml:math style=\&quot;font-family:null;font-size:null;\&quot; xmlns:m=\&quot;http://schemas.openxmlformats.org/officeDocument/2006/math\&quot; xmlns:mml=\&quot;http://www.w3.org/1998/Math/MathML\&quot;&gt;&lt;mml:mtable columnalign=\&quot;right left\&quot;&gt;&lt;mml:mtr&gt;&lt;mml:mtd/&gt;&lt;mml:mtd&gt;&lt;mml:mi&gt;&amp;#xA0;&lt;/mml:mi&gt;&lt;mml:mo&gt;=&lt;/mml:mo&gt;&lt;mml:mfrac&gt;&lt;mml:mn&gt;1&lt;/mml:mn&gt;&lt;mml:mn&gt;4&lt;/mml:mn&gt;&lt;/mml:mfrac&gt;&lt;mml:msup&gt;&lt;mml:mo stretchy=\&quot;true\&quot;&gt;&amp;#x222B;&lt;/mml:mo&gt;&lt;mml:mi&gt;'&lt;/mml:mi&gt;&lt;/mml:msup&gt;&lt;mml:mfenced separators=\&quot;|\&quot;&gt;&lt;mml:mrow&gt;&lt;mml:mn&gt;1&lt;/mml:mn&gt;&lt;mml:mo&gt;-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n&gt;2&lt;/mml:mn&gt;&lt;mml:mi&gt;x&lt;/mml:mi&gt;&lt;/mml:mrow&gt;&lt;/mml:mfenced&gt;&lt;mml:mfenced separators=\&quot;|\&quot;&gt;&lt;mml:mrow&gt;&lt;mml:mn&gt;1&lt;/mml:mn&gt;&lt;mml:mo&gt;-&lt;/mml:mo&gt;&lt;mml:msup&gt;&lt;mml:mrow&gt;&lt;mml:mi mathvariant=\&quot;normal\&quot;&gt;c&lt;/mml:mi&gt;&lt;mml:mi mathvariant=\&quot;normal\&quot;&gt;o&lt;/mml:mi&gt;&lt;mml:mi mathvariant=\&quot;normal\&quot;&gt;s&lt;/mml:mi&gt;&lt;/mml:mrow&gt;&lt;mml:mn&gt;2&lt;/mml:mn&gt;&lt;/mml:msup&gt;&lt;mml:mo&gt;&amp;#x2061;&lt;/mml:mo&gt;&lt;mml:mn&gt;2&lt;/mml:mn&gt;&lt;mml:mi&gt;x&lt;/mml:mi&gt;&lt;/mml:mrow&gt;&lt;/mml:mfenced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sup&gt;&lt;mml:mrow&gt;&lt;mml:mi mathvariant=\&quot;normal\&quot;&gt;s&lt;/mml:mi&gt;&lt;mml:mi mathvariant=\&quot;normal\&quot;&gt;i&lt;/mml:mi&gt;&lt;mml:mi mathvariant=\&quot;normal\&quot;&gt;n&lt;/mml:mi&gt;&lt;/mml:mrow&gt;&lt;mml:mn&gt;2&lt;/mml:mn&gt;&lt;/mml:msup&gt;&lt;mml:mo&gt;&amp;#x2061;&lt;/mml:mo&gt;&lt;mml:mn&gt;2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frac&gt;&lt;mml:mrow&gt;&lt;mml:mn&gt;1&lt;/mml:mn&gt;&lt;mml:mo&gt;-&lt;/mml:mo&gt;&lt;mml:mi mathvariant=\&quot;normal\&quot;&gt;c&lt;/mml:mi&gt;&lt;mml:mi mathvariant=\&quot;normal\&quot;&gt;o&lt;/mml:mi&gt;&lt;mml:mi mathvariant=\&quot;normal\&quot;&gt;s&lt;/mml:mi&gt;&lt;mml:mo&gt;&amp;#x2061;&lt;/mml:mo&gt;&lt;mml:mn&gt;4&lt;/mml:mn&gt;&lt;mml:mi&gt;x&lt;/mml:mi&gt;&lt;/mml:mrow&gt;&lt;mml:mn&gt;2&lt;/mml:mn&gt;&lt;/mml:mfrac&gt;&lt;mml:mi&gt;d&lt;/mml:mi&gt;&lt;mml:mi&gt;x&lt;/mml:mi&gt;&lt;/mml:mtd&gt;&lt;/mml:mtr&gt;&lt;mml:mtr&gt;&lt;mml:mtd/&gt;&lt;mml:mtd&gt;&lt;mml:mi&gt;&amp;#xA0;&lt;/mml:mi&gt;&lt;mml:mo&gt;=&lt;/mml:mo&gt;&lt;mml:mfrac&gt;&lt;mml:mn&gt;1&lt;/mml:mn&gt;&lt;mml:mn&gt;8&lt;/mml:mn&gt;&lt;/mml:mfrac&gt;&lt;mml:mfenced separators=\&quot;|\&quot;&gt;&lt;mml:mrow&gt;&lt;mml:mi&gt;x&lt;/mml:mi&gt;&lt;mml:mo&gt;-&lt;/mml:mo&gt;&lt;mml:mfrac&gt;&lt;mml:mrow&gt;&lt;mml:mi mathvariant=\&quot;normal\&quot;&gt;s&lt;/mml:mi&gt;&lt;mml:mi mathvariant=\&quot;normal\&quot;&gt;i&lt;/mml:mi&gt;&lt;mml:mi mathvariant=\&quot;normal\&quot;&gt;n&lt;/mml:mi&gt;&lt;mml:mo&gt;&amp;#x2061;&lt;/mml:mo&gt;&lt;mml:mn&gt;4&lt;/mml:mn&gt;&lt;mml:mi&gt;x&lt;/mml:mi&gt;&lt;/mml:mrow&gt;&lt;mml:mn&gt;4&lt;/mml:mn&gt;&lt;/mml:mfrac&gt;&lt;/mml:mrow&gt;&lt;/mml:mfenced&gt;&lt;/mml:mtd&gt;&lt;/mml:mtr&gt;&lt;mml:mtr&gt;&lt;mml:mtd/&gt;&lt;mml:mtd&gt;&lt;mml:mn&gt;25&lt;/mml:mn&gt;&lt;mml:mo&gt;.&lt;/mml:mo&gt;&lt;mml:mspace linebreak=\&quot;newline\&quot;/&gt;&lt;mml:mo&gt;&amp;#x222B;&lt;/mml:mo&gt;&lt;mml:mi&gt;&amp;#xA0;&lt;/mml:mi&gt;&lt;mml:mi mathvariant=\&quot;normal\&quot;&gt;s&lt;/mml:mi&gt;&lt;mml:mi mathvariant=\&quot;normal\&quot;&gt;i&lt;/mml:mi&gt;&lt;mml:mi mathvariant=\&quot;normal\&quot;&gt;n&lt;/mml:mi&gt;&lt;mml:mo&gt;&amp;#x2061;&lt;/mml:mo&gt;&lt;mml:mi&gt;x&lt;/mml:mi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2&lt;/mml:mn&gt;&lt;/mml:mfrac&gt;&lt;mml:mo&gt;&amp;#x222B;&lt;/mml:mo&gt;&lt;mml:mi&gt;&amp;#xA0;&lt;/mml:mi&gt;&lt;mml:mo&gt;[&lt;/mml:mo&gt;&lt;mml:mi mathvariant=\&quot;normal\&quot;&gt;c&lt;/mml:mi&gt;&lt;mml:mi mathvariant=\&quot;normal\&quot;&gt;o&lt;/mml:mi&gt;&lt;mml:mi mathvariant=\&quot;normal\&quot;&gt;s&lt;/mml:mi&gt;&lt;mml:mo&gt;&amp;#x2061;&lt;/mml:mo&gt;&lt;mml:mi&gt;x&lt;/mml:mi&gt;&lt;mml:mo&gt;-&lt;/mml:mo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o&gt;]&lt;/mml:mo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o&gt;[&lt;/mml:mo&gt;&lt;mml:mn&gt;2&lt;/mml:mn&gt;&lt;mml:mi mathvariant=\&quot;normal\&quot;&gt;c&lt;/mml:mi&gt;&lt;mml:mi mathvariant=\&quot;normal\&quot;&gt;o&lt;/mml:mi&gt;&lt;mml:mi mathvariant=\&quot;normal\&quot;&gt;s&lt;/mml:mi&gt;&lt;mml:mo&gt;&amp;#x2061;&lt;/mml:mo&gt;&lt;mml:mi&gt;x&lt;/mml:mi&gt;&lt;mml:mo&gt;&amp;#x22C5;&lt;/mml:mo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o&gt;-&lt;/mml:mo&gt;&lt;mml:mn&gt;2&lt;/mml:mn&gt;&lt;mml:mi mathvariant=\&quot;normal\&quot;&gt;s&lt;/mml:mi&gt;&lt;mml:mi mathvariant=\&quot;normal\&quot;&gt;i&lt;/mml:mi&gt;&lt;mml:mi mathvariant=\&quot;normal\&quot;&gt;n&lt;/mml:mi&gt;&lt;mml:mo&gt;&amp;#x2061;&lt;/mml:mo&gt;&lt;mml:mn&gt;3&lt;/mml:mn&gt;&lt;mml:mi&gt;x&lt;/mml:mi&gt;&lt;mml:mi mathvariant=\&quot;normal\&quot;&gt;c&lt;/mml:mi&gt;&lt;mml:mi mathvariant=\&quot;normal\&quot;&gt;o&lt;/mml:mi&gt;&lt;mml:mi mathvariant=\&quot;normal\&quot;&gt;s&lt;/mml:mi&gt;&lt;mml:mo&gt;&amp;#x2061;&lt;/mml:mo&gt;&lt;mml:mn&gt;3&lt;/mml:mn&gt;&lt;mml:mi&gt;x&lt;/mml:mi&gt;&lt;mml:mo&gt;]&lt;/mml:mo&gt;&lt;mml:mi&gt;d&lt;/mml:mi&gt;&lt;mml:mi&gt;x&lt;/mml:mi&gt;&lt;/mml:mtd&gt;&lt;/mml:mtr&gt;&lt;mml:mtr&gt;&lt;mml:mtd/&gt;&lt;mml:mtd&gt;&lt;mml:mi&gt;&amp;#xA0;&lt;/mml:mi&gt;&lt;mml:mo&gt;=&lt;/mml:mo&gt;&lt;mml:mfrac&gt;&lt;mml:mn&gt;1&lt;/mml:mn&gt;&lt;mml:mn&gt;4&lt;/mml:mn&gt;&lt;/mml:mfrac&gt;&lt;mml:mo&gt;&amp;#x222B;&lt;/mml:mo&gt;&lt;mml:mi&gt;&amp;#xA0;&lt;/mml:mi&gt;&lt;mml:mo&gt;[&lt;/mml:mo&gt;&lt;mml:mi mathvariant=\&quot;normal\&quot;&gt;s&lt;/mml:mi&gt;&lt;mml:mi mathvariant=\&quot;normal\&quot;&gt;i&lt;/mml:mi&gt;&lt;mml:mi mathvariant=\&quot;normal\&quot;&gt;n&lt;/mml:mi&gt;&lt;mml:mo&gt;&amp;#x2061;&lt;/mml:mo&gt;&lt;mml:mn&gt;4&lt;/mml:mn&gt;&lt;mml:mi&gt;x&lt;/mml:mi&gt;&lt;mml:mo&gt;+&lt;/mml:mo&gt;&lt;mml:mi mathvariant=\&quot;normal\&quot;&gt;s&lt;/mml:mi&gt;&lt;mml:mi mathvariant=\&quot;normal\&quot;&gt;i&lt;/mml:mi&gt;&lt;mml:mi mathvariant=\&quot;normal\&quot;&gt;n&lt;/mml:mi&gt;&lt;mml:mo&gt;&amp;#x2061;&lt;/mml:mo&gt;&lt;mml:mn&gt;2&lt;/mml:mn&gt;&lt;mml:mi&gt;x&lt;/mml:mi&gt;&lt;mml:mo&gt;-&lt;/mml:mo&gt;&lt;mml:mi mathvariant=\&quot;normal\&quot;&gt;s&lt;/mml:mi&gt;&lt;mml:mi mathvariant=\&quot;normal\&quot;&gt;i&lt;/mml:mi&gt;&lt;mml:mi mathvariant=\&quot;normal\&quot;&gt;n&lt;/mml:mi&gt;&lt;mml:mo&gt;&amp;#x2061;&lt;/mml:mo&gt;&lt;mml:mn&gt;6&lt;/mml:mn&gt;&lt;mml:mi&gt;x&lt;/mml:mi&gt;&lt;mml:mo&gt;]&lt;/mml:mo&gt;&lt;mml:mi&gt;d&lt;/mml:mi&gt;&lt;mml:mi&gt;x&lt;/mml:mi&gt;&lt;/mml:mtd&gt;&lt;/mml:mtr&gt;&lt;mml:mtr&gt;&lt;mml:mtd/&gt;&lt;mml:mtd&gt;&lt;mml:mi&gt;&amp;#xA0;&lt;/mml:mi&gt;&lt;mml:mo&gt;=&lt;/mml:mo&gt;&lt;mml:mo&gt;-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4&lt;/mml:mn&gt;&lt;mml:mi&gt;x&lt;/mml:mi&gt;&lt;/mml:mrow&gt;&lt;mml:mn&gt;16&lt;/mml:mn&gt;&lt;/mml:mfrac&gt;&lt;mml:mo&gt;-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2&lt;/mml:mn&gt;&lt;mml:mi&gt;x&lt;/mml:mi&gt;&lt;/mml:mrow&gt;&lt;mml:mn&gt;8&lt;/mml:mn&gt;&lt;/mml:mfrac&gt;&lt;mml:mo&gt;+&lt;/mml:mo&gt;&lt;mml:mfrac&gt;&lt;mml:mrow&gt;&lt;mml:mi mathvariant=\&quot;normal\&quot;&gt;c&lt;/mml:mi&gt;&lt;mml:mi mathvariant=\&quot;normal\&quot;&gt;o&lt;/mml:mi&gt;&lt;mml:mi mathvariant=\&quot;normal\&quot;&gt;s&lt;/mml:mi&gt;&lt;mml:mo&gt;&amp;#x2061;&lt;/mml:mo&gt;&lt;mml:mn&gt;6&lt;/mml:mn&gt;&lt;mml:mi&gt;x&lt;/mml:mi&gt;&lt;/mml:mrow&gt;&lt;mml:mn&gt;24&lt;/mml:mn&gt;&lt;/mml:mfrac&gt;&lt;/mml:mtd&gt;&lt;/mml:mtr&gt;&lt;/mml:mtable&gt;&lt;/mml:math&gt;&quot;,&quot;origin&quot;:&quot;MathType Legacy&quot;,&quot;version&quot;:&quot;v3.18.2&quot;}"/>
                    <pic:cNvPicPr/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772" cy="5132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D6D8A" w14:textId="77777777" w:rsidR="00D06768" w:rsidRDefault="00D06768" w:rsidP="00CC3479">
      <w:pPr>
        <w:ind w:left="720"/>
      </w:pPr>
    </w:p>
    <w:p w14:paraId="05102446" w14:textId="77777777" w:rsidR="00D06768" w:rsidRDefault="00D06768">
      <w:pPr>
        <w:spacing w:after="220"/>
      </w:pPr>
    </w:p>
    <w:bookmarkEnd w:id="2"/>
    <w:p w14:paraId="1A105227" w14:textId="77777777" w:rsidR="00D93AD9" w:rsidRPr="00D93AD9" w:rsidRDefault="00D93AD9" w:rsidP="00D93AD9">
      <w:pPr>
        <w:pStyle w:val="BodyText"/>
        <w:rPr>
          <w:lang w:val="it-IT"/>
        </w:rPr>
      </w:pPr>
    </w:p>
    <w:sectPr w:rsidR="00D93AD9" w:rsidRPr="00D93A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AE55B4" w14:textId="77777777" w:rsidR="00B514B0" w:rsidRDefault="00B514B0">
      <w:pPr>
        <w:spacing w:after="0"/>
      </w:pPr>
      <w:r>
        <w:separator/>
      </w:r>
    </w:p>
  </w:endnote>
  <w:endnote w:type="continuationSeparator" w:id="0">
    <w:p w14:paraId="34F60E54" w14:textId="77777777" w:rsidR="00B514B0" w:rsidRDefault="00B514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498118" w14:textId="77777777" w:rsidR="00B514B0" w:rsidRDefault="00B514B0">
      <w:r>
        <w:separator/>
      </w:r>
    </w:p>
  </w:footnote>
  <w:footnote w:type="continuationSeparator" w:id="0">
    <w:p w14:paraId="5DE09141" w14:textId="77777777" w:rsidR="00B514B0" w:rsidRDefault="00B514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D8DE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4BFC91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1A8109F8"/>
    <w:multiLevelType w:val="hybridMultilevel"/>
    <w:tmpl w:val="32C8B2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 w:tplc="818C79CC">
      <w:numFmt w:val="decimal"/>
      <w:lvlText w:val=""/>
      <w:lvlJc w:val="left"/>
    </w:lvl>
    <w:lvl w:ilvl="2" w:tplc="0ECCF08E">
      <w:numFmt w:val="decimal"/>
      <w:lvlText w:val=""/>
      <w:lvlJc w:val="left"/>
    </w:lvl>
    <w:lvl w:ilvl="3" w:tplc="04766462">
      <w:numFmt w:val="decimal"/>
      <w:lvlText w:val=""/>
      <w:lvlJc w:val="left"/>
    </w:lvl>
    <w:lvl w:ilvl="4" w:tplc="849A8AAA">
      <w:numFmt w:val="decimal"/>
      <w:lvlText w:val=""/>
      <w:lvlJc w:val="left"/>
    </w:lvl>
    <w:lvl w:ilvl="5" w:tplc="30C2F368">
      <w:numFmt w:val="decimal"/>
      <w:lvlText w:val=""/>
      <w:lvlJc w:val="left"/>
    </w:lvl>
    <w:lvl w:ilvl="6" w:tplc="A2AAFD96">
      <w:numFmt w:val="decimal"/>
      <w:lvlText w:val=""/>
      <w:lvlJc w:val="left"/>
    </w:lvl>
    <w:lvl w:ilvl="7" w:tplc="23109442">
      <w:numFmt w:val="decimal"/>
      <w:lvlText w:val=""/>
      <w:lvlJc w:val="left"/>
    </w:lvl>
    <w:lvl w:ilvl="8" w:tplc="105263AA">
      <w:numFmt w:val="decimal"/>
      <w:lvlText w:val=""/>
      <w:lvlJc w:val="left"/>
    </w:lvl>
  </w:abstractNum>
  <w:abstractNum w:abstractNumId="3" w15:restartNumberingAfterBreak="0">
    <w:nsid w:val="3D9D716C"/>
    <w:multiLevelType w:val="hybridMultilevel"/>
    <w:tmpl w:val="3E20E4F6"/>
    <w:lvl w:ilvl="0" w:tplc="6BEA7AE6">
      <w:start w:val="22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4EDCB25A">
      <w:numFmt w:val="decimal"/>
      <w:lvlText w:val=""/>
      <w:lvlJc w:val="left"/>
    </w:lvl>
    <w:lvl w:ilvl="2" w:tplc="ADBCA604">
      <w:numFmt w:val="decimal"/>
      <w:lvlText w:val=""/>
      <w:lvlJc w:val="left"/>
    </w:lvl>
    <w:lvl w:ilvl="3" w:tplc="7F963372">
      <w:numFmt w:val="decimal"/>
      <w:lvlText w:val=""/>
      <w:lvlJc w:val="left"/>
    </w:lvl>
    <w:lvl w:ilvl="4" w:tplc="0F4E6D4A">
      <w:numFmt w:val="decimal"/>
      <w:lvlText w:val=""/>
      <w:lvlJc w:val="left"/>
    </w:lvl>
    <w:lvl w:ilvl="5" w:tplc="383259B2">
      <w:numFmt w:val="decimal"/>
      <w:lvlText w:val=""/>
      <w:lvlJc w:val="left"/>
    </w:lvl>
    <w:lvl w:ilvl="6" w:tplc="78C45858">
      <w:numFmt w:val="decimal"/>
      <w:lvlText w:val=""/>
      <w:lvlJc w:val="left"/>
    </w:lvl>
    <w:lvl w:ilvl="7" w:tplc="96BAF9B4">
      <w:numFmt w:val="decimal"/>
      <w:lvlText w:val=""/>
      <w:lvlJc w:val="left"/>
    </w:lvl>
    <w:lvl w:ilvl="8" w:tplc="197298C0">
      <w:numFmt w:val="decimal"/>
      <w:lvlText w:val=""/>
      <w:lvlJc w:val="left"/>
    </w:lvl>
  </w:abstractNum>
  <w:abstractNum w:abstractNumId="4" w15:restartNumberingAfterBreak="0">
    <w:nsid w:val="48E36275"/>
    <w:multiLevelType w:val="hybridMultilevel"/>
    <w:tmpl w:val="BE902914"/>
    <w:lvl w:ilvl="0" w:tplc="2D86E5D4">
      <w:start w:val="21"/>
      <w:numFmt w:val="decimal"/>
      <w:lvlText w:val="%1."/>
      <w:lvlJc w:val="left"/>
      <w:pPr>
        <w:tabs>
          <w:tab w:val="num" w:pos="1080"/>
        </w:tabs>
        <w:ind w:left="720" w:hanging="360"/>
      </w:pPr>
    </w:lvl>
    <w:lvl w:ilvl="1" w:tplc="A7BEA82C">
      <w:numFmt w:val="decimal"/>
      <w:lvlText w:val=""/>
      <w:lvlJc w:val="left"/>
    </w:lvl>
    <w:lvl w:ilvl="2" w:tplc="291C779E">
      <w:numFmt w:val="decimal"/>
      <w:lvlText w:val=""/>
      <w:lvlJc w:val="left"/>
    </w:lvl>
    <w:lvl w:ilvl="3" w:tplc="4F109218">
      <w:numFmt w:val="decimal"/>
      <w:lvlText w:val=""/>
      <w:lvlJc w:val="left"/>
    </w:lvl>
    <w:lvl w:ilvl="4" w:tplc="34169DCA">
      <w:numFmt w:val="decimal"/>
      <w:lvlText w:val=""/>
      <w:lvlJc w:val="left"/>
    </w:lvl>
    <w:lvl w:ilvl="5" w:tplc="CA1C247C">
      <w:numFmt w:val="decimal"/>
      <w:lvlText w:val=""/>
      <w:lvlJc w:val="left"/>
    </w:lvl>
    <w:lvl w:ilvl="6" w:tplc="234A2B44">
      <w:numFmt w:val="decimal"/>
      <w:lvlText w:val=""/>
      <w:lvlJc w:val="left"/>
    </w:lvl>
    <w:lvl w:ilvl="7" w:tplc="3D46F45A">
      <w:numFmt w:val="decimal"/>
      <w:lvlText w:val=""/>
      <w:lvlJc w:val="left"/>
    </w:lvl>
    <w:lvl w:ilvl="8" w:tplc="C10EEBBE">
      <w:numFmt w:val="decimal"/>
      <w:lvlText w:val=""/>
      <w:lvlJc w:val="left"/>
    </w:lvl>
  </w:abstractNum>
  <w:abstractNum w:abstractNumId="5" w15:restartNumberingAfterBreak="0">
    <w:nsid w:val="7C4652C5"/>
    <w:multiLevelType w:val="hybridMultilevel"/>
    <w:tmpl w:val="270E954A"/>
    <w:lvl w:ilvl="0" w:tplc="C6869A14">
      <w:start w:val="6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 w:tplc="71B6EA9E">
      <w:numFmt w:val="decimal"/>
      <w:lvlText w:val=""/>
      <w:lvlJc w:val="left"/>
    </w:lvl>
    <w:lvl w:ilvl="2" w:tplc="737263EA">
      <w:numFmt w:val="decimal"/>
      <w:lvlText w:val=""/>
      <w:lvlJc w:val="left"/>
    </w:lvl>
    <w:lvl w:ilvl="3" w:tplc="84ECDE1C">
      <w:numFmt w:val="decimal"/>
      <w:lvlText w:val=""/>
      <w:lvlJc w:val="left"/>
    </w:lvl>
    <w:lvl w:ilvl="4" w:tplc="649E5E2E">
      <w:numFmt w:val="decimal"/>
      <w:lvlText w:val=""/>
      <w:lvlJc w:val="left"/>
    </w:lvl>
    <w:lvl w:ilvl="5" w:tplc="7410EAA6">
      <w:numFmt w:val="decimal"/>
      <w:lvlText w:val=""/>
      <w:lvlJc w:val="left"/>
    </w:lvl>
    <w:lvl w:ilvl="6" w:tplc="781641B0">
      <w:numFmt w:val="decimal"/>
      <w:lvlText w:val=""/>
      <w:lvlJc w:val="left"/>
    </w:lvl>
    <w:lvl w:ilvl="7" w:tplc="4C8C0242">
      <w:numFmt w:val="decimal"/>
      <w:lvlText w:val=""/>
      <w:lvlJc w:val="left"/>
    </w:lvl>
    <w:lvl w:ilvl="8" w:tplc="07081892">
      <w:numFmt w:val="decimal"/>
      <w:lvlText w:val=""/>
      <w:lvlJc w:val="left"/>
    </w:lvl>
  </w:abstractNum>
  <w:num w:numId="1" w16cid:durableId="88702094">
    <w:abstractNumId w:val="0"/>
  </w:num>
  <w:num w:numId="2" w16cid:durableId="17815345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2065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90991030">
    <w:abstractNumId w:val="4"/>
  </w:num>
  <w:num w:numId="5" w16cid:durableId="1482696913">
    <w:abstractNumId w:val="3"/>
  </w:num>
  <w:num w:numId="6" w16cid:durableId="1577789726">
    <w:abstractNumId w:val="2"/>
  </w:num>
  <w:num w:numId="7" w16cid:durableId="13541915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362"/>
    <w:rsid w:val="00637D82"/>
    <w:rsid w:val="00713362"/>
    <w:rsid w:val="00892AD6"/>
    <w:rsid w:val="00A97FF3"/>
    <w:rsid w:val="00AC67B3"/>
    <w:rsid w:val="00B514B0"/>
    <w:rsid w:val="00D06768"/>
    <w:rsid w:val="00D93A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E27F5"/>
  <w15:docId w15:val="{A773B183-466C-4B81-BA2F-C903DA61B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D06768"/>
    <w:pPr>
      <w:spacing w:after="120" w:line="240" w:lineRule="atLeast"/>
      <w:ind w:left="720"/>
      <w:contextualSpacing/>
    </w:pPr>
    <w:rPr>
      <w:rFonts w:ascii="Georg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35" Type="http://schemas.openxmlformats.org/officeDocument/2006/relationships/fontTable" Target="fontTable.xm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99EDA13-32EA-4DDD-BD53-666142BFF9C6}">
  <we:reference id="WA104381909" version="3.18.2.0" store="Omex" storeType="OMEX"/>
  <we:alternateReferences>
    <we:reference id="WA104381909" version="3.18.2.0" store="WA104381909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9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kibul Islam</dc:creator>
  <cp:keywords/>
  <cp:lastModifiedBy>Md. Shakibul  Islam</cp:lastModifiedBy>
  <cp:revision>2</cp:revision>
  <dcterms:created xsi:type="dcterms:W3CDTF">2025-07-26T18:53:00Z</dcterms:created>
  <dcterms:modified xsi:type="dcterms:W3CDTF">2025-07-26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7-26T18:18:2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d1b484a-3c9f-46e7-bc50-d8e05ee27cd8</vt:lpwstr>
  </property>
  <property fmtid="{D5CDD505-2E9C-101B-9397-08002B2CF9AE}" pid="7" name="MSIP_Label_defa4170-0d19-0005-0004-bc88714345d2_ActionId">
    <vt:lpwstr>f008d5aa-4aa4-4db1-a25a-bb06ff567395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